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62C2D3" w14:textId="42835A80" w:rsidR="00B4517F" w:rsidRPr="00AF1322" w:rsidRDefault="00AF1322" w:rsidP="00AF1322">
      <w:pPr>
        <w:jc w:val="center"/>
        <w:rPr>
          <w:b/>
          <w:bCs/>
          <w:sz w:val="28"/>
          <w:szCs w:val="24"/>
        </w:rPr>
      </w:pPr>
      <w:bookmarkStart w:id="0" w:name="_Toc38036936"/>
      <w:bookmarkStart w:id="1" w:name="_Toc38036935"/>
      <w:r>
        <w:rPr>
          <w:noProof/>
        </w:rPr>
        <w:drawing>
          <wp:anchor distT="0" distB="0" distL="114300" distR="114300" simplePos="0" relativeHeight="251704320" behindDoc="0" locked="0" layoutInCell="1" allowOverlap="1" wp14:anchorId="19A6A2ED" wp14:editId="0D27A84F">
            <wp:simplePos x="0" y="0"/>
            <wp:positionH relativeFrom="margin">
              <wp:align>center</wp:align>
            </wp:positionH>
            <wp:positionV relativeFrom="paragraph">
              <wp:posOffset>292862</wp:posOffset>
            </wp:positionV>
            <wp:extent cx="3323645" cy="1744914"/>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lm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3645" cy="1744914"/>
                    </a:xfrm>
                    <a:prstGeom prst="rect">
                      <a:avLst/>
                    </a:prstGeom>
                  </pic:spPr>
                </pic:pic>
              </a:graphicData>
            </a:graphic>
          </wp:anchor>
        </w:drawing>
      </w:r>
      <w:bookmarkEnd w:id="0"/>
      <w:r w:rsidR="00B4517F" w:rsidRPr="00AF1322">
        <w:rPr>
          <w:b/>
          <w:bCs/>
          <w:sz w:val="28"/>
          <w:szCs w:val="24"/>
        </w:rPr>
        <w:t>Arab Open University- Riyadh</w:t>
      </w:r>
      <w:bookmarkEnd w:id="1"/>
    </w:p>
    <w:p w14:paraId="68D914A8" w14:textId="3E95019F" w:rsidR="00B4517F" w:rsidRPr="00B4517F" w:rsidRDefault="00B4517F" w:rsidP="00B4517F">
      <w:pPr>
        <w:pStyle w:val="Title"/>
        <w:jc w:val="center"/>
        <w:rPr>
          <w:sz w:val="36"/>
          <w:szCs w:val="36"/>
        </w:rPr>
      </w:pPr>
    </w:p>
    <w:p w14:paraId="42D1BC9E" w14:textId="77777777" w:rsidR="00B4517F" w:rsidRPr="002564D9" w:rsidRDefault="00B4517F" w:rsidP="00AF1322">
      <w:pPr>
        <w:jc w:val="center"/>
      </w:pPr>
      <w:bookmarkStart w:id="2" w:name="_Toc38036937"/>
      <w:r w:rsidRPr="002564D9">
        <w:t>Faculty of Computer Studies</w:t>
      </w:r>
      <w:bookmarkEnd w:id="2"/>
    </w:p>
    <w:p w14:paraId="76DA9173" w14:textId="50D6CFA9" w:rsidR="00B4517F" w:rsidRPr="002564D9" w:rsidRDefault="002564D9" w:rsidP="00AF1322">
      <w:pPr>
        <w:jc w:val="center"/>
      </w:pPr>
      <w:bookmarkStart w:id="3" w:name="_Toc38036938"/>
      <w:r>
        <w:rPr>
          <w:noProof/>
        </w:rPr>
        <w:drawing>
          <wp:anchor distT="0" distB="0" distL="114300" distR="114300" simplePos="0" relativeHeight="251703296" behindDoc="0" locked="0" layoutInCell="1" allowOverlap="1" wp14:anchorId="0F5726F9" wp14:editId="5BE96780">
            <wp:simplePos x="0" y="0"/>
            <wp:positionH relativeFrom="margin">
              <wp:align>center</wp:align>
            </wp:positionH>
            <wp:positionV relativeFrom="paragraph">
              <wp:posOffset>257230</wp:posOffset>
            </wp:positionV>
            <wp:extent cx="2103120" cy="210312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logo-ligh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03120" cy="2103120"/>
                    </a:xfrm>
                    <a:prstGeom prst="rect">
                      <a:avLst/>
                    </a:prstGeom>
                  </pic:spPr>
                </pic:pic>
              </a:graphicData>
            </a:graphic>
            <wp14:sizeRelH relativeFrom="page">
              <wp14:pctWidth>0</wp14:pctWidth>
            </wp14:sizeRelH>
            <wp14:sizeRelV relativeFrom="page">
              <wp14:pctHeight>0</wp14:pctHeight>
            </wp14:sizeRelV>
          </wp:anchor>
        </w:drawing>
      </w:r>
      <w:r w:rsidR="00B4517F" w:rsidRPr="002564D9">
        <w:t>Information Technology and Computing Department</w:t>
      </w:r>
      <w:bookmarkEnd w:id="3"/>
    </w:p>
    <w:p w14:paraId="65E1D112" w14:textId="3B63229D" w:rsidR="00B4517F" w:rsidRPr="00AF1322" w:rsidRDefault="00AF1322" w:rsidP="00AF1322">
      <w:pPr>
        <w:jc w:val="center"/>
        <w:rPr>
          <w:b/>
          <w:bCs/>
        </w:rPr>
      </w:pPr>
      <w:bookmarkStart w:id="4" w:name="_Toc38036939"/>
      <w:r w:rsidRPr="00AF1322">
        <w:rPr>
          <w:b/>
          <w:bCs/>
        </w:rPr>
        <w:t>UNIVERSITY GROUP CHAT APPLICATION</w:t>
      </w:r>
      <w:bookmarkEnd w:id="4"/>
    </w:p>
    <w:p w14:paraId="463D2FF1" w14:textId="72BDC3D6" w:rsidR="00B4517F" w:rsidRPr="002564D9" w:rsidRDefault="002564D9" w:rsidP="00AF1322">
      <w:pPr>
        <w:jc w:val="center"/>
        <w:rPr>
          <w:rtl/>
        </w:rPr>
      </w:pPr>
      <w:bookmarkStart w:id="5" w:name="_Toc38036940"/>
      <w:r w:rsidRPr="002564D9">
        <w:t>by</w:t>
      </w:r>
      <w:bookmarkEnd w:id="5"/>
    </w:p>
    <w:tbl>
      <w:tblPr>
        <w:tblStyle w:val="ListTable3-Accent5"/>
        <w:tblW w:w="9366"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2391"/>
        <w:gridCol w:w="6975"/>
      </w:tblGrid>
      <w:tr w:rsidR="008039BA" w:rsidRPr="00CF14CD" w14:paraId="0216479B" w14:textId="77777777" w:rsidTr="008039BA">
        <w:trPr>
          <w:cnfStyle w:val="100000000000" w:firstRow="1" w:lastRow="0" w:firstColumn="0" w:lastColumn="0" w:oddVBand="0" w:evenVBand="0" w:oddHBand="0" w:evenHBand="0" w:firstRowFirstColumn="0" w:firstRowLastColumn="0" w:lastRowFirstColumn="0" w:lastRowLastColumn="0"/>
          <w:trHeight w:val="265"/>
        </w:trPr>
        <w:tc>
          <w:tcPr>
            <w:cnfStyle w:val="001000000100" w:firstRow="0" w:lastRow="0" w:firstColumn="1" w:lastColumn="0" w:oddVBand="0" w:evenVBand="0" w:oddHBand="0" w:evenHBand="0" w:firstRowFirstColumn="1" w:firstRowLastColumn="0" w:lastRowFirstColumn="0" w:lastRowLastColumn="0"/>
            <w:tcW w:w="2391" w:type="dxa"/>
          </w:tcPr>
          <w:p w14:paraId="38EB1FEF" w14:textId="5D66B7DB" w:rsidR="008039BA" w:rsidRPr="00CF14CD" w:rsidRDefault="008039BA" w:rsidP="00AF1322">
            <w:pPr>
              <w:jc w:val="center"/>
              <w:rPr>
                <w:szCs w:val="24"/>
              </w:rPr>
            </w:pPr>
            <w:r w:rsidRPr="00CF14CD">
              <w:rPr>
                <w:szCs w:val="24"/>
              </w:rPr>
              <w:t>Student ID</w:t>
            </w:r>
          </w:p>
        </w:tc>
        <w:tc>
          <w:tcPr>
            <w:tcW w:w="6975" w:type="dxa"/>
          </w:tcPr>
          <w:p w14:paraId="2F34EEDD" w14:textId="0E564FC5" w:rsidR="008039BA" w:rsidRPr="00CF14CD" w:rsidRDefault="008039BA" w:rsidP="00AF1322">
            <w:pPr>
              <w:jc w:val="center"/>
              <w:cnfStyle w:val="100000000000" w:firstRow="1" w:lastRow="0" w:firstColumn="0" w:lastColumn="0" w:oddVBand="0" w:evenVBand="0" w:oddHBand="0" w:evenHBand="0" w:firstRowFirstColumn="0" w:firstRowLastColumn="0" w:lastRowFirstColumn="0" w:lastRowLastColumn="0"/>
              <w:rPr>
                <w:szCs w:val="24"/>
              </w:rPr>
            </w:pPr>
            <w:r w:rsidRPr="00CF14CD">
              <w:rPr>
                <w:szCs w:val="24"/>
              </w:rPr>
              <w:t>Student Name</w:t>
            </w:r>
          </w:p>
        </w:tc>
      </w:tr>
      <w:tr w:rsidR="008039BA" w:rsidRPr="00CF14CD" w14:paraId="6F28D89D" w14:textId="77777777" w:rsidTr="008039BA">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391" w:type="dxa"/>
          </w:tcPr>
          <w:p w14:paraId="2BC5B32B" w14:textId="67AEB184" w:rsidR="008039BA" w:rsidRPr="00CF14CD" w:rsidRDefault="008039BA" w:rsidP="00AF1322">
            <w:pPr>
              <w:jc w:val="center"/>
              <w:rPr>
                <w:szCs w:val="24"/>
              </w:rPr>
            </w:pPr>
            <w:r>
              <w:rPr>
                <w:szCs w:val="24"/>
              </w:rPr>
              <w:t>101401739</w:t>
            </w:r>
          </w:p>
        </w:tc>
        <w:tc>
          <w:tcPr>
            <w:tcW w:w="6975" w:type="dxa"/>
          </w:tcPr>
          <w:p w14:paraId="5A773264" w14:textId="253D1204" w:rsidR="008039BA" w:rsidRPr="00CF14CD" w:rsidRDefault="008039BA" w:rsidP="00AF1322">
            <w:pPr>
              <w:jc w:val="center"/>
              <w:cnfStyle w:val="000000100000" w:firstRow="0" w:lastRow="0" w:firstColumn="0" w:lastColumn="0" w:oddVBand="0" w:evenVBand="0" w:oddHBand="1" w:evenHBand="0" w:firstRowFirstColumn="0" w:firstRowLastColumn="0" w:lastRowFirstColumn="0" w:lastRowLastColumn="0"/>
              <w:rPr>
                <w:szCs w:val="24"/>
              </w:rPr>
            </w:pPr>
            <w:r>
              <w:rPr>
                <w:szCs w:val="24"/>
              </w:rPr>
              <w:t xml:space="preserve">Amar Mohammad </w:t>
            </w:r>
            <w:proofErr w:type="spellStart"/>
            <w:r>
              <w:rPr>
                <w:szCs w:val="24"/>
              </w:rPr>
              <w:t>Zieb</w:t>
            </w:r>
            <w:proofErr w:type="spellEnd"/>
            <w:r>
              <w:rPr>
                <w:szCs w:val="24"/>
              </w:rPr>
              <w:t xml:space="preserve"> </w:t>
            </w:r>
            <w:proofErr w:type="spellStart"/>
            <w:r>
              <w:rPr>
                <w:szCs w:val="24"/>
              </w:rPr>
              <w:t>Almotlek</w:t>
            </w:r>
            <w:proofErr w:type="spellEnd"/>
            <w:r>
              <w:rPr>
                <w:szCs w:val="24"/>
              </w:rPr>
              <w:t xml:space="preserve"> </w:t>
            </w:r>
            <w:proofErr w:type="spellStart"/>
            <w:r>
              <w:rPr>
                <w:szCs w:val="24"/>
              </w:rPr>
              <w:t>Almandil</w:t>
            </w:r>
            <w:proofErr w:type="spellEnd"/>
          </w:p>
        </w:tc>
      </w:tr>
      <w:tr w:rsidR="008039BA" w:rsidRPr="00CF14CD" w14:paraId="4DFF59FB" w14:textId="77777777" w:rsidTr="008039BA">
        <w:trPr>
          <w:trHeight w:val="265"/>
        </w:trPr>
        <w:tc>
          <w:tcPr>
            <w:cnfStyle w:val="001000000000" w:firstRow="0" w:lastRow="0" w:firstColumn="1" w:lastColumn="0" w:oddVBand="0" w:evenVBand="0" w:oddHBand="0" w:evenHBand="0" w:firstRowFirstColumn="0" w:firstRowLastColumn="0" w:lastRowFirstColumn="0" w:lastRowLastColumn="0"/>
            <w:tcW w:w="2391" w:type="dxa"/>
          </w:tcPr>
          <w:p w14:paraId="0D0AED8F" w14:textId="3C8BAD8B" w:rsidR="008039BA" w:rsidRPr="00CF14CD" w:rsidRDefault="008039BA" w:rsidP="00AF1322">
            <w:pPr>
              <w:jc w:val="center"/>
              <w:rPr>
                <w:szCs w:val="24"/>
              </w:rPr>
            </w:pPr>
            <w:r w:rsidRPr="00CF14CD">
              <w:rPr>
                <w:szCs w:val="24"/>
              </w:rPr>
              <w:t>101</w:t>
            </w:r>
            <w:r>
              <w:rPr>
                <w:szCs w:val="24"/>
              </w:rPr>
              <w:t>300367</w:t>
            </w:r>
          </w:p>
        </w:tc>
        <w:tc>
          <w:tcPr>
            <w:tcW w:w="6975" w:type="dxa"/>
          </w:tcPr>
          <w:p w14:paraId="7748376D" w14:textId="0572C64D" w:rsidR="008039BA" w:rsidRPr="00CF14CD" w:rsidRDefault="008039BA" w:rsidP="00AF1322">
            <w:pPr>
              <w:jc w:val="center"/>
              <w:cnfStyle w:val="000000000000" w:firstRow="0" w:lastRow="0" w:firstColumn="0" w:lastColumn="0" w:oddVBand="0" w:evenVBand="0" w:oddHBand="0" w:evenHBand="0" w:firstRowFirstColumn="0" w:firstRowLastColumn="0" w:lastRowFirstColumn="0" w:lastRowLastColumn="0"/>
              <w:rPr>
                <w:szCs w:val="24"/>
              </w:rPr>
            </w:pPr>
            <w:r>
              <w:rPr>
                <w:szCs w:val="24"/>
              </w:rPr>
              <w:t xml:space="preserve">Ali </w:t>
            </w:r>
            <w:proofErr w:type="spellStart"/>
            <w:r>
              <w:rPr>
                <w:szCs w:val="24"/>
              </w:rPr>
              <w:t>Najdat</w:t>
            </w:r>
            <w:proofErr w:type="spellEnd"/>
            <w:r>
              <w:rPr>
                <w:szCs w:val="24"/>
              </w:rPr>
              <w:t xml:space="preserve"> </w:t>
            </w:r>
            <w:proofErr w:type="spellStart"/>
            <w:r>
              <w:rPr>
                <w:szCs w:val="24"/>
              </w:rPr>
              <w:t>Almohammed</w:t>
            </w:r>
            <w:proofErr w:type="spellEnd"/>
            <w:r>
              <w:rPr>
                <w:szCs w:val="24"/>
              </w:rPr>
              <w:t xml:space="preserve"> Jawish</w:t>
            </w:r>
          </w:p>
        </w:tc>
      </w:tr>
    </w:tbl>
    <w:p w14:paraId="6746FDA7" w14:textId="77777777" w:rsidR="00B4517F" w:rsidRPr="00B4517F" w:rsidRDefault="00B4517F" w:rsidP="00AF1322">
      <w:pPr>
        <w:jc w:val="center"/>
        <w:rPr>
          <w:rtl/>
        </w:rPr>
      </w:pPr>
    </w:p>
    <w:p w14:paraId="02DF9A06" w14:textId="243482ED" w:rsidR="00B4517F" w:rsidRDefault="00B4517F" w:rsidP="00AF1322">
      <w:pPr>
        <w:jc w:val="center"/>
      </w:pPr>
      <w:bookmarkStart w:id="6" w:name="_Toc38036941"/>
      <w:r w:rsidRPr="002564D9">
        <w:t xml:space="preserve">TM471: Final Year Project, </w:t>
      </w:r>
      <w:r w:rsidR="005B09B0" w:rsidRPr="002564D9">
        <w:t>December</w:t>
      </w:r>
      <w:r w:rsidRPr="002564D9">
        <w:t xml:space="preserve"> </w:t>
      </w:r>
      <w:r w:rsidR="005B09B0" w:rsidRPr="002564D9">
        <w:t>2019</w:t>
      </w:r>
      <w:bookmarkEnd w:id="6"/>
    </w:p>
    <w:p w14:paraId="0D8F8762" w14:textId="77777777" w:rsidR="002564D9" w:rsidRPr="002564D9" w:rsidRDefault="002564D9" w:rsidP="00AF1322">
      <w:pPr>
        <w:jc w:val="center"/>
      </w:pPr>
    </w:p>
    <w:p w14:paraId="543405C2" w14:textId="6974FD00" w:rsidR="00A24D39" w:rsidRPr="002564D9" w:rsidRDefault="00B4517F" w:rsidP="00AF1322">
      <w:pPr>
        <w:jc w:val="center"/>
      </w:pPr>
      <w:bookmarkStart w:id="7" w:name="_Toc38036942"/>
      <w:r w:rsidRPr="002564D9">
        <w:t>Supervisor</w:t>
      </w:r>
      <w:r w:rsidR="00A24D39" w:rsidRPr="002564D9">
        <w:t>s</w:t>
      </w:r>
      <w:r w:rsidRPr="002564D9">
        <w:t>:</w:t>
      </w:r>
      <w:bookmarkEnd w:id="7"/>
    </w:p>
    <w:p w14:paraId="481AE2FC" w14:textId="77777777" w:rsidR="00A24D39" w:rsidRPr="002564D9" w:rsidRDefault="00A24D39" w:rsidP="00AF1322">
      <w:pPr>
        <w:jc w:val="center"/>
        <w:rPr>
          <w:sz w:val="22"/>
          <w:szCs w:val="20"/>
        </w:rPr>
      </w:pPr>
    </w:p>
    <w:p w14:paraId="57249146" w14:textId="56496070" w:rsidR="00B4517F" w:rsidRPr="00AF1322" w:rsidRDefault="00A24D39" w:rsidP="00AF1322">
      <w:pPr>
        <w:jc w:val="center"/>
        <w:rPr>
          <w:b/>
          <w:bCs/>
        </w:rPr>
      </w:pPr>
      <w:bookmarkStart w:id="8" w:name="_Toc38036943"/>
      <w:r w:rsidRPr="00AF1322">
        <w:rPr>
          <w:b/>
          <w:bCs/>
        </w:rPr>
        <w:t xml:space="preserve">Dr. Basil </w:t>
      </w:r>
      <w:proofErr w:type="spellStart"/>
      <w:r w:rsidRPr="00AF1322">
        <w:rPr>
          <w:b/>
          <w:bCs/>
        </w:rPr>
        <w:t>Kasasbeh</w:t>
      </w:r>
      <w:proofErr w:type="spellEnd"/>
      <w:r w:rsidRPr="00AF1322">
        <w:rPr>
          <w:b/>
          <w:bCs/>
        </w:rPr>
        <w:br/>
        <w:t xml:space="preserve">Dr. Khaled </w:t>
      </w:r>
      <w:proofErr w:type="spellStart"/>
      <w:r w:rsidRPr="00AF1322">
        <w:rPr>
          <w:b/>
          <w:bCs/>
        </w:rPr>
        <w:t>Suwais</w:t>
      </w:r>
      <w:bookmarkEnd w:id="8"/>
      <w:proofErr w:type="spellEnd"/>
    </w:p>
    <w:p w14:paraId="3922E7E5" w14:textId="7E78B58D" w:rsidR="00985C81" w:rsidRDefault="008A3C51">
      <w:r>
        <w:br w:type="page"/>
      </w:r>
      <w:r w:rsidR="00985C81">
        <w:lastRenderedPageBreak/>
        <w:br w:type="page"/>
      </w:r>
    </w:p>
    <w:p w14:paraId="2891A3AA" w14:textId="77777777" w:rsidR="00805455" w:rsidRDefault="00805455" w:rsidP="00805455">
      <w:pPr>
        <w:pStyle w:val="Heading1"/>
      </w:pPr>
      <w:bookmarkStart w:id="9" w:name="_Abstract"/>
      <w:bookmarkStart w:id="10" w:name="_Toc38036944"/>
      <w:bookmarkStart w:id="11" w:name="_Toc38038416"/>
      <w:bookmarkStart w:id="12" w:name="_Toc38054647"/>
      <w:bookmarkStart w:id="13" w:name="_Toc38055001"/>
      <w:bookmarkEnd w:id="9"/>
      <w:r>
        <w:lastRenderedPageBreak/>
        <w:t>Abstract</w:t>
      </w:r>
      <w:bookmarkEnd w:id="10"/>
      <w:bookmarkEnd w:id="11"/>
      <w:bookmarkEnd w:id="12"/>
      <w:bookmarkEnd w:id="13"/>
    </w:p>
    <w:p w14:paraId="76407264" w14:textId="77777777" w:rsidR="00805455" w:rsidRPr="00CF14CD" w:rsidRDefault="00805455" w:rsidP="00805455">
      <w:pPr>
        <w:rPr>
          <w:szCs w:val="24"/>
        </w:rPr>
      </w:pPr>
    </w:p>
    <w:p w14:paraId="21716B07" w14:textId="08CEFA4D" w:rsidR="00805455" w:rsidRPr="00805455" w:rsidRDefault="00805455" w:rsidP="00805455">
      <w:pPr>
        <w:jc w:val="both"/>
        <w:rPr>
          <w:szCs w:val="24"/>
        </w:rPr>
      </w:pPr>
      <w:r w:rsidRPr="00805455">
        <w:rPr>
          <w:szCs w:val="24"/>
        </w:rPr>
        <w:t>Each day we care more about what information we share online and how other m</w:t>
      </w:r>
      <w:r w:rsidR="00A01F10">
        <w:rPr>
          <w:szCs w:val="24"/>
        </w:rPr>
        <w:t>a</w:t>
      </w:r>
      <w:r w:rsidRPr="00805455">
        <w:rPr>
          <w:szCs w:val="24"/>
        </w:rPr>
        <w:t>y use it against our will, the idea of this app was to solve two major issues students face every day, the need of a fast communication method with classmates and tutor, while not compromising privacy or share personal information.</w:t>
      </w:r>
    </w:p>
    <w:p w14:paraId="1723B965" w14:textId="73005534" w:rsidR="00805455" w:rsidRPr="00805455" w:rsidRDefault="00805455" w:rsidP="00805455">
      <w:pPr>
        <w:jc w:val="both"/>
        <w:rPr>
          <w:szCs w:val="24"/>
        </w:rPr>
      </w:pPr>
      <w:r w:rsidRPr="00805455">
        <w:rPr>
          <w:szCs w:val="24"/>
        </w:rPr>
        <w:t>Students still use unofficial instant messaging applications to stay updated about the course, while the official communication application that has been provided by the university do</w:t>
      </w:r>
      <w:r w:rsidR="00A01F10">
        <w:rPr>
          <w:szCs w:val="24"/>
        </w:rPr>
        <w:t>es</w:t>
      </w:r>
      <w:r w:rsidRPr="00805455">
        <w:rPr>
          <w:szCs w:val="24"/>
        </w:rPr>
        <w:t xml:space="preserve"> not offer the main feature students need which is fast chatting, push notification and mobility. </w:t>
      </w:r>
    </w:p>
    <w:p w14:paraId="508C26F7" w14:textId="77777777" w:rsidR="00805455" w:rsidRPr="00805455" w:rsidRDefault="00805455" w:rsidP="00805455">
      <w:pPr>
        <w:jc w:val="both"/>
        <w:rPr>
          <w:szCs w:val="24"/>
        </w:rPr>
      </w:pPr>
      <w:r w:rsidRPr="00805455">
        <w:rPr>
          <w:szCs w:val="24"/>
        </w:rPr>
        <w:t>The Idea of the application is to create a mobile application that fills the gaps of current systems and make sure that the new system fits the student’s needs.</w:t>
      </w:r>
    </w:p>
    <w:p w14:paraId="35A5B5F9" w14:textId="25E7A3A7" w:rsidR="00805455" w:rsidRPr="00805455" w:rsidRDefault="00805455" w:rsidP="00805455">
      <w:pPr>
        <w:jc w:val="both"/>
        <w:rPr>
          <w:szCs w:val="24"/>
        </w:rPr>
      </w:pPr>
      <w:r w:rsidRPr="00805455">
        <w:rPr>
          <w:szCs w:val="24"/>
        </w:rPr>
        <w:t>The system has been designed to provide all features current systems offer plus the feature that a student and an educational facility requires. This way we get all the features that help improve the learning and standardizes the communication method.</w:t>
      </w:r>
    </w:p>
    <w:p w14:paraId="7DB74DC6" w14:textId="77777777" w:rsidR="00805455" w:rsidRPr="00805455" w:rsidRDefault="00805455">
      <w:pPr>
        <w:rPr>
          <w:szCs w:val="24"/>
        </w:rPr>
      </w:pPr>
      <w:r w:rsidRPr="00805455">
        <w:rPr>
          <w:szCs w:val="24"/>
        </w:rPr>
        <w:br w:type="page"/>
      </w:r>
    </w:p>
    <w:p w14:paraId="2BBEF0D5" w14:textId="427E0932" w:rsidR="00805455" w:rsidRDefault="00805455" w:rsidP="00805455">
      <w:pPr>
        <w:pStyle w:val="Heading1"/>
      </w:pPr>
      <w:bookmarkStart w:id="14" w:name="_Acknowledgements"/>
      <w:bookmarkStart w:id="15" w:name="_Toc38036945"/>
      <w:bookmarkStart w:id="16" w:name="_Toc38038417"/>
      <w:bookmarkStart w:id="17" w:name="_Toc38054648"/>
      <w:bookmarkStart w:id="18" w:name="_Toc38055002"/>
      <w:bookmarkEnd w:id="14"/>
      <w:r w:rsidRPr="00805455">
        <w:lastRenderedPageBreak/>
        <w:t>Acknowledgments</w:t>
      </w:r>
      <w:bookmarkEnd w:id="15"/>
      <w:bookmarkEnd w:id="16"/>
      <w:bookmarkEnd w:id="17"/>
      <w:bookmarkEnd w:id="18"/>
    </w:p>
    <w:p w14:paraId="3CC56597" w14:textId="77777777" w:rsidR="00805455" w:rsidRPr="00CF14CD" w:rsidRDefault="00805455" w:rsidP="00805455">
      <w:pPr>
        <w:rPr>
          <w:szCs w:val="24"/>
        </w:rPr>
      </w:pPr>
    </w:p>
    <w:p w14:paraId="7BD7313C"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9CDCFE"/>
          <w:sz w:val="21"/>
          <w:szCs w:val="21"/>
        </w:rPr>
        <w:t>$reader</w:t>
      </w:r>
      <w:r w:rsidRPr="00AB49C3">
        <w:rPr>
          <w:rFonts w:ascii="Consolas" w:eastAsia="Times New Roman" w:hAnsi="Consolas" w:cs="Times New Roman"/>
          <w:color w:val="D4D4D4"/>
          <w:sz w:val="21"/>
          <w:szCs w:val="21"/>
        </w:rPr>
        <w:t> = </w:t>
      </w:r>
      <w:r w:rsidRPr="00AB49C3">
        <w:rPr>
          <w:rFonts w:ascii="Consolas" w:eastAsia="Times New Roman" w:hAnsi="Consolas" w:cs="Times New Roman"/>
          <w:color w:val="569CD6"/>
          <w:sz w:val="21"/>
          <w:szCs w:val="21"/>
        </w:rPr>
        <w:t>new</w:t>
      </w: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4EC9B0"/>
          <w:sz w:val="21"/>
          <w:szCs w:val="21"/>
        </w:rPr>
        <w:t>Reader</w:t>
      </w:r>
      <w:r w:rsidRPr="00AB49C3">
        <w:rPr>
          <w:rFonts w:ascii="Consolas" w:eastAsia="Times New Roman" w:hAnsi="Consolas" w:cs="Times New Roman"/>
          <w:color w:val="D4D4D4"/>
          <w:sz w:val="21"/>
          <w:szCs w:val="21"/>
        </w:rPr>
        <w:t>;</w:t>
      </w:r>
    </w:p>
    <w:p w14:paraId="0988D3C5"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w:t>
      </w:r>
    </w:p>
    <w:p w14:paraId="6130E18A"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C586C0"/>
          <w:sz w:val="21"/>
          <w:szCs w:val="21"/>
        </w:rPr>
        <w:t>if</w:t>
      </w: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9CDCFE"/>
          <w:sz w:val="21"/>
          <w:szCs w:val="21"/>
        </w:rPr>
        <w:t>$reader</w:t>
      </w:r>
      <w:r w:rsidRPr="00AB49C3">
        <w:rPr>
          <w:rFonts w:ascii="Consolas" w:eastAsia="Times New Roman" w:hAnsi="Consolas" w:cs="Times New Roman"/>
          <w:color w:val="D4D4D4"/>
          <w:sz w:val="21"/>
          <w:szCs w:val="21"/>
        </w:rPr>
        <w:t>-&gt;</w:t>
      </w:r>
      <w:r w:rsidRPr="00AB49C3">
        <w:rPr>
          <w:rFonts w:ascii="Consolas" w:eastAsia="Times New Roman" w:hAnsi="Consolas" w:cs="Times New Roman"/>
          <w:color w:val="9CDCFE"/>
          <w:sz w:val="21"/>
          <w:szCs w:val="21"/>
        </w:rPr>
        <w:t>type</w:t>
      </w:r>
      <w:r w:rsidRPr="00AB49C3">
        <w:rPr>
          <w:rFonts w:ascii="Consolas" w:eastAsia="Times New Roman" w:hAnsi="Consolas" w:cs="Times New Roman"/>
          <w:color w:val="D4D4D4"/>
          <w:sz w:val="21"/>
          <w:szCs w:val="21"/>
        </w:rPr>
        <w:t> == </w:t>
      </w:r>
      <w:r w:rsidRPr="00AB49C3">
        <w:rPr>
          <w:rFonts w:ascii="Consolas" w:eastAsia="Times New Roman" w:hAnsi="Consolas" w:cs="Times New Roman"/>
          <w:color w:val="CE9178"/>
          <w:sz w:val="21"/>
          <w:szCs w:val="21"/>
        </w:rPr>
        <w:t>'admin'</w:t>
      </w:r>
      <w:r w:rsidRPr="00AB49C3">
        <w:rPr>
          <w:rFonts w:ascii="Consolas" w:eastAsia="Times New Roman" w:hAnsi="Consolas" w:cs="Times New Roman"/>
          <w:color w:val="D4D4D4"/>
          <w:sz w:val="21"/>
          <w:szCs w:val="21"/>
        </w:rPr>
        <w:t>) {</w:t>
      </w:r>
    </w:p>
    <w:p w14:paraId="2B495515"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C586C0"/>
          <w:sz w:val="21"/>
          <w:szCs w:val="21"/>
        </w:rPr>
        <w:t>return</w:t>
      </w: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CE9178"/>
          <w:sz w:val="21"/>
          <w:szCs w:val="21"/>
        </w:rPr>
        <w:t>'I could not have done this without your help and support'</w:t>
      </w:r>
      <w:r w:rsidRPr="00AB49C3">
        <w:rPr>
          <w:rFonts w:ascii="Consolas" w:eastAsia="Times New Roman" w:hAnsi="Consolas" w:cs="Times New Roman"/>
          <w:color w:val="D4D4D4"/>
          <w:sz w:val="21"/>
          <w:szCs w:val="21"/>
        </w:rPr>
        <w:t>;</w:t>
      </w:r>
    </w:p>
    <w:p w14:paraId="3751DA53"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 </w:t>
      </w:r>
      <w:r w:rsidRPr="00AB49C3">
        <w:rPr>
          <w:rFonts w:ascii="Consolas" w:eastAsia="Times New Roman" w:hAnsi="Consolas" w:cs="Times New Roman"/>
          <w:color w:val="C586C0"/>
          <w:sz w:val="21"/>
          <w:szCs w:val="21"/>
        </w:rPr>
        <w:t>else</w:t>
      </w:r>
      <w:r w:rsidRPr="00AB49C3">
        <w:rPr>
          <w:rFonts w:ascii="Consolas" w:eastAsia="Times New Roman" w:hAnsi="Consolas" w:cs="Times New Roman"/>
          <w:color w:val="D4D4D4"/>
          <w:sz w:val="21"/>
          <w:szCs w:val="21"/>
        </w:rPr>
        <w:t> {</w:t>
      </w:r>
    </w:p>
    <w:p w14:paraId="5A3177DE"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C586C0"/>
          <w:sz w:val="21"/>
          <w:szCs w:val="21"/>
        </w:rPr>
        <w:t>return</w:t>
      </w:r>
      <w:r w:rsidRPr="00AB49C3">
        <w:rPr>
          <w:rFonts w:ascii="Consolas" w:eastAsia="Times New Roman" w:hAnsi="Consolas" w:cs="Times New Roman"/>
          <w:color w:val="D4D4D4"/>
          <w:sz w:val="21"/>
          <w:szCs w:val="21"/>
        </w:rPr>
        <w:t> </w:t>
      </w:r>
      <w:r w:rsidRPr="00AB49C3">
        <w:rPr>
          <w:rFonts w:ascii="Consolas" w:eastAsia="Times New Roman" w:hAnsi="Consolas" w:cs="Times New Roman"/>
          <w:color w:val="CE9178"/>
          <w:sz w:val="21"/>
          <w:szCs w:val="21"/>
        </w:rPr>
        <w:t>'I would like to thank</w:t>
      </w:r>
      <w:r>
        <w:rPr>
          <w:rFonts w:ascii="Consolas" w:eastAsia="Times New Roman" w:hAnsi="Consolas" w:cs="Times New Roman"/>
          <w:color w:val="CE9178"/>
          <w:sz w:val="21"/>
          <w:szCs w:val="21"/>
        </w:rPr>
        <w:t xml:space="preserve"> myself </w:t>
      </w:r>
      <w:r w:rsidRPr="00AB49C3">
        <w:rPr>
          <w:rFonts w:ascii="Consolas" w:eastAsia="Times New Roman" w:hAnsi="Consolas" w:cs="Times New Roman"/>
          <w:color w:val="CE9178"/>
          <w:sz w:val="21"/>
          <w:szCs w:val="21"/>
        </w:rPr>
        <w:t>for doing this wonderful job'</w:t>
      </w:r>
      <w:r w:rsidRPr="00AB49C3">
        <w:rPr>
          <w:rFonts w:ascii="Consolas" w:eastAsia="Times New Roman" w:hAnsi="Consolas" w:cs="Times New Roman"/>
          <w:color w:val="D4D4D4"/>
          <w:sz w:val="21"/>
          <w:szCs w:val="21"/>
        </w:rPr>
        <w:t>;</w:t>
      </w:r>
    </w:p>
    <w:p w14:paraId="36D0780F" w14:textId="77777777" w:rsidR="00805455" w:rsidRPr="00AB49C3" w:rsidRDefault="00805455" w:rsidP="00805455">
      <w:pPr>
        <w:shd w:val="clear" w:color="auto" w:fill="1E1E1E"/>
        <w:spacing w:after="0" w:line="285" w:lineRule="atLeast"/>
        <w:rPr>
          <w:rFonts w:ascii="Consolas" w:eastAsia="Times New Roman" w:hAnsi="Consolas" w:cs="Times New Roman"/>
          <w:color w:val="D4D4D4"/>
          <w:sz w:val="21"/>
          <w:szCs w:val="21"/>
        </w:rPr>
      </w:pPr>
      <w:r w:rsidRPr="00AB49C3">
        <w:rPr>
          <w:rFonts w:ascii="Consolas" w:eastAsia="Times New Roman" w:hAnsi="Consolas" w:cs="Times New Roman"/>
          <w:color w:val="D4D4D4"/>
          <w:sz w:val="21"/>
          <w:szCs w:val="21"/>
        </w:rPr>
        <w:t>        }</w:t>
      </w:r>
    </w:p>
    <w:p w14:paraId="60BC5D65" w14:textId="77777777" w:rsidR="00805455" w:rsidRPr="00CF14CD" w:rsidRDefault="00805455" w:rsidP="00805455">
      <w:pPr>
        <w:rPr>
          <w:szCs w:val="24"/>
        </w:rPr>
      </w:pPr>
    </w:p>
    <w:p w14:paraId="5BF771F2" w14:textId="6FA4FAD3" w:rsidR="00805455" w:rsidRPr="00805455" w:rsidRDefault="00805455" w:rsidP="00805455">
      <w:pPr>
        <w:jc w:val="both"/>
        <w:rPr>
          <w:szCs w:val="24"/>
        </w:rPr>
      </w:pPr>
      <w:r w:rsidRPr="00805455">
        <w:rPr>
          <w:szCs w:val="24"/>
        </w:rPr>
        <w:t xml:space="preserve">If words are considered a symbol of approval or a token of appreciation, then let the words play the heralding role in expressing my gratitude. Thank you for helping us to create a complete project that started </w:t>
      </w:r>
      <w:r w:rsidR="00DE1342">
        <w:rPr>
          <w:szCs w:val="24"/>
        </w:rPr>
        <w:t>with</w:t>
      </w:r>
      <w:r w:rsidRPr="00805455">
        <w:rPr>
          <w:szCs w:val="24"/>
        </w:rPr>
        <w:t xml:space="preserve"> an idea.</w:t>
      </w:r>
    </w:p>
    <w:p w14:paraId="7F2DA571" w14:textId="4BED8A87" w:rsidR="00805455" w:rsidRDefault="00805455" w:rsidP="00AF1322">
      <w:pPr>
        <w:jc w:val="both"/>
        <w:rPr>
          <w:szCs w:val="24"/>
        </w:rPr>
      </w:pPr>
      <w:r w:rsidRPr="00805455">
        <w:rPr>
          <w:szCs w:val="24"/>
        </w:rPr>
        <w:t>The satisfaction that accompanies the successful completion of any task would be incomplete without the mention of people whose ceaseless cooperation made it possible and whose constant guidance and encouragement crown all efforts with success. We are grateful to our parents who stood by from the beginning, our project supervisors (Dr</w:t>
      </w:r>
      <w:r w:rsidR="00DE1342">
        <w:rPr>
          <w:szCs w:val="24"/>
        </w:rPr>
        <w:t>.</w:t>
      </w:r>
      <w:r w:rsidRPr="00805455">
        <w:rPr>
          <w:szCs w:val="24"/>
        </w:rPr>
        <w:t xml:space="preserve"> Basel and Dr</w:t>
      </w:r>
      <w:r w:rsidR="00DE1342">
        <w:rPr>
          <w:szCs w:val="24"/>
        </w:rPr>
        <w:t>.</w:t>
      </w:r>
      <w:r w:rsidRPr="00805455">
        <w:rPr>
          <w:szCs w:val="24"/>
        </w:rPr>
        <w:t xml:space="preserve"> Khalid) for their guidance, inspiration and constructive suggestions that were so helpful to us in the preparation of this project. We would also like to thank our colleagues who have helped in </w:t>
      </w:r>
      <w:r w:rsidR="00DE1342">
        <w:rPr>
          <w:szCs w:val="24"/>
        </w:rPr>
        <w:t xml:space="preserve">the </w:t>
      </w:r>
      <w:r w:rsidRPr="00805455">
        <w:rPr>
          <w:szCs w:val="24"/>
        </w:rPr>
        <w:t>successful completion of the project.</w:t>
      </w:r>
      <w:r>
        <w:rPr>
          <w:szCs w:val="24"/>
        </w:rPr>
        <w:br w:type="page"/>
      </w:r>
    </w:p>
    <w:sdt>
      <w:sdtPr>
        <w:rPr>
          <w:rFonts w:asciiTheme="minorHAnsi" w:eastAsiaTheme="minorEastAsia" w:hAnsiTheme="minorHAnsi" w:cstheme="minorBidi"/>
          <w:color w:val="auto"/>
          <w:sz w:val="24"/>
          <w:szCs w:val="22"/>
        </w:rPr>
        <w:id w:val="950361173"/>
        <w:docPartObj>
          <w:docPartGallery w:val="Table of Contents"/>
          <w:docPartUnique/>
        </w:docPartObj>
      </w:sdtPr>
      <w:sdtEndPr>
        <w:rPr>
          <w:b/>
          <w:bCs/>
          <w:noProof/>
        </w:rPr>
      </w:sdtEndPr>
      <w:sdtContent>
        <w:p w14:paraId="2D157843" w14:textId="760797AD" w:rsidR="002D6F88" w:rsidRDefault="002D6F88">
          <w:pPr>
            <w:pStyle w:val="TOCHeading"/>
          </w:pPr>
          <w:r>
            <w:t>Contents</w:t>
          </w:r>
        </w:p>
        <w:p w14:paraId="04C3728E" w14:textId="51CABCE1" w:rsidR="002D6F88" w:rsidRDefault="002D6F88">
          <w:pPr>
            <w:pStyle w:val="TOC1"/>
            <w:tabs>
              <w:tab w:val="right" w:leader="dot" w:pos="9350"/>
            </w:tabs>
            <w:rPr>
              <w:noProof/>
              <w:sz w:val="22"/>
            </w:rPr>
          </w:pPr>
          <w:r>
            <w:fldChar w:fldCharType="begin"/>
          </w:r>
          <w:r>
            <w:instrText xml:space="preserve"> TOC \o "1-3" \h \z \u </w:instrText>
          </w:r>
          <w:r>
            <w:fldChar w:fldCharType="separate"/>
          </w:r>
          <w:hyperlink w:anchor="_Toc38055001" w:history="1">
            <w:r w:rsidRPr="00120FA1">
              <w:rPr>
                <w:rStyle w:val="Hyperlink"/>
                <w:noProof/>
              </w:rPr>
              <w:t>Abstract</w:t>
            </w:r>
            <w:r>
              <w:rPr>
                <w:noProof/>
                <w:webHidden/>
              </w:rPr>
              <w:tab/>
            </w:r>
            <w:r>
              <w:rPr>
                <w:noProof/>
                <w:webHidden/>
              </w:rPr>
              <w:fldChar w:fldCharType="begin"/>
            </w:r>
            <w:r>
              <w:rPr>
                <w:noProof/>
                <w:webHidden/>
              </w:rPr>
              <w:instrText xml:space="preserve"> PAGEREF _Toc38055001 \h </w:instrText>
            </w:r>
            <w:r>
              <w:rPr>
                <w:noProof/>
                <w:webHidden/>
              </w:rPr>
            </w:r>
            <w:r>
              <w:rPr>
                <w:noProof/>
                <w:webHidden/>
              </w:rPr>
              <w:fldChar w:fldCharType="separate"/>
            </w:r>
            <w:r>
              <w:rPr>
                <w:noProof/>
                <w:webHidden/>
              </w:rPr>
              <w:t>III</w:t>
            </w:r>
            <w:r>
              <w:rPr>
                <w:noProof/>
                <w:webHidden/>
              </w:rPr>
              <w:fldChar w:fldCharType="end"/>
            </w:r>
          </w:hyperlink>
        </w:p>
        <w:p w14:paraId="590E6EBA" w14:textId="4CBAF520" w:rsidR="002D6F88" w:rsidRDefault="00EB0C0F">
          <w:pPr>
            <w:pStyle w:val="TOC1"/>
            <w:tabs>
              <w:tab w:val="right" w:leader="dot" w:pos="9350"/>
            </w:tabs>
            <w:rPr>
              <w:noProof/>
              <w:sz w:val="22"/>
            </w:rPr>
          </w:pPr>
          <w:hyperlink w:anchor="_Toc38055002" w:history="1">
            <w:r w:rsidR="002D6F88" w:rsidRPr="00120FA1">
              <w:rPr>
                <w:rStyle w:val="Hyperlink"/>
                <w:noProof/>
              </w:rPr>
              <w:t>Acknowledgments</w:t>
            </w:r>
            <w:r w:rsidR="002D6F88">
              <w:rPr>
                <w:noProof/>
                <w:webHidden/>
              </w:rPr>
              <w:tab/>
            </w:r>
            <w:r w:rsidR="002D6F88">
              <w:rPr>
                <w:noProof/>
                <w:webHidden/>
              </w:rPr>
              <w:fldChar w:fldCharType="begin"/>
            </w:r>
            <w:r w:rsidR="002D6F88">
              <w:rPr>
                <w:noProof/>
                <w:webHidden/>
              </w:rPr>
              <w:instrText xml:space="preserve"> PAGEREF _Toc38055002 \h </w:instrText>
            </w:r>
            <w:r w:rsidR="002D6F88">
              <w:rPr>
                <w:noProof/>
                <w:webHidden/>
              </w:rPr>
            </w:r>
            <w:r w:rsidR="002D6F88">
              <w:rPr>
                <w:noProof/>
                <w:webHidden/>
              </w:rPr>
              <w:fldChar w:fldCharType="separate"/>
            </w:r>
            <w:r w:rsidR="002D6F88">
              <w:rPr>
                <w:noProof/>
                <w:webHidden/>
              </w:rPr>
              <w:t>IV</w:t>
            </w:r>
            <w:r w:rsidR="002D6F88">
              <w:rPr>
                <w:noProof/>
                <w:webHidden/>
              </w:rPr>
              <w:fldChar w:fldCharType="end"/>
            </w:r>
          </w:hyperlink>
        </w:p>
        <w:p w14:paraId="19BAB7CE" w14:textId="5162611D" w:rsidR="002D6F88" w:rsidRDefault="00EB0C0F">
          <w:pPr>
            <w:pStyle w:val="TOC1"/>
            <w:tabs>
              <w:tab w:val="right" w:leader="dot" w:pos="9350"/>
            </w:tabs>
            <w:rPr>
              <w:rStyle w:val="Hyperlink"/>
              <w:noProof/>
            </w:rPr>
          </w:pPr>
          <w:hyperlink w:anchor="_Toc38055003" w:history="1">
            <w:r w:rsidR="002D6F88" w:rsidRPr="00120FA1">
              <w:rPr>
                <w:rStyle w:val="Hyperlink"/>
                <w:noProof/>
              </w:rPr>
              <w:t>Table of Figures</w:t>
            </w:r>
            <w:r w:rsidR="002D6F88">
              <w:rPr>
                <w:noProof/>
                <w:webHidden/>
              </w:rPr>
              <w:tab/>
            </w:r>
            <w:r w:rsidR="002D6F88">
              <w:rPr>
                <w:noProof/>
                <w:webHidden/>
              </w:rPr>
              <w:fldChar w:fldCharType="begin"/>
            </w:r>
            <w:r w:rsidR="002D6F88">
              <w:rPr>
                <w:noProof/>
                <w:webHidden/>
              </w:rPr>
              <w:instrText xml:space="preserve"> PAGEREF _Toc38055003 \h </w:instrText>
            </w:r>
            <w:r w:rsidR="002D6F88">
              <w:rPr>
                <w:noProof/>
                <w:webHidden/>
              </w:rPr>
            </w:r>
            <w:r w:rsidR="002D6F88">
              <w:rPr>
                <w:noProof/>
                <w:webHidden/>
              </w:rPr>
              <w:fldChar w:fldCharType="separate"/>
            </w:r>
            <w:r w:rsidR="002D6F88">
              <w:rPr>
                <w:noProof/>
                <w:webHidden/>
              </w:rPr>
              <w:t>VI</w:t>
            </w:r>
            <w:r w:rsidR="002D6F88">
              <w:rPr>
                <w:noProof/>
                <w:webHidden/>
              </w:rPr>
              <w:fldChar w:fldCharType="end"/>
            </w:r>
          </w:hyperlink>
        </w:p>
        <w:p w14:paraId="463463D6" w14:textId="4D7E2C16" w:rsidR="002D6F88" w:rsidRPr="002D6F88" w:rsidRDefault="002D6F88" w:rsidP="002D6F88">
          <w:pPr>
            <w:rPr>
              <w:b/>
              <w:bCs/>
            </w:rPr>
          </w:pPr>
          <w:r w:rsidRPr="002D6F88">
            <w:rPr>
              <w:b/>
              <w:bCs/>
            </w:rPr>
            <w:t>CHAPTER ONE: INTRODUCTION</w:t>
          </w:r>
        </w:p>
        <w:p w14:paraId="2B2A1255" w14:textId="704C67E0" w:rsidR="002D6F88" w:rsidRDefault="00EB0C0F">
          <w:pPr>
            <w:pStyle w:val="TOC1"/>
            <w:tabs>
              <w:tab w:val="right" w:leader="dot" w:pos="9350"/>
            </w:tabs>
            <w:rPr>
              <w:noProof/>
              <w:sz w:val="22"/>
            </w:rPr>
          </w:pPr>
          <w:hyperlink w:anchor="_Toc38055004" w:history="1">
            <w:r w:rsidR="002D6F88" w:rsidRPr="00120FA1">
              <w:rPr>
                <w:rStyle w:val="Hyperlink"/>
                <w:noProof/>
              </w:rPr>
              <w:t>1.1 Overview</w:t>
            </w:r>
            <w:r w:rsidR="002D6F88">
              <w:rPr>
                <w:noProof/>
                <w:webHidden/>
              </w:rPr>
              <w:tab/>
            </w:r>
            <w:r w:rsidR="002D6F88">
              <w:rPr>
                <w:noProof/>
                <w:webHidden/>
              </w:rPr>
              <w:fldChar w:fldCharType="begin"/>
            </w:r>
            <w:r w:rsidR="002D6F88">
              <w:rPr>
                <w:noProof/>
                <w:webHidden/>
              </w:rPr>
              <w:instrText xml:space="preserve"> PAGEREF _Toc38055004 \h </w:instrText>
            </w:r>
            <w:r w:rsidR="002D6F88">
              <w:rPr>
                <w:noProof/>
                <w:webHidden/>
              </w:rPr>
            </w:r>
            <w:r w:rsidR="002D6F88">
              <w:rPr>
                <w:noProof/>
                <w:webHidden/>
              </w:rPr>
              <w:fldChar w:fldCharType="separate"/>
            </w:r>
            <w:r w:rsidR="002D6F88">
              <w:rPr>
                <w:noProof/>
                <w:webHidden/>
              </w:rPr>
              <w:t>2</w:t>
            </w:r>
            <w:r w:rsidR="002D6F88">
              <w:rPr>
                <w:noProof/>
                <w:webHidden/>
              </w:rPr>
              <w:fldChar w:fldCharType="end"/>
            </w:r>
          </w:hyperlink>
        </w:p>
        <w:p w14:paraId="080E1F13" w14:textId="2BC87AEA" w:rsidR="002D6F88" w:rsidRDefault="00EB0C0F">
          <w:pPr>
            <w:pStyle w:val="TOC1"/>
            <w:tabs>
              <w:tab w:val="right" w:leader="dot" w:pos="9350"/>
            </w:tabs>
            <w:rPr>
              <w:noProof/>
              <w:sz w:val="22"/>
            </w:rPr>
          </w:pPr>
          <w:hyperlink w:anchor="_Toc38055005" w:history="1">
            <w:r w:rsidR="002D6F88" w:rsidRPr="00120FA1">
              <w:rPr>
                <w:rStyle w:val="Hyperlink"/>
                <w:noProof/>
              </w:rPr>
              <w:t>1.2 Aims of The Project:</w:t>
            </w:r>
            <w:r w:rsidR="002D6F88">
              <w:rPr>
                <w:noProof/>
                <w:webHidden/>
              </w:rPr>
              <w:tab/>
            </w:r>
            <w:r w:rsidR="002D6F88">
              <w:rPr>
                <w:noProof/>
                <w:webHidden/>
              </w:rPr>
              <w:fldChar w:fldCharType="begin"/>
            </w:r>
            <w:r w:rsidR="002D6F88">
              <w:rPr>
                <w:noProof/>
                <w:webHidden/>
              </w:rPr>
              <w:instrText xml:space="preserve"> PAGEREF _Toc38055005 \h </w:instrText>
            </w:r>
            <w:r w:rsidR="002D6F88">
              <w:rPr>
                <w:noProof/>
                <w:webHidden/>
              </w:rPr>
            </w:r>
            <w:r w:rsidR="002D6F88">
              <w:rPr>
                <w:noProof/>
                <w:webHidden/>
              </w:rPr>
              <w:fldChar w:fldCharType="separate"/>
            </w:r>
            <w:r w:rsidR="002D6F88">
              <w:rPr>
                <w:noProof/>
                <w:webHidden/>
              </w:rPr>
              <w:t>3</w:t>
            </w:r>
            <w:r w:rsidR="002D6F88">
              <w:rPr>
                <w:noProof/>
                <w:webHidden/>
              </w:rPr>
              <w:fldChar w:fldCharType="end"/>
            </w:r>
          </w:hyperlink>
        </w:p>
        <w:p w14:paraId="20CAC75D" w14:textId="39AB1D87" w:rsidR="002D6F88" w:rsidRDefault="00EB0C0F">
          <w:pPr>
            <w:pStyle w:val="TOC1"/>
            <w:tabs>
              <w:tab w:val="right" w:leader="dot" w:pos="9350"/>
            </w:tabs>
            <w:rPr>
              <w:noProof/>
              <w:sz w:val="22"/>
            </w:rPr>
          </w:pPr>
          <w:hyperlink w:anchor="_Toc38055006" w:history="1">
            <w:r w:rsidR="002D6F88" w:rsidRPr="00120FA1">
              <w:rPr>
                <w:rStyle w:val="Hyperlink"/>
                <w:noProof/>
              </w:rPr>
              <w:t>1.3 Problem statement</w:t>
            </w:r>
            <w:r w:rsidR="002D6F88">
              <w:rPr>
                <w:noProof/>
                <w:webHidden/>
              </w:rPr>
              <w:tab/>
            </w:r>
            <w:r w:rsidR="002D6F88">
              <w:rPr>
                <w:noProof/>
                <w:webHidden/>
              </w:rPr>
              <w:fldChar w:fldCharType="begin"/>
            </w:r>
            <w:r w:rsidR="002D6F88">
              <w:rPr>
                <w:noProof/>
                <w:webHidden/>
              </w:rPr>
              <w:instrText xml:space="preserve"> PAGEREF _Toc38055006 \h </w:instrText>
            </w:r>
            <w:r w:rsidR="002D6F88">
              <w:rPr>
                <w:noProof/>
                <w:webHidden/>
              </w:rPr>
            </w:r>
            <w:r w:rsidR="002D6F88">
              <w:rPr>
                <w:noProof/>
                <w:webHidden/>
              </w:rPr>
              <w:fldChar w:fldCharType="separate"/>
            </w:r>
            <w:r w:rsidR="002D6F88">
              <w:rPr>
                <w:noProof/>
                <w:webHidden/>
              </w:rPr>
              <w:t>3</w:t>
            </w:r>
            <w:r w:rsidR="002D6F88">
              <w:rPr>
                <w:noProof/>
                <w:webHidden/>
              </w:rPr>
              <w:fldChar w:fldCharType="end"/>
            </w:r>
          </w:hyperlink>
        </w:p>
        <w:p w14:paraId="1E4EFBC0" w14:textId="7BA09021" w:rsidR="002D6F88" w:rsidRDefault="00EB0C0F">
          <w:pPr>
            <w:pStyle w:val="TOC1"/>
            <w:tabs>
              <w:tab w:val="right" w:leader="dot" w:pos="9350"/>
            </w:tabs>
            <w:rPr>
              <w:noProof/>
              <w:sz w:val="22"/>
            </w:rPr>
          </w:pPr>
          <w:hyperlink w:anchor="_Toc38055007" w:history="1">
            <w:r w:rsidR="002D6F88" w:rsidRPr="00120FA1">
              <w:rPr>
                <w:rStyle w:val="Hyperlink"/>
                <w:noProof/>
              </w:rPr>
              <w:t>1.4 Project Scheduling</w:t>
            </w:r>
            <w:r w:rsidR="002D6F88">
              <w:rPr>
                <w:noProof/>
                <w:webHidden/>
              </w:rPr>
              <w:tab/>
            </w:r>
            <w:r w:rsidR="002D6F88">
              <w:rPr>
                <w:noProof/>
                <w:webHidden/>
              </w:rPr>
              <w:fldChar w:fldCharType="begin"/>
            </w:r>
            <w:r w:rsidR="002D6F88">
              <w:rPr>
                <w:noProof/>
                <w:webHidden/>
              </w:rPr>
              <w:instrText xml:space="preserve"> PAGEREF _Toc38055007 \h </w:instrText>
            </w:r>
            <w:r w:rsidR="002D6F88">
              <w:rPr>
                <w:noProof/>
                <w:webHidden/>
              </w:rPr>
            </w:r>
            <w:r w:rsidR="002D6F88">
              <w:rPr>
                <w:noProof/>
                <w:webHidden/>
              </w:rPr>
              <w:fldChar w:fldCharType="separate"/>
            </w:r>
            <w:r w:rsidR="002D6F88">
              <w:rPr>
                <w:noProof/>
                <w:webHidden/>
              </w:rPr>
              <w:t>4</w:t>
            </w:r>
            <w:r w:rsidR="002D6F88">
              <w:rPr>
                <w:noProof/>
                <w:webHidden/>
              </w:rPr>
              <w:fldChar w:fldCharType="end"/>
            </w:r>
          </w:hyperlink>
        </w:p>
        <w:p w14:paraId="571CBABB" w14:textId="4EF4BDC6" w:rsidR="002D6F88" w:rsidRDefault="00EB0C0F">
          <w:pPr>
            <w:pStyle w:val="TOC2"/>
            <w:tabs>
              <w:tab w:val="right" w:leader="dot" w:pos="9350"/>
            </w:tabs>
            <w:rPr>
              <w:noProof/>
              <w:sz w:val="22"/>
            </w:rPr>
          </w:pPr>
          <w:hyperlink w:anchor="_Toc38055008" w:history="1">
            <w:r w:rsidR="002D6F88" w:rsidRPr="00120FA1">
              <w:rPr>
                <w:rStyle w:val="Hyperlink"/>
                <w:noProof/>
              </w:rPr>
              <w:t>1.4.1 Data Collecting</w:t>
            </w:r>
            <w:r w:rsidR="002D6F88">
              <w:rPr>
                <w:noProof/>
                <w:webHidden/>
              </w:rPr>
              <w:tab/>
            </w:r>
            <w:r w:rsidR="002D6F88">
              <w:rPr>
                <w:noProof/>
                <w:webHidden/>
              </w:rPr>
              <w:fldChar w:fldCharType="begin"/>
            </w:r>
            <w:r w:rsidR="002D6F88">
              <w:rPr>
                <w:noProof/>
                <w:webHidden/>
              </w:rPr>
              <w:instrText xml:space="preserve"> PAGEREF _Toc38055008 \h </w:instrText>
            </w:r>
            <w:r w:rsidR="002D6F88">
              <w:rPr>
                <w:noProof/>
                <w:webHidden/>
              </w:rPr>
            </w:r>
            <w:r w:rsidR="002D6F88">
              <w:rPr>
                <w:noProof/>
                <w:webHidden/>
              </w:rPr>
              <w:fldChar w:fldCharType="separate"/>
            </w:r>
            <w:r w:rsidR="002D6F88">
              <w:rPr>
                <w:noProof/>
                <w:webHidden/>
              </w:rPr>
              <w:t>4</w:t>
            </w:r>
            <w:r w:rsidR="002D6F88">
              <w:rPr>
                <w:noProof/>
                <w:webHidden/>
              </w:rPr>
              <w:fldChar w:fldCharType="end"/>
            </w:r>
          </w:hyperlink>
        </w:p>
        <w:p w14:paraId="04348ACD" w14:textId="3E905BEC" w:rsidR="002D6F88" w:rsidRDefault="00EB0C0F">
          <w:pPr>
            <w:pStyle w:val="TOC2"/>
            <w:tabs>
              <w:tab w:val="right" w:leader="dot" w:pos="9350"/>
            </w:tabs>
            <w:rPr>
              <w:noProof/>
              <w:sz w:val="22"/>
            </w:rPr>
          </w:pPr>
          <w:hyperlink w:anchor="_Toc38055009" w:history="1">
            <w:r w:rsidR="002D6F88" w:rsidRPr="00120FA1">
              <w:rPr>
                <w:rStyle w:val="Hyperlink"/>
                <w:noProof/>
              </w:rPr>
              <w:t>1.4.2 Analyzing data</w:t>
            </w:r>
            <w:r w:rsidR="002D6F88">
              <w:rPr>
                <w:noProof/>
                <w:webHidden/>
              </w:rPr>
              <w:tab/>
            </w:r>
            <w:r w:rsidR="002D6F88">
              <w:rPr>
                <w:noProof/>
                <w:webHidden/>
              </w:rPr>
              <w:fldChar w:fldCharType="begin"/>
            </w:r>
            <w:r w:rsidR="002D6F88">
              <w:rPr>
                <w:noProof/>
                <w:webHidden/>
              </w:rPr>
              <w:instrText xml:space="preserve"> PAGEREF _Toc38055009 \h </w:instrText>
            </w:r>
            <w:r w:rsidR="002D6F88">
              <w:rPr>
                <w:noProof/>
                <w:webHidden/>
              </w:rPr>
            </w:r>
            <w:r w:rsidR="002D6F88">
              <w:rPr>
                <w:noProof/>
                <w:webHidden/>
              </w:rPr>
              <w:fldChar w:fldCharType="separate"/>
            </w:r>
            <w:r w:rsidR="002D6F88">
              <w:rPr>
                <w:noProof/>
                <w:webHidden/>
              </w:rPr>
              <w:t>4</w:t>
            </w:r>
            <w:r w:rsidR="002D6F88">
              <w:rPr>
                <w:noProof/>
                <w:webHidden/>
              </w:rPr>
              <w:fldChar w:fldCharType="end"/>
            </w:r>
          </w:hyperlink>
        </w:p>
        <w:p w14:paraId="6EBD9F67" w14:textId="13D62DA3" w:rsidR="002D6F88" w:rsidRDefault="00EB0C0F">
          <w:pPr>
            <w:pStyle w:val="TOC2"/>
            <w:tabs>
              <w:tab w:val="right" w:leader="dot" w:pos="9350"/>
            </w:tabs>
            <w:rPr>
              <w:noProof/>
              <w:sz w:val="22"/>
            </w:rPr>
          </w:pPr>
          <w:hyperlink w:anchor="_Toc38055010" w:history="1">
            <w:r w:rsidR="002D6F88" w:rsidRPr="00120FA1">
              <w:rPr>
                <w:rStyle w:val="Hyperlink"/>
                <w:noProof/>
              </w:rPr>
              <w:t>1.4.3 Design</w:t>
            </w:r>
            <w:r w:rsidR="002D6F88">
              <w:rPr>
                <w:noProof/>
                <w:webHidden/>
              </w:rPr>
              <w:tab/>
            </w:r>
            <w:r w:rsidR="002D6F88">
              <w:rPr>
                <w:noProof/>
                <w:webHidden/>
              </w:rPr>
              <w:fldChar w:fldCharType="begin"/>
            </w:r>
            <w:r w:rsidR="002D6F88">
              <w:rPr>
                <w:noProof/>
                <w:webHidden/>
              </w:rPr>
              <w:instrText xml:space="preserve"> PAGEREF _Toc38055010 \h </w:instrText>
            </w:r>
            <w:r w:rsidR="002D6F88">
              <w:rPr>
                <w:noProof/>
                <w:webHidden/>
              </w:rPr>
            </w:r>
            <w:r w:rsidR="002D6F88">
              <w:rPr>
                <w:noProof/>
                <w:webHidden/>
              </w:rPr>
              <w:fldChar w:fldCharType="separate"/>
            </w:r>
            <w:r w:rsidR="002D6F88">
              <w:rPr>
                <w:noProof/>
                <w:webHidden/>
              </w:rPr>
              <w:t>4</w:t>
            </w:r>
            <w:r w:rsidR="002D6F88">
              <w:rPr>
                <w:noProof/>
                <w:webHidden/>
              </w:rPr>
              <w:fldChar w:fldCharType="end"/>
            </w:r>
          </w:hyperlink>
        </w:p>
        <w:p w14:paraId="7B9936D0" w14:textId="789ED738" w:rsidR="002D6F88" w:rsidRDefault="00EB0C0F">
          <w:pPr>
            <w:pStyle w:val="TOC2"/>
            <w:tabs>
              <w:tab w:val="right" w:leader="dot" w:pos="9350"/>
            </w:tabs>
            <w:rPr>
              <w:noProof/>
              <w:sz w:val="22"/>
            </w:rPr>
          </w:pPr>
          <w:hyperlink w:anchor="_Toc38055011" w:history="1">
            <w:r w:rsidR="002D6F88" w:rsidRPr="00120FA1">
              <w:rPr>
                <w:rStyle w:val="Hyperlink"/>
                <w:noProof/>
              </w:rPr>
              <w:t>1.4.4 Development</w:t>
            </w:r>
            <w:r w:rsidR="002D6F88">
              <w:rPr>
                <w:noProof/>
                <w:webHidden/>
              </w:rPr>
              <w:tab/>
            </w:r>
            <w:r w:rsidR="002D6F88">
              <w:rPr>
                <w:noProof/>
                <w:webHidden/>
              </w:rPr>
              <w:fldChar w:fldCharType="begin"/>
            </w:r>
            <w:r w:rsidR="002D6F88">
              <w:rPr>
                <w:noProof/>
                <w:webHidden/>
              </w:rPr>
              <w:instrText xml:space="preserve"> PAGEREF _Toc38055011 \h </w:instrText>
            </w:r>
            <w:r w:rsidR="002D6F88">
              <w:rPr>
                <w:noProof/>
                <w:webHidden/>
              </w:rPr>
            </w:r>
            <w:r w:rsidR="002D6F88">
              <w:rPr>
                <w:noProof/>
                <w:webHidden/>
              </w:rPr>
              <w:fldChar w:fldCharType="separate"/>
            </w:r>
            <w:r w:rsidR="002D6F88">
              <w:rPr>
                <w:noProof/>
                <w:webHidden/>
              </w:rPr>
              <w:t>4</w:t>
            </w:r>
            <w:r w:rsidR="002D6F88">
              <w:rPr>
                <w:noProof/>
                <w:webHidden/>
              </w:rPr>
              <w:fldChar w:fldCharType="end"/>
            </w:r>
          </w:hyperlink>
        </w:p>
        <w:p w14:paraId="3FD8C844" w14:textId="4BEC5750" w:rsidR="002D6F88" w:rsidRDefault="00EB0C0F">
          <w:pPr>
            <w:pStyle w:val="TOC2"/>
            <w:tabs>
              <w:tab w:val="right" w:leader="dot" w:pos="9350"/>
            </w:tabs>
            <w:rPr>
              <w:noProof/>
              <w:sz w:val="22"/>
            </w:rPr>
          </w:pPr>
          <w:hyperlink w:anchor="_Toc38055012" w:history="1">
            <w:r w:rsidR="002D6F88" w:rsidRPr="00120FA1">
              <w:rPr>
                <w:rStyle w:val="Hyperlink"/>
                <w:noProof/>
              </w:rPr>
              <w:t>1.4.5 Test</w:t>
            </w:r>
            <w:r w:rsidR="002D6F88">
              <w:rPr>
                <w:noProof/>
                <w:webHidden/>
              </w:rPr>
              <w:tab/>
            </w:r>
            <w:r w:rsidR="002D6F88">
              <w:rPr>
                <w:noProof/>
                <w:webHidden/>
              </w:rPr>
              <w:fldChar w:fldCharType="begin"/>
            </w:r>
            <w:r w:rsidR="002D6F88">
              <w:rPr>
                <w:noProof/>
                <w:webHidden/>
              </w:rPr>
              <w:instrText xml:space="preserve"> PAGEREF _Toc38055012 \h </w:instrText>
            </w:r>
            <w:r w:rsidR="002D6F88">
              <w:rPr>
                <w:noProof/>
                <w:webHidden/>
              </w:rPr>
            </w:r>
            <w:r w:rsidR="002D6F88">
              <w:rPr>
                <w:noProof/>
                <w:webHidden/>
              </w:rPr>
              <w:fldChar w:fldCharType="separate"/>
            </w:r>
            <w:r w:rsidR="002D6F88">
              <w:rPr>
                <w:noProof/>
                <w:webHidden/>
              </w:rPr>
              <w:t>4</w:t>
            </w:r>
            <w:r w:rsidR="002D6F88">
              <w:rPr>
                <w:noProof/>
                <w:webHidden/>
              </w:rPr>
              <w:fldChar w:fldCharType="end"/>
            </w:r>
          </w:hyperlink>
        </w:p>
        <w:p w14:paraId="7A87B888" w14:textId="1B4B0D05" w:rsidR="002D6F88" w:rsidRDefault="00EB0C0F">
          <w:pPr>
            <w:pStyle w:val="TOC1"/>
            <w:tabs>
              <w:tab w:val="right" w:leader="dot" w:pos="9350"/>
            </w:tabs>
            <w:rPr>
              <w:rStyle w:val="Hyperlink"/>
              <w:noProof/>
            </w:rPr>
          </w:pPr>
          <w:hyperlink w:anchor="_Toc38055013" w:history="1">
            <w:r w:rsidR="002D6F88" w:rsidRPr="00120FA1">
              <w:rPr>
                <w:rStyle w:val="Hyperlink"/>
                <w:noProof/>
              </w:rPr>
              <w:t>1.5 Document Structure</w:t>
            </w:r>
            <w:r w:rsidR="002D6F88">
              <w:rPr>
                <w:noProof/>
                <w:webHidden/>
              </w:rPr>
              <w:tab/>
            </w:r>
            <w:r w:rsidR="002D6F88">
              <w:rPr>
                <w:noProof/>
                <w:webHidden/>
              </w:rPr>
              <w:fldChar w:fldCharType="begin"/>
            </w:r>
            <w:r w:rsidR="002D6F88">
              <w:rPr>
                <w:noProof/>
                <w:webHidden/>
              </w:rPr>
              <w:instrText xml:space="preserve"> PAGEREF _Toc38055013 \h </w:instrText>
            </w:r>
            <w:r w:rsidR="002D6F88">
              <w:rPr>
                <w:noProof/>
                <w:webHidden/>
              </w:rPr>
            </w:r>
            <w:r w:rsidR="002D6F88">
              <w:rPr>
                <w:noProof/>
                <w:webHidden/>
              </w:rPr>
              <w:fldChar w:fldCharType="separate"/>
            </w:r>
            <w:r w:rsidR="002D6F88">
              <w:rPr>
                <w:noProof/>
                <w:webHidden/>
              </w:rPr>
              <w:t>6</w:t>
            </w:r>
            <w:r w:rsidR="002D6F88">
              <w:rPr>
                <w:noProof/>
                <w:webHidden/>
              </w:rPr>
              <w:fldChar w:fldCharType="end"/>
            </w:r>
          </w:hyperlink>
        </w:p>
        <w:p w14:paraId="293F3489" w14:textId="47B90F63" w:rsidR="002D6F88" w:rsidRPr="002D6F88" w:rsidRDefault="002D6F88" w:rsidP="002D6F88">
          <w:pPr>
            <w:rPr>
              <w:b/>
              <w:bCs/>
            </w:rPr>
          </w:pPr>
          <w:r w:rsidRPr="002D6F88">
            <w:rPr>
              <w:b/>
              <w:bCs/>
            </w:rPr>
            <w:t>CHAPTER TWO: RELATED SYSTEMS &amp; COMPARATIVE ANALYSIS</w:t>
          </w:r>
        </w:p>
        <w:p w14:paraId="43BF45D2" w14:textId="698E0802" w:rsidR="002D6F88" w:rsidRDefault="00EB0C0F">
          <w:pPr>
            <w:pStyle w:val="TOC1"/>
            <w:tabs>
              <w:tab w:val="right" w:leader="dot" w:pos="9350"/>
            </w:tabs>
            <w:rPr>
              <w:noProof/>
              <w:sz w:val="22"/>
            </w:rPr>
          </w:pPr>
          <w:hyperlink w:anchor="_Toc38055014" w:history="1">
            <w:r w:rsidR="002D6F88" w:rsidRPr="00120FA1">
              <w:rPr>
                <w:rStyle w:val="Hyperlink"/>
                <w:noProof/>
              </w:rPr>
              <w:t>2.1 History of Messaging</w:t>
            </w:r>
            <w:r w:rsidR="002D6F88">
              <w:rPr>
                <w:noProof/>
                <w:webHidden/>
              </w:rPr>
              <w:tab/>
            </w:r>
            <w:r w:rsidR="002D6F88">
              <w:rPr>
                <w:noProof/>
                <w:webHidden/>
              </w:rPr>
              <w:fldChar w:fldCharType="begin"/>
            </w:r>
            <w:r w:rsidR="002D6F88">
              <w:rPr>
                <w:noProof/>
                <w:webHidden/>
              </w:rPr>
              <w:instrText xml:space="preserve"> PAGEREF _Toc38055014 \h </w:instrText>
            </w:r>
            <w:r w:rsidR="002D6F88">
              <w:rPr>
                <w:noProof/>
                <w:webHidden/>
              </w:rPr>
            </w:r>
            <w:r w:rsidR="002D6F88">
              <w:rPr>
                <w:noProof/>
                <w:webHidden/>
              </w:rPr>
              <w:fldChar w:fldCharType="separate"/>
            </w:r>
            <w:r w:rsidR="002D6F88">
              <w:rPr>
                <w:noProof/>
                <w:webHidden/>
              </w:rPr>
              <w:t>8</w:t>
            </w:r>
            <w:r w:rsidR="002D6F88">
              <w:rPr>
                <w:noProof/>
                <w:webHidden/>
              </w:rPr>
              <w:fldChar w:fldCharType="end"/>
            </w:r>
          </w:hyperlink>
        </w:p>
        <w:p w14:paraId="1BE6726A" w14:textId="6FD21A61" w:rsidR="002D6F88" w:rsidRDefault="00EB0C0F">
          <w:pPr>
            <w:pStyle w:val="TOC1"/>
            <w:tabs>
              <w:tab w:val="right" w:leader="dot" w:pos="9350"/>
            </w:tabs>
            <w:rPr>
              <w:noProof/>
              <w:sz w:val="22"/>
            </w:rPr>
          </w:pPr>
          <w:hyperlink w:anchor="_Toc38055015" w:history="1">
            <w:r w:rsidR="002D6F88" w:rsidRPr="00120FA1">
              <w:rPr>
                <w:rStyle w:val="Hyperlink"/>
                <w:noProof/>
              </w:rPr>
              <w:t>2.2 Comparing Current Systems</w:t>
            </w:r>
            <w:r w:rsidR="002D6F88">
              <w:rPr>
                <w:noProof/>
                <w:webHidden/>
              </w:rPr>
              <w:tab/>
            </w:r>
            <w:r w:rsidR="002D6F88">
              <w:rPr>
                <w:noProof/>
                <w:webHidden/>
              </w:rPr>
              <w:fldChar w:fldCharType="begin"/>
            </w:r>
            <w:r w:rsidR="002D6F88">
              <w:rPr>
                <w:noProof/>
                <w:webHidden/>
              </w:rPr>
              <w:instrText xml:space="preserve"> PAGEREF _Toc38055015 \h </w:instrText>
            </w:r>
            <w:r w:rsidR="002D6F88">
              <w:rPr>
                <w:noProof/>
                <w:webHidden/>
              </w:rPr>
            </w:r>
            <w:r w:rsidR="002D6F88">
              <w:rPr>
                <w:noProof/>
                <w:webHidden/>
              </w:rPr>
              <w:fldChar w:fldCharType="separate"/>
            </w:r>
            <w:r w:rsidR="002D6F88">
              <w:rPr>
                <w:noProof/>
                <w:webHidden/>
              </w:rPr>
              <w:t>9</w:t>
            </w:r>
            <w:r w:rsidR="002D6F88">
              <w:rPr>
                <w:noProof/>
                <w:webHidden/>
              </w:rPr>
              <w:fldChar w:fldCharType="end"/>
            </w:r>
          </w:hyperlink>
        </w:p>
        <w:p w14:paraId="72C02046" w14:textId="78A216CC" w:rsidR="002D6F88" w:rsidRDefault="00EB0C0F">
          <w:pPr>
            <w:pStyle w:val="TOC2"/>
            <w:tabs>
              <w:tab w:val="right" w:leader="dot" w:pos="9350"/>
            </w:tabs>
            <w:rPr>
              <w:noProof/>
              <w:sz w:val="22"/>
            </w:rPr>
          </w:pPr>
          <w:hyperlink w:anchor="_Toc38055016" w:history="1">
            <w:r w:rsidR="002D6F88" w:rsidRPr="00120FA1">
              <w:rPr>
                <w:rStyle w:val="Hyperlink"/>
                <w:noProof/>
              </w:rPr>
              <w:t>2.2.1 WhatsApp</w:t>
            </w:r>
            <w:r w:rsidR="002D6F88">
              <w:rPr>
                <w:noProof/>
                <w:webHidden/>
              </w:rPr>
              <w:tab/>
            </w:r>
            <w:r w:rsidR="002D6F88">
              <w:rPr>
                <w:noProof/>
                <w:webHidden/>
              </w:rPr>
              <w:fldChar w:fldCharType="begin"/>
            </w:r>
            <w:r w:rsidR="002D6F88">
              <w:rPr>
                <w:noProof/>
                <w:webHidden/>
              </w:rPr>
              <w:instrText xml:space="preserve"> PAGEREF _Toc38055016 \h </w:instrText>
            </w:r>
            <w:r w:rsidR="002D6F88">
              <w:rPr>
                <w:noProof/>
                <w:webHidden/>
              </w:rPr>
            </w:r>
            <w:r w:rsidR="002D6F88">
              <w:rPr>
                <w:noProof/>
                <w:webHidden/>
              </w:rPr>
              <w:fldChar w:fldCharType="separate"/>
            </w:r>
            <w:r w:rsidR="002D6F88">
              <w:rPr>
                <w:noProof/>
                <w:webHidden/>
              </w:rPr>
              <w:t>9</w:t>
            </w:r>
            <w:r w:rsidR="002D6F88">
              <w:rPr>
                <w:noProof/>
                <w:webHidden/>
              </w:rPr>
              <w:fldChar w:fldCharType="end"/>
            </w:r>
          </w:hyperlink>
        </w:p>
        <w:p w14:paraId="4FA3207B" w14:textId="5B6C637E" w:rsidR="002D6F88" w:rsidRDefault="00EB0C0F">
          <w:pPr>
            <w:pStyle w:val="TOC2"/>
            <w:tabs>
              <w:tab w:val="right" w:leader="dot" w:pos="9350"/>
            </w:tabs>
            <w:rPr>
              <w:noProof/>
              <w:sz w:val="22"/>
            </w:rPr>
          </w:pPr>
          <w:hyperlink w:anchor="_Toc38055017" w:history="1">
            <w:r w:rsidR="002D6F88" w:rsidRPr="00120FA1">
              <w:rPr>
                <w:rStyle w:val="Hyperlink"/>
                <w:noProof/>
              </w:rPr>
              <w:t>2.2.2 Facebook Groups</w:t>
            </w:r>
            <w:r w:rsidR="002D6F88">
              <w:rPr>
                <w:noProof/>
                <w:webHidden/>
              </w:rPr>
              <w:tab/>
            </w:r>
            <w:r w:rsidR="002D6F88">
              <w:rPr>
                <w:noProof/>
                <w:webHidden/>
              </w:rPr>
              <w:fldChar w:fldCharType="begin"/>
            </w:r>
            <w:r w:rsidR="002D6F88">
              <w:rPr>
                <w:noProof/>
                <w:webHidden/>
              </w:rPr>
              <w:instrText xml:space="preserve"> PAGEREF _Toc38055017 \h </w:instrText>
            </w:r>
            <w:r w:rsidR="002D6F88">
              <w:rPr>
                <w:noProof/>
                <w:webHidden/>
              </w:rPr>
            </w:r>
            <w:r w:rsidR="002D6F88">
              <w:rPr>
                <w:noProof/>
                <w:webHidden/>
              </w:rPr>
              <w:fldChar w:fldCharType="separate"/>
            </w:r>
            <w:r w:rsidR="002D6F88">
              <w:rPr>
                <w:noProof/>
                <w:webHidden/>
              </w:rPr>
              <w:t>9</w:t>
            </w:r>
            <w:r w:rsidR="002D6F88">
              <w:rPr>
                <w:noProof/>
                <w:webHidden/>
              </w:rPr>
              <w:fldChar w:fldCharType="end"/>
            </w:r>
          </w:hyperlink>
        </w:p>
        <w:p w14:paraId="4021DCAF" w14:textId="65F27141" w:rsidR="002D6F88" w:rsidRDefault="00EB0C0F">
          <w:pPr>
            <w:pStyle w:val="TOC2"/>
            <w:tabs>
              <w:tab w:val="right" w:leader="dot" w:pos="9350"/>
            </w:tabs>
            <w:rPr>
              <w:noProof/>
              <w:sz w:val="22"/>
            </w:rPr>
          </w:pPr>
          <w:hyperlink w:anchor="_Toc38055018" w:history="1">
            <w:r w:rsidR="002D6F88" w:rsidRPr="00120FA1">
              <w:rPr>
                <w:rStyle w:val="Hyperlink"/>
                <w:noProof/>
              </w:rPr>
              <w:t>2.2.3 Telegram</w:t>
            </w:r>
            <w:r w:rsidR="002D6F88">
              <w:rPr>
                <w:noProof/>
                <w:webHidden/>
              </w:rPr>
              <w:tab/>
            </w:r>
            <w:r w:rsidR="002D6F88">
              <w:rPr>
                <w:noProof/>
                <w:webHidden/>
              </w:rPr>
              <w:fldChar w:fldCharType="begin"/>
            </w:r>
            <w:r w:rsidR="002D6F88">
              <w:rPr>
                <w:noProof/>
                <w:webHidden/>
              </w:rPr>
              <w:instrText xml:space="preserve"> PAGEREF _Toc38055018 \h </w:instrText>
            </w:r>
            <w:r w:rsidR="002D6F88">
              <w:rPr>
                <w:noProof/>
                <w:webHidden/>
              </w:rPr>
            </w:r>
            <w:r w:rsidR="002D6F88">
              <w:rPr>
                <w:noProof/>
                <w:webHidden/>
              </w:rPr>
              <w:fldChar w:fldCharType="separate"/>
            </w:r>
            <w:r w:rsidR="002D6F88">
              <w:rPr>
                <w:noProof/>
                <w:webHidden/>
              </w:rPr>
              <w:t>10</w:t>
            </w:r>
            <w:r w:rsidR="002D6F88">
              <w:rPr>
                <w:noProof/>
                <w:webHidden/>
              </w:rPr>
              <w:fldChar w:fldCharType="end"/>
            </w:r>
          </w:hyperlink>
        </w:p>
        <w:p w14:paraId="6E1C02C8" w14:textId="33EAC87C" w:rsidR="002D6F88" w:rsidRDefault="00EB0C0F">
          <w:pPr>
            <w:pStyle w:val="TOC2"/>
            <w:tabs>
              <w:tab w:val="right" w:leader="dot" w:pos="9350"/>
            </w:tabs>
            <w:rPr>
              <w:noProof/>
              <w:sz w:val="22"/>
            </w:rPr>
          </w:pPr>
          <w:hyperlink w:anchor="_Toc38055019" w:history="1">
            <w:r w:rsidR="002D6F88" w:rsidRPr="00120FA1">
              <w:rPr>
                <w:rStyle w:val="Hyperlink"/>
                <w:noProof/>
              </w:rPr>
              <w:t>2.2.4 LMS Forum</w:t>
            </w:r>
            <w:r w:rsidR="002D6F88">
              <w:rPr>
                <w:noProof/>
                <w:webHidden/>
              </w:rPr>
              <w:tab/>
            </w:r>
            <w:r w:rsidR="002D6F88">
              <w:rPr>
                <w:noProof/>
                <w:webHidden/>
              </w:rPr>
              <w:fldChar w:fldCharType="begin"/>
            </w:r>
            <w:r w:rsidR="002D6F88">
              <w:rPr>
                <w:noProof/>
                <w:webHidden/>
              </w:rPr>
              <w:instrText xml:space="preserve"> PAGEREF _Toc38055019 \h </w:instrText>
            </w:r>
            <w:r w:rsidR="002D6F88">
              <w:rPr>
                <w:noProof/>
                <w:webHidden/>
              </w:rPr>
            </w:r>
            <w:r w:rsidR="002D6F88">
              <w:rPr>
                <w:noProof/>
                <w:webHidden/>
              </w:rPr>
              <w:fldChar w:fldCharType="separate"/>
            </w:r>
            <w:r w:rsidR="002D6F88">
              <w:rPr>
                <w:noProof/>
                <w:webHidden/>
              </w:rPr>
              <w:t>10</w:t>
            </w:r>
            <w:r w:rsidR="002D6F88">
              <w:rPr>
                <w:noProof/>
                <w:webHidden/>
              </w:rPr>
              <w:fldChar w:fldCharType="end"/>
            </w:r>
          </w:hyperlink>
        </w:p>
        <w:p w14:paraId="43A3B15C" w14:textId="57630184" w:rsidR="002D6F88" w:rsidRDefault="00EB0C0F">
          <w:pPr>
            <w:pStyle w:val="TOC1"/>
            <w:tabs>
              <w:tab w:val="right" w:leader="dot" w:pos="9350"/>
            </w:tabs>
            <w:rPr>
              <w:noProof/>
              <w:sz w:val="22"/>
            </w:rPr>
          </w:pPr>
          <w:hyperlink w:anchor="_Toc38055020" w:history="1">
            <w:r w:rsidR="002D6F88" w:rsidRPr="00120FA1">
              <w:rPr>
                <w:rStyle w:val="Hyperlink"/>
                <w:noProof/>
              </w:rPr>
              <w:t>2.3 Stakeholders</w:t>
            </w:r>
            <w:r w:rsidR="002D6F88">
              <w:rPr>
                <w:noProof/>
                <w:webHidden/>
              </w:rPr>
              <w:tab/>
            </w:r>
            <w:r w:rsidR="002D6F88">
              <w:rPr>
                <w:noProof/>
                <w:webHidden/>
              </w:rPr>
              <w:fldChar w:fldCharType="begin"/>
            </w:r>
            <w:r w:rsidR="002D6F88">
              <w:rPr>
                <w:noProof/>
                <w:webHidden/>
              </w:rPr>
              <w:instrText xml:space="preserve"> PAGEREF _Toc38055020 \h </w:instrText>
            </w:r>
            <w:r w:rsidR="002D6F88">
              <w:rPr>
                <w:noProof/>
                <w:webHidden/>
              </w:rPr>
            </w:r>
            <w:r w:rsidR="002D6F88">
              <w:rPr>
                <w:noProof/>
                <w:webHidden/>
              </w:rPr>
              <w:fldChar w:fldCharType="separate"/>
            </w:r>
            <w:r w:rsidR="002D6F88">
              <w:rPr>
                <w:noProof/>
                <w:webHidden/>
              </w:rPr>
              <w:t>11</w:t>
            </w:r>
            <w:r w:rsidR="002D6F88">
              <w:rPr>
                <w:noProof/>
                <w:webHidden/>
              </w:rPr>
              <w:fldChar w:fldCharType="end"/>
            </w:r>
          </w:hyperlink>
        </w:p>
        <w:p w14:paraId="79D7F641" w14:textId="1784C87D" w:rsidR="002D6F88" w:rsidRDefault="00EB0C0F">
          <w:pPr>
            <w:pStyle w:val="TOC1"/>
            <w:tabs>
              <w:tab w:val="right" w:leader="dot" w:pos="9350"/>
            </w:tabs>
            <w:rPr>
              <w:rStyle w:val="Hyperlink"/>
              <w:noProof/>
            </w:rPr>
          </w:pPr>
          <w:hyperlink w:anchor="_Toc38055021" w:history="1">
            <w:r w:rsidR="002D6F88" w:rsidRPr="00120FA1">
              <w:rPr>
                <w:rStyle w:val="Hyperlink"/>
                <w:noProof/>
              </w:rPr>
              <w:t>2.4 Applications</w:t>
            </w:r>
            <w:r w:rsidR="002D6F88">
              <w:rPr>
                <w:noProof/>
                <w:webHidden/>
              </w:rPr>
              <w:tab/>
            </w:r>
            <w:r w:rsidR="002D6F88">
              <w:rPr>
                <w:noProof/>
                <w:webHidden/>
              </w:rPr>
              <w:fldChar w:fldCharType="begin"/>
            </w:r>
            <w:r w:rsidR="002D6F88">
              <w:rPr>
                <w:noProof/>
                <w:webHidden/>
              </w:rPr>
              <w:instrText xml:space="preserve"> PAGEREF _Toc38055021 \h </w:instrText>
            </w:r>
            <w:r w:rsidR="002D6F88">
              <w:rPr>
                <w:noProof/>
                <w:webHidden/>
              </w:rPr>
            </w:r>
            <w:r w:rsidR="002D6F88">
              <w:rPr>
                <w:noProof/>
                <w:webHidden/>
              </w:rPr>
              <w:fldChar w:fldCharType="separate"/>
            </w:r>
            <w:r w:rsidR="002D6F88">
              <w:rPr>
                <w:noProof/>
                <w:webHidden/>
              </w:rPr>
              <w:t>11</w:t>
            </w:r>
            <w:r w:rsidR="002D6F88">
              <w:rPr>
                <w:noProof/>
                <w:webHidden/>
              </w:rPr>
              <w:fldChar w:fldCharType="end"/>
            </w:r>
          </w:hyperlink>
        </w:p>
        <w:p w14:paraId="5C0C1815" w14:textId="2355C8EE" w:rsidR="002D6F88" w:rsidRPr="002D6F88" w:rsidRDefault="002D6F88" w:rsidP="002D6F88">
          <w:pPr>
            <w:rPr>
              <w:b/>
              <w:bCs/>
            </w:rPr>
          </w:pPr>
          <w:r w:rsidRPr="002D6F88">
            <w:rPr>
              <w:b/>
              <w:bCs/>
            </w:rPr>
            <w:t>CHAPTER THREE: REQUIREMENTS &amp; ANALYSIS</w:t>
          </w:r>
        </w:p>
        <w:p w14:paraId="6D0F01AA" w14:textId="586F9652" w:rsidR="002D6F88" w:rsidRDefault="00EB0C0F">
          <w:pPr>
            <w:pStyle w:val="TOC1"/>
            <w:tabs>
              <w:tab w:val="right" w:leader="dot" w:pos="9350"/>
            </w:tabs>
            <w:rPr>
              <w:noProof/>
              <w:sz w:val="22"/>
            </w:rPr>
          </w:pPr>
          <w:hyperlink w:anchor="_Toc38055022" w:history="1">
            <w:r w:rsidR="002D6F88" w:rsidRPr="00120FA1">
              <w:rPr>
                <w:rStyle w:val="Hyperlink"/>
                <w:noProof/>
              </w:rPr>
              <w:t>3.1 Requirements and Features</w:t>
            </w:r>
            <w:r w:rsidR="002D6F88">
              <w:rPr>
                <w:noProof/>
                <w:webHidden/>
              </w:rPr>
              <w:tab/>
            </w:r>
            <w:r w:rsidR="002D6F88">
              <w:rPr>
                <w:noProof/>
                <w:webHidden/>
              </w:rPr>
              <w:fldChar w:fldCharType="begin"/>
            </w:r>
            <w:r w:rsidR="002D6F88">
              <w:rPr>
                <w:noProof/>
                <w:webHidden/>
              </w:rPr>
              <w:instrText xml:space="preserve"> PAGEREF _Toc38055022 \h </w:instrText>
            </w:r>
            <w:r w:rsidR="002D6F88">
              <w:rPr>
                <w:noProof/>
                <w:webHidden/>
              </w:rPr>
            </w:r>
            <w:r w:rsidR="002D6F88">
              <w:rPr>
                <w:noProof/>
                <w:webHidden/>
              </w:rPr>
              <w:fldChar w:fldCharType="separate"/>
            </w:r>
            <w:r w:rsidR="002D6F88">
              <w:rPr>
                <w:noProof/>
                <w:webHidden/>
              </w:rPr>
              <w:t>13</w:t>
            </w:r>
            <w:r w:rsidR="002D6F88">
              <w:rPr>
                <w:noProof/>
                <w:webHidden/>
              </w:rPr>
              <w:fldChar w:fldCharType="end"/>
            </w:r>
          </w:hyperlink>
        </w:p>
        <w:p w14:paraId="73BFBFE1" w14:textId="7CC53ABF" w:rsidR="002D6F88" w:rsidRDefault="00EB0C0F">
          <w:pPr>
            <w:pStyle w:val="TOC1"/>
            <w:tabs>
              <w:tab w:val="right" w:leader="dot" w:pos="9350"/>
            </w:tabs>
            <w:rPr>
              <w:noProof/>
              <w:sz w:val="22"/>
            </w:rPr>
          </w:pPr>
          <w:hyperlink w:anchor="_Toc38055023" w:history="1">
            <w:r w:rsidR="002D6F88" w:rsidRPr="00120FA1">
              <w:rPr>
                <w:rStyle w:val="Hyperlink"/>
                <w:noProof/>
              </w:rPr>
              <w:t>3.2 Functional and Non-Functional Requirements</w:t>
            </w:r>
            <w:r w:rsidR="002D6F88">
              <w:rPr>
                <w:noProof/>
                <w:webHidden/>
              </w:rPr>
              <w:tab/>
            </w:r>
            <w:r w:rsidR="002D6F88">
              <w:rPr>
                <w:noProof/>
                <w:webHidden/>
              </w:rPr>
              <w:fldChar w:fldCharType="begin"/>
            </w:r>
            <w:r w:rsidR="002D6F88">
              <w:rPr>
                <w:noProof/>
                <w:webHidden/>
              </w:rPr>
              <w:instrText xml:space="preserve"> PAGEREF _Toc38055023 \h </w:instrText>
            </w:r>
            <w:r w:rsidR="002D6F88">
              <w:rPr>
                <w:noProof/>
                <w:webHidden/>
              </w:rPr>
            </w:r>
            <w:r w:rsidR="002D6F88">
              <w:rPr>
                <w:noProof/>
                <w:webHidden/>
              </w:rPr>
              <w:fldChar w:fldCharType="separate"/>
            </w:r>
            <w:r w:rsidR="002D6F88">
              <w:rPr>
                <w:noProof/>
                <w:webHidden/>
              </w:rPr>
              <w:t>13</w:t>
            </w:r>
            <w:r w:rsidR="002D6F88">
              <w:rPr>
                <w:noProof/>
                <w:webHidden/>
              </w:rPr>
              <w:fldChar w:fldCharType="end"/>
            </w:r>
          </w:hyperlink>
        </w:p>
        <w:p w14:paraId="1E3114F3" w14:textId="3E33C1B1" w:rsidR="002D6F88" w:rsidRDefault="00EB0C0F">
          <w:pPr>
            <w:pStyle w:val="TOC2"/>
            <w:tabs>
              <w:tab w:val="right" w:leader="dot" w:pos="9350"/>
            </w:tabs>
            <w:rPr>
              <w:noProof/>
              <w:sz w:val="22"/>
            </w:rPr>
          </w:pPr>
          <w:hyperlink w:anchor="_Toc38055024" w:history="1">
            <w:r w:rsidR="002D6F88" w:rsidRPr="00120FA1">
              <w:rPr>
                <w:rStyle w:val="Hyperlink"/>
                <w:noProof/>
              </w:rPr>
              <w:t>3.2.1 Functional Requirements</w:t>
            </w:r>
            <w:r w:rsidR="002D6F88">
              <w:rPr>
                <w:noProof/>
                <w:webHidden/>
              </w:rPr>
              <w:tab/>
            </w:r>
            <w:r w:rsidR="002D6F88">
              <w:rPr>
                <w:noProof/>
                <w:webHidden/>
              </w:rPr>
              <w:fldChar w:fldCharType="begin"/>
            </w:r>
            <w:r w:rsidR="002D6F88">
              <w:rPr>
                <w:noProof/>
                <w:webHidden/>
              </w:rPr>
              <w:instrText xml:space="preserve"> PAGEREF _Toc38055024 \h </w:instrText>
            </w:r>
            <w:r w:rsidR="002D6F88">
              <w:rPr>
                <w:noProof/>
                <w:webHidden/>
              </w:rPr>
            </w:r>
            <w:r w:rsidR="002D6F88">
              <w:rPr>
                <w:noProof/>
                <w:webHidden/>
              </w:rPr>
              <w:fldChar w:fldCharType="separate"/>
            </w:r>
            <w:r w:rsidR="002D6F88">
              <w:rPr>
                <w:noProof/>
                <w:webHidden/>
              </w:rPr>
              <w:t>13</w:t>
            </w:r>
            <w:r w:rsidR="002D6F88">
              <w:rPr>
                <w:noProof/>
                <w:webHidden/>
              </w:rPr>
              <w:fldChar w:fldCharType="end"/>
            </w:r>
          </w:hyperlink>
        </w:p>
        <w:p w14:paraId="5BFD6BA4" w14:textId="0363C4BB" w:rsidR="002D6F88" w:rsidRDefault="00EB0C0F">
          <w:pPr>
            <w:pStyle w:val="TOC2"/>
            <w:tabs>
              <w:tab w:val="right" w:leader="dot" w:pos="9350"/>
            </w:tabs>
            <w:rPr>
              <w:noProof/>
              <w:sz w:val="22"/>
            </w:rPr>
          </w:pPr>
          <w:hyperlink w:anchor="_Toc38055025" w:history="1">
            <w:r w:rsidR="002D6F88" w:rsidRPr="00120FA1">
              <w:rPr>
                <w:rStyle w:val="Hyperlink"/>
                <w:noProof/>
              </w:rPr>
              <w:t>3.2.2 Non-functional Requirements</w:t>
            </w:r>
            <w:r w:rsidR="002D6F88">
              <w:rPr>
                <w:noProof/>
                <w:webHidden/>
              </w:rPr>
              <w:tab/>
            </w:r>
            <w:r w:rsidR="002D6F88">
              <w:rPr>
                <w:noProof/>
                <w:webHidden/>
              </w:rPr>
              <w:fldChar w:fldCharType="begin"/>
            </w:r>
            <w:r w:rsidR="002D6F88">
              <w:rPr>
                <w:noProof/>
                <w:webHidden/>
              </w:rPr>
              <w:instrText xml:space="preserve"> PAGEREF _Toc38055025 \h </w:instrText>
            </w:r>
            <w:r w:rsidR="002D6F88">
              <w:rPr>
                <w:noProof/>
                <w:webHidden/>
              </w:rPr>
            </w:r>
            <w:r w:rsidR="002D6F88">
              <w:rPr>
                <w:noProof/>
                <w:webHidden/>
              </w:rPr>
              <w:fldChar w:fldCharType="separate"/>
            </w:r>
            <w:r w:rsidR="002D6F88">
              <w:rPr>
                <w:noProof/>
                <w:webHidden/>
              </w:rPr>
              <w:t>14</w:t>
            </w:r>
            <w:r w:rsidR="002D6F88">
              <w:rPr>
                <w:noProof/>
                <w:webHidden/>
              </w:rPr>
              <w:fldChar w:fldCharType="end"/>
            </w:r>
          </w:hyperlink>
        </w:p>
        <w:p w14:paraId="241769B7" w14:textId="16FA47C0" w:rsidR="002D6F88" w:rsidRDefault="00EB0C0F">
          <w:pPr>
            <w:pStyle w:val="TOC1"/>
            <w:tabs>
              <w:tab w:val="right" w:leader="dot" w:pos="9350"/>
            </w:tabs>
            <w:rPr>
              <w:noProof/>
              <w:sz w:val="22"/>
            </w:rPr>
          </w:pPr>
          <w:hyperlink w:anchor="_Toc38055026" w:history="1">
            <w:r w:rsidR="002D6F88" w:rsidRPr="00120FA1">
              <w:rPr>
                <w:rStyle w:val="Hyperlink"/>
                <w:noProof/>
              </w:rPr>
              <w:t>3.3 Project Diagrams and Charts</w:t>
            </w:r>
            <w:r w:rsidR="002D6F88">
              <w:rPr>
                <w:noProof/>
                <w:webHidden/>
              </w:rPr>
              <w:tab/>
            </w:r>
            <w:r w:rsidR="002D6F88">
              <w:rPr>
                <w:noProof/>
                <w:webHidden/>
              </w:rPr>
              <w:fldChar w:fldCharType="begin"/>
            </w:r>
            <w:r w:rsidR="002D6F88">
              <w:rPr>
                <w:noProof/>
                <w:webHidden/>
              </w:rPr>
              <w:instrText xml:space="preserve"> PAGEREF _Toc38055026 \h </w:instrText>
            </w:r>
            <w:r w:rsidR="002D6F88">
              <w:rPr>
                <w:noProof/>
                <w:webHidden/>
              </w:rPr>
            </w:r>
            <w:r w:rsidR="002D6F88">
              <w:rPr>
                <w:noProof/>
                <w:webHidden/>
              </w:rPr>
              <w:fldChar w:fldCharType="separate"/>
            </w:r>
            <w:r w:rsidR="002D6F88">
              <w:rPr>
                <w:noProof/>
                <w:webHidden/>
              </w:rPr>
              <w:t>15</w:t>
            </w:r>
            <w:r w:rsidR="002D6F88">
              <w:rPr>
                <w:noProof/>
                <w:webHidden/>
              </w:rPr>
              <w:fldChar w:fldCharType="end"/>
            </w:r>
          </w:hyperlink>
        </w:p>
        <w:p w14:paraId="313F63FA" w14:textId="7BECB149" w:rsidR="002D6F88" w:rsidRDefault="00EB0C0F">
          <w:pPr>
            <w:pStyle w:val="TOC2"/>
            <w:tabs>
              <w:tab w:val="right" w:leader="dot" w:pos="9350"/>
            </w:tabs>
            <w:rPr>
              <w:noProof/>
              <w:sz w:val="22"/>
            </w:rPr>
          </w:pPr>
          <w:hyperlink w:anchor="_Toc38055027" w:history="1">
            <w:r w:rsidR="002D6F88" w:rsidRPr="00120FA1">
              <w:rPr>
                <w:rStyle w:val="Hyperlink"/>
                <w:noProof/>
              </w:rPr>
              <w:t>3.3.1 Use-Case Table</w:t>
            </w:r>
            <w:r w:rsidR="002D6F88">
              <w:rPr>
                <w:noProof/>
                <w:webHidden/>
              </w:rPr>
              <w:tab/>
            </w:r>
            <w:r w:rsidR="002D6F88">
              <w:rPr>
                <w:noProof/>
                <w:webHidden/>
              </w:rPr>
              <w:fldChar w:fldCharType="begin"/>
            </w:r>
            <w:r w:rsidR="002D6F88">
              <w:rPr>
                <w:noProof/>
                <w:webHidden/>
              </w:rPr>
              <w:instrText xml:space="preserve"> PAGEREF _Toc38055027 \h </w:instrText>
            </w:r>
            <w:r w:rsidR="002D6F88">
              <w:rPr>
                <w:noProof/>
                <w:webHidden/>
              </w:rPr>
            </w:r>
            <w:r w:rsidR="002D6F88">
              <w:rPr>
                <w:noProof/>
                <w:webHidden/>
              </w:rPr>
              <w:fldChar w:fldCharType="separate"/>
            </w:r>
            <w:r w:rsidR="002D6F88">
              <w:rPr>
                <w:noProof/>
                <w:webHidden/>
              </w:rPr>
              <w:t>15</w:t>
            </w:r>
            <w:r w:rsidR="002D6F88">
              <w:rPr>
                <w:noProof/>
                <w:webHidden/>
              </w:rPr>
              <w:fldChar w:fldCharType="end"/>
            </w:r>
          </w:hyperlink>
        </w:p>
        <w:p w14:paraId="67EB4722" w14:textId="2EA3C263" w:rsidR="002D6F88" w:rsidRDefault="00EB0C0F">
          <w:pPr>
            <w:pStyle w:val="TOC2"/>
            <w:tabs>
              <w:tab w:val="right" w:leader="dot" w:pos="9350"/>
            </w:tabs>
            <w:rPr>
              <w:noProof/>
              <w:sz w:val="22"/>
            </w:rPr>
          </w:pPr>
          <w:hyperlink w:anchor="_Toc38055028" w:history="1">
            <w:r w:rsidR="002D6F88" w:rsidRPr="00120FA1">
              <w:rPr>
                <w:rStyle w:val="Hyperlink"/>
                <w:noProof/>
              </w:rPr>
              <w:t>3.3.2 Use-Case Diagram</w:t>
            </w:r>
            <w:r w:rsidR="002D6F88">
              <w:rPr>
                <w:noProof/>
                <w:webHidden/>
              </w:rPr>
              <w:tab/>
            </w:r>
            <w:r w:rsidR="002D6F88">
              <w:rPr>
                <w:noProof/>
                <w:webHidden/>
              </w:rPr>
              <w:fldChar w:fldCharType="begin"/>
            </w:r>
            <w:r w:rsidR="002D6F88">
              <w:rPr>
                <w:noProof/>
                <w:webHidden/>
              </w:rPr>
              <w:instrText xml:space="preserve"> PAGEREF _Toc38055028 \h </w:instrText>
            </w:r>
            <w:r w:rsidR="002D6F88">
              <w:rPr>
                <w:noProof/>
                <w:webHidden/>
              </w:rPr>
            </w:r>
            <w:r w:rsidR="002D6F88">
              <w:rPr>
                <w:noProof/>
                <w:webHidden/>
              </w:rPr>
              <w:fldChar w:fldCharType="separate"/>
            </w:r>
            <w:r w:rsidR="002D6F88">
              <w:rPr>
                <w:noProof/>
                <w:webHidden/>
              </w:rPr>
              <w:t>19</w:t>
            </w:r>
            <w:r w:rsidR="002D6F88">
              <w:rPr>
                <w:noProof/>
                <w:webHidden/>
              </w:rPr>
              <w:fldChar w:fldCharType="end"/>
            </w:r>
          </w:hyperlink>
        </w:p>
        <w:p w14:paraId="4814D0F9" w14:textId="2D0A07A9" w:rsidR="002D6F88" w:rsidRDefault="00EB0C0F">
          <w:pPr>
            <w:pStyle w:val="TOC2"/>
            <w:tabs>
              <w:tab w:val="right" w:leader="dot" w:pos="9350"/>
            </w:tabs>
            <w:rPr>
              <w:rStyle w:val="Hyperlink"/>
              <w:noProof/>
            </w:rPr>
          </w:pPr>
          <w:hyperlink w:anchor="_Toc38055029" w:history="1">
            <w:r w:rsidR="002D6F88" w:rsidRPr="00120FA1">
              <w:rPr>
                <w:rStyle w:val="Hyperlink"/>
                <w:noProof/>
              </w:rPr>
              <w:t>3.3.3 Flowchart Diagram</w:t>
            </w:r>
            <w:r w:rsidR="002D6F88">
              <w:rPr>
                <w:noProof/>
                <w:webHidden/>
              </w:rPr>
              <w:tab/>
            </w:r>
            <w:r w:rsidR="002D6F88">
              <w:rPr>
                <w:noProof/>
                <w:webHidden/>
              </w:rPr>
              <w:fldChar w:fldCharType="begin"/>
            </w:r>
            <w:r w:rsidR="002D6F88">
              <w:rPr>
                <w:noProof/>
                <w:webHidden/>
              </w:rPr>
              <w:instrText xml:space="preserve"> PAGEREF _Toc38055029 \h </w:instrText>
            </w:r>
            <w:r w:rsidR="002D6F88">
              <w:rPr>
                <w:noProof/>
                <w:webHidden/>
              </w:rPr>
            </w:r>
            <w:r w:rsidR="002D6F88">
              <w:rPr>
                <w:noProof/>
                <w:webHidden/>
              </w:rPr>
              <w:fldChar w:fldCharType="separate"/>
            </w:r>
            <w:r w:rsidR="002D6F88">
              <w:rPr>
                <w:noProof/>
                <w:webHidden/>
              </w:rPr>
              <w:t>20</w:t>
            </w:r>
            <w:r w:rsidR="002D6F88">
              <w:rPr>
                <w:noProof/>
                <w:webHidden/>
              </w:rPr>
              <w:fldChar w:fldCharType="end"/>
            </w:r>
          </w:hyperlink>
        </w:p>
        <w:p w14:paraId="74D4B6E2" w14:textId="1B339FFB" w:rsidR="002D6F88" w:rsidRPr="002D6F88" w:rsidRDefault="002D6F88" w:rsidP="002D6F88">
          <w:pPr>
            <w:rPr>
              <w:b/>
              <w:bCs/>
            </w:rPr>
          </w:pPr>
          <w:r w:rsidRPr="002D6F88">
            <w:rPr>
              <w:b/>
              <w:bCs/>
            </w:rPr>
            <w:t>CHAPTER FOUR: DESIGN, IMPLEMENTATION, AND TESTING</w:t>
          </w:r>
        </w:p>
        <w:p w14:paraId="61A1B054" w14:textId="6F678127" w:rsidR="002D6F88" w:rsidRDefault="00EB0C0F">
          <w:pPr>
            <w:pStyle w:val="TOC1"/>
            <w:tabs>
              <w:tab w:val="right" w:leader="dot" w:pos="9350"/>
            </w:tabs>
            <w:rPr>
              <w:noProof/>
              <w:sz w:val="22"/>
            </w:rPr>
          </w:pPr>
          <w:hyperlink w:anchor="_Toc38055030" w:history="1">
            <w:r w:rsidR="002D6F88" w:rsidRPr="00120FA1">
              <w:rPr>
                <w:rStyle w:val="Hyperlink"/>
                <w:noProof/>
              </w:rPr>
              <w:t>4.1 Just an Idea!</w:t>
            </w:r>
            <w:r w:rsidR="002D6F88">
              <w:rPr>
                <w:noProof/>
                <w:webHidden/>
              </w:rPr>
              <w:tab/>
            </w:r>
            <w:r w:rsidR="002D6F88">
              <w:rPr>
                <w:noProof/>
                <w:webHidden/>
              </w:rPr>
              <w:fldChar w:fldCharType="begin"/>
            </w:r>
            <w:r w:rsidR="002D6F88">
              <w:rPr>
                <w:noProof/>
                <w:webHidden/>
              </w:rPr>
              <w:instrText xml:space="preserve"> PAGEREF _Toc38055030 \h </w:instrText>
            </w:r>
            <w:r w:rsidR="002D6F88">
              <w:rPr>
                <w:noProof/>
                <w:webHidden/>
              </w:rPr>
            </w:r>
            <w:r w:rsidR="002D6F88">
              <w:rPr>
                <w:noProof/>
                <w:webHidden/>
              </w:rPr>
              <w:fldChar w:fldCharType="separate"/>
            </w:r>
            <w:r w:rsidR="002D6F88">
              <w:rPr>
                <w:noProof/>
                <w:webHidden/>
              </w:rPr>
              <w:t>22</w:t>
            </w:r>
            <w:r w:rsidR="002D6F88">
              <w:rPr>
                <w:noProof/>
                <w:webHidden/>
              </w:rPr>
              <w:fldChar w:fldCharType="end"/>
            </w:r>
          </w:hyperlink>
        </w:p>
        <w:p w14:paraId="12F6787C" w14:textId="1A6E6FB6" w:rsidR="002D6F88" w:rsidRDefault="00EB0C0F">
          <w:pPr>
            <w:pStyle w:val="TOC1"/>
            <w:tabs>
              <w:tab w:val="right" w:leader="dot" w:pos="9350"/>
            </w:tabs>
            <w:rPr>
              <w:noProof/>
              <w:sz w:val="22"/>
            </w:rPr>
          </w:pPr>
          <w:hyperlink w:anchor="_Toc38055031" w:history="1">
            <w:r w:rsidR="002D6F88" w:rsidRPr="00120FA1">
              <w:rPr>
                <w:rStyle w:val="Hyperlink"/>
                <w:noProof/>
              </w:rPr>
              <w:t>4.2 Scrum Framework</w:t>
            </w:r>
            <w:r w:rsidR="002D6F88">
              <w:rPr>
                <w:noProof/>
                <w:webHidden/>
              </w:rPr>
              <w:tab/>
            </w:r>
            <w:r w:rsidR="002D6F88">
              <w:rPr>
                <w:noProof/>
                <w:webHidden/>
              </w:rPr>
              <w:fldChar w:fldCharType="begin"/>
            </w:r>
            <w:r w:rsidR="002D6F88">
              <w:rPr>
                <w:noProof/>
                <w:webHidden/>
              </w:rPr>
              <w:instrText xml:space="preserve"> PAGEREF _Toc38055031 \h </w:instrText>
            </w:r>
            <w:r w:rsidR="002D6F88">
              <w:rPr>
                <w:noProof/>
                <w:webHidden/>
              </w:rPr>
            </w:r>
            <w:r w:rsidR="002D6F88">
              <w:rPr>
                <w:noProof/>
                <w:webHidden/>
              </w:rPr>
              <w:fldChar w:fldCharType="separate"/>
            </w:r>
            <w:r w:rsidR="002D6F88">
              <w:rPr>
                <w:noProof/>
                <w:webHidden/>
              </w:rPr>
              <w:t>22</w:t>
            </w:r>
            <w:r w:rsidR="002D6F88">
              <w:rPr>
                <w:noProof/>
                <w:webHidden/>
              </w:rPr>
              <w:fldChar w:fldCharType="end"/>
            </w:r>
          </w:hyperlink>
        </w:p>
        <w:p w14:paraId="1478EB17" w14:textId="18A57DAA" w:rsidR="002D6F88" w:rsidRDefault="00EB0C0F">
          <w:pPr>
            <w:pStyle w:val="TOC2"/>
            <w:tabs>
              <w:tab w:val="right" w:leader="dot" w:pos="9350"/>
            </w:tabs>
            <w:rPr>
              <w:noProof/>
              <w:sz w:val="22"/>
            </w:rPr>
          </w:pPr>
          <w:hyperlink w:anchor="_Toc38055032" w:history="1">
            <w:r w:rsidR="002D6F88" w:rsidRPr="00120FA1">
              <w:rPr>
                <w:rStyle w:val="Hyperlink"/>
                <w:noProof/>
              </w:rPr>
              <w:t>4.2.1 Collecting Requirements</w:t>
            </w:r>
            <w:r w:rsidR="002D6F88">
              <w:rPr>
                <w:noProof/>
                <w:webHidden/>
              </w:rPr>
              <w:tab/>
            </w:r>
            <w:r w:rsidR="002D6F88">
              <w:rPr>
                <w:noProof/>
                <w:webHidden/>
              </w:rPr>
              <w:fldChar w:fldCharType="begin"/>
            </w:r>
            <w:r w:rsidR="002D6F88">
              <w:rPr>
                <w:noProof/>
                <w:webHidden/>
              </w:rPr>
              <w:instrText xml:space="preserve"> PAGEREF _Toc38055032 \h </w:instrText>
            </w:r>
            <w:r w:rsidR="002D6F88">
              <w:rPr>
                <w:noProof/>
                <w:webHidden/>
              </w:rPr>
            </w:r>
            <w:r w:rsidR="002D6F88">
              <w:rPr>
                <w:noProof/>
                <w:webHidden/>
              </w:rPr>
              <w:fldChar w:fldCharType="separate"/>
            </w:r>
            <w:r w:rsidR="002D6F88">
              <w:rPr>
                <w:noProof/>
                <w:webHidden/>
              </w:rPr>
              <w:t>23</w:t>
            </w:r>
            <w:r w:rsidR="002D6F88">
              <w:rPr>
                <w:noProof/>
                <w:webHidden/>
              </w:rPr>
              <w:fldChar w:fldCharType="end"/>
            </w:r>
          </w:hyperlink>
        </w:p>
        <w:p w14:paraId="7DDF941D" w14:textId="3A856FFB" w:rsidR="002D6F88" w:rsidRDefault="00EB0C0F">
          <w:pPr>
            <w:pStyle w:val="TOC2"/>
            <w:tabs>
              <w:tab w:val="right" w:leader="dot" w:pos="9350"/>
            </w:tabs>
            <w:rPr>
              <w:noProof/>
              <w:sz w:val="22"/>
            </w:rPr>
          </w:pPr>
          <w:hyperlink w:anchor="_Toc38055033" w:history="1">
            <w:r w:rsidR="002D6F88" w:rsidRPr="00120FA1">
              <w:rPr>
                <w:rStyle w:val="Hyperlink"/>
                <w:noProof/>
              </w:rPr>
              <w:t>4.2.2 Product Backlog</w:t>
            </w:r>
            <w:r w:rsidR="002D6F88">
              <w:rPr>
                <w:noProof/>
                <w:webHidden/>
              </w:rPr>
              <w:tab/>
            </w:r>
            <w:r w:rsidR="002D6F88">
              <w:rPr>
                <w:noProof/>
                <w:webHidden/>
              </w:rPr>
              <w:fldChar w:fldCharType="begin"/>
            </w:r>
            <w:r w:rsidR="002D6F88">
              <w:rPr>
                <w:noProof/>
                <w:webHidden/>
              </w:rPr>
              <w:instrText xml:space="preserve"> PAGEREF _Toc38055033 \h </w:instrText>
            </w:r>
            <w:r w:rsidR="002D6F88">
              <w:rPr>
                <w:noProof/>
                <w:webHidden/>
              </w:rPr>
            </w:r>
            <w:r w:rsidR="002D6F88">
              <w:rPr>
                <w:noProof/>
                <w:webHidden/>
              </w:rPr>
              <w:fldChar w:fldCharType="separate"/>
            </w:r>
            <w:r w:rsidR="002D6F88">
              <w:rPr>
                <w:noProof/>
                <w:webHidden/>
              </w:rPr>
              <w:t>24</w:t>
            </w:r>
            <w:r w:rsidR="002D6F88">
              <w:rPr>
                <w:noProof/>
                <w:webHidden/>
              </w:rPr>
              <w:fldChar w:fldCharType="end"/>
            </w:r>
          </w:hyperlink>
        </w:p>
        <w:p w14:paraId="054216AC" w14:textId="2164257B" w:rsidR="002D6F88" w:rsidRDefault="00EB0C0F">
          <w:pPr>
            <w:pStyle w:val="TOC2"/>
            <w:tabs>
              <w:tab w:val="right" w:leader="dot" w:pos="9350"/>
            </w:tabs>
            <w:rPr>
              <w:noProof/>
              <w:sz w:val="22"/>
            </w:rPr>
          </w:pPr>
          <w:hyperlink w:anchor="_Toc38055034" w:history="1">
            <w:r w:rsidR="002D6F88" w:rsidRPr="00120FA1">
              <w:rPr>
                <w:rStyle w:val="Hyperlink"/>
                <w:noProof/>
              </w:rPr>
              <w:t>4.2.3 Sprint Planning</w:t>
            </w:r>
            <w:r w:rsidR="002D6F88">
              <w:rPr>
                <w:noProof/>
                <w:webHidden/>
              </w:rPr>
              <w:tab/>
            </w:r>
            <w:r w:rsidR="002D6F88">
              <w:rPr>
                <w:noProof/>
                <w:webHidden/>
              </w:rPr>
              <w:fldChar w:fldCharType="begin"/>
            </w:r>
            <w:r w:rsidR="002D6F88">
              <w:rPr>
                <w:noProof/>
                <w:webHidden/>
              </w:rPr>
              <w:instrText xml:space="preserve"> PAGEREF _Toc38055034 \h </w:instrText>
            </w:r>
            <w:r w:rsidR="002D6F88">
              <w:rPr>
                <w:noProof/>
                <w:webHidden/>
              </w:rPr>
            </w:r>
            <w:r w:rsidR="002D6F88">
              <w:rPr>
                <w:noProof/>
                <w:webHidden/>
              </w:rPr>
              <w:fldChar w:fldCharType="separate"/>
            </w:r>
            <w:r w:rsidR="002D6F88">
              <w:rPr>
                <w:noProof/>
                <w:webHidden/>
              </w:rPr>
              <w:t>25</w:t>
            </w:r>
            <w:r w:rsidR="002D6F88">
              <w:rPr>
                <w:noProof/>
                <w:webHidden/>
              </w:rPr>
              <w:fldChar w:fldCharType="end"/>
            </w:r>
          </w:hyperlink>
        </w:p>
        <w:p w14:paraId="536C7AF5" w14:textId="2063F726" w:rsidR="002D6F88" w:rsidRDefault="00EB0C0F">
          <w:pPr>
            <w:pStyle w:val="TOC2"/>
            <w:tabs>
              <w:tab w:val="right" w:leader="dot" w:pos="9350"/>
            </w:tabs>
            <w:rPr>
              <w:noProof/>
              <w:sz w:val="22"/>
            </w:rPr>
          </w:pPr>
          <w:hyperlink w:anchor="_Toc38055035" w:history="1">
            <w:r w:rsidR="002D6F88" w:rsidRPr="00120FA1">
              <w:rPr>
                <w:rStyle w:val="Hyperlink"/>
                <w:noProof/>
              </w:rPr>
              <w:t>4.2.4 Daily Scrum</w:t>
            </w:r>
            <w:r w:rsidR="002D6F88">
              <w:rPr>
                <w:noProof/>
                <w:webHidden/>
              </w:rPr>
              <w:tab/>
            </w:r>
            <w:r w:rsidR="002D6F88">
              <w:rPr>
                <w:noProof/>
                <w:webHidden/>
              </w:rPr>
              <w:fldChar w:fldCharType="begin"/>
            </w:r>
            <w:r w:rsidR="002D6F88">
              <w:rPr>
                <w:noProof/>
                <w:webHidden/>
              </w:rPr>
              <w:instrText xml:space="preserve"> PAGEREF _Toc38055035 \h </w:instrText>
            </w:r>
            <w:r w:rsidR="002D6F88">
              <w:rPr>
                <w:noProof/>
                <w:webHidden/>
              </w:rPr>
            </w:r>
            <w:r w:rsidR="002D6F88">
              <w:rPr>
                <w:noProof/>
                <w:webHidden/>
              </w:rPr>
              <w:fldChar w:fldCharType="separate"/>
            </w:r>
            <w:r w:rsidR="002D6F88">
              <w:rPr>
                <w:noProof/>
                <w:webHidden/>
              </w:rPr>
              <w:t>25</w:t>
            </w:r>
            <w:r w:rsidR="002D6F88">
              <w:rPr>
                <w:noProof/>
                <w:webHidden/>
              </w:rPr>
              <w:fldChar w:fldCharType="end"/>
            </w:r>
          </w:hyperlink>
        </w:p>
        <w:p w14:paraId="03B5E4DF" w14:textId="7C5CA277" w:rsidR="002D6F88" w:rsidRDefault="00EB0C0F">
          <w:pPr>
            <w:pStyle w:val="TOC2"/>
            <w:tabs>
              <w:tab w:val="right" w:leader="dot" w:pos="9350"/>
            </w:tabs>
            <w:rPr>
              <w:noProof/>
              <w:sz w:val="22"/>
            </w:rPr>
          </w:pPr>
          <w:hyperlink w:anchor="_Toc38055036" w:history="1">
            <w:r w:rsidR="002D6F88" w:rsidRPr="00120FA1">
              <w:rPr>
                <w:rStyle w:val="Hyperlink"/>
                <w:noProof/>
              </w:rPr>
              <w:t>4.2.5 Sprint Review</w:t>
            </w:r>
            <w:r w:rsidR="002D6F88">
              <w:rPr>
                <w:noProof/>
                <w:webHidden/>
              </w:rPr>
              <w:tab/>
            </w:r>
            <w:r w:rsidR="002D6F88">
              <w:rPr>
                <w:noProof/>
                <w:webHidden/>
              </w:rPr>
              <w:fldChar w:fldCharType="begin"/>
            </w:r>
            <w:r w:rsidR="002D6F88">
              <w:rPr>
                <w:noProof/>
                <w:webHidden/>
              </w:rPr>
              <w:instrText xml:space="preserve"> PAGEREF _Toc38055036 \h </w:instrText>
            </w:r>
            <w:r w:rsidR="002D6F88">
              <w:rPr>
                <w:noProof/>
                <w:webHidden/>
              </w:rPr>
            </w:r>
            <w:r w:rsidR="002D6F88">
              <w:rPr>
                <w:noProof/>
                <w:webHidden/>
              </w:rPr>
              <w:fldChar w:fldCharType="separate"/>
            </w:r>
            <w:r w:rsidR="002D6F88">
              <w:rPr>
                <w:noProof/>
                <w:webHidden/>
              </w:rPr>
              <w:t>25</w:t>
            </w:r>
            <w:r w:rsidR="002D6F88">
              <w:rPr>
                <w:noProof/>
                <w:webHidden/>
              </w:rPr>
              <w:fldChar w:fldCharType="end"/>
            </w:r>
          </w:hyperlink>
        </w:p>
        <w:p w14:paraId="7419E6A5" w14:textId="4155B61F" w:rsidR="002D6F88" w:rsidRDefault="00EB0C0F">
          <w:pPr>
            <w:pStyle w:val="TOC2"/>
            <w:tabs>
              <w:tab w:val="right" w:leader="dot" w:pos="9350"/>
            </w:tabs>
            <w:rPr>
              <w:noProof/>
              <w:sz w:val="22"/>
            </w:rPr>
          </w:pPr>
          <w:hyperlink w:anchor="_Toc38055037" w:history="1">
            <w:r w:rsidR="002D6F88" w:rsidRPr="00120FA1">
              <w:rPr>
                <w:rStyle w:val="Hyperlink"/>
                <w:noProof/>
              </w:rPr>
              <w:t>4.2.6 Sprint Retrospective</w:t>
            </w:r>
            <w:r w:rsidR="002D6F88">
              <w:rPr>
                <w:noProof/>
                <w:webHidden/>
              </w:rPr>
              <w:tab/>
            </w:r>
            <w:r w:rsidR="002D6F88">
              <w:rPr>
                <w:noProof/>
                <w:webHidden/>
              </w:rPr>
              <w:fldChar w:fldCharType="begin"/>
            </w:r>
            <w:r w:rsidR="002D6F88">
              <w:rPr>
                <w:noProof/>
                <w:webHidden/>
              </w:rPr>
              <w:instrText xml:space="preserve"> PAGEREF _Toc38055037 \h </w:instrText>
            </w:r>
            <w:r w:rsidR="002D6F88">
              <w:rPr>
                <w:noProof/>
                <w:webHidden/>
              </w:rPr>
            </w:r>
            <w:r w:rsidR="002D6F88">
              <w:rPr>
                <w:noProof/>
                <w:webHidden/>
              </w:rPr>
              <w:fldChar w:fldCharType="separate"/>
            </w:r>
            <w:r w:rsidR="002D6F88">
              <w:rPr>
                <w:noProof/>
                <w:webHidden/>
              </w:rPr>
              <w:t>25</w:t>
            </w:r>
            <w:r w:rsidR="002D6F88">
              <w:rPr>
                <w:noProof/>
                <w:webHidden/>
              </w:rPr>
              <w:fldChar w:fldCharType="end"/>
            </w:r>
          </w:hyperlink>
        </w:p>
        <w:p w14:paraId="20B24B85" w14:textId="49407819" w:rsidR="002D6F88" w:rsidRDefault="00EB0C0F">
          <w:pPr>
            <w:pStyle w:val="TOC1"/>
            <w:tabs>
              <w:tab w:val="right" w:leader="dot" w:pos="9350"/>
            </w:tabs>
            <w:rPr>
              <w:noProof/>
              <w:sz w:val="22"/>
            </w:rPr>
          </w:pPr>
          <w:hyperlink w:anchor="_Toc38055038" w:history="1">
            <w:r w:rsidR="002D6F88" w:rsidRPr="00120FA1">
              <w:rPr>
                <w:rStyle w:val="Hyperlink"/>
                <w:noProof/>
              </w:rPr>
              <w:t>4.3 Implementation</w:t>
            </w:r>
            <w:r w:rsidR="002D6F88">
              <w:rPr>
                <w:noProof/>
                <w:webHidden/>
              </w:rPr>
              <w:tab/>
            </w:r>
            <w:r w:rsidR="002D6F88">
              <w:rPr>
                <w:noProof/>
                <w:webHidden/>
              </w:rPr>
              <w:fldChar w:fldCharType="begin"/>
            </w:r>
            <w:r w:rsidR="002D6F88">
              <w:rPr>
                <w:noProof/>
                <w:webHidden/>
              </w:rPr>
              <w:instrText xml:space="preserve"> PAGEREF _Toc38055038 \h </w:instrText>
            </w:r>
            <w:r w:rsidR="002D6F88">
              <w:rPr>
                <w:noProof/>
                <w:webHidden/>
              </w:rPr>
            </w:r>
            <w:r w:rsidR="002D6F88">
              <w:rPr>
                <w:noProof/>
                <w:webHidden/>
              </w:rPr>
              <w:fldChar w:fldCharType="separate"/>
            </w:r>
            <w:r w:rsidR="002D6F88">
              <w:rPr>
                <w:noProof/>
                <w:webHidden/>
              </w:rPr>
              <w:t>26</w:t>
            </w:r>
            <w:r w:rsidR="002D6F88">
              <w:rPr>
                <w:noProof/>
                <w:webHidden/>
              </w:rPr>
              <w:fldChar w:fldCharType="end"/>
            </w:r>
          </w:hyperlink>
        </w:p>
        <w:p w14:paraId="7307DF4A" w14:textId="026F7929" w:rsidR="002D6F88" w:rsidRDefault="00EB0C0F">
          <w:pPr>
            <w:pStyle w:val="TOC2"/>
            <w:tabs>
              <w:tab w:val="right" w:leader="dot" w:pos="9350"/>
            </w:tabs>
            <w:rPr>
              <w:noProof/>
              <w:sz w:val="22"/>
            </w:rPr>
          </w:pPr>
          <w:hyperlink w:anchor="_Toc38055039" w:history="1">
            <w:r w:rsidR="002D6F88" w:rsidRPr="00120FA1">
              <w:rPr>
                <w:rStyle w:val="Hyperlink"/>
                <w:noProof/>
              </w:rPr>
              <w:t>4.3.1 The Database</w:t>
            </w:r>
            <w:r w:rsidR="002D6F88">
              <w:rPr>
                <w:noProof/>
                <w:webHidden/>
              </w:rPr>
              <w:tab/>
            </w:r>
            <w:r w:rsidR="002D6F88">
              <w:rPr>
                <w:noProof/>
                <w:webHidden/>
              </w:rPr>
              <w:fldChar w:fldCharType="begin"/>
            </w:r>
            <w:r w:rsidR="002D6F88">
              <w:rPr>
                <w:noProof/>
                <w:webHidden/>
              </w:rPr>
              <w:instrText xml:space="preserve"> PAGEREF _Toc38055039 \h </w:instrText>
            </w:r>
            <w:r w:rsidR="002D6F88">
              <w:rPr>
                <w:noProof/>
                <w:webHidden/>
              </w:rPr>
            </w:r>
            <w:r w:rsidR="002D6F88">
              <w:rPr>
                <w:noProof/>
                <w:webHidden/>
              </w:rPr>
              <w:fldChar w:fldCharType="separate"/>
            </w:r>
            <w:r w:rsidR="002D6F88">
              <w:rPr>
                <w:noProof/>
                <w:webHidden/>
              </w:rPr>
              <w:t>26</w:t>
            </w:r>
            <w:r w:rsidR="002D6F88">
              <w:rPr>
                <w:noProof/>
                <w:webHidden/>
              </w:rPr>
              <w:fldChar w:fldCharType="end"/>
            </w:r>
          </w:hyperlink>
        </w:p>
        <w:p w14:paraId="100E2002" w14:textId="7A1D01D8" w:rsidR="002D6F88" w:rsidRDefault="00EB0C0F">
          <w:pPr>
            <w:pStyle w:val="TOC2"/>
            <w:tabs>
              <w:tab w:val="right" w:leader="dot" w:pos="9350"/>
            </w:tabs>
            <w:rPr>
              <w:noProof/>
              <w:sz w:val="22"/>
            </w:rPr>
          </w:pPr>
          <w:hyperlink w:anchor="_Toc38055040" w:history="1">
            <w:r w:rsidR="002D6F88" w:rsidRPr="00120FA1">
              <w:rPr>
                <w:rStyle w:val="Hyperlink"/>
                <w:noProof/>
              </w:rPr>
              <w:t>4.3.2 Web-based Application</w:t>
            </w:r>
            <w:r w:rsidR="002D6F88">
              <w:rPr>
                <w:noProof/>
                <w:webHidden/>
              </w:rPr>
              <w:tab/>
            </w:r>
            <w:r w:rsidR="002D6F88">
              <w:rPr>
                <w:noProof/>
                <w:webHidden/>
              </w:rPr>
              <w:fldChar w:fldCharType="begin"/>
            </w:r>
            <w:r w:rsidR="002D6F88">
              <w:rPr>
                <w:noProof/>
                <w:webHidden/>
              </w:rPr>
              <w:instrText xml:space="preserve"> PAGEREF _Toc38055040 \h </w:instrText>
            </w:r>
            <w:r w:rsidR="002D6F88">
              <w:rPr>
                <w:noProof/>
                <w:webHidden/>
              </w:rPr>
            </w:r>
            <w:r w:rsidR="002D6F88">
              <w:rPr>
                <w:noProof/>
                <w:webHidden/>
              </w:rPr>
              <w:fldChar w:fldCharType="separate"/>
            </w:r>
            <w:r w:rsidR="002D6F88">
              <w:rPr>
                <w:noProof/>
                <w:webHidden/>
              </w:rPr>
              <w:t>27</w:t>
            </w:r>
            <w:r w:rsidR="002D6F88">
              <w:rPr>
                <w:noProof/>
                <w:webHidden/>
              </w:rPr>
              <w:fldChar w:fldCharType="end"/>
            </w:r>
          </w:hyperlink>
        </w:p>
        <w:p w14:paraId="08EEA59A" w14:textId="448DBB7F" w:rsidR="002D6F88" w:rsidRDefault="00EB0C0F">
          <w:pPr>
            <w:pStyle w:val="TOC2"/>
            <w:tabs>
              <w:tab w:val="right" w:leader="dot" w:pos="9350"/>
            </w:tabs>
            <w:rPr>
              <w:noProof/>
              <w:sz w:val="22"/>
            </w:rPr>
          </w:pPr>
          <w:hyperlink w:anchor="_Toc38055041" w:history="1">
            <w:r w:rsidR="002D6F88" w:rsidRPr="00120FA1">
              <w:rPr>
                <w:rStyle w:val="Hyperlink"/>
                <w:noProof/>
              </w:rPr>
              <w:t>4.3.3 Mobile Application</w:t>
            </w:r>
            <w:r w:rsidR="002D6F88">
              <w:rPr>
                <w:noProof/>
                <w:webHidden/>
              </w:rPr>
              <w:tab/>
            </w:r>
            <w:r w:rsidR="002D6F88">
              <w:rPr>
                <w:noProof/>
                <w:webHidden/>
              </w:rPr>
              <w:fldChar w:fldCharType="begin"/>
            </w:r>
            <w:r w:rsidR="002D6F88">
              <w:rPr>
                <w:noProof/>
                <w:webHidden/>
              </w:rPr>
              <w:instrText xml:space="preserve"> PAGEREF _Toc38055041 \h </w:instrText>
            </w:r>
            <w:r w:rsidR="002D6F88">
              <w:rPr>
                <w:noProof/>
                <w:webHidden/>
              </w:rPr>
            </w:r>
            <w:r w:rsidR="002D6F88">
              <w:rPr>
                <w:noProof/>
                <w:webHidden/>
              </w:rPr>
              <w:fldChar w:fldCharType="separate"/>
            </w:r>
            <w:r w:rsidR="002D6F88">
              <w:rPr>
                <w:noProof/>
                <w:webHidden/>
              </w:rPr>
              <w:t>30</w:t>
            </w:r>
            <w:r w:rsidR="002D6F88">
              <w:rPr>
                <w:noProof/>
                <w:webHidden/>
              </w:rPr>
              <w:fldChar w:fldCharType="end"/>
            </w:r>
          </w:hyperlink>
        </w:p>
        <w:p w14:paraId="4653B340" w14:textId="68624439" w:rsidR="002D6F88" w:rsidRDefault="00EB0C0F">
          <w:pPr>
            <w:pStyle w:val="TOC2"/>
            <w:tabs>
              <w:tab w:val="right" w:leader="dot" w:pos="9350"/>
            </w:tabs>
            <w:rPr>
              <w:noProof/>
              <w:sz w:val="22"/>
            </w:rPr>
          </w:pPr>
          <w:hyperlink w:anchor="_Toc38055042" w:history="1">
            <w:r w:rsidR="002D6F88" w:rsidRPr="00120FA1">
              <w:rPr>
                <w:rStyle w:val="Hyperlink"/>
                <w:noProof/>
              </w:rPr>
              <w:t>4.3.4 Connecting it all together</w:t>
            </w:r>
            <w:r w:rsidR="002D6F88">
              <w:rPr>
                <w:noProof/>
                <w:webHidden/>
              </w:rPr>
              <w:tab/>
            </w:r>
            <w:r w:rsidR="002D6F88">
              <w:rPr>
                <w:noProof/>
                <w:webHidden/>
              </w:rPr>
              <w:fldChar w:fldCharType="begin"/>
            </w:r>
            <w:r w:rsidR="002D6F88">
              <w:rPr>
                <w:noProof/>
                <w:webHidden/>
              </w:rPr>
              <w:instrText xml:space="preserve"> PAGEREF _Toc38055042 \h </w:instrText>
            </w:r>
            <w:r w:rsidR="002D6F88">
              <w:rPr>
                <w:noProof/>
                <w:webHidden/>
              </w:rPr>
            </w:r>
            <w:r w:rsidR="002D6F88">
              <w:rPr>
                <w:noProof/>
                <w:webHidden/>
              </w:rPr>
              <w:fldChar w:fldCharType="separate"/>
            </w:r>
            <w:r w:rsidR="002D6F88">
              <w:rPr>
                <w:noProof/>
                <w:webHidden/>
              </w:rPr>
              <w:t>43</w:t>
            </w:r>
            <w:r w:rsidR="002D6F88">
              <w:rPr>
                <w:noProof/>
                <w:webHidden/>
              </w:rPr>
              <w:fldChar w:fldCharType="end"/>
            </w:r>
          </w:hyperlink>
        </w:p>
        <w:p w14:paraId="141081D5" w14:textId="57297C62" w:rsidR="002D6F88" w:rsidRDefault="00EB0C0F">
          <w:pPr>
            <w:pStyle w:val="TOC2"/>
            <w:tabs>
              <w:tab w:val="right" w:leader="dot" w:pos="9350"/>
            </w:tabs>
            <w:rPr>
              <w:noProof/>
              <w:sz w:val="22"/>
            </w:rPr>
          </w:pPr>
          <w:hyperlink w:anchor="_Toc38055043" w:history="1">
            <w:r w:rsidR="002D6F88" w:rsidRPr="00120FA1">
              <w:rPr>
                <w:rStyle w:val="Hyperlink"/>
                <w:noProof/>
              </w:rPr>
              <w:t>4.3.5 Alternatives and comparing</w:t>
            </w:r>
            <w:r w:rsidR="002D6F88">
              <w:rPr>
                <w:noProof/>
                <w:webHidden/>
              </w:rPr>
              <w:tab/>
            </w:r>
            <w:r w:rsidR="002D6F88">
              <w:rPr>
                <w:noProof/>
                <w:webHidden/>
              </w:rPr>
              <w:fldChar w:fldCharType="begin"/>
            </w:r>
            <w:r w:rsidR="002D6F88">
              <w:rPr>
                <w:noProof/>
                <w:webHidden/>
              </w:rPr>
              <w:instrText xml:space="preserve"> PAGEREF _Toc38055043 \h </w:instrText>
            </w:r>
            <w:r w:rsidR="002D6F88">
              <w:rPr>
                <w:noProof/>
                <w:webHidden/>
              </w:rPr>
            </w:r>
            <w:r w:rsidR="002D6F88">
              <w:rPr>
                <w:noProof/>
                <w:webHidden/>
              </w:rPr>
              <w:fldChar w:fldCharType="separate"/>
            </w:r>
            <w:r w:rsidR="002D6F88">
              <w:rPr>
                <w:noProof/>
                <w:webHidden/>
              </w:rPr>
              <w:t>43</w:t>
            </w:r>
            <w:r w:rsidR="002D6F88">
              <w:rPr>
                <w:noProof/>
                <w:webHidden/>
              </w:rPr>
              <w:fldChar w:fldCharType="end"/>
            </w:r>
          </w:hyperlink>
        </w:p>
        <w:p w14:paraId="58518B37" w14:textId="6F9D9793" w:rsidR="002D6F88" w:rsidRDefault="00EB0C0F">
          <w:pPr>
            <w:pStyle w:val="TOC1"/>
            <w:tabs>
              <w:tab w:val="right" w:leader="dot" w:pos="9350"/>
            </w:tabs>
            <w:rPr>
              <w:noProof/>
              <w:sz w:val="22"/>
            </w:rPr>
          </w:pPr>
          <w:hyperlink w:anchor="_Toc38055044" w:history="1">
            <w:r w:rsidR="002D6F88" w:rsidRPr="00120FA1">
              <w:rPr>
                <w:rStyle w:val="Hyperlink"/>
                <w:noProof/>
              </w:rPr>
              <w:t>4.4 Testing</w:t>
            </w:r>
            <w:r w:rsidR="002D6F88">
              <w:rPr>
                <w:noProof/>
                <w:webHidden/>
              </w:rPr>
              <w:tab/>
            </w:r>
            <w:r w:rsidR="002D6F88">
              <w:rPr>
                <w:noProof/>
                <w:webHidden/>
              </w:rPr>
              <w:fldChar w:fldCharType="begin"/>
            </w:r>
            <w:r w:rsidR="002D6F88">
              <w:rPr>
                <w:noProof/>
                <w:webHidden/>
              </w:rPr>
              <w:instrText xml:space="preserve"> PAGEREF _Toc38055044 \h </w:instrText>
            </w:r>
            <w:r w:rsidR="002D6F88">
              <w:rPr>
                <w:noProof/>
                <w:webHidden/>
              </w:rPr>
            </w:r>
            <w:r w:rsidR="002D6F88">
              <w:rPr>
                <w:noProof/>
                <w:webHidden/>
              </w:rPr>
              <w:fldChar w:fldCharType="separate"/>
            </w:r>
            <w:r w:rsidR="002D6F88">
              <w:rPr>
                <w:noProof/>
                <w:webHidden/>
              </w:rPr>
              <w:t>44</w:t>
            </w:r>
            <w:r w:rsidR="002D6F88">
              <w:rPr>
                <w:noProof/>
                <w:webHidden/>
              </w:rPr>
              <w:fldChar w:fldCharType="end"/>
            </w:r>
          </w:hyperlink>
        </w:p>
        <w:p w14:paraId="4B5697B8" w14:textId="39DC2CCF" w:rsidR="002D6F88" w:rsidRDefault="00EB0C0F">
          <w:pPr>
            <w:pStyle w:val="TOC2"/>
            <w:tabs>
              <w:tab w:val="right" w:leader="dot" w:pos="9350"/>
            </w:tabs>
            <w:rPr>
              <w:noProof/>
              <w:sz w:val="22"/>
            </w:rPr>
          </w:pPr>
          <w:hyperlink w:anchor="_Toc38055045" w:history="1">
            <w:r w:rsidR="002D6F88" w:rsidRPr="00120FA1">
              <w:rPr>
                <w:rStyle w:val="Hyperlink"/>
                <w:noProof/>
              </w:rPr>
              <w:t>4.4.1 Testing login and register</w:t>
            </w:r>
            <w:r w:rsidR="002D6F88">
              <w:rPr>
                <w:noProof/>
                <w:webHidden/>
              </w:rPr>
              <w:tab/>
            </w:r>
            <w:r w:rsidR="002D6F88">
              <w:rPr>
                <w:noProof/>
                <w:webHidden/>
              </w:rPr>
              <w:fldChar w:fldCharType="begin"/>
            </w:r>
            <w:r w:rsidR="002D6F88">
              <w:rPr>
                <w:noProof/>
                <w:webHidden/>
              </w:rPr>
              <w:instrText xml:space="preserve"> PAGEREF _Toc38055045 \h </w:instrText>
            </w:r>
            <w:r w:rsidR="002D6F88">
              <w:rPr>
                <w:noProof/>
                <w:webHidden/>
              </w:rPr>
            </w:r>
            <w:r w:rsidR="002D6F88">
              <w:rPr>
                <w:noProof/>
                <w:webHidden/>
              </w:rPr>
              <w:fldChar w:fldCharType="separate"/>
            </w:r>
            <w:r w:rsidR="002D6F88">
              <w:rPr>
                <w:noProof/>
                <w:webHidden/>
              </w:rPr>
              <w:t>44</w:t>
            </w:r>
            <w:r w:rsidR="002D6F88">
              <w:rPr>
                <w:noProof/>
                <w:webHidden/>
              </w:rPr>
              <w:fldChar w:fldCharType="end"/>
            </w:r>
          </w:hyperlink>
        </w:p>
        <w:p w14:paraId="54074668" w14:textId="1A676FAB" w:rsidR="002D6F88" w:rsidRDefault="00EB0C0F">
          <w:pPr>
            <w:pStyle w:val="TOC2"/>
            <w:tabs>
              <w:tab w:val="right" w:leader="dot" w:pos="9350"/>
            </w:tabs>
            <w:rPr>
              <w:noProof/>
              <w:sz w:val="22"/>
            </w:rPr>
          </w:pPr>
          <w:hyperlink w:anchor="_Toc38055046" w:history="1">
            <w:r w:rsidR="002D6F88" w:rsidRPr="00120FA1">
              <w:rPr>
                <w:rStyle w:val="Hyperlink"/>
                <w:noProof/>
              </w:rPr>
              <w:t>4.4.2 Testing Roles</w:t>
            </w:r>
            <w:r w:rsidR="002D6F88">
              <w:rPr>
                <w:noProof/>
                <w:webHidden/>
              </w:rPr>
              <w:tab/>
            </w:r>
            <w:r w:rsidR="002D6F88">
              <w:rPr>
                <w:noProof/>
                <w:webHidden/>
              </w:rPr>
              <w:fldChar w:fldCharType="begin"/>
            </w:r>
            <w:r w:rsidR="002D6F88">
              <w:rPr>
                <w:noProof/>
                <w:webHidden/>
              </w:rPr>
              <w:instrText xml:space="preserve"> PAGEREF _Toc38055046 \h </w:instrText>
            </w:r>
            <w:r w:rsidR="002D6F88">
              <w:rPr>
                <w:noProof/>
                <w:webHidden/>
              </w:rPr>
            </w:r>
            <w:r w:rsidR="002D6F88">
              <w:rPr>
                <w:noProof/>
                <w:webHidden/>
              </w:rPr>
              <w:fldChar w:fldCharType="separate"/>
            </w:r>
            <w:r w:rsidR="002D6F88">
              <w:rPr>
                <w:noProof/>
                <w:webHidden/>
              </w:rPr>
              <w:t>46</w:t>
            </w:r>
            <w:r w:rsidR="002D6F88">
              <w:rPr>
                <w:noProof/>
                <w:webHidden/>
              </w:rPr>
              <w:fldChar w:fldCharType="end"/>
            </w:r>
          </w:hyperlink>
        </w:p>
        <w:p w14:paraId="3624F872" w14:textId="07550E0C" w:rsidR="002D6F88" w:rsidRDefault="00EB0C0F">
          <w:pPr>
            <w:pStyle w:val="TOC2"/>
            <w:tabs>
              <w:tab w:val="right" w:leader="dot" w:pos="9350"/>
            </w:tabs>
            <w:rPr>
              <w:noProof/>
              <w:sz w:val="22"/>
            </w:rPr>
          </w:pPr>
          <w:hyperlink w:anchor="_Toc38055047" w:history="1">
            <w:r w:rsidR="002D6F88" w:rsidRPr="00120FA1">
              <w:rPr>
                <w:rStyle w:val="Hyperlink"/>
                <w:noProof/>
              </w:rPr>
              <w:t>4.4.3 Testing API</w:t>
            </w:r>
            <w:r w:rsidR="002D6F88">
              <w:rPr>
                <w:noProof/>
                <w:webHidden/>
              </w:rPr>
              <w:tab/>
            </w:r>
            <w:r w:rsidR="002D6F88">
              <w:rPr>
                <w:noProof/>
                <w:webHidden/>
              </w:rPr>
              <w:fldChar w:fldCharType="begin"/>
            </w:r>
            <w:r w:rsidR="002D6F88">
              <w:rPr>
                <w:noProof/>
                <w:webHidden/>
              </w:rPr>
              <w:instrText xml:space="preserve"> PAGEREF _Toc38055047 \h </w:instrText>
            </w:r>
            <w:r w:rsidR="002D6F88">
              <w:rPr>
                <w:noProof/>
                <w:webHidden/>
              </w:rPr>
            </w:r>
            <w:r w:rsidR="002D6F88">
              <w:rPr>
                <w:noProof/>
                <w:webHidden/>
              </w:rPr>
              <w:fldChar w:fldCharType="separate"/>
            </w:r>
            <w:r w:rsidR="002D6F88">
              <w:rPr>
                <w:noProof/>
                <w:webHidden/>
              </w:rPr>
              <w:t>46</w:t>
            </w:r>
            <w:r w:rsidR="002D6F88">
              <w:rPr>
                <w:noProof/>
                <w:webHidden/>
              </w:rPr>
              <w:fldChar w:fldCharType="end"/>
            </w:r>
          </w:hyperlink>
        </w:p>
        <w:p w14:paraId="435C0023" w14:textId="268D171C" w:rsidR="002D6F88" w:rsidRDefault="00EB0C0F">
          <w:pPr>
            <w:pStyle w:val="TOC2"/>
            <w:tabs>
              <w:tab w:val="right" w:leader="dot" w:pos="9350"/>
            </w:tabs>
            <w:rPr>
              <w:rStyle w:val="Hyperlink"/>
              <w:noProof/>
            </w:rPr>
          </w:pPr>
          <w:hyperlink w:anchor="_Toc38055048" w:history="1">
            <w:r w:rsidR="002D6F88" w:rsidRPr="00120FA1">
              <w:rPr>
                <w:rStyle w:val="Hyperlink"/>
                <w:noProof/>
              </w:rPr>
              <w:t>4.4.4 Testing group chat</w:t>
            </w:r>
            <w:r w:rsidR="002D6F88">
              <w:rPr>
                <w:noProof/>
                <w:webHidden/>
              </w:rPr>
              <w:tab/>
            </w:r>
            <w:r w:rsidR="002D6F88">
              <w:rPr>
                <w:noProof/>
                <w:webHidden/>
              </w:rPr>
              <w:fldChar w:fldCharType="begin"/>
            </w:r>
            <w:r w:rsidR="002D6F88">
              <w:rPr>
                <w:noProof/>
                <w:webHidden/>
              </w:rPr>
              <w:instrText xml:space="preserve"> PAGEREF _Toc38055048 \h </w:instrText>
            </w:r>
            <w:r w:rsidR="002D6F88">
              <w:rPr>
                <w:noProof/>
                <w:webHidden/>
              </w:rPr>
            </w:r>
            <w:r w:rsidR="002D6F88">
              <w:rPr>
                <w:noProof/>
                <w:webHidden/>
              </w:rPr>
              <w:fldChar w:fldCharType="separate"/>
            </w:r>
            <w:r w:rsidR="002D6F88">
              <w:rPr>
                <w:noProof/>
                <w:webHidden/>
              </w:rPr>
              <w:t>46</w:t>
            </w:r>
            <w:r w:rsidR="002D6F88">
              <w:rPr>
                <w:noProof/>
                <w:webHidden/>
              </w:rPr>
              <w:fldChar w:fldCharType="end"/>
            </w:r>
          </w:hyperlink>
        </w:p>
        <w:p w14:paraId="0DBC461F" w14:textId="5BB83735" w:rsidR="002D6F88" w:rsidRDefault="002D6F88" w:rsidP="002D6F88">
          <w:pPr>
            <w:rPr>
              <w:b/>
              <w:bCs/>
            </w:rPr>
          </w:pPr>
          <w:r w:rsidRPr="002D6F88">
            <w:rPr>
              <w:b/>
              <w:bCs/>
            </w:rPr>
            <w:t>CHAPTER FIVE: RESULTS AND DISCUSSIO</w:t>
          </w:r>
          <w:r w:rsidR="00C573B0">
            <w:rPr>
              <w:b/>
              <w:bCs/>
            </w:rPr>
            <w:t>N</w:t>
          </w:r>
          <w:r w:rsidR="00C573B0">
            <w:rPr>
              <w:webHidden/>
            </w:rPr>
            <w:t>………………………………………….47</w:t>
          </w:r>
        </w:p>
        <w:p w14:paraId="5BF3D22C" w14:textId="29E3BE23" w:rsidR="002D6F88" w:rsidRPr="002D6F88" w:rsidRDefault="002D6F88" w:rsidP="002D6F88">
          <w:pPr>
            <w:rPr>
              <w:b/>
              <w:bCs/>
            </w:rPr>
          </w:pPr>
          <w:r w:rsidRPr="002D6F88">
            <w:rPr>
              <w:b/>
              <w:bCs/>
            </w:rPr>
            <w:t>CHAPTER SIX: CONCLUSIONS</w:t>
          </w:r>
          <w:r w:rsidR="00C573B0" w:rsidRPr="00C573B0">
            <w:t>…</w:t>
          </w:r>
          <w:r w:rsidR="00C573B0">
            <w:t>…………………………………………………………50</w:t>
          </w:r>
        </w:p>
        <w:p w14:paraId="3B7E0692" w14:textId="05024027" w:rsidR="002D6F88" w:rsidRDefault="00EB0C0F">
          <w:pPr>
            <w:pStyle w:val="TOC1"/>
            <w:tabs>
              <w:tab w:val="right" w:leader="dot" w:pos="9350"/>
            </w:tabs>
            <w:rPr>
              <w:noProof/>
              <w:sz w:val="22"/>
            </w:rPr>
          </w:pPr>
          <w:hyperlink w:anchor="_Toc38055049" w:history="1">
            <w:r w:rsidR="002D6F88" w:rsidRPr="00120FA1">
              <w:rPr>
                <w:rStyle w:val="Hyperlink"/>
                <w:noProof/>
              </w:rPr>
              <w:t>References</w:t>
            </w:r>
            <w:r w:rsidR="002D6F88">
              <w:rPr>
                <w:noProof/>
                <w:webHidden/>
              </w:rPr>
              <w:tab/>
            </w:r>
            <w:r w:rsidR="002D6F88">
              <w:rPr>
                <w:noProof/>
                <w:webHidden/>
              </w:rPr>
              <w:fldChar w:fldCharType="begin"/>
            </w:r>
            <w:r w:rsidR="002D6F88">
              <w:rPr>
                <w:noProof/>
                <w:webHidden/>
              </w:rPr>
              <w:instrText xml:space="preserve"> PAGEREF _Toc38055049 \h </w:instrText>
            </w:r>
            <w:r w:rsidR="002D6F88">
              <w:rPr>
                <w:noProof/>
                <w:webHidden/>
              </w:rPr>
            </w:r>
            <w:r w:rsidR="002D6F88">
              <w:rPr>
                <w:noProof/>
                <w:webHidden/>
              </w:rPr>
              <w:fldChar w:fldCharType="separate"/>
            </w:r>
            <w:r w:rsidR="002D6F88">
              <w:rPr>
                <w:noProof/>
                <w:webHidden/>
              </w:rPr>
              <w:t>52</w:t>
            </w:r>
            <w:r w:rsidR="002D6F88">
              <w:rPr>
                <w:noProof/>
                <w:webHidden/>
              </w:rPr>
              <w:fldChar w:fldCharType="end"/>
            </w:r>
          </w:hyperlink>
        </w:p>
        <w:p w14:paraId="6CCEF04B" w14:textId="3EBA9D2B" w:rsidR="002D6F88" w:rsidRDefault="00EB0C0F">
          <w:pPr>
            <w:pStyle w:val="TOC1"/>
            <w:tabs>
              <w:tab w:val="right" w:leader="dot" w:pos="9350"/>
            </w:tabs>
            <w:rPr>
              <w:noProof/>
              <w:sz w:val="22"/>
            </w:rPr>
          </w:pPr>
          <w:hyperlink w:anchor="_Toc38055050" w:history="1">
            <w:r w:rsidR="002D6F88" w:rsidRPr="00120FA1">
              <w:rPr>
                <w:rStyle w:val="Hyperlink"/>
                <w:noProof/>
              </w:rPr>
              <w:t>Appendix:</w:t>
            </w:r>
            <w:r w:rsidR="002D6F88">
              <w:rPr>
                <w:noProof/>
                <w:webHidden/>
              </w:rPr>
              <w:tab/>
            </w:r>
            <w:r w:rsidR="002D6F88">
              <w:rPr>
                <w:noProof/>
                <w:webHidden/>
              </w:rPr>
              <w:fldChar w:fldCharType="begin"/>
            </w:r>
            <w:r w:rsidR="002D6F88">
              <w:rPr>
                <w:noProof/>
                <w:webHidden/>
              </w:rPr>
              <w:instrText xml:space="preserve"> PAGEREF _Toc38055050 \h </w:instrText>
            </w:r>
            <w:r w:rsidR="002D6F88">
              <w:rPr>
                <w:noProof/>
                <w:webHidden/>
              </w:rPr>
            </w:r>
            <w:r w:rsidR="002D6F88">
              <w:rPr>
                <w:noProof/>
                <w:webHidden/>
              </w:rPr>
              <w:fldChar w:fldCharType="separate"/>
            </w:r>
            <w:r w:rsidR="002D6F88">
              <w:rPr>
                <w:noProof/>
                <w:webHidden/>
              </w:rPr>
              <w:t>54</w:t>
            </w:r>
            <w:r w:rsidR="002D6F88">
              <w:rPr>
                <w:noProof/>
                <w:webHidden/>
              </w:rPr>
              <w:fldChar w:fldCharType="end"/>
            </w:r>
          </w:hyperlink>
        </w:p>
        <w:p w14:paraId="2BB35E22" w14:textId="182C4960" w:rsidR="002D6F88" w:rsidRDefault="002D6F88">
          <w:r>
            <w:rPr>
              <w:b/>
              <w:bCs/>
              <w:noProof/>
            </w:rPr>
            <w:fldChar w:fldCharType="end"/>
          </w:r>
        </w:p>
      </w:sdtContent>
    </w:sdt>
    <w:p w14:paraId="14A653E7" w14:textId="16D65A2D" w:rsidR="00AF1322" w:rsidRPr="002D6F88" w:rsidRDefault="00AF1322" w:rsidP="002D6F88">
      <w:pPr>
        <w:pStyle w:val="TOC2"/>
        <w:tabs>
          <w:tab w:val="right" w:leader="dot" w:pos="9350"/>
        </w:tabs>
        <w:rPr>
          <w:noProof/>
          <w:sz w:val="22"/>
        </w:rPr>
      </w:pPr>
      <w:r>
        <w:rPr>
          <w:szCs w:val="24"/>
        </w:rPr>
        <w:br w:type="page"/>
      </w:r>
    </w:p>
    <w:p w14:paraId="1FF21AA0" w14:textId="6909A6EA" w:rsidR="005A6777" w:rsidRDefault="001855BC" w:rsidP="001855BC">
      <w:pPr>
        <w:pStyle w:val="Heading1"/>
      </w:pPr>
      <w:bookmarkStart w:id="19" w:name="_Table_of_Figures"/>
      <w:bookmarkStart w:id="20" w:name="_Toc38036946"/>
      <w:bookmarkStart w:id="21" w:name="_Toc38038418"/>
      <w:bookmarkStart w:id="22" w:name="_Toc38054649"/>
      <w:bookmarkStart w:id="23" w:name="_Toc38055003"/>
      <w:bookmarkStart w:id="24" w:name="_Hlk26548481"/>
      <w:bookmarkEnd w:id="19"/>
      <w:r w:rsidRPr="001855BC">
        <w:lastRenderedPageBreak/>
        <w:t>Table of Figures</w:t>
      </w:r>
      <w:bookmarkEnd w:id="20"/>
      <w:bookmarkEnd w:id="21"/>
      <w:bookmarkEnd w:id="22"/>
      <w:bookmarkEnd w:id="23"/>
    </w:p>
    <w:bookmarkEnd w:id="24"/>
    <w:p w14:paraId="17FA734C" w14:textId="6CEB9E17" w:rsidR="00C47DBF" w:rsidRDefault="00C47DBF">
      <w:pPr>
        <w:pStyle w:val="TableofFigures"/>
        <w:tabs>
          <w:tab w:val="right" w:leader="dot" w:pos="9350"/>
        </w:tabs>
        <w:rPr>
          <w:noProof/>
          <w:sz w:val="22"/>
        </w:rPr>
      </w:pPr>
      <w:r>
        <w:rPr>
          <w:szCs w:val="24"/>
        </w:rPr>
        <w:fldChar w:fldCharType="begin"/>
      </w:r>
      <w:r>
        <w:rPr>
          <w:szCs w:val="24"/>
        </w:rPr>
        <w:instrText xml:space="preserve"> TOC \h \z \c "Figure" </w:instrText>
      </w:r>
      <w:r>
        <w:rPr>
          <w:szCs w:val="24"/>
        </w:rPr>
        <w:fldChar w:fldCharType="separate"/>
      </w:r>
      <w:hyperlink w:anchor="_Toc38056299" w:history="1">
        <w:r w:rsidRPr="00C35BCC">
          <w:rPr>
            <w:rStyle w:val="Hyperlink"/>
            <w:noProof/>
          </w:rPr>
          <w:t>Figure 1 - Gantt Chart of the project time table with milestones periods of each task</w:t>
        </w:r>
        <w:r>
          <w:rPr>
            <w:noProof/>
            <w:webHidden/>
          </w:rPr>
          <w:tab/>
        </w:r>
        <w:r>
          <w:rPr>
            <w:noProof/>
            <w:webHidden/>
          </w:rPr>
          <w:fldChar w:fldCharType="begin"/>
        </w:r>
        <w:r>
          <w:rPr>
            <w:noProof/>
            <w:webHidden/>
          </w:rPr>
          <w:instrText xml:space="preserve"> PAGEREF _Toc38056299 \h </w:instrText>
        </w:r>
        <w:r>
          <w:rPr>
            <w:noProof/>
            <w:webHidden/>
          </w:rPr>
        </w:r>
        <w:r>
          <w:rPr>
            <w:noProof/>
            <w:webHidden/>
          </w:rPr>
          <w:fldChar w:fldCharType="separate"/>
        </w:r>
        <w:r>
          <w:rPr>
            <w:noProof/>
            <w:webHidden/>
          </w:rPr>
          <w:t>5</w:t>
        </w:r>
        <w:r>
          <w:rPr>
            <w:noProof/>
            <w:webHidden/>
          </w:rPr>
          <w:fldChar w:fldCharType="end"/>
        </w:r>
      </w:hyperlink>
    </w:p>
    <w:p w14:paraId="7E25E6C6" w14:textId="0A032EEF" w:rsidR="00C47DBF" w:rsidRDefault="00EB0C0F">
      <w:pPr>
        <w:pStyle w:val="TableofFigures"/>
        <w:tabs>
          <w:tab w:val="right" w:leader="dot" w:pos="9350"/>
        </w:tabs>
        <w:rPr>
          <w:noProof/>
          <w:sz w:val="22"/>
        </w:rPr>
      </w:pPr>
      <w:hyperlink w:anchor="_Toc38056300" w:history="1">
        <w:r w:rsidR="00C47DBF" w:rsidRPr="00C35BCC">
          <w:rPr>
            <w:rStyle w:val="Hyperlink"/>
            <w:noProof/>
          </w:rPr>
          <w:t>Figure 2 - Gantt Chart for Collect data &amp; analyzing Data milestones</w:t>
        </w:r>
        <w:r w:rsidR="00C47DBF">
          <w:rPr>
            <w:noProof/>
            <w:webHidden/>
          </w:rPr>
          <w:tab/>
        </w:r>
        <w:r w:rsidR="00C47DBF">
          <w:rPr>
            <w:noProof/>
            <w:webHidden/>
          </w:rPr>
          <w:fldChar w:fldCharType="begin"/>
        </w:r>
        <w:r w:rsidR="00C47DBF">
          <w:rPr>
            <w:noProof/>
            <w:webHidden/>
          </w:rPr>
          <w:instrText xml:space="preserve"> PAGEREF _Toc38056300 \h </w:instrText>
        </w:r>
        <w:r w:rsidR="00C47DBF">
          <w:rPr>
            <w:noProof/>
            <w:webHidden/>
          </w:rPr>
        </w:r>
        <w:r w:rsidR="00C47DBF">
          <w:rPr>
            <w:noProof/>
            <w:webHidden/>
          </w:rPr>
          <w:fldChar w:fldCharType="separate"/>
        </w:r>
        <w:r w:rsidR="00C47DBF">
          <w:rPr>
            <w:noProof/>
            <w:webHidden/>
          </w:rPr>
          <w:t>5</w:t>
        </w:r>
        <w:r w:rsidR="00C47DBF">
          <w:rPr>
            <w:noProof/>
            <w:webHidden/>
          </w:rPr>
          <w:fldChar w:fldCharType="end"/>
        </w:r>
      </w:hyperlink>
    </w:p>
    <w:p w14:paraId="0F1334AA" w14:textId="61BE17A7" w:rsidR="00C47DBF" w:rsidRDefault="00EB0C0F">
      <w:pPr>
        <w:pStyle w:val="TableofFigures"/>
        <w:tabs>
          <w:tab w:val="right" w:leader="dot" w:pos="9350"/>
        </w:tabs>
        <w:rPr>
          <w:noProof/>
          <w:sz w:val="22"/>
        </w:rPr>
      </w:pPr>
      <w:hyperlink w:anchor="_Toc38056301" w:history="1">
        <w:r w:rsidR="00C47DBF" w:rsidRPr="00C35BCC">
          <w:rPr>
            <w:rStyle w:val="Hyperlink"/>
            <w:noProof/>
          </w:rPr>
          <w:t>Figure 3 - Gantt Chart for Design Milestone</w:t>
        </w:r>
        <w:r w:rsidR="00C47DBF">
          <w:rPr>
            <w:noProof/>
            <w:webHidden/>
          </w:rPr>
          <w:tab/>
        </w:r>
        <w:r w:rsidR="00C47DBF">
          <w:rPr>
            <w:noProof/>
            <w:webHidden/>
          </w:rPr>
          <w:fldChar w:fldCharType="begin"/>
        </w:r>
        <w:r w:rsidR="00C47DBF">
          <w:rPr>
            <w:noProof/>
            <w:webHidden/>
          </w:rPr>
          <w:instrText xml:space="preserve"> PAGEREF _Toc38056301 \h </w:instrText>
        </w:r>
        <w:r w:rsidR="00C47DBF">
          <w:rPr>
            <w:noProof/>
            <w:webHidden/>
          </w:rPr>
        </w:r>
        <w:r w:rsidR="00C47DBF">
          <w:rPr>
            <w:noProof/>
            <w:webHidden/>
          </w:rPr>
          <w:fldChar w:fldCharType="separate"/>
        </w:r>
        <w:r w:rsidR="00C47DBF">
          <w:rPr>
            <w:noProof/>
            <w:webHidden/>
          </w:rPr>
          <w:t>5</w:t>
        </w:r>
        <w:r w:rsidR="00C47DBF">
          <w:rPr>
            <w:noProof/>
            <w:webHidden/>
          </w:rPr>
          <w:fldChar w:fldCharType="end"/>
        </w:r>
      </w:hyperlink>
    </w:p>
    <w:p w14:paraId="6ED8259D" w14:textId="4061C3A0" w:rsidR="00C47DBF" w:rsidRDefault="00EB0C0F">
      <w:pPr>
        <w:pStyle w:val="TableofFigures"/>
        <w:tabs>
          <w:tab w:val="right" w:leader="dot" w:pos="9350"/>
        </w:tabs>
        <w:rPr>
          <w:noProof/>
          <w:sz w:val="22"/>
        </w:rPr>
      </w:pPr>
      <w:hyperlink w:anchor="_Toc38056302" w:history="1">
        <w:r w:rsidR="00C47DBF" w:rsidRPr="00C35BCC">
          <w:rPr>
            <w:rStyle w:val="Hyperlink"/>
            <w:noProof/>
          </w:rPr>
          <w:t>Figure 4 - Gantt View for Development Milestone</w:t>
        </w:r>
        <w:r w:rsidR="00C47DBF">
          <w:rPr>
            <w:noProof/>
            <w:webHidden/>
          </w:rPr>
          <w:tab/>
        </w:r>
        <w:r w:rsidR="00C47DBF">
          <w:rPr>
            <w:noProof/>
            <w:webHidden/>
          </w:rPr>
          <w:fldChar w:fldCharType="begin"/>
        </w:r>
        <w:r w:rsidR="00C47DBF">
          <w:rPr>
            <w:noProof/>
            <w:webHidden/>
          </w:rPr>
          <w:instrText xml:space="preserve"> PAGEREF _Toc38056302 \h </w:instrText>
        </w:r>
        <w:r w:rsidR="00C47DBF">
          <w:rPr>
            <w:noProof/>
            <w:webHidden/>
          </w:rPr>
        </w:r>
        <w:r w:rsidR="00C47DBF">
          <w:rPr>
            <w:noProof/>
            <w:webHidden/>
          </w:rPr>
          <w:fldChar w:fldCharType="separate"/>
        </w:r>
        <w:r w:rsidR="00C47DBF">
          <w:rPr>
            <w:noProof/>
            <w:webHidden/>
          </w:rPr>
          <w:t>5</w:t>
        </w:r>
        <w:r w:rsidR="00C47DBF">
          <w:rPr>
            <w:noProof/>
            <w:webHidden/>
          </w:rPr>
          <w:fldChar w:fldCharType="end"/>
        </w:r>
      </w:hyperlink>
    </w:p>
    <w:p w14:paraId="7527D94A" w14:textId="69B3466A" w:rsidR="00C47DBF" w:rsidRDefault="00EB0C0F">
      <w:pPr>
        <w:pStyle w:val="TableofFigures"/>
        <w:tabs>
          <w:tab w:val="right" w:leader="dot" w:pos="9350"/>
        </w:tabs>
        <w:rPr>
          <w:noProof/>
          <w:sz w:val="22"/>
        </w:rPr>
      </w:pPr>
      <w:hyperlink w:anchor="_Toc38056303" w:history="1">
        <w:r w:rsidR="00C47DBF" w:rsidRPr="00C35BCC">
          <w:rPr>
            <w:rStyle w:val="Hyperlink"/>
            <w:noProof/>
          </w:rPr>
          <w:t>Figure 5 - Gantt View for Testing Milestone</w:t>
        </w:r>
        <w:r w:rsidR="00C47DBF">
          <w:rPr>
            <w:noProof/>
            <w:webHidden/>
          </w:rPr>
          <w:tab/>
        </w:r>
        <w:r w:rsidR="00C47DBF">
          <w:rPr>
            <w:noProof/>
            <w:webHidden/>
          </w:rPr>
          <w:fldChar w:fldCharType="begin"/>
        </w:r>
        <w:r w:rsidR="00C47DBF">
          <w:rPr>
            <w:noProof/>
            <w:webHidden/>
          </w:rPr>
          <w:instrText xml:space="preserve"> PAGEREF _Toc38056303 \h </w:instrText>
        </w:r>
        <w:r w:rsidR="00C47DBF">
          <w:rPr>
            <w:noProof/>
            <w:webHidden/>
          </w:rPr>
        </w:r>
        <w:r w:rsidR="00C47DBF">
          <w:rPr>
            <w:noProof/>
            <w:webHidden/>
          </w:rPr>
          <w:fldChar w:fldCharType="separate"/>
        </w:r>
        <w:r w:rsidR="00C47DBF">
          <w:rPr>
            <w:noProof/>
            <w:webHidden/>
          </w:rPr>
          <w:t>6</w:t>
        </w:r>
        <w:r w:rsidR="00C47DBF">
          <w:rPr>
            <w:noProof/>
            <w:webHidden/>
          </w:rPr>
          <w:fldChar w:fldCharType="end"/>
        </w:r>
      </w:hyperlink>
    </w:p>
    <w:p w14:paraId="14C7E365" w14:textId="0E88B3CD" w:rsidR="00C47DBF" w:rsidRDefault="00EB0C0F">
      <w:pPr>
        <w:pStyle w:val="TableofFigures"/>
        <w:tabs>
          <w:tab w:val="right" w:leader="dot" w:pos="9350"/>
        </w:tabs>
        <w:rPr>
          <w:noProof/>
          <w:sz w:val="22"/>
        </w:rPr>
      </w:pPr>
      <w:hyperlink w:anchor="_Toc38056304" w:history="1">
        <w:r w:rsidR="00C47DBF" w:rsidRPr="00C35BCC">
          <w:rPr>
            <w:rStyle w:val="Hyperlink"/>
            <w:noProof/>
          </w:rPr>
          <w:t>Figure 6 - Use-Case Table of The System</w:t>
        </w:r>
        <w:r w:rsidR="00C47DBF">
          <w:rPr>
            <w:noProof/>
            <w:webHidden/>
          </w:rPr>
          <w:tab/>
        </w:r>
        <w:r w:rsidR="00C47DBF">
          <w:rPr>
            <w:noProof/>
            <w:webHidden/>
          </w:rPr>
          <w:fldChar w:fldCharType="begin"/>
        </w:r>
        <w:r w:rsidR="00C47DBF">
          <w:rPr>
            <w:noProof/>
            <w:webHidden/>
          </w:rPr>
          <w:instrText xml:space="preserve"> PAGEREF _Toc38056304 \h </w:instrText>
        </w:r>
        <w:r w:rsidR="00C47DBF">
          <w:rPr>
            <w:noProof/>
            <w:webHidden/>
          </w:rPr>
        </w:r>
        <w:r w:rsidR="00C47DBF">
          <w:rPr>
            <w:noProof/>
            <w:webHidden/>
          </w:rPr>
          <w:fldChar w:fldCharType="separate"/>
        </w:r>
        <w:r w:rsidR="00C47DBF">
          <w:rPr>
            <w:noProof/>
            <w:webHidden/>
          </w:rPr>
          <w:t>15</w:t>
        </w:r>
        <w:r w:rsidR="00C47DBF">
          <w:rPr>
            <w:noProof/>
            <w:webHidden/>
          </w:rPr>
          <w:fldChar w:fldCharType="end"/>
        </w:r>
      </w:hyperlink>
    </w:p>
    <w:p w14:paraId="536B68BD" w14:textId="70A49298" w:rsidR="00C47DBF" w:rsidRDefault="00EB0C0F">
      <w:pPr>
        <w:pStyle w:val="TableofFigures"/>
        <w:tabs>
          <w:tab w:val="right" w:leader="dot" w:pos="9350"/>
        </w:tabs>
        <w:rPr>
          <w:noProof/>
          <w:sz w:val="22"/>
        </w:rPr>
      </w:pPr>
      <w:hyperlink w:anchor="_Toc38056305" w:history="1">
        <w:r w:rsidR="00C47DBF" w:rsidRPr="00C35BCC">
          <w:rPr>
            <w:rStyle w:val="Hyperlink"/>
            <w:noProof/>
          </w:rPr>
          <w:t>Figure 7 Use Case Diagram That Shows How The System Works</w:t>
        </w:r>
        <w:r w:rsidR="00C47DBF">
          <w:rPr>
            <w:noProof/>
            <w:webHidden/>
          </w:rPr>
          <w:tab/>
        </w:r>
        <w:r w:rsidR="00C47DBF">
          <w:rPr>
            <w:noProof/>
            <w:webHidden/>
          </w:rPr>
          <w:fldChar w:fldCharType="begin"/>
        </w:r>
        <w:r w:rsidR="00C47DBF">
          <w:rPr>
            <w:noProof/>
            <w:webHidden/>
          </w:rPr>
          <w:instrText xml:space="preserve"> PAGEREF _Toc38056305 \h </w:instrText>
        </w:r>
        <w:r w:rsidR="00C47DBF">
          <w:rPr>
            <w:noProof/>
            <w:webHidden/>
          </w:rPr>
        </w:r>
        <w:r w:rsidR="00C47DBF">
          <w:rPr>
            <w:noProof/>
            <w:webHidden/>
          </w:rPr>
          <w:fldChar w:fldCharType="separate"/>
        </w:r>
        <w:r w:rsidR="00C47DBF">
          <w:rPr>
            <w:noProof/>
            <w:webHidden/>
          </w:rPr>
          <w:t>19</w:t>
        </w:r>
        <w:r w:rsidR="00C47DBF">
          <w:rPr>
            <w:noProof/>
            <w:webHidden/>
          </w:rPr>
          <w:fldChar w:fldCharType="end"/>
        </w:r>
      </w:hyperlink>
    </w:p>
    <w:p w14:paraId="5A9E0CB3" w14:textId="27E9187D" w:rsidR="00C47DBF" w:rsidRDefault="00EB0C0F">
      <w:pPr>
        <w:pStyle w:val="TableofFigures"/>
        <w:tabs>
          <w:tab w:val="right" w:leader="dot" w:pos="9350"/>
        </w:tabs>
        <w:rPr>
          <w:noProof/>
          <w:sz w:val="22"/>
        </w:rPr>
      </w:pPr>
      <w:hyperlink w:anchor="_Toc38056306" w:history="1">
        <w:r w:rsidR="00C47DBF" w:rsidRPr="00C35BCC">
          <w:rPr>
            <w:rStyle w:val="Hyperlink"/>
            <w:noProof/>
          </w:rPr>
          <w:t>Figure 8 – Flowchart diagram that shows how the system works</w:t>
        </w:r>
        <w:r w:rsidR="00C47DBF">
          <w:rPr>
            <w:noProof/>
            <w:webHidden/>
          </w:rPr>
          <w:tab/>
        </w:r>
        <w:r w:rsidR="00C47DBF">
          <w:rPr>
            <w:noProof/>
            <w:webHidden/>
          </w:rPr>
          <w:fldChar w:fldCharType="begin"/>
        </w:r>
        <w:r w:rsidR="00C47DBF">
          <w:rPr>
            <w:noProof/>
            <w:webHidden/>
          </w:rPr>
          <w:instrText xml:space="preserve"> PAGEREF _Toc38056306 \h </w:instrText>
        </w:r>
        <w:r w:rsidR="00C47DBF">
          <w:rPr>
            <w:noProof/>
            <w:webHidden/>
          </w:rPr>
        </w:r>
        <w:r w:rsidR="00C47DBF">
          <w:rPr>
            <w:noProof/>
            <w:webHidden/>
          </w:rPr>
          <w:fldChar w:fldCharType="separate"/>
        </w:r>
        <w:r w:rsidR="00C47DBF">
          <w:rPr>
            <w:noProof/>
            <w:webHidden/>
          </w:rPr>
          <w:t>20</w:t>
        </w:r>
        <w:r w:rsidR="00C47DBF">
          <w:rPr>
            <w:noProof/>
            <w:webHidden/>
          </w:rPr>
          <w:fldChar w:fldCharType="end"/>
        </w:r>
      </w:hyperlink>
    </w:p>
    <w:p w14:paraId="7C5A1A65" w14:textId="49BBD6F8" w:rsidR="00C47DBF" w:rsidRDefault="00EB0C0F">
      <w:pPr>
        <w:pStyle w:val="TableofFigures"/>
        <w:tabs>
          <w:tab w:val="right" w:leader="dot" w:pos="9350"/>
        </w:tabs>
        <w:rPr>
          <w:noProof/>
          <w:sz w:val="22"/>
        </w:rPr>
      </w:pPr>
      <w:hyperlink w:anchor="_Toc38056307" w:history="1">
        <w:r w:rsidR="00C47DBF" w:rsidRPr="00C35BCC">
          <w:rPr>
            <w:rStyle w:val="Hyperlink"/>
            <w:noProof/>
          </w:rPr>
          <w:t>Figure 9 A simplified overview of the events and cycles of scrum.</w:t>
        </w:r>
        <w:r w:rsidR="00C47DBF">
          <w:rPr>
            <w:noProof/>
            <w:webHidden/>
          </w:rPr>
          <w:tab/>
        </w:r>
        <w:r w:rsidR="00C47DBF">
          <w:rPr>
            <w:noProof/>
            <w:webHidden/>
          </w:rPr>
          <w:fldChar w:fldCharType="begin"/>
        </w:r>
        <w:r w:rsidR="00C47DBF">
          <w:rPr>
            <w:noProof/>
            <w:webHidden/>
          </w:rPr>
          <w:instrText xml:space="preserve"> PAGEREF _Toc38056307 \h </w:instrText>
        </w:r>
        <w:r w:rsidR="00C47DBF">
          <w:rPr>
            <w:noProof/>
            <w:webHidden/>
          </w:rPr>
        </w:r>
        <w:r w:rsidR="00C47DBF">
          <w:rPr>
            <w:noProof/>
            <w:webHidden/>
          </w:rPr>
          <w:fldChar w:fldCharType="separate"/>
        </w:r>
        <w:r w:rsidR="00C47DBF">
          <w:rPr>
            <w:noProof/>
            <w:webHidden/>
          </w:rPr>
          <w:t>23</w:t>
        </w:r>
        <w:r w:rsidR="00C47DBF">
          <w:rPr>
            <w:noProof/>
            <w:webHidden/>
          </w:rPr>
          <w:fldChar w:fldCharType="end"/>
        </w:r>
      </w:hyperlink>
    </w:p>
    <w:p w14:paraId="27B3A00F" w14:textId="0410A031" w:rsidR="00C47DBF" w:rsidRDefault="00EB0C0F">
      <w:pPr>
        <w:pStyle w:val="TableofFigures"/>
        <w:tabs>
          <w:tab w:val="right" w:leader="dot" w:pos="9350"/>
        </w:tabs>
        <w:rPr>
          <w:noProof/>
          <w:sz w:val="22"/>
        </w:rPr>
      </w:pPr>
      <w:hyperlink r:id="rId10" w:anchor="_Toc38056308" w:history="1">
        <w:r w:rsidR="00C47DBF" w:rsidRPr="00C35BCC">
          <w:rPr>
            <w:rStyle w:val="Hyperlink"/>
            <w:noProof/>
          </w:rPr>
          <w:t>Figure 10 Example of User Story Card</w:t>
        </w:r>
        <w:r w:rsidR="00C47DBF">
          <w:rPr>
            <w:noProof/>
            <w:webHidden/>
          </w:rPr>
          <w:tab/>
        </w:r>
        <w:r w:rsidR="00C47DBF">
          <w:rPr>
            <w:noProof/>
            <w:webHidden/>
          </w:rPr>
          <w:fldChar w:fldCharType="begin"/>
        </w:r>
        <w:r w:rsidR="00C47DBF">
          <w:rPr>
            <w:noProof/>
            <w:webHidden/>
          </w:rPr>
          <w:instrText xml:space="preserve"> PAGEREF _Toc38056308 \h </w:instrText>
        </w:r>
        <w:r w:rsidR="00C47DBF">
          <w:rPr>
            <w:noProof/>
            <w:webHidden/>
          </w:rPr>
        </w:r>
        <w:r w:rsidR="00C47DBF">
          <w:rPr>
            <w:noProof/>
            <w:webHidden/>
          </w:rPr>
          <w:fldChar w:fldCharType="separate"/>
        </w:r>
        <w:r w:rsidR="00C47DBF">
          <w:rPr>
            <w:noProof/>
            <w:webHidden/>
          </w:rPr>
          <w:t>24</w:t>
        </w:r>
        <w:r w:rsidR="00C47DBF">
          <w:rPr>
            <w:noProof/>
            <w:webHidden/>
          </w:rPr>
          <w:fldChar w:fldCharType="end"/>
        </w:r>
      </w:hyperlink>
    </w:p>
    <w:p w14:paraId="31103398" w14:textId="311B2FB0" w:rsidR="00C47DBF" w:rsidRDefault="00EB0C0F">
      <w:pPr>
        <w:pStyle w:val="TableofFigures"/>
        <w:tabs>
          <w:tab w:val="right" w:leader="dot" w:pos="9350"/>
        </w:tabs>
        <w:rPr>
          <w:noProof/>
          <w:sz w:val="22"/>
        </w:rPr>
      </w:pPr>
      <w:hyperlink r:id="rId11" w:anchor="_Toc38056309" w:history="1">
        <w:r w:rsidR="00C47DBF" w:rsidRPr="00C35BCC">
          <w:rPr>
            <w:rStyle w:val="Hyperlink"/>
            <w:noProof/>
          </w:rPr>
          <w:t>Figure 11 Empty User Story Card</w:t>
        </w:r>
        <w:r w:rsidR="00C47DBF">
          <w:rPr>
            <w:noProof/>
            <w:webHidden/>
          </w:rPr>
          <w:tab/>
        </w:r>
        <w:r w:rsidR="00C47DBF">
          <w:rPr>
            <w:noProof/>
            <w:webHidden/>
          </w:rPr>
          <w:fldChar w:fldCharType="begin"/>
        </w:r>
        <w:r w:rsidR="00C47DBF">
          <w:rPr>
            <w:noProof/>
            <w:webHidden/>
          </w:rPr>
          <w:instrText xml:space="preserve"> PAGEREF _Toc38056309 \h </w:instrText>
        </w:r>
        <w:r w:rsidR="00C47DBF">
          <w:rPr>
            <w:noProof/>
            <w:webHidden/>
          </w:rPr>
        </w:r>
        <w:r w:rsidR="00C47DBF">
          <w:rPr>
            <w:noProof/>
            <w:webHidden/>
          </w:rPr>
          <w:fldChar w:fldCharType="separate"/>
        </w:r>
        <w:r w:rsidR="00C47DBF">
          <w:rPr>
            <w:noProof/>
            <w:webHidden/>
          </w:rPr>
          <w:t>24</w:t>
        </w:r>
        <w:r w:rsidR="00C47DBF">
          <w:rPr>
            <w:noProof/>
            <w:webHidden/>
          </w:rPr>
          <w:fldChar w:fldCharType="end"/>
        </w:r>
      </w:hyperlink>
    </w:p>
    <w:p w14:paraId="55982762" w14:textId="5D8E6371" w:rsidR="00C47DBF" w:rsidRDefault="00EB0C0F">
      <w:pPr>
        <w:pStyle w:val="TableofFigures"/>
        <w:tabs>
          <w:tab w:val="right" w:leader="dot" w:pos="9350"/>
        </w:tabs>
        <w:rPr>
          <w:noProof/>
          <w:sz w:val="22"/>
        </w:rPr>
      </w:pPr>
      <w:hyperlink w:anchor="_Toc38056310" w:history="1">
        <w:r w:rsidR="00C47DBF" w:rsidRPr="00C35BCC">
          <w:rPr>
            <w:rStyle w:val="Hyperlink"/>
            <w:noProof/>
          </w:rPr>
          <w:t>Figure 12 Example of the product backlog</w:t>
        </w:r>
        <w:r w:rsidR="00C47DBF">
          <w:rPr>
            <w:noProof/>
            <w:webHidden/>
          </w:rPr>
          <w:tab/>
        </w:r>
        <w:r w:rsidR="00C47DBF">
          <w:rPr>
            <w:noProof/>
            <w:webHidden/>
          </w:rPr>
          <w:fldChar w:fldCharType="begin"/>
        </w:r>
        <w:r w:rsidR="00C47DBF">
          <w:rPr>
            <w:noProof/>
            <w:webHidden/>
          </w:rPr>
          <w:instrText xml:space="preserve"> PAGEREF _Toc38056310 \h </w:instrText>
        </w:r>
        <w:r w:rsidR="00C47DBF">
          <w:rPr>
            <w:noProof/>
            <w:webHidden/>
          </w:rPr>
        </w:r>
        <w:r w:rsidR="00C47DBF">
          <w:rPr>
            <w:noProof/>
            <w:webHidden/>
          </w:rPr>
          <w:fldChar w:fldCharType="separate"/>
        </w:r>
        <w:r w:rsidR="00C47DBF">
          <w:rPr>
            <w:noProof/>
            <w:webHidden/>
          </w:rPr>
          <w:t>25</w:t>
        </w:r>
        <w:r w:rsidR="00C47DBF">
          <w:rPr>
            <w:noProof/>
            <w:webHidden/>
          </w:rPr>
          <w:fldChar w:fldCharType="end"/>
        </w:r>
      </w:hyperlink>
    </w:p>
    <w:p w14:paraId="492BBA49" w14:textId="54088C71" w:rsidR="00C47DBF" w:rsidRDefault="00EB0C0F">
      <w:pPr>
        <w:pStyle w:val="TableofFigures"/>
        <w:tabs>
          <w:tab w:val="right" w:leader="dot" w:pos="9350"/>
        </w:tabs>
        <w:rPr>
          <w:noProof/>
          <w:sz w:val="22"/>
        </w:rPr>
      </w:pPr>
      <w:hyperlink w:anchor="_Toc38056311" w:history="1">
        <w:r w:rsidR="00C47DBF" w:rsidRPr="00C35BCC">
          <w:rPr>
            <w:rStyle w:val="Hyperlink"/>
            <w:noProof/>
          </w:rPr>
          <w:t>Figure 13 Database Diagram</w:t>
        </w:r>
        <w:r w:rsidR="00C47DBF">
          <w:rPr>
            <w:noProof/>
            <w:webHidden/>
          </w:rPr>
          <w:tab/>
        </w:r>
        <w:r w:rsidR="00C47DBF">
          <w:rPr>
            <w:noProof/>
            <w:webHidden/>
          </w:rPr>
          <w:fldChar w:fldCharType="begin"/>
        </w:r>
        <w:r w:rsidR="00C47DBF">
          <w:rPr>
            <w:noProof/>
            <w:webHidden/>
          </w:rPr>
          <w:instrText xml:space="preserve"> PAGEREF _Toc38056311 \h </w:instrText>
        </w:r>
        <w:r w:rsidR="00C47DBF">
          <w:rPr>
            <w:noProof/>
            <w:webHidden/>
          </w:rPr>
        </w:r>
        <w:r w:rsidR="00C47DBF">
          <w:rPr>
            <w:noProof/>
            <w:webHidden/>
          </w:rPr>
          <w:fldChar w:fldCharType="separate"/>
        </w:r>
        <w:r w:rsidR="00C47DBF">
          <w:rPr>
            <w:noProof/>
            <w:webHidden/>
          </w:rPr>
          <w:t>26</w:t>
        </w:r>
        <w:r w:rsidR="00C47DBF">
          <w:rPr>
            <w:noProof/>
            <w:webHidden/>
          </w:rPr>
          <w:fldChar w:fldCharType="end"/>
        </w:r>
      </w:hyperlink>
    </w:p>
    <w:p w14:paraId="2D965AA3" w14:textId="3E6CCD3C" w:rsidR="00C47DBF" w:rsidRDefault="00EB0C0F">
      <w:pPr>
        <w:pStyle w:val="TableofFigures"/>
        <w:tabs>
          <w:tab w:val="right" w:leader="dot" w:pos="9350"/>
        </w:tabs>
        <w:rPr>
          <w:noProof/>
          <w:sz w:val="22"/>
        </w:rPr>
      </w:pPr>
      <w:hyperlink w:anchor="_Toc38056312" w:history="1">
        <w:r w:rsidR="00C47DBF" w:rsidRPr="00C35BCC">
          <w:rPr>
            <w:rStyle w:val="Hyperlink"/>
            <w:noProof/>
          </w:rPr>
          <w:t>Figure 14 the admin dashboard</w:t>
        </w:r>
        <w:r w:rsidR="00C47DBF">
          <w:rPr>
            <w:noProof/>
            <w:webHidden/>
          </w:rPr>
          <w:tab/>
        </w:r>
        <w:r w:rsidR="00C47DBF">
          <w:rPr>
            <w:noProof/>
            <w:webHidden/>
          </w:rPr>
          <w:fldChar w:fldCharType="begin"/>
        </w:r>
        <w:r w:rsidR="00C47DBF">
          <w:rPr>
            <w:noProof/>
            <w:webHidden/>
          </w:rPr>
          <w:instrText xml:space="preserve"> PAGEREF _Toc38056312 \h </w:instrText>
        </w:r>
        <w:r w:rsidR="00C47DBF">
          <w:rPr>
            <w:noProof/>
            <w:webHidden/>
          </w:rPr>
        </w:r>
        <w:r w:rsidR="00C47DBF">
          <w:rPr>
            <w:noProof/>
            <w:webHidden/>
          </w:rPr>
          <w:fldChar w:fldCharType="separate"/>
        </w:r>
        <w:r w:rsidR="00C47DBF">
          <w:rPr>
            <w:noProof/>
            <w:webHidden/>
          </w:rPr>
          <w:t>28</w:t>
        </w:r>
        <w:r w:rsidR="00C47DBF">
          <w:rPr>
            <w:noProof/>
            <w:webHidden/>
          </w:rPr>
          <w:fldChar w:fldCharType="end"/>
        </w:r>
      </w:hyperlink>
    </w:p>
    <w:p w14:paraId="7C1FEA11" w14:textId="1282267C" w:rsidR="00C47DBF" w:rsidRDefault="00EB0C0F">
      <w:pPr>
        <w:pStyle w:val="TableofFigures"/>
        <w:tabs>
          <w:tab w:val="right" w:leader="dot" w:pos="9350"/>
        </w:tabs>
        <w:rPr>
          <w:noProof/>
          <w:sz w:val="22"/>
        </w:rPr>
      </w:pPr>
      <w:hyperlink w:anchor="_Toc38056313" w:history="1">
        <w:r w:rsidR="00C47DBF" w:rsidRPr="00C35BCC">
          <w:rPr>
            <w:rStyle w:val="Hyperlink"/>
            <w:noProof/>
          </w:rPr>
          <w:t>Figure 15 create group form</w:t>
        </w:r>
        <w:r w:rsidR="00C47DBF">
          <w:rPr>
            <w:noProof/>
            <w:webHidden/>
          </w:rPr>
          <w:tab/>
        </w:r>
        <w:r w:rsidR="00C47DBF">
          <w:rPr>
            <w:noProof/>
            <w:webHidden/>
          </w:rPr>
          <w:fldChar w:fldCharType="begin"/>
        </w:r>
        <w:r w:rsidR="00C47DBF">
          <w:rPr>
            <w:noProof/>
            <w:webHidden/>
          </w:rPr>
          <w:instrText xml:space="preserve"> PAGEREF _Toc38056313 \h </w:instrText>
        </w:r>
        <w:r w:rsidR="00C47DBF">
          <w:rPr>
            <w:noProof/>
            <w:webHidden/>
          </w:rPr>
        </w:r>
        <w:r w:rsidR="00C47DBF">
          <w:rPr>
            <w:noProof/>
            <w:webHidden/>
          </w:rPr>
          <w:fldChar w:fldCharType="separate"/>
        </w:r>
        <w:r w:rsidR="00C47DBF">
          <w:rPr>
            <w:noProof/>
            <w:webHidden/>
          </w:rPr>
          <w:t>28</w:t>
        </w:r>
        <w:r w:rsidR="00C47DBF">
          <w:rPr>
            <w:noProof/>
            <w:webHidden/>
          </w:rPr>
          <w:fldChar w:fldCharType="end"/>
        </w:r>
      </w:hyperlink>
    </w:p>
    <w:p w14:paraId="6F63799F" w14:textId="0339F5D5" w:rsidR="00C47DBF" w:rsidRDefault="00EB0C0F">
      <w:pPr>
        <w:pStyle w:val="TableofFigures"/>
        <w:tabs>
          <w:tab w:val="right" w:leader="dot" w:pos="9350"/>
        </w:tabs>
        <w:rPr>
          <w:noProof/>
          <w:sz w:val="22"/>
        </w:rPr>
      </w:pPr>
      <w:hyperlink w:anchor="_Toc38056314" w:history="1">
        <w:r w:rsidR="00C47DBF" w:rsidRPr="00C35BCC">
          <w:rPr>
            <w:rStyle w:val="Hyperlink"/>
            <w:noProof/>
          </w:rPr>
          <w:t>Figure 16 Group list of students</w:t>
        </w:r>
        <w:r w:rsidR="00C47DBF">
          <w:rPr>
            <w:noProof/>
            <w:webHidden/>
          </w:rPr>
          <w:tab/>
        </w:r>
        <w:r w:rsidR="00C47DBF">
          <w:rPr>
            <w:noProof/>
            <w:webHidden/>
          </w:rPr>
          <w:fldChar w:fldCharType="begin"/>
        </w:r>
        <w:r w:rsidR="00C47DBF">
          <w:rPr>
            <w:noProof/>
            <w:webHidden/>
          </w:rPr>
          <w:instrText xml:space="preserve"> PAGEREF _Toc38056314 \h </w:instrText>
        </w:r>
        <w:r w:rsidR="00C47DBF">
          <w:rPr>
            <w:noProof/>
            <w:webHidden/>
          </w:rPr>
        </w:r>
        <w:r w:rsidR="00C47DBF">
          <w:rPr>
            <w:noProof/>
            <w:webHidden/>
          </w:rPr>
          <w:fldChar w:fldCharType="separate"/>
        </w:r>
        <w:r w:rsidR="00C47DBF">
          <w:rPr>
            <w:noProof/>
            <w:webHidden/>
          </w:rPr>
          <w:t>29</w:t>
        </w:r>
        <w:r w:rsidR="00C47DBF">
          <w:rPr>
            <w:noProof/>
            <w:webHidden/>
          </w:rPr>
          <w:fldChar w:fldCharType="end"/>
        </w:r>
      </w:hyperlink>
    </w:p>
    <w:p w14:paraId="563DB4E2" w14:textId="5371916C" w:rsidR="00C47DBF" w:rsidRDefault="00EB0C0F">
      <w:pPr>
        <w:pStyle w:val="TableofFigures"/>
        <w:tabs>
          <w:tab w:val="right" w:leader="dot" w:pos="9350"/>
        </w:tabs>
        <w:rPr>
          <w:noProof/>
          <w:sz w:val="22"/>
        </w:rPr>
      </w:pPr>
      <w:hyperlink w:anchor="_Toc38056315" w:history="1">
        <w:r w:rsidR="00C47DBF" w:rsidRPr="00C35BCC">
          <w:rPr>
            <w:rStyle w:val="Hyperlink"/>
            <w:noProof/>
          </w:rPr>
          <w:t>Figure 17 Students List</w:t>
        </w:r>
        <w:r w:rsidR="00C47DBF">
          <w:rPr>
            <w:noProof/>
            <w:webHidden/>
          </w:rPr>
          <w:tab/>
        </w:r>
        <w:r w:rsidR="00C47DBF">
          <w:rPr>
            <w:noProof/>
            <w:webHidden/>
          </w:rPr>
          <w:fldChar w:fldCharType="begin"/>
        </w:r>
        <w:r w:rsidR="00C47DBF">
          <w:rPr>
            <w:noProof/>
            <w:webHidden/>
          </w:rPr>
          <w:instrText xml:space="preserve"> PAGEREF _Toc38056315 \h </w:instrText>
        </w:r>
        <w:r w:rsidR="00C47DBF">
          <w:rPr>
            <w:noProof/>
            <w:webHidden/>
          </w:rPr>
        </w:r>
        <w:r w:rsidR="00C47DBF">
          <w:rPr>
            <w:noProof/>
            <w:webHidden/>
          </w:rPr>
          <w:fldChar w:fldCharType="separate"/>
        </w:r>
        <w:r w:rsidR="00C47DBF">
          <w:rPr>
            <w:noProof/>
            <w:webHidden/>
          </w:rPr>
          <w:t>29</w:t>
        </w:r>
        <w:r w:rsidR="00C47DBF">
          <w:rPr>
            <w:noProof/>
            <w:webHidden/>
          </w:rPr>
          <w:fldChar w:fldCharType="end"/>
        </w:r>
      </w:hyperlink>
    </w:p>
    <w:p w14:paraId="18512024" w14:textId="18428A3E" w:rsidR="00C47DBF" w:rsidRDefault="00EB0C0F">
      <w:pPr>
        <w:pStyle w:val="TableofFigures"/>
        <w:tabs>
          <w:tab w:val="right" w:leader="dot" w:pos="9350"/>
        </w:tabs>
        <w:rPr>
          <w:noProof/>
          <w:sz w:val="22"/>
        </w:rPr>
      </w:pPr>
      <w:hyperlink r:id="rId12" w:anchor="_Toc38056316" w:history="1">
        <w:r w:rsidR="00C47DBF" w:rsidRPr="00C35BCC">
          <w:rPr>
            <w:rStyle w:val="Hyperlink"/>
            <w:noProof/>
          </w:rPr>
          <w:t>Figure 18 welcome screen of the app</w:t>
        </w:r>
        <w:r w:rsidR="00C47DBF">
          <w:rPr>
            <w:noProof/>
            <w:webHidden/>
          </w:rPr>
          <w:tab/>
        </w:r>
        <w:r w:rsidR="00C47DBF">
          <w:rPr>
            <w:noProof/>
            <w:webHidden/>
          </w:rPr>
          <w:fldChar w:fldCharType="begin"/>
        </w:r>
        <w:r w:rsidR="00C47DBF">
          <w:rPr>
            <w:noProof/>
            <w:webHidden/>
          </w:rPr>
          <w:instrText xml:space="preserve"> PAGEREF _Toc38056316 \h </w:instrText>
        </w:r>
        <w:r w:rsidR="00C47DBF">
          <w:rPr>
            <w:noProof/>
            <w:webHidden/>
          </w:rPr>
        </w:r>
        <w:r w:rsidR="00C47DBF">
          <w:rPr>
            <w:noProof/>
            <w:webHidden/>
          </w:rPr>
          <w:fldChar w:fldCharType="separate"/>
        </w:r>
        <w:r w:rsidR="00C47DBF">
          <w:rPr>
            <w:noProof/>
            <w:webHidden/>
          </w:rPr>
          <w:t>31</w:t>
        </w:r>
        <w:r w:rsidR="00C47DBF">
          <w:rPr>
            <w:noProof/>
            <w:webHidden/>
          </w:rPr>
          <w:fldChar w:fldCharType="end"/>
        </w:r>
      </w:hyperlink>
    </w:p>
    <w:p w14:paraId="7B4AB6FA" w14:textId="25957FF7" w:rsidR="00C47DBF" w:rsidRDefault="00EB0C0F">
      <w:pPr>
        <w:pStyle w:val="TableofFigures"/>
        <w:tabs>
          <w:tab w:val="right" w:leader="dot" w:pos="9350"/>
        </w:tabs>
        <w:rPr>
          <w:noProof/>
          <w:sz w:val="22"/>
        </w:rPr>
      </w:pPr>
      <w:hyperlink r:id="rId13" w:anchor="_Toc38056317" w:history="1">
        <w:r w:rsidR="00C47DBF" w:rsidRPr="00C35BCC">
          <w:rPr>
            <w:rStyle w:val="Hyperlink"/>
            <w:noProof/>
          </w:rPr>
          <w:t>Figure 19 second welcome screen</w:t>
        </w:r>
        <w:r w:rsidR="00C47DBF">
          <w:rPr>
            <w:noProof/>
            <w:webHidden/>
          </w:rPr>
          <w:tab/>
        </w:r>
        <w:r w:rsidR="00C47DBF">
          <w:rPr>
            <w:noProof/>
            <w:webHidden/>
          </w:rPr>
          <w:fldChar w:fldCharType="begin"/>
        </w:r>
        <w:r w:rsidR="00C47DBF">
          <w:rPr>
            <w:noProof/>
            <w:webHidden/>
          </w:rPr>
          <w:instrText xml:space="preserve"> PAGEREF _Toc38056317 \h </w:instrText>
        </w:r>
        <w:r w:rsidR="00C47DBF">
          <w:rPr>
            <w:noProof/>
            <w:webHidden/>
          </w:rPr>
        </w:r>
        <w:r w:rsidR="00C47DBF">
          <w:rPr>
            <w:noProof/>
            <w:webHidden/>
          </w:rPr>
          <w:fldChar w:fldCharType="separate"/>
        </w:r>
        <w:r w:rsidR="00C47DBF">
          <w:rPr>
            <w:noProof/>
            <w:webHidden/>
          </w:rPr>
          <w:t>32</w:t>
        </w:r>
        <w:r w:rsidR="00C47DBF">
          <w:rPr>
            <w:noProof/>
            <w:webHidden/>
          </w:rPr>
          <w:fldChar w:fldCharType="end"/>
        </w:r>
      </w:hyperlink>
    </w:p>
    <w:p w14:paraId="7C5A93F8" w14:textId="1DD49E1A" w:rsidR="00C47DBF" w:rsidRDefault="00EB0C0F">
      <w:pPr>
        <w:pStyle w:val="TableofFigures"/>
        <w:tabs>
          <w:tab w:val="right" w:leader="dot" w:pos="9350"/>
        </w:tabs>
        <w:rPr>
          <w:noProof/>
          <w:sz w:val="22"/>
        </w:rPr>
      </w:pPr>
      <w:hyperlink r:id="rId14" w:anchor="_Toc38056318" w:history="1">
        <w:r w:rsidR="00C47DBF" w:rsidRPr="00C35BCC">
          <w:rPr>
            <w:rStyle w:val="Hyperlink"/>
            <w:noProof/>
          </w:rPr>
          <w:t>Figure 20 register screen for new users</w:t>
        </w:r>
        <w:r w:rsidR="00C47DBF">
          <w:rPr>
            <w:noProof/>
            <w:webHidden/>
          </w:rPr>
          <w:tab/>
        </w:r>
        <w:r w:rsidR="00C47DBF">
          <w:rPr>
            <w:noProof/>
            <w:webHidden/>
          </w:rPr>
          <w:fldChar w:fldCharType="begin"/>
        </w:r>
        <w:r w:rsidR="00C47DBF">
          <w:rPr>
            <w:noProof/>
            <w:webHidden/>
          </w:rPr>
          <w:instrText xml:space="preserve"> PAGEREF _Toc38056318 \h </w:instrText>
        </w:r>
        <w:r w:rsidR="00C47DBF">
          <w:rPr>
            <w:noProof/>
            <w:webHidden/>
          </w:rPr>
        </w:r>
        <w:r w:rsidR="00C47DBF">
          <w:rPr>
            <w:noProof/>
            <w:webHidden/>
          </w:rPr>
          <w:fldChar w:fldCharType="separate"/>
        </w:r>
        <w:r w:rsidR="00C47DBF">
          <w:rPr>
            <w:noProof/>
            <w:webHidden/>
          </w:rPr>
          <w:t>33</w:t>
        </w:r>
        <w:r w:rsidR="00C47DBF">
          <w:rPr>
            <w:noProof/>
            <w:webHidden/>
          </w:rPr>
          <w:fldChar w:fldCharType="end"/>
        </w:r>
      </w:hyperlink>
    </w:p>
    <w:p w14:paraId="39EB9ABD" w14:textId="42D1FFB0" w:rsidR="00C47DBF" w:rsidRDefault="00EB0C0F">
      <w:pPr>
        <w:pStyle w:val="TableofFigures"/>
        <w:tabs>
          <w:tab w:val="right" w:leader="dot" w:pos="9350"/>
        </w:tabs>
        <w:rPr>
          <w:noProof/>
          <w:sz w:val="22"/>
        </w:rPr>
      </w:pPr>
      <w:hyperlink r:id="rId15" w:anchor="_Toc38056319" w:history="1">
        <w:r w:rsidR="00C47DBF" w:rsidRPr="00C35BCC">
          <w:rPr>
            <w:rStyle w:val="Hyperlink"/>
            <w:noProof/>
          </w:rPr>
          <w:t>Figure 21 login screen</w:t>
        </w:r>
        <w:r w:rsidR="00C47DBF">
          <w:rPr>
            <w:noProof/>
            <w:webHidden/>
          </w:rPr>
          <w:tab/>
        </w:r>
        <w:r w:rsidR="00C47DBF">
          <w:rPr>
            <w:noProof/>
            <w:webHidden/>
          </w:rPr>
          <w:fldChar w:fldCharType="begin"/>
        </w:r>
        <w:r w:rsidR="00C47DBF">
          <w:rPr>
            <w:noProof/>
            <w:webHidden/>
          </w:rPr>
          <w:instrText xml:space="preserve"> PAGEREF _Toc38056319 \h </w:instrText>
        </w:r>
        <w:r w:rsidR="00C47DBF">
          <w:rPr>
            <w:noProof/>
            <w:webHidden/>
          </w:rPr>
        </w:r>
        <w:r w:rsidR="00C47DBF">
          <w:rPr>
            <w:noProof/>
            <w:webHidden/>
          </w:rPr>
          <w:fldChar w:fldCharType="separate"/>
        </w:r>
        <w:r w:rsidR="00C47DBF">
          <w:rPr>
            <w:noProof/>
            <w:webHidden/>
          </w:rPr>
          <w:t>34</w:t>
        </w:r>
        <w:r w:rsidR="00C47DBF">
          <w:rPr>
            <w:noProof/>
            <w:webHidden/>
          </w:rPr>
          <w:fldChar w:fldCharType="end"/>
        </w:r>
      </w:hyperlink>
    </w:p>
    <w:p w14:paraId="1E9C1210" w14:textId="757AFEE2" w:rsidR="00C47DBF" w:rsidRDefault="00EB0C0F">
      <w:pPr>
        <w:pStyle w:val="TableofFigures"/>
        <w:tabs>
          <w:tab w:val="right" w:leader="dot" w:pos="9350"/>
        </w:tabs>
        <w:rPr>
          <w:noProof/>
          <w:sz w:val="22"/>
        </w:rPr>
      </w:pPr>
      <w:hyperlink r:id="rId16" w:anchor="_Toc38056320" w:history="1">
        <w:r w:rsidR="00C47DBF" w:rsidRPr="00C35BCC">
          <w:rPr>
            <w:rStyle w:val="Hyperlink"/>
            <w:noProof/>
          </w:rPr>
          <w:t>Figure 22 Verification screen</w:t>
        </w:r>
        <w:r w:rsidR="00C47DBF">
          <w:rPr>
            <w:noProof/>
            <w:webHidden/>
          </w:rPr>
          <w:tab/>
        </w:r>
        <w:r w:rsidR="00C47DBF">
          <w:rPr>
            <w:noProof/>
            <w:webHidden/>
          </w:rPr>
          <w:fldChar w:fldCharType="begin"/>
        </w:r>
        <w:r w:rsidR="00C47DBF">
          <w:rPr>
            <w:noProof/>
            <w:webHidden/>
          </w:rPr>
          <w:instrText xml:space="preserve"> PAGEREF _Toc38056320 \h </w:instrText>
        </w:r>
        <w:r w:rsidR="00C47DBF">
          <w:rPr>
            <w:noProof/>
            <w:webHidden/>
          </w:rPr>
        </w:r>
        <w:r w:rsidR="00C47DBF">
          <w:rPr>
            <w:noProof/>
            <w:webHidden/>
          </w:rPr>
          <w:fldChar w:fldCharType="separate"/>
        </w:r>
        <w:r w:rsidR="00C47DBF">
          <w:rPr>
            <w:noProof/>
            <w:webHidden/>
          </w:rPr>
          <w:t>35</w:t>
        </w:r>
        <w:r w:rsidR="00C47DBF">
          <w:rPr>
            <w:noProof/>
            <w:webHidden/>
          </w:rPr>
          <w:fldChar w:fldCharType="end"/>
        </w:r>
      </w:hyperlink>
    </w:p>
    <w:p w14:paraId="646DBBA3" w14:textId="7306B914" w:rsidR="00C47DBF" w:rsidRDefault="00EB0C0F">
      <w:pPr>
        <w:pStyle w:val="TableofFigures"/>
        <w:tabs>
          <w:tab w:val="right" w:leader="dot" w:pos="9350"/>
        </w:tabs>
        <w:rPr>
          <w:noProof/>
          <w:sz w:val="22"/>
        </w:rPr>
      </w:pPr>
      <w:hyperlink r:id="rId17" w:anchor="_Toc38056321" w:history="1">
        <w:r w:rsidR="00C47DBF" w:rsidRPr="00C35BCC">
          <w:rPr>
            <w:rStyle w:val="Hyperlink"/>
            <w:noProof/>
          </w:rPr>
          <w:t>Figure 23 intro screen with information</w:t>
        </w:r>
        <w:r w:rsidR="00C47DBF">
          <w:rPr>
            <w:noProof/>
            <w:webHidden/>
          </w:rPr>
          <w:tab/>
        </w:r>
        <w:r w:rsidR="00C47DBF">
          <w:rPr>
            <w:noProof/>
            <w:webHidden/>
          </w:rPr>
          <w:fldChar w:fldCharType="begin"/>
        </w:r>
        <w:r w:rsidR="00C47DBF">
          <w:rPr>
            <w:noProof/>
            <w:webHidden/>
          </w:rPr>
          <w:instrText xml:space="preserve"> PAGEREF _Toc38056321 \h </w:instrText>
        </w:r>
        <w:r w:rsidR="00C47DBF">
          <w:rPr>
            <w:noProof/>
            <w:webHidden/>
          </w:rPr>
        </w:r>
        <w:r w:rsidR="00C47DBF">
          <w:rPr>
            <w:noProof/>
            <w:webHidden/>
          </w:rPr>
          <w:fldChar w:fldCharType="separate"/>
        </w:r>
        <w:r w:rsidR="00C47DBF">
          <w:rPr>
            <w:noProof/>
            <w:webHidden/>
          </w:rPr>
          <w:t>36</w:t>
        </w:r>
        <w:r w:rsidR="00C47DBF">
          <w:rPr>
            <w:noProof/>
            <w:webHidden/>
          </w:rPr>
          <w:fldChar w:fldCharType="end"/>
        </w:r>
      </w:hyperlink>
    </w:p>
    <w:p w14:paraId="60C45586" w14:textId="1F2604D9" w:rsidR="00C47DBF" w:rsidRDefault="00EB0C0F">
      <w:pPr>
        <w:pStyle w:val="TableofFigures"/>
        <w:tabs>
          <w:tab w:val="right" w:leader="dot" w:pos="9350"/>
        </w:tabs>
        <w:rPr>
          <w:noProof/>
          <w:sz w:val="22"/>
        </w:rPr>
      </w:pPr>
      <w:hyperlink r:id="rId18" w:anchor="_Toc38056322" w:history="1">
        <w:r w:rsidR="00C47DBF" w:rsidRPr="00C35BCC">
          <w:rPr>
            <w:rStyle w:val="Hyperlink"/>
            <w:noProof/>
          </w:rPr>
          <w:t>Figure 24 list of groups screen</w:t>
        </w:r>
        <w:r w:rsidR="00C47DBF">
          <w:rPr>
            <w:noProof/>
            <w:webHidden/>
          </w:rPr>
          <w:tab/>
        </w:r>
        <w:r w:rsidR="00C47DBF">
          <w:rPr>
            <w:noProof/>
            <w:webHidden/>
          </w:rPr>
          <w:fldChar w:fldCharType="begin"/>
        </w:r>
        <w:r w:rsidR="00C47DBF">
          <w:rPr>
            <w:noProof/>
            <w:webHidden/>
          </w:rPr>
          <w:instrText xml:space="preserve"> PAGEREF _Toc38056322 \h </w:instrText>
        </w:r>
        <w:r w:rsidR="00C47DBF">
          <w:rPr>
            <w:noProof/>
            <w:webHidden/>
          </w:rPr>
        </w:r>
        <w:r w:rsidR="00C47DBF">
          <w:rPr>
            <w:noProof/>
            <w:webHidden/>
          </w:rPr>
          <w:fldChar w:fldCharType="separate"/>
        </w:r>
        <w:r w:rsidR="00C47DBF">
          <w:rPr>
            <w:noProof/>
            <w:webHidden/>
          </w:rPr>
          <w:t>37</w:t>
        </w:r>
        <w:r w:rsidR="00C47DBF">
          <w:rPr>
            <w:noProof/>
            <w:webHidden/>
          </w:rPr>
          <w:fldChar w:fldCharType="end"/>
        </w:r>
      </w:hyperlink>
    </w:p>
    <w:p w14:paraId="6711D270" w14:textId="486506FB" w:rsidR="00C47DBF" w:rsidRDefault="00EB0C0F">
      <w:pPr>
        <w:pStyle w:val="TableofFigures"/>
        <w:tabs>
          <w:tab w:val="right" w:leader="dot" w:pos="9350"/>
        </w:tabs>
        <w:rPr>
          <w:noProof/>
          <w:sz w:val="22"/>
        </w:rPr>
      </w:pPr>
      <w:hyperlink r:id="rId19" w:anchor="_Toc38056323" w:history="1">
        <w:r w:rsidR="00C47DBF" w:rsidRPr="00C35BCC">
          <w:rPr>
            <w:rStyle w:val="Hyperlink"/>
            <w:noProof/>
          </w:rPr>
          <w:t>Figure 25 broadcast messages screen</w:t>
        </w:r>
        <w:r w:rsidR="00C47DBF">
          <w:rPr>
            <w:noProof/>
            <w:webHidden/>
          </w:rPr>
          <w:tab/>
        </w:r>
        <w:r w:rsidR="00C47DBF">
          <w:rPr>
            <w:noProof/>
            <w:webHidden/>
          </w:rPr>
          <w:fldChar w:fldCharType="begin"/>
        </w:r>
        <w:r w:rsidR="00C47DBF">
          <w:rPr>
            <w:noProof/>
            <w:webHidden/>
          </w:rPr>
          <w:instrText xml:space="preserve"> PAGEREF _Toc38056323 \h </w:instrText>
        </w:r>
        <w:r w:rsidR="00C47DBF">
          <w:rPr>
            <w:noProof/>
            <w:webHidden/>
          </w:rPr>
        </w:r>
        <w:r w:rsidR="00C47DBF">
          <w:rPr>
            <w:noProof/>
            <w:webHidden/>
          </w:rPr>
          <w:fldChar w:fldCharType="separate"/>
        </w:r>
        <w:r w:rsidR="00C47DBF">
          <w:rPr>
            <w:noProof/>
            <w:webHidden/>
          </w:rPr>
          <w:t>38</w:t>
        </w:r>
        <w:r w:rsidR="00C47DBF">
          <w:rPr>
            <w:noProof/>
            <w:webHidden/>
          </w:rPr>
          <w:fldChar w:fldCharType="end"/>
        </w:r>
      </w:hyperlink>
    </w:p>
    <w:p w14:paraId="31C30DF2" w14:textId="16BF6637" w:rsidR="00C47DBF" w:rsidRDefault="00EB0C0F">
      <w:pPr>
        <w:pStyle w:val="TableofFigures"/>
        <w:tabs>
          <w:tab w:val="right" w:leader="dot" w:pos="9350"/>
        </w:tabs>
        <w:rPr>
          <w:noProof/>
          <w:sz w:val="22"/>
        </w:rPr>
      </w:pPr>
      <w:hyperlink r:id="rId20" w:anchor="_Toc38056324" w:history="1">
        <w:r w:rsidR="00C47DBF" w:rsidRPr="00C35BCC">
          <w:rPr>
            <w:rStyle w:val="Hyperlink"/>
            <w:noProof/>
          </w:rPr>
          <w:t>Figure 26 in group chat screen</w:t>
        </w:r>
        <w:r w:rsidR="00C47DBF">
          <w:rPr>
            <w:noProof/>
            <w:webHidden/>
          </w:rPr>
          <w:tab/>
        </w:r>
        <w:r w:rsidR="00C47DBF">
          <w:rPr>
            <w:noProof/>
            <w:webHidden/>
          </w:rPr>
          <w:fldChar w:fldCharType="begin"/>
        </w:r>
        <w:r w:rsidR="00C47DBF">
          <w:rPr>
            <w:noProof/>
            <w:webHidden/>
          </w:rPr>
          <w:instrText xml:space="preserve"> PAGEREF _Toc38056324 \h </w:instrText>
        </w:r>
        <w:r w:rsidR="00C47DBF">
          <w:rPr>
            <w:noProof/>
            <w:webHidden/>
          </w:rPr>
        </w:r>
        <w:r w:rsidR="00C47DBF">
          <w:rPr>
            <w:noProof/>
            <w:webHidden/>
          </w:rPr>
          <w:fldChar w:fldCharType="separate"/>
        </w:r>
        <w:r w:rsidR="00C47DBF">
          <w:rPr>
            <w:noProof/>
            <w:webHidden/>
          </w:rPr>
          <w:t>39</w:t>
        </w:r>
        <w:r w:rsidR="00C47DBF">
          <w:rPr>
            <w:noProof/>
            <w:webHidden/>
          </w:rPr>
          <w:fldChar w:fldCharType="end"/>
        </w:r>
      </w:hyperlink>
    </w:p>
    <w:p w14:paraId="22FACF0A" w14:textId="68799EB5" w:rsidR="00C47DBF" w:rsidRDefault="00EB0C0F">
      <w:pPr>
        <w:pStyle w:val="TableofFigures"/>
        <w:tabs>
          <w:tab w:val="right" w:leader="dot" w:pos="9350"/>
        </w:tabs>
        <w:rPr>
          <w:noProof/>
          <w:sz w:val="22"/>
        </w:rPr>
      </w:pPr>
      <w:hyperlink r:id="rId21" w:anchor="_Toc38056325" w:history="1">
        <w:r w:rsidR="00C47DBF" w:rsidRPr="00C35BCC">
          <w:rPr>
            <w:rStyle w:val="Hyperlink"/>
            <w:noProof/>
          </w:rPr>
          <w:t>Figure 27 notification screen</w:t>
        </w:r>
        <w:r w:rsidR="00C47DBF">
          <w:rPr>
            <w:noProof/>
            <w:webHidden/>
          </w:rPr>
          <w:tab/>
        </w:r>
        <w:r w:rsidR="00C47DBF">
          <w:rPr>
            <w:noProof/>
            <w:webHidden/>
          </w:rPr>
          <w:fldChar w:fldCharType="begin"/>
        </w:r>
        <w:r w:rsidR="00C47DBF">
          <w:rPr>
            <w:noProof/>
            <w:webHidden/>
          </w:rPr>
          <w:instrText xml:space="preserve"> PAGEREF _Toc38056325 \h </w:instrText>
        </w:r>
        <w:r w:rsidR="00C47DBF">
          <w:rPr>
            <w:noProof/>
            <w:webHidden/>
          </w:rPr>
        </w:r>
        <w:r w:rsidR="00C47DBF">
          <w:rPr>
            <w:noProof/>
            <w:webHidden/>
          </w:rPr>
          <w:fldChar w:fldCharType="separate"/>
        </w:r>
        <w:r w:rsidR="00C47DBF">
          <w:rPr>
            <w:noProof/>
            <w:webHidden/>
          </w:rPr>
          <w:t>40</w:t>
        </w:r>
        <w:r w:rsidR="00C47DBF">
          <w:rPr>
            <w:noProof/>
            <w:webHidden/>
          </w:rPr>
          <w:fldChar w:fldCharType="end"/>
        </w:r>
      </w:hyperlink>
    </w:p>
    <w:p w14:paraId="0AE5691C" w14:textId="626FCFCE" w:rsidR="00C47DBF" w:rsidRDefault="00EB0C0F">
      <w:pPr>
        <w:pStyle w:val="TableofFigures"/>
        <w:tabs>
          <w:tab w:val="right" w:leader="dot" w:pos="9350"/>
        </w:tabs>
        <w:rPr>
          <w:noProof/>
          <w:sz w:val="22"/>
        </w:rPr>
      </w:pPr>
      <w:hyperlink r:id="rId22" w:anchor="_Toc38056326" w:history="1">
        <w:r w:rsidR="00C47DBF" w:rsidRPr="00C35BCC">
          <w:rPr>
            <w:rStyle w:val="Hyperlink"/>
            <w:noProof/>
          </w:rPr>
          <w:t>Figure 28 side menu</w:t>
        </w:r>
        <w:r w:rsidR="00C47DBF">
          <w:rPr>
            <w:noProof/>
            <w:webHidden/>
          </w:rPr>
          <w:tab/>
        </w:r>
        <w:r w:rsidR="00C47DBF">
          <w:rPr>
            <w:noProof/>
            <w:webHidden/>
          </w:rPr>
          <w:fldChar w:fldCharType="begin"/>
        </w:r>
        <w:r w:rsidR="00C47DBF">
          <w:rPr>
            <w:noProof/>
            <w:webHidden/>
          </w:rPr>
          <w:instrText xml:space="preserve"> PAGEREF _Toc38056326 \h </w:instrText>
        </w:r>
        <w:r w:rsidR="00C47DBF">
          <w:rPr>
            <w:noProof/>
            <w:webHidden/>
          </w:rPr>
        </w:r>
        <w:r w:rsidR="00C47DBF">
          <w:rPr>
            <w:noProof/>
            <w:webHidden/>
          </w:rPr>
          <w:fldChar w:fldCharType="separate"/>
        </w:r>
        <w:r w:rsidR="00C47DBF">
          <w:rPr>
            <w:noProof/>
            <w:webHidden/>
          </w:rPr>
          <w:t>41</w:t>
        </w:r>
        <w:r w:rsidR="00C47DBF">
          <w:rPr>
            <w:noProof/>
            <w:webHidden/>
          </w:rPr>
          <w:fldChar w:fldCharType="end"/>
        </w:r>
      </w:hyperlink>
    </w:p>
    <w:p w14:paraId="1DFE0CAC" w14:textId="545E35B8" w:rsidR="00C47DBF" w:rsidRDefault="00EB0C0F">
      <w:pPr>
        <w:pStyle w:val="TableofFigures"/>
        <w:tabs>
          <w:tab w:val="right" w:leader="dot" w:pos="9350"/>
        </w:tabs>
        <w:rPr>
          <w:noProof/>
          <w:sz w:val="22"/>
        </w:rPr>
      </w:pPr>
      <w:hyperlink r:id="rId23" w:anchor="_Toc38056327" w:history="1">
        <w:r w:rsidR="00C47DBF" w:rsidRPr="00C35BCC">
          <w:rPr>
            <w:rStyle w:val="Hyperlink"/>
            <w:noProof/>
          </w:rPr>
          <w:t>Figure 29 profile screen</w:t>
        </w:r>
        <w:r w:rsidR="00C47DBF">
          <w:rPr>
            <w:noProof/>
            <w:webHidden/>
          </w:rPr>
          <w:tab/>
        </w:r>
        <w:r w:rsidR="00C47DBF">
          <w:rPr>
            <w:noProof/>
            <w:webHidden/>
          </w:rPr>
          <w:fldChar w:fldCharType="begin"/>
        </w:r>
        <w:r w:rsidR="00C47DBF">
          <w:rPr>
            <w:noProof/>
            <w:webHidden/>
          </w:rPr>
          <w:instrText xml:space="preserve"> PAGEREF _Toc38056327 \h </w:instrText>
        </w:r>
        <w:r w:rsidR="00C47DBF">
          <w:rPr>
            <w:noProof/>
            <w:webHidden/>
          </w:rPr>
        </w:r>
        <w:r w:rsidR="00C47DBF">
          <w:rPr>
            <w:noProof/>
            <w:webHidden/>
          </w:rPr>
          <w:fldChar w:fldCharType="separate"/>
        </w:r>
        <w:r w:rsidR="00C47DBF">
          <w:rPr>
            <w:noProof/>
            <w:webHidden/>
          </w:rPr>
          <w:t>42</w:t>
        </w:r>
        <w:r w:rsidR="00C47DBF">
          <w:rPr>
            <w:noProof/>
            <w:webHidden/>
          </w:rPr>
          <w:fldChar w:fldCharType="end"/>
        </w:r>
      </w:hyperlink>
    </w:p>
    <w:p w14:paraId="3638F07C" w14:textId="272267A6" w:rsidR="00C47DBF" w:rsidRDefault="00EB0C0F">
      <w:pPr>
        <w:pStyle w:val="TableofFigures"/>
        <w:tabs>
          <w:tab w:val="right" w:leader="dot" w:pos="9350"/>
        </w:tabs>
        <w:rPr>
          <w:noProof/>
          <w:sz w:val="22"/>
        </w:rPr>
      </w:pPr>
      <w:hyperlink w:anchor="_Toc38056328" w:history="1">
        <w:r w:rsidR="00C47DBF" w:rsidRPr="00C35BCC">
          <w:rPr>
            <w:rStyle w:val="Hyperlink"/>
            <w:noProof/>
          </w:rPr>
          <w:t>Figure 30 unauthorized attempt test</w:t>
        </w:r>
        <w:r w:rsidR="00C47DBF">
          <w:rPr>
            <w:noProof/>
            <w:webHidden/>
          </w:rPr>
          <w:tab/>
        </w:r>
        <w:r w:rsidR="00C47DBF">
          <w:rPr>
            <w:noProof/>
            <w:webHidden/>
          </w:rPr>
          <w:fldChar w:fldCharType="begin"/>
        </w:r>
        <w:r w:rsidR="00C47DBF">
          <w:rPr>
            <w:noProof/>
            <w:webHidden/>
          </w:rPr>
          <w:instrText xml:space="preserve"> PAGEREF _Toc38056328 \h </w:instrText>
        </w:r>
        <w:r w:rsidR="00C47DBF">
          <w:rPr>
            <w:noProof/>
            <w:webHidden/>
          </w:rPr>
        </w:r>
        <w:r w:rsidR="00C47DBF">
          <w:rPr>
            <w:noProof/>
            <w:webHidden/>
          </w:rPr>
          <w:fldChar w:fldCharType="separate"/>
        </w:r>
        <w:r w:rsidR="00C47DBF">
          <w:rPr>
            <w:noProof/>
            <w:webHidden/>
          </w:rPr>
          <w:t>44</w:t>
        </w:r>
        <w:r w:rsidR="00C47DBF">
          <w:rPr>
            <w:noProof/>
            <w:webHidden/>
          </w:rPr>
          <w:fldChar w:fldCharType="end"/>
        </w:r>
      </w:hyperlink>
    </w:p>
    <w:p w14:paraId="416EA242" w14:textId="13D91A24" w:rsidR="00C47DBF" w:rsidRDefault="00EB0C0F">
      <w:pPr>
        <w:pStyle w:val="TableofFigures"/>
        <w:tabs>
          <w:tab w:val="right" w:leader="dot" w:pos="9350"/>
        </w:tabs>
        <w:rPr>
          <w:noProof/>
          <w:sz w:val="22"/>
        </w:rPr>
      </w:pPr>
      <w:hyperlink w:anchor="_Toc38056329" w:history="1">
        <w:r w:rsidR="00C47DBF" w:rsidRPr="00C35BCC">
          <w:rPr>
            <w:rStyle w:val="Hyperlink"/>
            <w:noProof/>
          </w:rPr>
          <w:t>Figure 31 empty field test</w:t>
        </w:r>
        <w:r w:rsidR="00C47DBF">
          <w:rPr>
            <w:noProof/>
            <w:webHidden/>
          </w:rPr>
          <w:tab/>
        </w:r>
        <w:r w:rsidR="00C47DBF">
          <w:rPr>
            <w:noProof/>
            <w:webHidden/>
          </w:rPr>
          <w:fldChar w:fldCharType="begin"/>
        </w:r>
        <w:r w:rsidR="00C47DBF">
          <w:rPr>
            <w:noProof/>
            <w:webHidden/>
          </w:rPr>
          <w:instrText xml:space="preserve"> PAGEREF _Toc38056329 \h </w:instrText>
        </w:r>
        <w:r w:rsidR="00C47DBF">
          <w:rPr>
            <w:noProof/>
            <w:webHidden/>
          </w:rPr>
        </w:r>
        <w:r w:rsidR="00C47DBF">
          <w:rPr>
            <w:noProof/>
            <w:webHidden/>
          </w:rPr>
          <w:fldChar w:fldCharType="separate"/>
        </w:r>
        <w:r w:rsidR="00C47DBF">
          <w:rPr>
            <w:noProof/>
            <w:webHidden/>
          </w:rPr>
          <w:t>45</w:t>
        </w:r>
        <w:r w:rsidR="00C47DBF">
          <w:rPr>
            <w:noProof/>
            <w:webHidden/>
          </w:rPr>
          <w:fldChar w:fldCharType="end"/>
        </w:r>
      </w:hyperlink>
    </w:p>
    <w:p w14:paraId="4C539651" w14:textId="7B19E79E" w:rsidR="00C47DBF" w:rsidRDefault="00EB0C0F">
      <w:pPr>
        <w:pStyle w:val="TableofFigures"/>
        <w:tabs>
          <w:tab w:val="right" w:leader="dot" w:pos="9350"/>
        </w:tabs>
        <w:rPr>
          <w:noProof/>
          <w:sz w:val="22"/>
        </w:rPr>
      </w:pPr>
      <w:hyperlink w:anchor="_Toc38056330" w:history="1">
        <w:r w:rsidR="00C47DBF" w:rsidRPr="00C35BCC">
          <w:rPr>
            <w:rStyle w:val="Hyperlink"/>
            <w:noProof/>
          </w:rPr>
          <w:t>Figure 32 password less than 8 charachters attempt</w:t>
        </w:r>
        <w:r w:rsidR="00C47DBF">
          <w:rPr>
            <w:noProof/>
            <w:webHidden/>
          </w:rPr>
          <w:tab/>
        </w:r>
        <w:r w:rsidR="00C47DBF">
          <w:rPr>
            <w:noProof/>
            <w:webHidden/>
          </w:rPr>
          <w:fldChar w:fldCharType="begin"/>
        </w:r>
        <w:r w:rsidR="00C47DBF">
          <w:rPr>
            <w:noProof/>
            <w:webHidden/>
          </w:rPr>
          <w:instrText xml:space="preserve"> PAGEREF _Toc38056330 \h </w:instrText>
        </w:r>
        <w:r w:rsidR="00C47DBF">
          <w:rPr>
            <w:noProof/>
            <w:webHidden/>
          </w:rPr>
        </w:r>
        <w:r w:rsidR="00C47DBF">
          <w:rPr>
            <w:noProof/>
            <w:webHidden/>
          </w:rPr>
          <w:fldChar w:fldCharType="separate"/>
        </w:r>
        <w:r w:rsidR="00C47DBF">
          <w:rPr>
            <w:noProof/>
            <w:webHidden/>
          </w:rPr>
          <w:t>45</w:t>
        </w:r>
        <w:r w:rsidR="00C47DBF">
          <w:rPr>
            <w:noProof/>
            <w:webHidden/>
          </w:rPr>
          <w:fldChar w:fldCharType="end"/>
        </w:r>
      </w:hyperlink>
    </w:p>
    <w:p w14:paraId="3DBA812F" w14:textId="78B9573E" w:rsidR="00C47DBF" w:rsidRDefault="00EB0C0F">
      <w:pPr>
        <w:pStyle w:val="TableofFigures"/>
        <w:tabs>
          <w:tab w:val="right" w:leader="dot" w:pos="9350"/>
        </w:tabs>
        <w:rPr>
          <w:noProof/>
          <w:sz w:val="22"/>
        </w:rPr>
      </w:pPr>
      <w:hyperlink w:anchor="_Toc38056331" w:history="1">
        <w:r w:rsidR="00C47DBF" w:rsidRPr="00C35BCC">
          <w:rPr>
            <w:rStyle w:val="Hyperlink"/>
            <w:noProof/>
          </w:rPr>
          <w:t>Figure 33 password not match attempt</w:t>
        </w:r>
        <w:r w:rsidR="00C47DBF">
          <w:rPr>
            <w:noProof/>
            <w:webHidden/>
          </w:rPr>
          <w:tab/>
        </w:r>
        <w:r w:rsidR="00C47DBF">
          <w:rPr>
            <w:noProof/>
            <w:webHidden/>
          </w:rPr>
          <w:fldChar w:fldCharType="begin"/>
        </w:r>
        <w:r w:rsidR="00C47DBF">
          <w:rPr>
            <w:noProof/>
            <w:webHidden/>
          </w:rPr>
          <w:instrText xml:space="preserve"> PAGEREF _Toc38056331 \h </w:instrText>
        </w:r>
        <w:r w:rsidR="00C47DBF">
          <w:rPr>
            <w:noProof/>
            <w:webHidden/>
          </w:rPr>
        </w:r>
        <w:r w:rsidR="00C47DBF">
          <w:rPr>
            <w:noProof/>
            <w:webHidden/>
          </w:rPr>
          <w:fldChar w:fldCharType="separate"/>
        </w:r>
        <w:r w:rsidR="00C47DBF">
          <w:rPr>
            <w:noProof/>
            <w:webHidden/>
          </w:rPr>
          <w:t>46</w:t>
        </w:r>
        <w:r w:rsidR="00C47DBF">
          <w:rPr>
            <w:noProof/>
            <w:webHidden/>
          </w:rPr>
          <w:fldChar w:fldCharType="end"/>
        </w:r>
      </w:hyperlink>
    </w:p>
    <w:p w14:paraId="0F636658" w14:textId="36FAC729" w:rsidR="009D3DE0" w:rsidRDefault="00C47DBF" w:rsidP="009D3DE0">
      <w:pPr>
        <w:rPr>
          <w:szCs w:val="24"/>
        </w:rPr>
        <w:sectPr w:rsidR="009D3DE0" w:rsidSect="000C4D0E">
          <w:footerReference w:type="default" r:id="rId2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fmt="upperRoman" w:start="1"/>
          <w:cols w:space="720"/>
          <w:titlePg/>
          <w:docGrid w:linePitch="360"/>
        </w:sectPr>
      </w:pPr>
      <w:r>
        <w:rPr>
          <w:szCs w:val="24"/>
        </w:rPr>
        <w:fldChar w:fldCharType="end"/>
      </w:r>
      <w:r w:rsidR="00334497">
        <w:rPr>
          <w:szCs w:val="24"/>
        </w:rPr>
        <w:br w:type="page"/>
      </w:r>
    </w:p>
    <w:p w14:paraId="14B25443" w14:textId="3630F63E" w:rsidR="009D3DE0" w:rsidRDefault="009D3DE0" w:rsidP="009D3DE0">
      <w:pPr>
        <w:rPr>
          <w:szCs w:val="24"/>
        </w:rPr>
      </w:pPr>
    </w:p>
    <w:p w14:paraId="10F29356" w14:textId="77777777" w:rsidR="003D1132" w:rsidRDefault="003D1132" w:rsidP="003D1132">
      <w:pPr>
        <w:rPr>
          <w:szCs w:val="24"/>
        </w:rPr>
      </w:pPr>
    </w:p>
    <w:p w14:paraId="49A67900" w14:textId="5B32DEB7" w:rsidR="003D1132" w:rsidRDefault="003D1132" w:rsidP="003D1132">
      <w:pPr>
        <w:rPr>
          <w:szCs w:val="24"/>
        </w:rPr>
      </w:pPr>
    </w:p>
    <w:p w14:paraId="49970BB7" w14:textId="42A94146" w:rsidR="003D1132" w:rsidRDefault="003D1132" w:rsidP="003D1132">
      <w:pPr>
        <w:rPr>
          <w:szCs w:val="24"/>
        </w:rPr>
      </w:pPr>
    </w:p>
    <w:p w14:paraId="7239F371" w14:textId="343D2E29" w:rsidR="003D1132" w:rsidRDefault="003D1132" w:rsidP="003D1132">
      <w:pPr>
        <w:rPr>
          <w:szCs w:val="24"/>
        </w:rPr>
      </w:pPr>
    </w:p>
    <w:p w14:paraId="2A20BB54" w14:textId="44BF5697" w:rsidR="003D1132" w:rsidRDefault="003D1132" w:rsidP="003D1132">
      <w:pPr>
        <w:rPr>
          <w:szCs w:val="24"/>
        </w:rPr>
      </w:pPr>
    </w:p>
    <w:p w14:paraId="7B69A6DC" w14:textId="1F33351E" w:rsidR="003D1132" w:rsidRDefault="003D1132" w:rsidP="003D1132">
      <w:pPr>
        <w:rPr>
          <w:szCs w:val="24"/>
        </w:rPr>
      </w:pPr>
    </w:p>
    <w:p w14:paraId="0A8988A8" w14:textId="77777777" w:rsidR="003D1132" w:rsidRDefault="003D1132" w:rsidP="003D1132">
      <w:pPr>
        <w:rPr>
          <w:szCs w:val="24"/>
        </w:rPr>
      </w:pPr>
    </w:p>
    <w:p w14:paraId="57A641C8" w14:textId="7EECED47" w:rsidR="003D1132" w:rsidRDefault="003D1132" w:rsidP="00D97F73">
      <w:pPr>
        <w:pStyle w:val="Title"/>
      </w:pPr>
      <w:bookmarkStart w:id="25" w:name="_Toc38036947"/>
      <w:bookmarkStart w:id="26" w:name="_Toc38038419"/>
      <w:bookmarkStart w:id="27" w:name="_Toc38054650"/>
      <w:r>
        <w:t>Chapter One:</w:t>
      </w:r>
      <w:bookmarkStart w:id="28" w:name="_Toc38036948"/>
      <w:bookmarkStart w:id="29" w:name="_Toc38038420"/>
      <w:bookmarkEnd w:id="25"/>
      <w:bookmarkEnd w:id="26"/>
      <w:r w:rsidR="00D97F73">
        <w:t xml:space="preserve"> </w:t>
      </w:r>
      <w:r w:rsidR="00F35787">
        <w:t>introduction</w:t>
      </w:r>
      <w:bookmarkEnd w:id="27"/>
      <w:bookmarkEnd w:id="28"/>
      <w:bookmarkEnd w:id="29"/>
    </w:p>
    <w:p w14:paraId="773ADA2E" w14:textId="77777777" w:rsidR="003D1132" w:rsidRDefault="003D1132">
      <w:pPr>
        <w:rPr>
          <w:rFonts w:asciiTheme="majorHAnsi" w:eastAsiaTheme="majorEastAsia" w:hAnsiTheme="majorHAnsi" w:cstheme="majorBidi"/>
          <w:caps/>
          <w:color w:val="44546A" w:themeColor="text2"/>
          <w:spacing w:val="-15"/>
          <w:sz w:val="72"/>
          <w:szCs w:val="72"/>
        </w:rPr>
      </w:pPr>
      <w:r>
        <w:br w:type="page"/>
      </w:r>
    </w:p>
    <w:p w14:paraId="2C087E4F" w14:textId="2E5FB5EC" w:rsidR="003D1132" w:rsidRPr="003D1132" w:rsidRDefault="005003C1" w:rsidP="005003C1">
      <w:pPr>
        <w:pStyle w:val="Heading1"/>
      </w:pPr>
      <w:bookmarkStart w:id="30" w:name="_1.1_Overview"/>
      <w:bookmarkStart w:id="31" w:name="_Toc38036949"/>
      <w:bookmarkStart w:id="32" w:name="_Toc38038421"/>
      <w:bookmarkStart w:id="33" w:name="_Toc38054651"/>
      <w:bookmarkStart w:id="34" w:name="_Toc38055004"/>
      <w:bookmarkEnd w:id="30"/>
      <w:r>
        <w:lastRenderedPageBreak/>
        <w:t xml:space="preserve">1.1 </w:t>
      </w:r>
      <w:r w:rsidRPr="005003C1">
        <w:t>Overview</w:t>
      </w:r>
      <w:bookmarkEnd w:id="31"/>
      <w:bookmarkEnd w:id="32"/>
      <w:bookmarkEnd w:id="33"/>
      <w:bookmarkEnd w:id="34"/>
    </w:p>
    <w:p w14:paraId="041B36F7" w14:textId="28D2DCDA" w:rsidR="003D1132" w:rsidRDefault="003D1132" w:rsidP="003D1132">
      <w:pPr>
        <w:rPr>
          <w:szCs w:val="24"/>
        </w:rPr>
      </w:pPr>
    </w:p>
    <w:p w14:paraId="3D5BE513" w14:textId="45E76AD4" w:rsidR="005003C1" w:rsidRPr="005003C1" w:rsidRDefault="005003C1" w:rsidP="005003C1">
      <w:pPr>
        <w:jc w:val="both"/>
        <w:rPr>
          <w:szCs w:val="24"/>
        </w:rPr>
      </w:pPr>
      <w:r w:rsidRPr="005003C1">
        <w:rPr>
          <w:szCs w:val="24"/>
        </w:rPr>
        <w:t>It was the beginning of a new semester, at the end of the first lecture our new tutor asked a guy to create a WhatsApp group so all students in that class could be into chat and send updates about the course, and the tutor said to the student to not include him in the WhatsApp Group because he does not want his mobile number to be available to all students and I had the same concept to not share my mobile number with others.</w:t>
      </w:r>
    </w:p>
    <w:p w14:paraId="096FCE51" w14:textId="1851E85D" w:rsidR="005003C1" w:rsidRPr="005003C1" w:rsidRDefault="005003C1" w:rsidP="005003C1">
      <w:pPr>
        <w:jc w:val="both"/>
        <w:rPr>
          <w:szCs w:val="24"/>
        </w:rPr>
      </w:pPr>
      <w:r w:rsidRPr="005003C1">
        <w:rPr>
          <w:szCs w:val="24"/>
        </w:rPr>
        <w:t>From this moment we had an idea, what if there was an application that offers the same features; instant messaging, media sharing and group chatting that WhatsApp offers, it was maintained by the university, the tutor is a member of this group and only the authorized people can join this group without the need to share our mobile number.</w:t>
      </w:r>
    </w:p>
    <w:p w14:paraId="214AA6AF" w14:textId="174D3391" w:rsidR="005003C1" w:rsidRPr="005003C1" w:rsidRDefault="005003C1" w:rsidP="005003C1">
      <w:pPr>
        <w:jc w:val="both"/>
        <w:rPr>
          <w:szCs w:val="24"/>
        </w:rPr>
      </w:pPr>
      <w:r w:rsidRPr="005003C1">
        <w:rPr>
          <w:szCs w:val="24"/>
        </w:rPr>
        <w:t>While the mobile number being too much expos</w:t>
      </w:r>
      <w:r w:rsidR="00DE1342">
        <w:rPr>
          <w:szCs w:val="24"/>
        </w:rPr>
        <w:t>ed</w:t>
      </w:r>
      <w:r w:rsidRPr="005003C1">
        <w:rPr>
          <w:szCs w:val="24"/>
        </w:rPr>
        <w:t xml:space="preserve"> </w:t>
      </w:r>
      <w:r w:rsidR="00DE1342">
        <w:rPr>
          <w:szCs w:val="24"/>
        </w:rPr>
        <w:t>to</w:t>
      </w:r>
      <w:r w:rsidRPr="005003C1">
        <w:rPr>
          <w:szCs w:val="24"/>
        </w:rPr>
        <w:t xml:space="preserve"> privacy, we had to come up with a unique identifier, which lead us to choose from major standers like username, email, student ID. </w:t>
      </w:r>
    </w:p>
    <w:p w14:paraId="47E95653" w14:textId="77777777" w:rsidR="005003C1" w:rsidRPr="005003C1" w:rsidRDefault="005003C1" w:rsidP="005003C1">
      <w:pPr>
        <w:jc w:val="both"/>
        <w:rPr>
          <w:szCs w:val="24"/>
        </w:rPr>
      </w:pPr>
      <w:r w:rsidRPr="005003C1">
        <w:rPr>
          <w:szCs w:val="24"/>
        </w:rPr>
        <w:t>By comparing each method, using random usernames (e.g. Red1991Dragon) does not follow the rule of being an official method of communication for an educational institute. Emails on the other hand is good to be a unique identifier, but some students may use personal emails to register or some unauthorized persons may join the chatting group.</w:t>
      </w:r>
    </w:p>
    <w:p w14:paraId="5DA18452" w14:textId="71294784" w:rsidR="005003C1" w:rsidRPr="005003C1" w:rsidRDefault="005003C1" w:rsidP="005003C1">
      <w:pPr>
        <w:jc w:val="both"/>
        <w:rPr>
          <w:szCs w:val="24"/>
        </w:rPr>
      </w:pPr>
      <w:r w:rsidRPr="005003C1">
        <w:rPr>
          <w:szCs w:val="24"/>
        </w:rPr>
        <w:t xml:space="preserve">This left us with the Student ID, which has the following characteristics, it is considered as an official identifier for the student, it is easy to remember, only the educational institute </w:t>
      </w:r>
      <w:r w:rsidR="00DE1342">
        <w:rPr>
          <w:szCs w:val="24"/>
        </w:rPr>
        <w:t>can</w:t>
      </w:r>
      <w:r w:rsidRPr="005003C1">
        <w:rPr>
          <w:szCs w:val="24"/>
        </w:rPr>
        <w:t xml:space="preserve"> create new student IDs and it does not compromise privacy.</w:t>
      </w:r>
    </w:p>
    <w:p w14:paraId="3C6F60ED" w14:textId="3B6DFB3B" w:rsidR="005003C1" w:rsidRDefault="005003C1" w:rsidP="005003C1">
      <w:pPr>
        <w:jc w:val="both"/>
        <w:rPr>
          <w:szCs w:val="24"/>
        </w:rPr>
      </w:pPr>
      <w:r w:rsidRPr="005003C1">
        <w:rPr>
          <w:szCs w:val="24"/>
        </w:rPr>
        <w:t>The project is a university group chatting application that is mainly focused to join students in groups, where each group represents a subject and all students who have been enrolled in this group can communicate together under the supervision of the educational institute administrators. The system is going to integrate with other systems to enable automatically joining student</w:t>
      </w:r>
      <w:r w:rsidR="00DE1342">
        <w:rPr>
          <w:szCs w:val="24"/>
        </w:rPr>
        <w:t>s</w:t>
      </w:r>
      <w:r w:rsidRPr="005003C1">
        <w:rPr>
          <w:szCs w:val="24"/>
        </w:rPr>
        <w:t xml:space="preserve"> in the groups, by doing so this helps student</w:t>
      </w:r>
      <w:r w:rsidR="00DE1342">
        <w:rPr>
          <w:szCs w:val="24"/>
        </w:rPr>
        <w:t>s</w:t>
      </w:r>
      <w:r w:rsidRPr="005003C1">
        <w:rPr>
          <w:szCs w:val="24"/>
        </w:rPr>
        <w:t xml:space="preserve"> engage with the course updates and news or discussions.</w:t>
      </w:r>
    </w:p>
    <w:p w14:paraId="3951F9A0" w14:textId="18E24E10" w:rsidR="005003C1" w:rsidRDefault="005003C1">
      <w:pPr>
        <w:rPr>
          <w:szCs w:val="24"/>
        </w:rPr>
      </w:pPr>
      <w:r>
        <w:rPr>
          <w:szCs w:val="24"/>
        </w:rPr>
        <w:br w:type="page"/>
      </w:r>
    </w:p>
    <w:p w14:paraId="3CD9749C" w14:textId="45B62EBB" w:rsidR="005003C1" w:rsidRDefault="00BD54DE" w:rsidP="00BD54DE">
      <w:pPr>
        <w:pStyle w:val="Heading1"/>
      </w:pPr>
      <w:bookmarkStart w:id="35" w:name="_1.2_Aims_of"/>
      <w:bookmarkStart w:id="36" w:name="_Toc38036950"/>
      <w:bookmarkStart w:id="37" w:name="_Toc38038422"/>
      <w:bookmarkStart w:id="38" w:name="_Toc38054652"/>
      <w:bookmarkStart w:id="39" w:name="_Toc38055005"/>
      <w:bookmarkEnd w:id="35"/>
      <w:r>
        <w:lastRenderedPageBreak/>
        <w:t xml:space="preserve">1.2 </w:t>
      </w:r>
      <w:r w:rsidRPr="00BD54DE">
        <w:t>Aims of The Project:</w:t>
      </w:r>
      <w:bookmarkEnd w:id="36"/>
      <w:bookmarkEnd w:id="37"/>
      <w:bookmarkEnd w:id="38"/>
      <w:bookmarkEnd w:id="39"/>
    </w:p>
    <w:p w14:paraId="770E097C" w14:textId="792BA428" w:rsidR="003D1132" w:rsidRDefault="003D1132" w:rsidP="003D1132">
      <w:pPr>
        <w:rPr>
          <w:szCs w:val="24"/>
        </w:rPr>
      </w:pPr>
    </w:p>
    <w:p w14:paraId="3510F0E5" w14:textId="340814EE" w:rsidR="00BD54DE" w:rsidRPr="00BD54DE" w:rsidRDefault="00BD54DE" w:rsidP="00BD54DE">
      <w:pPr>
        <w:rPr>
          <w:szCs w:val="24"/>
        </w:rPr>
      </w:pPr>
      <w:r w:rsidRPr="00BD54DE">
        <w:rPr>
          <w:szCs w:val="24"/>
        </w:rPr>
        <w:t xml:space="preserve">This project aims to provide </w:t>
      </w:r>
      <w:r>
        <w:rPr>
          <w:szCs w:val="24"/>
        </w:rPr>
        <w:t>the following</w:t>
      </w:r>
      <w:r w:rsidRPr="00BD54DE">
        <w:rPr>
          <w:szCs w:val="24"/>
        </w:rPr>
        <w:t xml:space="preserve"> list of features that students may benefit from </w:t>
      </w:r>
      <w:r w:rsidR="00DE1342">
        <w:rPr>
          <w:szCs w:val="24"/>
        </w:rPr>
        <w:t>After completing the project</w:t>
      </w:r>
      <w:r>
        <w:rPr>
          <w:szCs w:val="24"/>
        </w:rPr>
        <w:t>:</w:t>
      </w:r>
    </w:p>
    <w:p w14:paraId="65F644B3" w14:textId="3517C7B4" w:rsidR="00BD54DE" w:rsidRPr="00BD54DE" w:rsidRDefault="00BD54DE" w:rsidP="00BD54DE">
      <w:pPr>
        <w:pStyle w:val="ListParagraph"/>
        <w:numPr>
          <w:ilvl w:val="0"/>
          <w:numId w:val="3"/>
        </w:numPr>
        <w:rPr>
          <w:szCs w:val="24"/>
        </w:rPr>
      </w:pPr>
      <w:r w:rsidRPr="00BD54DE">
        <w:rPr>
          <w:szCs w:val="24"/>
        </w:rPr>
        <w:t>Develop an official platform for student</w:t>
      </w:r>
      <w:r w:rsidR="00DE1342">
        <w:rPr>
          <w:szCs w:val="24"/>
        </w:rPr>
        <w:t>s</w:t>
      </w:r>
      <w:r w:rsidRPr="00BD54DE">
        <w:rPr>
          <w:szCs w:val="24"/>
        </w:rPr>
        <w:t xml:space="preserve"> and tutors to communicate in a group-based system</w:t>
      </w:r>
      <w:r>
        <w:rPr>
          <w:szCs w:val="24"/>
        </w:rPr>
        <w:t>.</w:t>
      </w:r>
    </w:p>
    <w:p w14:paraId="33B67A1E" w14:textId="6C5504AD" w:rsidR="00BD54DE" w:rsidRPr="00BD54DE" w:rsidRDefault="00BD54DE" w:rsidP="00BD54DE">
      <w:pPr>
        <w:pStyle w:val="ListParagraph"/>
        <w:numPr>
          <w:ilvl w:val="0"/>
          <w:numId w:val="3"/>
        </w:numPr>
        <w:rPr>
          <w:szCs w:val="24"/>
        </w:rPr>
      </w:pPr>
      <w:r w:rsidRPr="00BD54DE">
        <w:rPr>
          <w:szCs w:val="24"/>
        </w:rPr>
        <w:t>Allows students and tutor</w:t>
      </w:r>
      <w:r w:rsidR="00DE1342">
        <w:rPr>
          <w:szCs w:val="24"/>
        </w:rPr>
        <w:t>s</w:t>
      </w:r>
      <w:r w:rsidRPr="00BD54DE">
        <w:rPr>
          <w:szCs w:val="24"/>
        </w:rPr>
        <w:t xml:space="preserve"> to communicate privately and securely via text messages and share pictures, voice notes, videos and documents.</w:t>
      </w:r>
    </w:p>
    <w:p w14:paraId="7A77AABC" w14:textId="0E56A822" w:rsidR="00BD54DE" w:rsidRPr="00BD54DE" w:rsidRDefault="00BD54DE" w:rsidP="00BD54DE">
      <w:pPr>
        <w:pStyle w:val="ListParagraph"/>
        <w:numPr>
          <w:ilvl w:val="0"/>
          <w:numId w:val="3"/>
        </w:numPr>
        <w:rPr>
          <w:szCs w:val="24"/>
        </w:rPr>
      </w:pPr>
      <w:r w:rsidRPr="00BD54DE">
        <w:rPr>
          <w:szCs w:val="24"/>
        </w:rPr>
        <w:t>Keep students conveniently connected and updated on registered courses.</w:t>
      </w:r>
    </w:p>
    <w:p w14:paraId="5BDDE655" w14:textId="2D7CCC56" w:rsidR="00BD54DE" w:rsidRPr="00BD54DE" w:rsidRDefault="00BD54DE" w:rsidP="00BD54DE">
      <w:pPr>
        <w:pStyle w:val="ListParagraph"/>
        <w:numPr>
          <w:ilvl w:val="0"/>
          <w:numId w:val="3"/>
        </w:numPr>
        <w:rPr>
          <w:szCs w:val="24"/>
        </w:rPr>
      </w:pPr>
      <w:r w:rsidRPr="00BD54DE">
        <w:rPr>
          <w:szCs w:val="24"/>
        </w:rPr>
        <w:t>Improve privacy and security by using student ID and the unique identifier instead of mobile number or email.</w:t>
      </w:r>
    </w:p>
    <w:p w14:paraId="6ADA246A" w14:textId="27B7CA9F" w:rsidR="00BD54DE" w:rsidRPr="00BD54DE" w:rsidRDefault="00BD54DE" w:rsidP="00BD54DE">
      <w:pPr>
        <w:pStyle w:val="ListParagraph"/>
        <w:numPr>
          <w:ilvl w:val="0"/>
          <w:numId w:val="3"/>
        </w:numPr>
        <w:rPr>
          <w:szCs w:val="24"/>
        </w:rPr>
      </w:pPr>
      <w:r w:rsidRPr="00BD54DE">
        <w:rPr>
          <w:szCs w:val="24"/>
        </w:rPr>
        <w:t>Preventing unauthorized persons from joining the system.</w:t>
      </w:r>
    </w:p>
    <w:p w14:paraId="1A4585C6" w14:textId="427355AD" w:rsidR="00BD54DE" w:rsidRDefault="00BD54DE" w:rsidP="00BD54DE">
      <w:pPr>
        <w:pStyle w:val="ListParagraph"/>
        <w:numPr>
          <w:ilvl w:val="0"/>
          <w:numId w:val="3"/>
        </w:numPr>
        <w:rPr>
          <w:szCs w:val="24"/>
        </w:rPr>
      </w:pPr>
      <w:r w:rsidRPr="00BD54DE">
        <w:rPr>
          <w:szCs w:val="24"/>
        </w:rPr>
        <w:t>Monitoring the groups under the supervision of the university administrators.</w:t>
      </w:r>
    </w:p>
    <w:p w14:paraId="5DAAAB48" w14:textId="6F5CC00C" w:rsidR="00EC77CA" w:rsidRDefault="00EC77CA" w:rsidP="00EC77CA">
      <w:pPr>
        <w:rPr>
          <w:szCs w:val="24"/>
        </w:rPr>
      </w:pPr>
    </w:p>
    <w:p w14:paraId="54408285" w14:textId="77777777" w:rsidR="00EC77CA" w:rsidRPr="00EC77CA" w:rsidRDefault="00EC77CA" w:rsidP="00EC77CA">
      <w:pPr>
        <w:rPr>
          <w:szCs w:val="24"/>
        </w:rPr>
      </w:pPr>
    </w:p>
    <w:p w14:paraId="3115D511" w14:textId="4AC0C7C3" w:rsidR="003D1132" w:rsidRDefault="00EC77CA" w:rsidP="00EC77CA">
      <w:pPr>
        <w:pStyle w:val="Heading1"/>
      </w:pPr>
      <w:bookmarkStart w:id="40" w:name="_1.3_Problem_statement"/>
      <w:bookmarkStart w:id="41" w:name="_Toc38036951"/>
      <w:bookmarkStart w:id="42" w:name="_Toc38038423"/>
      <w:bookmarkStart w:id="43" w:name="_Toc38054653"/>
      <w:bookmarkStart w:id="44" w:name="_Toc38055006"/>
      <w:bookmarkEnd w:id="40"/>
      <w:r>
        <w:t xml:space="preserve">1.3 </w:t>
      </w:r>
      <w:r w:rsidRPr="00EC77CA">
        <w:t>Problem statement</w:t>
      </w:r>
      <w:bookmarkEnd w:id="41"/>
      <w:bookmarkEnd w:id="42"/>
      <w:bookmarkEnd w:id="43"/>
      <w:bookmarkEnd w:id="44"/>
    </w:p>
    <w:p w14:paraId="60BC6612" w14:textId="36A49F66" w:rsidR="00EC77CA" w:rsidRPr="0061031D" w:rsidRDefault="00EC77CA" w:rsidP="0061031D">
      <w:pPr>
        <w:jc w:val="both"/>
        <w:rPr>
          <w:szCs w:val="24"/>
        </w:rPr>
      </w:pPr>
    </w:p>
    <w:p w14:paraId="397F179F" w14:textId="77777777" w:rsidR="0061031D" w:rsidRPr="0061031D" w:rsidRDefault="0061031D" w:rsidP="0061031D">
      <w:pPr>
        <w:jc w:val="both"/>
        <w:rPr>
          <w:szCs w:val="24"/>
        </w:rPr>
      </w:pPr>
      <w:r w:rsidRPr="0061031D">
        <w:rPr>
          <w:szCs w:val="24"/>
        </w:rPr>
        <w:t>One of the major difficulties we face as students is to choose between sharing your personal information by giving your mobile number or being left without knowing the updates and news of the class. another issue we as students face is using many platforms to communicate with each other or with the university tutors’ ether it was formal communication method such as email or informal method such as WhatsApp.</w:t>
      </w:r>
    </w:p>
    <w:p w14:paraId="5BB9F8A4" w14:textId="77777777" w:rsidR="0061031D" w:rsidRPr="0061031D" w:rsidRDefault="0061031D" w:rsidP="0061031D">
      <w:pPr>
        <w:jc w:val="both"/>
        <w:rPr>
          <w:szCs w:val="24"/>
        </w:rPr>
      </w:pPr>
      <w:r w:rsidRPr="0061031D">
        <w:rPr>
          <w:szCs w:val="24"/>
        </w:rPr>
        <w:t>The multisource of information leads the student to waste time searching for it instead of focusing on learning, by providing one source of news and updates also helps reduce the duplication of data or missing information.</w:t>
      </w:r>
    </w:p>
    <w:p w14:paraId="6483E43E" w14:textId="14A15B35" w:rsidR="00EC77CA" w:rsidRDefault="0061031D" w:rsidP="0061031D">
      <w:pPr>
        <w:jc w:val="both"/>
        <w:rPr>
          <w:szCs w:val="24"/>
        </w:rPr>
      </w:pPr>
      <w:r w:rsidRPr="0061031D">
        <w:rPr>
          <w:szCs w:val="24"/>
        </w:rPr>
        <w:t>The existence of external unauthorized parties who claim to help students by guiding them, answering their questions, share un-trustable study materials, may lead the student to plagiarism or even worst.</w:t>
      </w:r>
    </w:p>
    <w:p w14:paraId="218A2053" w14:textId="4B06E053" w:rsidR="005B058B" w:rsidRDefault="005B058B">
      <w:pPr>
        <w:rPr>
          <w:szCs w:val="24"/>
        </w:rPr>
      </w:pPr>
      <w:r>
        <w:rPr>
          <w:szCs w:val="24"/>
        </w:rPr>
        <w:br w:type="page"/>
      </w:r>
    </w:p>
    <w:p w14:paraId="61D8B7A0" w14:textId="7646A928" w:rsidR="005B058B" w:rsidRDefault="005B058B" w:rsidP="00334497">
      <w:pPr>
        <w:pStyle w:val="Heading1"/>
      </w:pPr>
      <w:bookmarkStart w:id="45" w:name="_1.4_Project_Scheduling"/>
      <w:bookmarkStart w:id="46" w:name="_Toc38036952"/>
      <w:bookmarkStart w:id="47" w:name="_Toc38038424"/>
      <w:bookmarkStart w:id="48" w:name="_Toc38054654"/>
      <w:bookmarkStart w:id="49" w:name="_Toc38055007"/>
      <w:bookmarkEnd w:id="45"/>
      <w:r>
        <w:lastRenderedPageBreak/>
        <w:t>1.</w:t>
      </w:r>
      <w:r w:rsidR="009C7AE7">
        <w:t>4</w:t>
      </w:r>
      <w:r>
        <w:t xml:space="preserve"> </w:t>
      </w:r>
      <w:r w:rsidRPr="005B058B">
        <w:t>Project Scheduling</w:t>
      </w:r>
      <w:bookmarkEnd w:id="46"/>
      <w:bookmarkEnd w:id="47"/>
      <w:bookmarkEnd w:id="48"/>
      <w:bookmarkEnd w:id="49"/>
    </w:p>
    <w:p w14:paraId="05507C7F" w14:textId="7BC4B986" w:rsidR="005B058B" w:rsidRDefault="005B058B" w:rsidP="0061031D">
      <w:pPr>
        <w:jc w:val="both"/>
        <w:rPr>
          <w:szCs w:val="24"/>
        </w:rPr>
      </w:pPr>
    </w:p>
    <w:p w14:paraId="4DDE613E" w14:textId="0D34CB8F" w:rsidR="005B058B" w:rsidRDefault="005B058B" w:rsidP="009C7A74">
      <w:pPr>
        <w:jc w:val="both"/>
        <w:rPr>
          <w:szCs w:val="24"/>
        </w:rPr>
      </w:pPr>
      <w:r w:rsidRPr="005B058B">
        <w:rPr>
          <w:szCs w:val="24"/>
        </w:rPr>
        <w:t>This section describes the methodology and the planned time for the completion of each milestone. The project has been divided into milestones; each milestone contains small tasks that can be done in a small period.</w:t>
      </w:r>
    </w:p>
    <w:p w14:paraId="3207750D" w14:textId="77777777" w:rsidR="006217C9" w:rsidRDefault="006217C9" w:rsidP="009C7A74">
      <w:pPr>
        <w:jc w:val="both"/>
        <w:rPr>
          <w:szCs w:val="24"/>
        </w:rPr>
      </w:pPr>
    </w:p>
    <w:tbl>
      <w:tblPr>
        <w:tblStyle w:val="GridTable4-Accent5"/>
        <w:tblW w:w="0" w:type="auto"/>
        <w:tblLook w:val="04A0" w:firstRow="1" w:lastRow="0" w:firstColumn="1" w:lastColumn="0" w:noHBand="0" w:noVBand="1"/>
      </w:tblPr>
      <w:tblGrid>
        <w:gridCol w:w="1870"/>
        <w:gridCol w:w="7480"/>
      </w:tblGrid>
      <w:tr w:rsidR="005F39B8" w14:paraId="66BBFF62" w14:textId="77777777" w:rsidTr="005F39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672699D0" w14:textId="06CA3F4A" w:rsidR="005F39B8" w:rsidRDefault="005F39B8" w:rsidP="005F39B8">
            <w:pPr>
              <w:rPr>
                <w:szCs w:val="24"/>
              </w:rPr>
            </w:pPr>
            <w:r>
              <w:rPr>
                <w:szCs w:val="24"/>
              </w:rPr>
              <w:t>Order</w:t>
            </w:r>
          </w:p>
        </w:tc>
        <w:tc>
          <w:tcPr>
            <w:tcW w:w="7480" w:type="dxa"/>
            <w:vAlign w:val="center"/>
          </w:tcPr>
          <w:p w14:paraId="26B772CE" w14:textId="74FEDB75" w:rsidR="005F39B8" w:rsidRDefault="005F39B8" w:rsidP="005F39B8">
            <w:pPr>
              <w:cnfStyle w:val="100000000000" w:firstRow="1" w:lastRow="0" w:firstColumn="0" w:lastColumn="0" w:oddVBand="0" w:evenVBand="0" w:oddHBand="0" w:evenHBand="0" w:firstRowFirstColumn="0" w:firstRowLastColumn="0" w:lastRowFirstColumn="0" w:lastRowLastColumn="0"/>
              <w:rPr>
                <w:szCs w:val="24"/>
              </w:rPr>
            </w:pPr>
            <w:r>
              <w:rPr>
                <w:szCs w:val="24"/>
              </w:rPr>
              <w:t>Milestone</w:t>
            </w:r>
          </w:p>
        </w:tc>
      </w:tr>
      <w:tr w:rsidR="005F39B8" w14:paraId="29B33542" w14:textId="77777777" w:rsidTr="005F3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52174F79" w14:textId="5B0EE138" w:rsidR="005F39B8" w:rsidRDefault="005F39B8" w:rsidP="005F39B8">
            <w:pPr>
              <w:jc w:val="center"/>
              <w:rPr>
                <w:szCs w:val="24"/>
              </w:rPr>
            </w:pPr>
            <w:r>
              <w:rPr>
                <w:szCs w:val="24"/>
              </w:rPr>
              <w:t>1</w:t>
            </w:r>
          </w:p>
        </w:tc>
        <w:tc>
          <w:tcPr>
            <w:tcW w:w="7480" w:type="dxa"/>
            <w:vAlign w:val="center"/>
          </w:tcPr>
          <w:p w14:paraId="6350B16B" w14:textId="0B365D42" w:rsidR="005F39B8" w:rsidRDefault="005F39B8" w:rsidP="005F39B8">
            <w:pPr>
              <w:cnfStyle w:val="000000100000" w:firstRow="0" w:lastRow="0" w:firstColumn="0" w:lastColumn="0" w:oddVBand="0" w:evenVBand="0" w:oddHBand="1" w:evenHBand="0" w:firstRowFirstColumn="0" w:firstRowLastColumn="0" w:lastRowFirstColumn="0" w:lastRowLastColumn="0"/>
              <w:rPr>
                <w:szCs w:val="24"/>
              </w:rPr>
            </w:pPr>
            <w:r>
              <w:rPr>
                <w:szCs w:val="24"/>
              </w:rPr>
              <w:t>Data Collecting</w:t>
            </w:r>
          </w:p>
        </w:tc>
      </w:tr>
      <w:tr w:rsidR="005F39B8" w14:paraId="26F154C4" w14:textId="77777777" w:rsidTr="005F39B8">
        <w:tc>
          <w:tcPr>
            <w:cnfStyle w:val="001000000000" w:firstRow="0" w:lastRow="0" w:firstColumn="1" w:lastColumn="0" w:oddVBand="0" w:evenVBand="0" w:oddHBand="0" w:evenHBand="0" w:firstRowFirstColumn="0" w:firstRowLastColumn="0" w:lastRowFirstColumn="0" w:lastRowLastColumn="0"/>
            <w:tcW w:w="1870" w:type="dxa"/>
            <w:vAlign w:val="center"/>
          </w:tcPr>
          <w:p w14:paraId="72FC2991" w14:textId="134D9868" w:rsidR="005F39B8" w:rsidRDefault="005F39B8" w:rsidP="005F39B8">
            <w:pPr>
              <w:jc w:val="center"/>
              <w:rPr>
                <w:szCs w:val="24"/>
              </w:rPr>
            </w:pPr>
            <w:r>
              <w:rPr>
                <w:szCs w:val="24"/>
              </w:rPr>
              <w:t>2</w:t>
            </w:r>
          </w:p>
        </w:tc>
        <w:tc>
          <w:tcPr>
            <w:tcW w:w="7480" w:type="dxa"/>
            <w:vAlign w:val="center"/>
          </w:tcPr>
          <w:p w14:paraId="4ED39B15" w14:textId="67118C9B" w:rsidR="005F39B8" w:rsidRDefault="005F39B8" w:rsidP="005F39B8">
            <w:pPr>
              <w:cnfStyle w:val="000000000000" w:firstRow="0" w:lastRow="0" w:firstColumn="0" w:lastColumn="0" w:oddVBand="0" w:evenVBand="0" w:oddHBand="0" w:evenHBand="0" w:firstRowFirstColumn="0" w:firstRowLastColumn="0" w:lastRowFirstColumn="0" w:lastRowLastColumn="0"/>
              <w:rPr>
                <w:szCs w:val="24"/>
              </w:rPr>
            </w:pPr>
            <w:r>
              <w:rPr>
                <w:szCs w:val="24"/>
              </w:rPr>
              <w:t>Analyzing data</w:t>
            </w:r>
          </w:p>
        </w:tc>
      </w:tr>
      <w:tr w:rsidR="005F39B8" w14:paraId="2CAE3B08" w14:textId="77777777" w:rsidTr="005F3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18E41E2D" w14:textId="331B66C5" w:rsidR="005F39B8" w:rsidRDefault="005F39B8" w:rsidP="005F39B8">
            <w:pPr>
              <w:jc w:val="center"/>
              <w:rPr>
                <w:szCs w:val="24"/>
              </w:rPr>
            </w:pPr>
            <w:r>
              <w:rPr>
                <w:szCs w:val="24"/>
              </w:rPr>
              <w:t>3</w:t>
            </w:r>
          </w:p>
        </w:tc>
        <w:tc>
          <w:tcPr>
            <w:tcW w:w="7480" w:type="dxa"/>
            <w:vAlign w:val="center"/>
          </w:tcPr>
          <w:p w14:paraId="02666145" w14:textId="0C39F527" w:rsidR="005F39B8" w:rsidRDefault="005F39B8" w:rsidP="005F39B8">
            <w:pPr>
              <w:cnfStyle w:val="000000100000" w:firstRow="0" w:lastRow="0" w:firstColumn="0" w:lastColumn="0" w:oddVBand="0" w:evenVBand="0" w:oddHBand="1" w:evenHBand="0" w:firstRowFirstColumn="0" w:firstRowLastColumn="0" w:lastRowFirstColumn="0" w:lastRowLastColumn="0"/>
              <w:rPr>
                <w:szCs w:val="24"/>
              </w:rPr>
            </w:pPr>
            <w:r>
              <w:rPr>
                <w:szCs w:val="24"/>
              </w:rPr>
              <w:t>Design</w:t>
            </w:r>
          </w:p>
        </w:tc>
      </w:tr>
      <w:tr w:rsidR="005F39B8" w14:paraId="76E080CF" w14:textId="77777777" w:rsidTr="005F39B8">
        <w:tc>
          <w:tcPr>
            <w:cnfStyle w:val="001000000000" w:firstRow="0" w:lastRow="0" w:firstColumn="1" w:lastColumn="0" w:oddVBand="0" w:evenVBand="0" w:oddHBand="0" w:evenHBand="0" w:firstRowFirstColumn="0" w:firstRowLastColumn="0" w:lastRowFirstColumn="0" w:lastRowLastColumn="0"/>
            <w:tcW w:w="1870" w:type="dxa"/>
            <w:vAlign w:val="center"/>
          </w:tcPr>
          <w:p w14:paraId="77AFB675" w14:textId="1DBA83D5" w:rsidR="005F39B8" w:rsidRDefault="005F39B8" w:rsidP="005F39B8">
            <w:pPr>
              <w:jc w:val="center"/>
              <w:rPr>
                <w:szCs w:val="24"/>
              </w:rPr>
            </w:pPr>
            <w:r>
              <w:rPr>
                <w:szCs w:val="24"/>
              </w:rPr>
              <w:t>4</w:t>
            </w:r>
          </w:p>
        </w:tc>
        <w:tc>
          <w:tcPr>
            <w:tcW w:w="7480" w:type="dxa"/>
            <w:vAlign w:val="center"/>
          </w:tcPr>
          <w:p w14:paraId="2AF79374" w14:textId="497A52DD" w:rsidR="005F39B8" w:rsidRDefault="005F39B8" w:rsidP="005F39B8">
            <w:pPr>
              <w:cnfStyle w:val="000000000000" w:firstRow="0" w:lastRow="0" w:firstColumn="0" w:lastColumn="0" w:oddVBand="0" w:evenVBand="0" w:oddHBand="0" w:evenHBand="0" w:firstRowFirstColumn="0" w:firstRowLastColumn="0" w:lastRowFirstColumn="0" w:lastRowLastColumn="0"/>
              <w:rPr>
                <w:szCs w:val="24"/>
              </w:rPr>
            </w:pPr>
            <w:r>
              <w:rPr>
                <w:szCs w:val="24"/>
              </w:rPr>
              <w:t>Development</w:t>
            </w:r>
          </w:p>
        </w:tc>
      </w:tr>
      <w:tr w:rsidR="005F39B8" w14:paraId="76AC2622" w14:textId="77777777" w:rsidTr="005F39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40F180D8" w14:textId="453FCDD4" w:rsidR="005F39B8" w:rsidRDefault="005F39B8" w:rsidP="005F39B8">
            <w:pPr>
              <w:jc w:val="center"/>
              <w:rPr>
                <w:szCs w:val="24"/>
              </w:rPr>
            </w:pPr>
            <w:r>
              <w:rPr>
                <w:szCs w:val="24"/>
              </w:rPr>
              <w:t>5</w:t>
            </w:r>
          </w:p>
        </w:tc>
        <w:tc>
          <w:tcPr>
            <w:tcW w:w="7480" w:type="dxa"/>
            <w:vAlign w:val="center"/>
          </w:tcPr>
          <w:p w14:paraId="0BE8A26F" w14:textId="2908A7C7" w:rsidR="005F39B8" w:rsidRDefault="005F39B8" w:rsidP="00930300">
            <w:pPr>
              <w:keepNext/>
              <w:cnfStyle w:val="000000100000" w:firstRow="0" w:lastRow="0" w:firstColumn="0" w:lastColumn="0" w:oddVBand="0" w:evenVBand="0" w:oddHBand="1" w:evenHBand="0" w:firstRowFirstColumn="0" w:firstRowLastColumn="0" w:lastRowFirstColumn="0" w:lastRowLastColumn="0"/>
              <w:rPr>
                <w:szCs w:val="24"/>
              </w:rPr>
            </w:pPr>
            <w:r>
              <w:rPr>
                <w:szCs w:val="24"/>
              </w:rPr>
              <w:t>Test</w:t>
            </w:r>
          </w:p>
        </w:tc>
      </w:tr>
    </w:tbl>
    <w:p w14:paraId="4EA6A0B6" w14:textId="3A204BF9" w:rsidR="00930300" w:rsidRDefault="00930300" w:rsidP="009C7A74">
      <w:pPr>
        <w:pStyle w:val="Caption"/>
        <w:jc w:val="center"/>
      </w:pPr>
      <w:r>
        <w:t xml:space="preserve">Table </w:t>
      </w:r>
      <w:fldSimple w:instr=" SEQ Table \* ARABIC ">
        <w:r w:rsidR="0011244E">
          <w:rPr>
            <w:noProof/>
          </w:rPr>
          <w:t>1</w:t>
        </w:r>
      </w:fldSimple>
      <w:r>
        <w:t xml:space="preserve"> </w:t>
      </w:r>
      <w:r w:rsidR="0011244E">
        <w:t xml:space="preserve">- </w:t>
      </w:r>
      <w:r w:rsidRPr="006F12E1">
        <w:t>a table that shows a list of milestones</w:t>
      </w:r>
    </w:p>
    <w:p w14:paraId="040F4F9A" w14:textId="77777777" w:rsidR="006217C9" w:rsidRPr="006217C9" w:rsidRDefault="006217C9" w:rsidP="006217C9"/>
    <w:p w14:paraId="6209F3EB" w14:textId="32DF7B21" w:rsidR="0011244E" w:rsidRPr="0011244E" w:rsidRDefault="0011244E" w:rsidP="00334497">
      <w:pPr>
        <w:pStyle w:val="Heading2"/>
      </w:pPr>
      <w:bookmarkStart w:id="50" w:name="_Toc38036953"/>
      <w:bookmarkStart w:id="51" w:name="_Toc38038425"/>
      <w:bookmarkStart w:id="52" w:name="_Toc38054655"/>
      <w:bookmarkStart w:id="53" w:name="_Toc38055008"/>
      <w:r>
        <w:t>1.4.1 Data Collecting</w:t>
      </w:r>
      <w:bookmarkEnd w:id="50"/>
      <w:bookmarkEnd w:id="51"/>
      <w:bookmarkEnd w:id="52"/>
      <w:bookmarkEnd w:id="53"/>
    </w:p>
    <w:p w14:paraId="1CC5D5F0" w14:textId="57E342EE" w:rsidR="0011244E" w:rsidRDefault="0011244E" w:rsidP="009C7A74">
      <w:pPr>
        <w:jc w:val="both"/>
      </w:pPr>
      <w:r w:rsidRPr="0011244E">
        <w:t xml:space="preserve">In this phase we visit the Arab open university </w:t>
      </w:r>
      <w:r w:rsidR="009C7A74">
        <w:t xml:space="preserve">and </w:t>
      </w:r>
      <w:r w:rsidRPr="0011244E">
        <w:t>interview</w:t>
      </w:r>
      <w:r w:rsidR="009C7A74">
        <w:t xml:space="preserve"> </w:t>
      </w:r>
      <w:r w:rsidR="00DE1342">
        <w:t>some</w:t>
      </w:r>
      <w:r w:rsidRPr="0011244E">
        <w:t xml:space="preserve"> students</w:t>
      </w:r>
      <w:r w:rsidR="009C7A74">
        <w:t>,</w:t>
      </w:r>
      <w:r w:rsidRPr="0011244E">
        <w:t xml:space="preserve"> and some of the training staff by taking their views and their problems that they suffer</w:t>
      </w:r>
      <w:r w:rsidR="009C7A74">
        <w:t>.</w:t>
      </w:r>
    </w:p>
    <w:p w14:paraId="1BC17A96" w14:textId="1ED2DF25" w:rsidR="0011244E" w:rsidRDefault="009C7A74" w:rsidP="00334497">
      <w:pPr>
        <w:pStyle w:val="Heading2"/>
      </w:pPr>
      <w:bookmarkStart w:id="54" w:name="_Toc38036954"/>
      <w:bookmarkStart w:id="55" w:name="_Toc38038426"/>
      <w:bookmarkStart w:id="56" w:name="_Toc38054656"/>
      <w:bookmarkStart w:id="57" w:name="_Toc38055009"/>
      <w:r>
        <w:t xml:space="preserve">1.4.2 </w:t>
      </w:r>
      <w:r w:rsidR="0011244E">
        <w:t>Analyzing data</w:t>
      </w:r>
      <w:bookmarkEnd w:id="54"/>
      <w:bookmarkEnd w:id="55"/>
      <w:bookmarkEnd w:id="56"/>
      <w:bookmarkEnd w:id="57"/>
    </w:p>
    <w:p w14:paraId="5788662B" w14:textId="0FEEF532" w:rsidR="009C7A74" w:rsidRDefault="009C7A74" w:rsidP="009C7A74">
      <w:pPr>
        <w:spacing w:line="254" w:lineRule="auto"/>
        <w:rPr>
          <w:sz w:val="22"/>
        </w:rPr>
      </w:pPr>
      <w:r>
        <w:t>At this stage we compile the data which has been collected in the previous phase by making it in a list of problems. we categorize it into two parts, critical problem, realistic problem.</w:t>
      </w:r>
    </w:p>
    <w:p w14:paraId="2DD80004" w14:textId="2326CA7D" w:rsidR="0011244E" w:rsidRDefault="009C7A74" w:rsidP="00334497">
      <w:pPr>
        <w:pStyle w:val="Heading2"/>
      </w:pPr>
      <w:bookmarkStart w:id="58" w:name="_Toc38036955"/>
      <w:bookmarkStart w:id="59" w:name="_Toc38038427"/>
      <w:bookmarkStart w:id="60" w:name="_Toc38054657"/>
      <w:bookmarkStart w:id="61" w:name="_Toc38055010"/>
      <w:r>
        <w:t xml:space="preserve">1.4.3 </w:t>
      </w:r>
      <w:r w:rsidR="0011244E">
        <w:t>Design</w:t>
      </w:r>
      <w:bookmarkEnd w:id="58"/>
      <w:bookmarkEnd w:id="59"/>
      <w:bookmarkEnd w:id="60"/>
      <w:bookmarkEnd w:id="61"/>
    </w:p>
    <w:p w14:paraId="6FC6747F" w14:textId="5E44C95F" w:rsidR="009C7A74" w:rsidRDefault="009C7A74" w:rsidP="006217C9">
      <w:pPr>
        <w:jc w:val="both"/>
        <w:rPr>
          <w:szCs w:val="24"/>
        </w:rPr>
      </w:pPr>
      <w:r w:rsidRPr="009C7A74">
        <w:rPr>
          <w:szCs w:val="24"/>
        </w:rPr>
        <w:t xml:space="preserve">After </w:t>
      </w:r>
      <w:r>
        <w:rPr>
          <w:szCs w:val="24"/>
        </w:rPr>
        <w:t>the analy</w:t>
      </w:r>
      <w:r w:rsidR="00DE1342">
        <w:rPr>
          <w:szCs w:val="24"/>
        </w:rPr>
        <w:t>sis</w:t>
      </w:r>
      <w:r w:rsidRPr="009C7A74">
        <w:rPr>
          <w:szCs w:val="24"/>
        </w:rPr>
        <w:t xml:space="preserve">, we think about the software domain </w:t>
      </w:r>
      <w:r>
        <w:rPr>
          <w:szCs w:val="24"/>
        </w:rPr>
        <w:t xml:space="preserve">and choose </w:t>
      </w:r>
      <w:r w:rsidRPr="009C7A74">
        <w:rPr>
          <w:szCs w:val="24"/>
        </w:rPr>
        <w:t xml:space="preserve">the type of database that we will work on and determine </w:t>
      </w:r>
      <w:r>
        <w:rPr>
          <w:szCs w:val="24"/>
        </w:rPr>
        <w:t xml:space="preserve">what </w:t>
      </w:r>
      <w:r w:rsidRPr="009C7A74">
        <w:rPr>
          <w:szCs w:val="24"/>
        </w:rPr>
        <w:t xml:space="preserve">programming language </w:t>
      </w:r>
      <w:r>
        <w:rPr>
          <w:szCs w:val="24"/>
        </w:rPr>
        <w:t>will fit our needs.</w:t>
      </w:r>
      <w:r w:rsidRPr="009C7A74">
        <w:rPr>
          <w:szCs w:val="24"/>
        </w:rPr>
        <w:t xml:space="preserve"> </w:t>
      </w:r>
      <w:r>
        <w:rPr>
          <w:szCs w:val="24"/>
        </w:rPr>
        <w:t>T</w:t>
      </w:r>
      <w:r w:rsidRPr="009C7A74">
        <w:rPr>
          <w:szCs w:val="24"/>
        </w:rPr>
        <w:t xml:space="preserve">he design of </w:t>
      </w:r>
      <w:r>
        <w:rPr>
          <w:szCs w:val="24"/>
        </w:rPr>
        <w:t xml:space="preserve">the </w:t>
      </w:r>
      <w:r w:rsidRPr="009C7A74">
        <w:rPr>
          <w:szCs w:val="24"/>
        </w:rPr>
        <w:t xml:space="preserve">user interface </w:t>
      </w:r>
      <w:r w:rsidR="006217C9">
        <w:rPr>
          <w:szCs w:val="24"/>
        </w:rPr>
        <w:t>should</w:t>
      </w:r>
      <w:r w:rsidRPr="009C7A74">
        <w:rPr>
          <w:szCs w:val="24"/>
        </w:rPr>
        <w:t xml:space="preserve"> be </w:t>
      </w:r>
      <w:r w:rsidR="006217C9">
        <w:rPr>
          <w:szCs w:val="24"/>
        </w:rPr>
        <w:t xml:space="preserve">clear, </w:t>
      </w:r>
      <w:r w:rsidRPr="009C7A74">
        <w:rPr>
          <w:szCs w:val="24"/>
        </w:rPr>
        <w:t xml:space="preserve">easy and simple to use, </w:t>
      </w:r>
      <w:r>
        <w:rPr>
          <w:szCs w:val="24"/>
        </w:rPr>
        <w:t>to</w:t>
      </w:r>
      <w:r w:rsidRPr="009C7A74">
        <w:rPr>
          <w:szCs w:val="24"/>
        </w:rPr>
        <w:t xml:space="preserve"> make it easier for student</w:t>
      </w:r>
      <w:r>
        <w:rPr>
          <w:szCs w:val="24"/>
        </w:rPr>
        <w:t>s</w:t>
      </w:r>
      <w:r w:rsidRPr="009C7A74">
        <w:rPr>
          <w:szCs w:val="24"/>
        </w:rPr>
        <w:t xml:space="preserve"> and </w:t>
      </w:r>
      <w:r w:rsidR="006217C9">
        <w:rPr>
          <w:szCs w:val="24"/>
        </w:rPr>
        <w:t>tutors</w:t>
      </w:r>
      <w:r w:rsidRPr="009C7A74">
        <w:rPr>
          <w:szCs w:val="24"/>
        </w:rPr>
        <w:t xml:space="preserve"> to achieve the maximum benefit with the least time and effort.</w:t>
      </w:r>
    </w:p>
    <w:p w14:paraId="0AE4997A" w14:textId="4E4AD3E0" w:rsidR="0011244E" w:rsidRDefault="009C7A74" w:rsidP="00334497">
      <w:pPr>
        <w:pStyle w:val="Heading2"/>
      </w:pPr>
      <w:bookmarkStart w:id="62" w:name="_Toc38036956"/>
      <w:bookmarkStart w:id="63" w:name="_Toc38038428"/>
      <w:bookmarkStart w:id="64" w:name="_Toc38054658"/>
      <w:bookmarkStart w:id="65" w:name="_Toc38055011"/>
      <w:r>
        <w:t xml:space="preserve">1.4.4 </w:t>
      </w:r>
      <w:r w:rsidR="0011244E">
        <w:t>Development</w:t>
      </w:r>
      <w:bookmarkEnd w:id="62"/>
      <w:bookmarkEnd w:id="63"/>
      <w:bookmarkEnd w:id="64"/>
      <w:bookmarkEnd w:id="65"/>
    </w:p>
    <w:p w14:paraId="0795EC0C" w14:textId="363CEDC1" w:rsidR="009C7A74" w:rsidRPr="009C7A74" w:rsidRDefault="009C7A74" w:rsidP="009C7A74">
      <w:pPr>
        <w:spacing w:line="254" w:lineRule="auto"/>
        <w:rPr>
          <w:sz w:val="22"/>
        </w:rPr>
      </w:pPr>
      <w:r>
        <w:t>At this stage we begin the initial programming of the program</w:t>
      </w:r>
      <w:r w:rsidR="006217C9">
        <w:t>.</w:t>
      </w:r>
    </w:p>
    <w:p w14:paraId="65BAAD64" w14:textId="19C4CCED" w:rsidR="0011244E" w:rsidRDefault="009C7A74" w:rsidP="00334497">
      <w:pPr>
        <w:pStyle w:val="Heading2"/>
      </w:pPr>
      <w:bookmarkStart w:id="66" w:name="_Toc38036957"/>
      <w:bookmarkStart w:id="67" w:name="_Toc38038429"/>
      <w:bookmarkStart w:id="68" w:name="_Toc38054659"/>
      <w:bookmarkStart w:id="69" w:name="_Toc38055012"/>
      <w:r>
        <w:t xml:space="preserve">1.4.5 </w:t>
      </w:r>
      <w:r w:rsidR="0011244E">
        <w:t>Test</w:t>
      </w:r>
      <w:bookmarkEnd w:id="66"/>
      <w:bookmarkEnd w:id="67"/>
      <w:bookmarkEnd w:id="68"/>
      <w:bookmarkEnd w:id="69"/>
    </w:p>
    <w:p w14:paraId="207DE3C5" w14:textId="4B1B5063" w:rsidR="009C7A74" w:rsidRDefault="009C7A74" w:rsidP="00257C3C">
      <w:r>
        <w:t>In this phase we test the program completely</w:t>
      </w:r>
      <w:r w:rsidR="00257C3C">
        <w:t xml:space="preserve"> in each step of the previous stages in </w:t>
      </w:r>
      <w:r>
        <w:t>terms of us</w:t>
      </w:r>
      <w:r w:rsidR="00257C3C">
        <w:t>e</w:t>
      </w:r>
      <w:r>
        <w:t xml:space="preserve"> </w:t>
      </w:r>
      <w:r w:rsidR="00257C3C">
        <w:t xml:space="preserve">for </w:t>
      </w:r>
      <w:r>
        <w:t xml:space="preserve">students and </w:t>
      </w:r>
      <w:r w:rsidR="00257C3C">
        <w:t>tutors.</w:t>
      </w:r>
    </w:p>
    <w:p w14:paraId="2898CB44" w14:textId="6DBB89E9" w:rsidR="00311C92" w:rsidRDefault="005B058B" w:rsidP="00311C92">
      <w:pPr>
        <w:keepNext/>
        <w:jc w:val="both"/>
      </w:pPr>
      <w:r w:rsidRPr="00FD6168">
        <w:rPr>
          <w:rFonts w:asciiTheme="minorBidi" w:hAnsiTheme="minorBidi"/>
          <w:noProof/>
          <w:color w:val="000000"/>
          <w:szCs w:val="24"/>
        </w:rPr>
        <w:lastRenderedPageBreak/>
        <w:drawing>
          <wp:inline distT="0" distB="0" distL="0" distR="0" wp14:anchorId="40067B81" wp14:editId="68A89E4E">
            <wp:extent cx="5943600" cy="1449070"/>
            <wp:effectExtent l="19050" t="19050" r="19050"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449070"/>
                    </a:xfrm>
                    <a:prstGeom prst="rect">
                      <a:avLst/>
                    </a:prstGeom>
                    <a:noFill/>
                    <a:ln>
                      <a:solidFill>
                        <a:schemeClr val="tx1"/>
                      </a:solidFill>
                    </a:ln>
                  </pic:spPr>
                </pic:pic>
              </a:graphicData>
            </a:graphic>
          </wp:inline>
        </w:drawing>
      </w:r>
    </w:p>
    <w:p w14:paraId="6BC35DCF" w14:textId="0D27E8AD" w:rsidR="005B058B" w:rsidRDefault="00311C92" w:rsidP="00311C92">
      <w:pPr>
        <w:pStyle w:val="Caption"/>
        <w:jc w:val="center"/>
      </w:pPr>
      <w:bookmarkStart w:id="70" w:name="_Toc38056299"/>
      <w:bookmarkStart w:id="71" w:name="_Hlk26548160"/>
      <w:r>
        <w:t xml:space="preserve">Figure </w:t>
      </w:r>
      <w:fldSimple w:instr=" SEQ Figure \* ARABIC ">
        <w:r w:rsidR="006D2A0A">
          <w:rPr>
            <w:noProof/>
          </w:rPr>
          <w:t>1</w:t>
        </w:r>
      </w:fldSimple>
      <w:r w:rsidR="00E83766">
        <w:t xml:space="preserve"> -</w:t>
      </w:r>
      <w:r>
        <w:t xml:space="preserve"> </w:t>
      </w:r>
      <w:r w:rsidR="00E83766" w:rsidRPr="00E83766">
        <w:t>Gantt Chart of the project time table with milestones periods of each task</w:t>
      </w:r>
      <w:bookmarkEnd w:id="70"/>
    </w:p>
    <w:bookmarkEnd w:id="71"/>
    <w:p w14:paraId="15676533" w14:textId="3AA204F5" w:rsidR="00311C92" w:rsidRPr="00E83766" w:rsidRDefault="00311C92" w:rsidP="00311C92">
      <w:pPr>
        <w:rPr>
          <w:szCs w:val="24"/>
        </w:rPr>
      </w:pPr>
    </w:p>
    <w:p w14:paraId="47A382AD" w14:textId="77777777" w:rsidR="00E83766" w:rsidRDefault="00E83766" w:rsidP="00E83766">
      <w:pPr>
        <w:keepNext/>
      </w:pPr>
      <w:r>
        <w:rPr>
          <w:noProof/>
          <w:szCs w:val="24"/>
        </w:rPr>
        <w:drawing>
          <wp:inline distT="0" distB="0" distL="0" distR="0" wp14:anchorId="45415F44" wp14:editId="398E4AC7">
            <wp:extent cx="5944235" cy="1432560"/>
            <wp:effectExtent l="19050" t="19050" r="18415"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4235" cy="1432560"/>
                    </a:xfrm>
                    <a:prstGeom prst="rect">
                      <a:avLst/>
                    </a:prstGeom>
                    <a:noFill/>
                    <a:ln>
                      <a:solidFill>
                        <a:schemeClr val="tx1"/>
                      </a:solidFill>
                    </a:ln>
                  </pic:spPr>
                </pic:pic>
              </a:graphicData>
            </a:graphic>
          </wp:inline>
        </w:drawing>
      </w:r>
    </w:p>
    <w:p w14:paraId="74A50404" w14:textId="613A0C48" w:rsidR="00311C92" w:rsidRDefault="00E83766" w:rsidP="00E83766">
      <w:pPr>
        <w:pStyle w:val="Caption"/>
        <w:jc w:val="center"/>
      </w:pPr>
      <w:bookmarkStart w:id="72" w:name="_Toc38056300"/>
      <w:bookmarkStart w:id="73" w:name="_Hlk26548204"/>
      <w:r>
        <w:t xml:space="preserve">Figure </w:t>
      </w:r>
      <w:fldSimple w:instr=" SEQ Figure \* ARABIC ">
        <w:r w:rsidR="006D2A0A">
          <w:rPr>
            <w:noProof/>
          </w:rPr>
          <w:t>2</w:t>
        </w:r>
      </w:fldSimple>
      <w:r>
        <w:t xml:space="preserve"> - </w:t>
      </w:r>
      <w:r w:rsidRPr="00877ACF">
        <w:t>Gantt Chart for Collect data &amp; analyzing Data milestones</w:t>
      </w:r>
      <w:bookmarkEnd w:id="72"/>
    </w:p>
    <w:bookmarkEnd w:id="73"/>
    <w:p w14:paraId="64B3571B" w14:textId="4F219FF8" w:rsidR="00E83766" w:rsidRDefault="00E83766" w:rsidP="00E83766"/>
    <w:p w14:paraId="605CA170" w14:textId="77777777" w:rsidR="00E83766" w:rsidRDefault="00E83766" w:rsidP="00E83766">
      <w:pPr>
        <w:keepNext/>
      </w:pPr>
      <w:r w:rsidRPr="00FD6168">
        <w:rPr>
          <w:rFonts w:asciiTheme="minorBidi" w:hAnsiTheme="minorBidi"/>
          <w:b/>
          <w:bCs/>
          <w:noProof/>
          <w:szCs w:val="24"/>
        </w:rPr>
        <w:drawing>
          <wp:inline distT="0" distB="0" distL="0" distR="0" wp14:anchorId="2D99AF07" wp14:editId="7D77C0D9">
            <wp:extent cx="5943600" cy="1219835"/>
            <wp:effectExtent l="19050" t="19050" r="19050" b="184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1219835"/>
                    </a:xfrm>
                    <a:prstGeom prst="rect">
                      <a:avLst/>
                    </a:prstGeom>
                    <a:ln>
                      <a:solidFill>
                        <a:schemeClr val="tx1"/>
                      </a:solidFill>
                    </a:ln>
                  </pic:spPr>
                </pic:pic>
              </a:graphicData>
            </a:graphic>
          </wp:inline>
        </w:drawing>
      </w:r>
    </w:p>
    <w:p w14:paraId="5802BBEB" w14:textId="3DF8EC4D" w:rsidR="00E83766" w:rsidRDefault="00E83766" w:rsidP="00E83766">
      <w:pPr>
        <w:pStyle w:val="Caption"/>
        <w:jc w:val="center"/>
      </w:pPr>
      <w:bookmarkStart w:id="74" w:name="_Toc38056301"/>
      <w:bookmarkStart w:id="75" w:name="_Hlk26548251"/>
      <w:r>
        <w:t xml:space="preserve">Figure </w:t>
      </w:r>
      <w:fldSimple w:instr=" SEQ Figure \* ARABIC ">
        <w:r w:rsidR="006D2A0A">
          <w:rPr>
            <w:noProof/>
          </w:rPr>
          <w:t>3</w:t>
        </w:r>
      </w:fldSimple>
      <w:r>
        <w:t xml:space="preserve"> - </w:t>
      </w:r>
      <w:r w:rsidRPr="00E83766">
        <w:t>Gantt Chart for Design Milestone</w:t>
      </w:r>
      <w:bookmarkEnd w:id="74"/>
    </w:p>
    <w:bookmarkEnd w:id="75"/>
    <w:p w14:paraId="66F32943" w14:textId="1982CB48" w:rsidR="00E83766" w:rsidRDefault="00E83766" w:rsidP="00E83766"/>
    <w:p w14:paraId="0DEBDCC1" w14:textId="77777777" w:rsidR="00796958" w:rsidRDefault="00796958" w:rsidP="00796958">
      <w:pPr>
        <w:keepNext/>
      </w:pPr>
      <w:r w:rsidRPr="00FD6168">
        <w:rPr>
          <w:rFonts w:asciiTheme="minorBidi" w:hAnsiTheme="minorBidi"/>
          <w:b/>
          <w:bCs/>
          <w:noProof/>
          <w:szCs w:val="24"/>
        </w:rPr>
        <w:drawing>
          <wp:inline distT="0" distB="0" distL="0" distR="0" wp14:anchorId="43F41AB0" wp14:editId="6C6C380F">
            <wp:extent cx="5943600" cy="575945"/>
            <wp:effectExtent l="19050" t="19050" r="19050" b="146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75945"/>
                    </a:xfrm>
                    <a:prstGeom prst="rect">
                      <a:avLst/>
                    </a:prstGeom>
                    <a:ln>
                      <a:solidFill>
                        <a:schemeClr val="tx1"/>
                      </a:solidFill>
                    </a:ln>
                  </pic:spPr>
                </pic:pic>
              </a:graphicData>
            </a:graphic>
          </wp:inline>
        </w:drawing>
      </w:r>
    </w:p>
    <w:p w14:paraId="49BD37C3" w14:textId="1C3FEA05" w:rsidR="00E83766" w:rsidRDefault="00796958" w:rsidP="00796958">
      <w:pPr>
        <w:pStyle w:val="Caption"/>
        <w:jc w:val="center"/>
      </w:pPr>
      <w:bookmarkStart w:id="76" w:name="_Toc38056302"/>
      <w:bookmarkStart w:id="77" w:name="_Hlk26548279"/>
      <w:r>
        <w:t xml:space="preserve">Figure </w:t>
      </w:r>
      <w:fldSimple w:instr=" SEQ Figure \* ARABIC ">
        <w:r w:rsidR="006D2A0A">
          <w:rPr>
            <w:noProof/>
          </w:rPr>
          <w:t>4</w:t>
        </w:r>
      </w:fldSimple>
      <w:r>
        <w:t xml:space="preserve"> - </w:t>
      </w:r>
      <w:r w:rsidRPr="00796958">
        <w:t>Gantt View for Development Milestone</w:t>
      </w:r>
      <w:bookmarkEnd w:id="76"/>
    </w:p>
    <w:bookmarkEnd w:id="77"/>
    <w:p w14:paraId="046E5F68" w14:textId="194EBE79" w:rsidR="00796958" w:rsidRDefault="00796958" w:rsidP="00796958"/>
    <w:p w14:paraId="37455127" w14:textId="77777777" w:rsidR="00796958" w:rsidRDefault="00796958" w:rsidP="00796958">
      <w:pPr>
        <w:keepNext/>
      </w:pPr>
      <w:r w:rsidRPr="00FD6168">
        <w:rPr>
          <w:rFonts w:asciiTheme="minorBidi" w:hAnsiTheme="minorBidi"/>
          <w:b/>
          <w:bCs/>
          <w:noProof/>
          <w:szCs w:val="24"/>
        </w:rPr>
        <w:lastRenderedPageBreak/>
        <w:drawing>
          <wp:inline distT="0" distB="0" distL="0" distR="0" wp14:anchorId="04CBDA58" wp14:editId="561F0067">
            <wp:extent cx="5943600" cy="1009015"/>
            <wp:effectExtent l="19050" t="19050" r="1905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1009015"/>
                    </a:xfrm>
                    <a:prstGeom prst="rect">
                      <a:avLst/>
                    </a:prstGeom>
                    <a:ln>
                      <a:solidFill>
                        <a:schemeClr val="tx1"/>
                      </a:solidFill>
                    </a:ln>
                  </pic:spPr>
                </pic:pic>
              </a:graphicData>
            </a:graphic>
          </wp:inline>
        </w:drawing>
      </w:r>
    </w:p>
    <w:p w14:paraId="7CEDE971" w14:textId="2CDA890E" w:rsidR="00796958" w:rsidRDefault="00796958" w:rsidP="00796958">
      <w:pPr>
        <w:pStyle w:val="Caption"/>
        <w:jc w:val="center"/>
      </w:pPr>
      <w:bookmarkStart w:id="78" w:name="_Toc38056303"/>
      <w:bookmarkStart w:id="79" w:name="_Hlk26548305"/>
      <w:r>
        <w:t xml:space="preserve">Figure </w:t>
      </w:r>
      <w:fldSimple w:instr=" SEQ Figure \* ARABIC ">
        <w:r w:rsidR="006D2A0A">
          <w:rPr>
            <w:noProof/>
          </w:rPr>
          <w:t>5</w:t>
        </w:r>
      </w:fldSimple>
      <w:r>
        <w:t xml:space="preserve"> - </w:t>
      </w:r>
      <w:r w:rsidRPr="00796958">
        <w:t>Gantt View for Testing Milestone</w:t>
      </w:r>
      <w:bookmarkEnd w:id="78"/>
    </w:p>
    <w:bookmarkEnd w:id="79"/>
    <w:p w14:paraId="67DAE4FE" w14:textId="29A23D7F" w:rsidR="00796958" w:rsidRPr="00F35787" w:rsidRDefault="00796958" w:rsidP="00796958">
      <w:pPr>
        <w:rPr>
          <w:szCs w:val="24"/>
        </w:rPr>
      </w:pPr>
    </w:p>
    <w:p w14:paraId="501DED9A" w14:textId="5F487465" w:rsidR="00F35787" w:rsidRDefault="00F35787" w:rsidP="00F35787">
      <w:pPr>
        <w:pStyle w:val="Heading1"/>
      </w:pPr>
      <w:bookmarkStart w:id="80" w:name="_1.5_Document_Structure"/>
      <w:bookmarkStart w:id="81" w:name="_Toc38036958"/>
      <w:bookmarkStart w:id="82" w:name="_Toc38038430"/>
      <w:bookmarkStart w:id="83" w:name="_Toc38054660"/>
      <w:bookmarkStart w:id="84" w:name="_Toc38055013"/>
      <w:bookmarkEnd w:id="80"/>
      <w:r>
        <w:t>1.</w:t>
      </w:r>
      <w:r w:rsidR="009C7AE7">
        <w:t>5</w:t>
      </w:r>
      <w:r>
        <w:t xml:space="preserve"> </w:t>
      </w:r>
      <w:r w:rsidRPr="00F35787">
        <w:t>Document Structure</w:t>
      </w:r>
      <w:bookmarkEnd w:id="81"/>
      <w:bookmarkEnd w:id="82"/>
      <w:bookmarkEnd w:id="83"/>
      <w:bookmarkEnd w:id="84"/>
    </w:p>
    <w:p w14:paraId="0B196F57" w14:textId="378C1B4A" w:rsidR="00F35787" w:rsidRDefault="00F35787" w:rsidP="00F35787"/>
    <w:p w14:paraId="6F38918D" w14:textId="77777777" w:rsidR="001057B6" w:rsidRDefault="001057B6" w:rsidP="00FB727C">
      <w:pPr>
        <w:jc w:val="both"/>
      </w:pPr>
      <w:r>
        <w:t>This documentation is organized by chapters, albeit not explicitly indicated in some of the sections.</w:t>
      </w:r>
    </w:p>
    <w:p w14:paraId="02D87162" w14:textId="0FEE36A1" w:rsidR="004A77F3" w:rsidRDefault="001057B6" w:rsidP="004A77F3">
      <w:pPr>
        <w:jc w:val="both"/>
      </w:pPr>
      <w:r>
        <w:t>In the following chapters we are going to start by discussing and comparing the current systems and what makes the suggested systems a good solution for the current circumstances. Next, we are going to provide some citations and results of reports. Followed by stating the requirements and analysis which includes the charts, diagrams and drawings that illustrate how the system should work.</w:t>
      </w:r>
      <w:r w:rsidR="004A77F3">
        <w:br w:type="page"/>
      </w:r>
    </w:p>
    <w:p w14:paraId="4C23F58E" w14:textId="77777777" w:rsidR="00ED5F0F" w:rsidRDefault="00ED5F0F" w:rsidP="00ED5F0F">
      <w:pPr>
        <w:rPr>
          <w:szCs w:val="24"/>
        </w:rPr>
      </w:pPr>
    </w:p>
    <w:p w14:paraId="1A901624" w14:textId="77777777" w:rsidR="00ED5F0F" w:rsidRDefault="00ED5F0F" w:rsidP="00ED5F0F">
      <w:pPr>
        <w:rPr>
          <w:szCs w:val="24"/>
        </w:rPr>
      </w:pPr>
    </w:p>
    <w:p w14:paraId="24AE167B" w14:textId="77777777" w:rsidR="00ED5F0F" w:rsidRDefault="00ED5F0F" w:rsidP="00ED5F0F">
      <w:pPr>
        <w:rPr>
          <w:szCs w:val="24"/>
        </w:rPr>
      </w:pPr>
    </w:p>
    <w:p w14:paraId="45A13763" w14:textId="77777777" w:rsidR="00ED5F0F" w:rsidRDefault="00ED5F0F" w:rsidP="00ED5F0F">
      <w:pPr>
        <w:rPr>
          <w:szCs w:val="24"/>
        </w:rPr>
      </w:pPr>
    </w:p>
    <w:p w14:paraId="54D6AE79" w14:textId="77777777" w:rsidR="00ED5F0F" w:rsidRDefault="00ED5F0F" w:rsidP="00ED5F0F">
      <w:pPr>
        <w:rPr>
          <w:szCs w:val="24"/>
        </w:rPr>
      </w:pPr>
    </w:p>
    <w:p w14:paraId="4AF04C2C" w14:textId="77777777" w:rsidR="00ED5F0F" w:rsidRDefault="00ED5F0F" w:rsidP="00ED5F0F">
      <w:pPr>
        <w:rPr>
          <w:szCs w:val="24"/>
        </w:rPr>
      </w:pPr>
    </w:p>
    <w:p w14:paraId="7FA70341" w14:textId="77777777" w:rsidR="00ED5F0F" w:rsidRDefault="00ED5F0F" w:rsidP="00ED5F0F">
      <w:pPr>
        <w:rPr>
          <w:szCs w:val="24"/>
        </w:rPr>
      </w:pPr>
    </w:p>
    <w:p w14:paraId="3B55320E" w14:textId="77777777" w:rsidR="002D6F88" w:rsidRDefault="004A77F3" w:rsidP="002D6F88">
      <w:pPr>
        <w:pStyle w:val="Title"/>
        <w:ind w:left="720"/>
      </w:pPr>
      <w:bookmarkStart w:id="85" w:name="_Toc38036959"/>
      <w:bookmarkStart w:id="86" w:name="_Toc38038431"/>
      <w:bookmarkStart w:id="87" w:name="_Toc38054661"/>
      <w:r w:rsidRPr="002D6F88">
        <w:t>Chapter Two:</w:t>
      </w:r>
      <w:bookmarkStart w:id="88" w:name="_Toc38036960"/>
      <w:bookmarkStart w:id="89" w:name="_Toc38038432"/>
      <w:bookmarkStart w:id="90" w:name="_Toc38054662"/>
      <w:bookmarkEnd w:id="85"/>
      <w:bookmarkEnd w:id="86"/>
      <w:bookmarkEnd w:id="87"/>
    </w:p>
    <w:p w14:paraId="2F485C92" w14:textId="178A9A7B" w:rsidR="00ED5F0F" w:rsidRPr="002D6F88" w:rsidRDefault="001665C2" w:rsidP="002D6F88">
      <w:pPr>
        <w:pStyle w:val="Title"/>
        <w:ind w:left="720"/>
      </w:pPr>
      <w:r w:rsidRPr="002D6F88">
        <w:t>Related systems &amp; comparative analysis</w:t>
      </w:r>
      <w:bookmarkEnd w:id="88"/>
      <w:bookmarkEnd w:id="89"/>
      <w:bookmarkEnd w:id="90"/>
    </w:p>
    <w:p w14:paraId="2C1D86AF" w14:textId="77777777" w:rsidR="00ED5F0F" w:rsidRDefault="00ED5F0F">
      <w:pPr>
        <w:rPr>
          <w:rFonts w:asciiTheme="majorHAnsi" w:eastAsiaTheme="majorEastAsia" w:hAnsiTheme="majorHAnsi" w:cstheme="majorBidi"/>
          <w:caps/>
          <w:color w:val="44546A" w:themeColor="text2"/>
          <w:spacing w:val="-15"/>
          <w:sz w:val="72"/>
          <w:szCs w:val="72"/>
        </w:rPr>
      </w:pPr>
      <w:r>
        <w:br w:type="page"/>
      </w:r>
    </w:p>
    <w:p w14:paraId="06EB96F8" w14:textId="7CDCD6F2" w:rsidR="00ED5F0F" w:rsidRDefault="00CF36B5" w:rsidP="00CF36B5">
      <w:pPr>
        <w:pStyle w:val="Heading1"/>
      </w:pPr>
      <w:bookmarkStart w:id="91" w:name="_2.1_History_of"/>
      <w:bookmarkStart w:id="92" w:name="_Toc38036961"/>
      <w:bookmarkStart w:id="93" w:name="_Toc38038433"/>
      <w:bookmarkStart w:id="94" w:name="_Toc38054663"/>
      <w:bookmarkStart w:id="95" w:name="_Toc38055014"/>
      <w:bookmarkEnd w:id="91"/>
      <w:r>
        <w:lastRenderedPageBreak/>
        <w:t xml:space="preserve">2.1 </w:t>
      </w:r>
      <w:r w:rsidRPr="00CF36B5">
        <w:t xml:space="preserve">History of </w:t>
      </w:r>
      <w:r>
        <w:t>M</w:t>
      </w:r>
      <w:r w:rsidRPr="00CF36B5">
        <w:t>essaging</w:t>
      </w:r>
      <w:bookmarkEnd w:id="92"/>
      <w:bookmarkEnd w:id="93"/>
      <w:bookmarkEnd w:id="94"/>
      <w:bookmarkEnd w:id="95"/>
    </w:p>
    <w:p w14:paraId="38DBC1CA" w14:textId="61A6296A" w:rsidR="00CF36B5" w:rsidRDefault="00CF36B5" w:rsidP="00CF36B5"/>
    <w:p w14:paraId="532524DE" w14:textId="3F2F0B1C" w:rsidR="00DA0F77" w:rsidRDefault="00DA0F77" w:rsidP="001C3F76">
      <w:pPr>
        <w:jc w:val="both"/>
      </w:pPr>
      <w:r>
        <w:t>The internet has simplified our life in a way no one could have imagined, it changed how people communicate and express feelings, we used to sit together face to face and chat for hours. Nowadays, the internet made it possible for us to chat, make an audio call or even a video call with someone that is hundreds of miles away.</w:t>
      </w:r>
    </w:p>
    <w:p w14:paraId="0AC9FB21" w14:textId="5A7B9DB9" w:rsidR="001327AE" w:rsidRDefault="001327AE" w:rsidP="001C3F76">
      <w:pPr>
        <w:jc w:val="both"/>
      </w:pPr>
      <w:r w:rsidRPr="001327AE">
        <w:t>The first text message</w:t>
      </w:r>
      <w:r>
        <w:t xml:space="preserve"> that </w:t>
      </w:r>
      <w:r w:rsidR="00CA2DA5">
        <w:t>has</w:t>
      </w:r>
      <w:r>
        <w:t xml:space="preserve"> been sent over the network</w:t>
      </w:r>
      <w:r w:rsidRPr="001327AE">
        <w:t xml:space="preserve"> was sent in 1992</w:t>
      </w:r>
      <w:r>
        <w:t>, after that the methods of chatting ha</w:t>
      </w:r>
      <w:r w:rsidR="00DE1342">
        <w:t>ve</w:t>
      </w:r>
      <w:r>
        <w:t xml:space="preserve"> changed. In 1996, a software called ICQ has been int</w:t>
      </w:r>
      <w:r w:rsidR="00DE1342">
        <w:t>roduced</w:t>
      </w:r>
      <w:r>
        <w:t xml:space="preserve"> to the market as a group chat platform, it allowed many users to chat with each other at the same time and share files and documents over the internet.</w:t>
      </w:r>
      <w:sdt>
        <w:sdtPr>
          <w:id w:val="-1677109626"/>
          <w:citation/>
        </w:sdtPr>
        <w:sdtContent>
          <w:r w:rsidR="003F73E4">
            <w:fldChar w:fldCharType="begin"/>
          </w:r>
          <w:r w:rsidR="003F73E4">
            <w:instrText xml:space="preserve"> CITATION CHR12 \l 1033 </w:instrText>
          </w:r>
          <w:r w:rsidR="003F73E4">
            <w:fldChar w:fldCharType="separate"/>
          </w:r>
          <w:r w:rsidR="00D97F73">
            <w:rPr>
              <w:noProof/>
            </w:rPr>
            <w:t xml:space="preserve"> (ERICKSON, 2012)</w:t>
          </w:r>
          <w:r w:rsidR="003F73E4">
            <w:fldChar w:fldCharType="end"/>
          </w:r>
        </w:sdtContent>
      </w:sdt>
    </w:p>
    <w:p w14:paraId="65972F72" w14:textId="5CD011D1" w:rsidR="001C3F76" w:rsidRDefault="001C3F76" w:rsidP="003F73E4">
      <w:pPr>
        <w:jc w:val="both"/>
      </w:pPr>
      <w:r>
        <w:t xml:space="preserve">In </w:t>
      </w:r>
      <w:r w:rsidR="00DE1342">
        <w:t xml:space="preserve">the </w:t>
      </w:r>
      <w:r>
        <w:t xml:space="preserve">2000s, mobile phones made it even simpler </w:t>
      </w:r>
      <w:r w:rsidR="00A01F10">
        <w:t>by allowing</w:t>
      </w:r>
      <w:r>
        <w:t xml:space="preserve"> users to install their favorite applications and start chatting with their friends on the go, without the need to use a computer.</w:t>
      </w:r>
      <w:r w:rsidR="003F73E4">
        <w:t xml:space="preserve"> </w:t>
      </w:r>
      <w:r>
        <w:t xml:space="preserve">The rise of social media like Facebook, Twitter, and video conferences application helped </w:t>
      </w:r>
      <w:r w:rsidR="007404EC">
        <w:t xml:space="preserve">people </w:t>
      </w:r>
      <w:r>
        <w:t xml:space="preserve">to </w:t>
      </w:r>
      <w:r w:rsidR="007404EC">
        <w:t xml:space="preserve">communicate, </w:t>
      </w:r>
      <w:r>
        <w:t>shar</w:t>
      </w:r>
      <w:r w:rsidR="007404EC">
        <w:t xml:space="preserve">ing media </w:t>
      </w:r>
      <w:r>
        <w:t xml:space="preserve">and start messaging each other even more.  </w:t>
      </w:r>
    </w:p>
    <w:p w14:paraId="4F09C115" w14:textId="2D46BE68" w:rsidR="001C3F76" w:rsidRDefault="00DA0F77" w:rsidP="001C3F76">
      <w:pPr>
        <w:jc w:val="both"/>
      </w:pPr>
      <w:r>
        <w:t xml:space="preserve">In any educational institute, </w:t>
      </w:r>
      <w:r w:rsidR="00DE1342">
        <w:t>students need</w:t>
      </w:r>
      <w:r>
        <w:t xml:space="preserve"> to stay in touch with each other and interact</w:t>
      </w:r>
      <w:r w:rsidR="001C3F76">
        <w:t xml:space="preserve">, new platforms like LMS helped in a way to keep all information in one source. But </w:t>
      </w:r>
      <w:r w:rsidR="003F73E4">
        <w:t>student’s</w:t>
      </w:r>
      <w:r w:rsidR="001C3F76">
        <w:t xml:space="preserve"> lifestyle has changed, students need to access information </w:t>
      </w:r>
      <w:r w:rsidR="003F73E4">
        <w:t>she/</w:t>
      </w:r>
      <w:r w:rsidR="001C3F76">
        <w:t xml:space="preserve">he requires anytime and anywhere </w:t>
      </w:r>
      <w:r w:rsidR="007404EC">
        <w:t xml:space="preserve">by </w:t>
      </w:r>
      <w:r w:rsidR="001C3F76">
        <w:t xml:space="preserve">using a device that is between </w:t>
      </w:r>
      <w:r w:rsidR="003F73E4">
        <w:t>her/</w:t>
      </w:r>
      <w:r w:rsidR="001C3F76">
        <w:t>his hands.</w:t>
      </w:r>
    </w:p>
    <w:p w14:paraId="0A81CD84" w14:textId="553CB0B5" w:rsidR="00CF36B5" w:rsidRDefault="001C3F76" w:rsidP="000969C2">
      <w:pPr>
        <w:jc w:val="both"/>
      </w:pPr>
      <w:r>
        <w:t xml:space="preserve">Nowadays, all of us </w:t>
      </w:r>
      <w:r w:rsidR="00DE1342">
        <w:t>can</w:t>
      </w:r>
      <w:r w:rsidR="000969C2">
        <w:t xml:space="preserve"> </w:t>
      </w:r>
      <w:r>
        <w:t>reach information anywhere</w:t>
      </w:r>
      <w:r w:rsidR="000969C2">
        <w:t xml:space="preserve"> using a mobile phone and the need for a computer became less important.</w:t>
      </w:r>
      <w:r w:rsidR="00CF36B5">
        <w:br w:type="page"/>
      </w:r>
    </w:p>
    <w:p w14:paraId="3514FC01" w14:textId="67F1F555" w:rsidR="00CF36B5" w:rsidRDefault="00CF36B5" w:rsidP="00CF36B5">
      <w:pPr>
        <w:pStyle w:val="Heading1"/>
      </w:pPr>
      <w:bookmarkStart w:id="96" w:name="_2.2_Comparing_Current"/>
      <w:bookmarkStart w:id="97" w:name="_Toc38036962"/>
      <w:bookmarkStart w:id="98" w:name="_Toc38038434"/>
      <w:bookmarkStart w:id="99" w:name="_Toc38054664"/>
      <w:bookmarkStart w:id="100" w:name="_Toc38055015"/>
      <w:bookmarkEnd w:id="96"/>
      <w:r>
        <w:lastRenderedPageBreak/>
        <w:t>2.2 Comparing Current Systems</w:t>
      </w:r>
      <w:bookmarkEnd w:id="97"/>
      <w:bookmarkEnd w:id="98"/>
      <w:bookmarkEnd w:id="99"/>
      <w:bookmarkEnd w:id="100"/>
    </w:p>
    <w:p w14:paraId="485DB384" w14:textId="4DBCAF89" w:rsidR="00CF36B5" w:rsidRDefault="00CF36B5" w:rsidP="00CF36B5"/>
    <w:p w14:paraId="3C18518A" w14:textId="55D58F73" w:rsidR="00862AC6" w:rsidRDefault="00862AC6" w:rsidP="00282AD9">
      <w:pPr>
        <w:jc w:val="both"/>
      </w:pPr>
      <w:r w:rsidRPr="00862AC6">
        <w:t xml:space="preserve">Before comparing with current systems, it is important to note that the </w:t>
      </w:r>
      <w:r w:rsidR="00A438A3">
        <w:t xml:space="preserve">comparison </w:t>
      </w:r>
      <w:r w:rsidRPr="00862AC6">
        <w:t xml:space="preserve">is based on some of the main characteristics </w:t>
      </w:r>
      <w:r w:rsidR="00A438A3">
        <w:t>of</w:t>
      </w:r>
      <w:r w:rsidRPr="00862AC6">
        <w:t xml:space="preserve"> the group chat </w:t>
      </w:r>
      <w:r w:rsidR="00A438A3">
        <w:t>feature</w:t>
      </w:r>
      <w:r w:rsidRPr="00862AC6">
        <w:t>, and not the 1-1 chatting systems.</w:t>
      </w:r>
      <w:r w:rsidR="00282AD9">
        <w:t xml:space="preserve"> </w:t>
      </w:r>
      <w:r>
        <w:t>We are going to start with the most popular application that student</w:t>
      </w:r>
      <w:r w:rsidR="00A438A3">
        <w:t>s</w:t>
      </w:r>
      <w:r>
        <w:t xml:space="preserve"> </w:t>
      </w:r>
      <w:r w:rsidR="00CA2DA5">
        <w:t>use</w:t>
      </w:r>
      <w:r>
        <w:t xml:space="preserve"> the most, and state the pros and cons of each system.</w:t>
      </w:r>
    </w:p>
    <w:p w14:paraId="513DD5D3" w14:textId="4C40E794" w:rsidR="00862AC6" w:rsidRDefault="00862AC6" w:rsidP="00862AC6">
      <w:pPr>
        <w:jc w:val="both"/>
      </w:pPr>
    </w:p>
    <w:p w14:paraId="7100F021" w14:textId="02F5BE8F" w:rsidR="00862AC6" w:rsidRDefault="00862AC6" w:rsidP="00862AC6">
      <w:pPr>
        <w:pStyle w:val="Heading2"/>
      </w:pPr>
      <w:bookmarkStart w:id="101" w:name="_Toc38036963"/>
      <w:bookmarkStart w:id="102" w:name="_Toc38038435"/>
      <w:bookmarkStart w:id="103" w:name="_Toc38054665"/>
      <w:bookmarkStart w:id="104" w:name="_Toc38055016"/>
      <w:r>
        <w:t>2.2.</w:t>
      </w:r>
      <w:r w:rsidR="00E16FF0">
        <w:t>1</w:t>
      </w:r>
      <w:r>
        <w:t xml:space="preserve"> WhatsApp</w:t>
      </w:r>
      <w:bookmarkEnd w:id="101"/>
      <w:bookmarkEnd w:id="102"/>
      <w:bookmarkEnd w:id="103"/>
      <w:bookmarkEnd w:id="104"/>
    </w:p>
    <w:p w14:paraId="4B88E5C2" w14:textId="5DE31D77" w:rsidR="003D0E2F" w:rsidRDefault="003D0E2F" w:rsidP="003D0E2F"/>
    <w:p w14:paraId="48A203DC" w14:textId="40935E56" w:rsidR="00862AC6" w:rsidRDefault="003D0E2F" w:rsidP="00282AD9">
      <w:r>
        <w:t>WhatsApp is an instant messaging (IM) application that has been created to connect people using the mobile number as the unique identifier and the user’s contacts are the ones stored in the phone’s memory. The main purpose of the application is to replace SMS service. It is the most popular application on any mobile application store.</w:t>
      </w:r>
      <w:sdt>
        <w:sdtPr>
          <w:id w:val="-1310090402"/>
          <w:citation/>
        </w:sdtPr>
        <w:sdtContent>
          <w:r w:rsidR="00A438A3">
            <w:fldChar w:fldCharType="begin"/>
          </w:r>
          <w:r w:rsidR="00A438A3">
            <w:instrText xml:space="preserve"> CITATION Fac20 \l 1033 </w:instrText>
          </w:r>
          <w:r w:rsidR="00A438A3">
            <w:fldChar w:fldCharType="separate"/>
          </w:r>
          <w:r w:rsidR="00D97F73">
            <w:rPr>
              <w:noProof/>
            </w:rPr>
            <w:t xml:space="preserve"> (WhatsApp, 2020)</w:t>
          </w:r>
          <w:r w:rsidR="00A438A3">
            <w:fldChar w:fldCharType="end"/>
          </w:r>
        </w:sdtContent>
      </w:sdt>
    </w:p>
    <w:p w14:paraId="475438ED" w14:textId="77777777" w:rsidR="00282AD9" w:rsidRDefault="00282AD9" w:rsidP="00282AD9"/>
    <w:tbl>
      <w:tblPr>
        <w:tblStyle w:val="GridTable1Light-Accent5"/>
        <w:tblW w:w="0" w:type="auto"/>
        <w:tblLook w:val="04A0" w:firstRow="1" w:lastRow="0" w:firstColumn="1" w:lastColumn="0" w:noHBand="0" w:noVBand="1"/>
      </w:tblPr>
      <w:tblGrid>
        <w:gridCol w:w="4675"/>
        <w:gridCol w:w="4675"/>
      </w:tblGrid>
      <w:tr w:rsidR="003D0E2F" w14:paraId="6A7CEE40" w14:textId="77777777" w:rsidTr="00112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8B542F2" w14:textId="77777777" w:rsidR="003D0E2F" w:rsidRDefault="003D0E2F" w:rsidP="0011244E">
            <w:pPr>
              <w:jc w:val="center"/>
            </w:pPr>
            <w:r>
              <w:t>Pros</w:t>
            </w:r>
          </w:p>
        </w:tc>
        <w:tc>
          <w:tcPr>
            <w:tcW w:w="4675" w:type="dxa"/>
            <w:vAlign w:val="center"/>
          </w:tcPr>
          <w:p w14:paraId="6CD60B50" w14:textId="77777777" w:rsidR="003D0E2F" w:rsidRDefault="003D0E2F" w:rsidP="0011244E">
            <w:pPr>
              <w:jc w:val="center"/>
              <w:cnfStyle w:val="100000000000" w:firstRow="1" w:lastRow="0" w:firstColumn="0" w:lastColumn="0" w:oddVBand="0" w:evenVBand="0" w:oddHBand="0" w:evenHBand="0" w:firstRowFirstColumn="0" w:firstRowLastColumn="0" w:lastRowFirstColumn="0" w:lastRowLastColumn="0"/>
            </w:pPr>
            <w:r>
              <w:t>Cons</w:t>
            </w:r>
          </w:p>
        </w:tc>
      </w:tr>
      <w:tr w:rsidR="003D0E2F" w14:paraId="4300B303"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55CD068F" w14:textId="77777777" w:rsidR="003D0E2F" w:rsidRPr="00E8276A" w:rsidRDefault="003D0E2F" w:rsidP="0011244E">
            <w:pPr>
              <w:jc w:val="center"/>
              <w:rPr>
                <w:b w:val="0"/>
                <w:bCs w:val="0"/>
              </w:rPr>
            </w:pPr>
            <w:r>
              <w:rPr>
                <w:b w:val="0"/>
                <w:bCs w:val="0"/>
              </w:rPr>
              <w:t>Groups can have many admins</w:t>
            </w:r>
          </w:p>
        </w:tc>
        <w:tc>
          <w:tcPr>
            <w:tcW w:w="4675" w:type="dxa"/>
            <w:vAlign w:val="center"/>
          </w:tcPr>
          <w:p w14:paraId="358178B6" w14:textId="77777777" w:rsidR="003D0E2F" w:rsidRPr="00E8276A" w:rsidRDefault="003D0E2F" w:rsidP="0011244E">
            <w:pPr>
              <w:jc w:val="center"/>
              <w:cnfStyle w:val="000000000000" w:firstRow="0" w:lastRow="0" w:firstColumn="0" w:lastColumn="0" w:oddVBand="0" w:evenVBand="0" w:oddHBand="0" w:evenHBand="0" w:firstRowFirstColumn="0" w:firstRowLastColumn="0" w:lastRowFirstColumn="0" w:lastRowLastColumn="0"/>
            </w:pPr>
            <w:r>
              <w:t>Groups are limited to only 256 members only</w:t>
            </w:r>
          </w:p>
        </w:tc>
      </w:tr>
      <w:tr w:rsidR="003D0E2F" w14:paraId="762A8E00"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0CE04C37" w14:textId="77777777" w:rsidR="003D0E2F" w:rsidRPr="00E8276A" w:rsidRDefault="003D0E2F" w:rsidP="0011244E">
            <w:pPr>
              <w:jc w:val="center"/>
              <w:rPr>
                <w:b w:val="0"/>
                <w:bCs w:val="0"/>
              </w:rPr>
            </w:pPr>
            <w:r>
              <w:rPr>
                <w:b w:val="0"/>
                <w:bCs w:val="0"/>
              </w:rPr>
              <w:t>Authentication is simple and fast</w:t>
            </w:r>
          </w:p>
        </w:tc>
        <w:tc>
          <w:tcPr>
            <w:tcW w:w="4675" w:type="dxa"/>
            <w:vAlign w:val="center"/>
          </w:tcPr>
          <w:p w14:paraId="13D89075" w14:textId="77777777" w:rsidR="003D0E2F" w:rsidRPr="00E8276A" w:rsidRDefault="003D0E2F" w:rsidP="0011244E">
            <w:pPr>
              <w:jc w:val="center"/>
              <w:cnfStyle w:val="000000000000" w:firstRow="0" w:lastRow="0" w:firstColumn="0" w:lastColumn="0" w:oddVBand="0" w:evenVBand="0" w:oddHBand="0" w:evenHBand="0" w:firstRowFirstColumn="0" w:firstRowLastColumn="0" w:lastRowFirstColumn="0" w:lastRowLastColumn="0"/>
            </w:pPr>
            <w:r>
              <w:t>Can only use mobile number</w:t>
            </w:r>
          </w:p>
        </w:tc>
      </w:tr>
      <w:tr w:rsidR="003D0E2F" w14:paraId="5F4E64D9"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59968A5D" w14:textId="77777777" w:rsidR="003D0E2F" w:rsidRPr="00E8276A" w:rsidRDefault="003D0E2F" w:rsidP="0011244E">
            <w:pPr>
              <w:jc w:val="center"/>
              <w:rPr>
                <w:b w:val="0"/>
                <w:bCs w:val="0"/>
              </w:rPr>
            </w:pPr>
            <w:r>
              <w:rPr>
                <w:b w:val="0"/>
                <w:bCs w:val="0"/>
              </w:rPr>
              <w:t>Only contacts see your profile</w:t>
            </w:r>
          </w:p>
        </w:tc>
        <w:tc>
          <w:tcPr>
            <w:tcW w:w="4675" w:type="dxa"/>
            <w:vAlign w:val="center"/>
          </w:tcPr>
          <w:p w14:paraId="7F46EF11" w14:textId="77777777" w:rsidR="003D0E2F" w:rsidRPr="00E8276A" w:rsidRDefault="003D0E2F" w:rsidP="0011244E">
            <w:pPr>
              <w:jc w:val="center"/>
              <w:cnfStyle w:val="000000000000" w:firstRow="0" w:lastRow="0" w:firstColumn="0" w:lastColumn="0" w:oddVBand="0" w:evenVBand="0" w:oddHBand="0" w:evenHBand="0" w:firstRowFirstColumn="0" w:firstRowLastColumn="0" w:lastRowFirstColumn="0" w:lastRowLastColumn="0"/>
            </w:pPr>
            <w:r>
              <w:t>Anyone can send you a message</w:t>
            </w:r>
          </w:p>
        </w:tc>
      </w:tr>
      <w:tr w:rsidR="003D0E2F" w14:paraId="06EEBF4D"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5D7FB478" w14:textId="77777777" w:rsidR="003D0E2F" w:rsidRDefault="003D0E2F" w:rsidP="0011244E">
            <w:pPr>
              <w:jc w:val="center"/>
            </w:pPr>
            <w:r w:rsidRPr="00E8276A">
              <w:rPr>
                <w:b w:val="0"/>
                <w:bCs w:val="0"/>
              </w:rPr>
              <w:t>Can share media files</w:t>
            </w:r>
          </w:p>
        </w:tc>
        <w:tc>
          <w:tcPr>
            <w:tcW w:w="4675" w:type="dxa"/>
            <w:vAlign w:val="center"/>
          </w:tcPr>
          <w:p w14:paraId="073B3F0E"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r>
              <w:t>File size is limited to 100MB</w:t>
            </w:r>
          </w:p>
        </w:tc>
      </w:tr>
      <w:tr w:rsidR="003D0E2F" w14:paraId="1A48F3FF"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102D9DD4" w14:textId="77777777" w:rsidR="003D0E2F" w:rsidRDefault="003D0E2F" w:rsidP="0011244E">
            <w:pPr>
              <w:jc w:val="center"/>
              <w:rPr>
                <w:b w:val="0"/>
                <w:bCs w:val="0"/>
              </w:rPr>
            </w:pPr>
            <w:r>
              <w:rPr>
                <w:b w:val="0"/>
                <w:bCs w:val="0"/>
              </w:rPr>
              <w:t>Can send voice notes</w:t>
            </w:r>
          </w:p>
        </w:tc>
        <w:tc>
          <w:tcPr>
            <w:tcW w:w="4675" w:type="dxa"/>
            <w:vAlign w:val="center"/>
          </w:tcPr>
          <w:p w14:paraId="410C91FA"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r>
              <w:t>Only web version for desktop</w:t>
            </w:r>
          </w:p>
        </w:tc>
      </w:tr>
      <w:tr w:rsidR="003D0E2F" w14:paraId="349CCDBF"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BC53EBF" w14:textId="34E00CA7" w:rsidR="003D0E2F" w:rsidRDefault="003D0E2F" w:rsidP="0011244E">
            <w:pPr>
              <w:jc w:val="center"/>
              <w:rPr>
                <w:b w:val="0"/>
                <w:bCs w:val="0"/>
              </w:rPr>
            </w:pPr>
            <w:r>
              <w:rPr>
                <w:b w:val="0"/>
                <w:bCs w:val="0"/>
              </w:rPr>
              <w:t xml:space="preserve">Can send pictures directly from </w:t>
            </w:r>
            <w:r w:rsidR="00DE1342">
              <w:rPr>
                <w:b w:val="0"/>
                <w:bCs w:val="0"/>
              </w:rPr>
              <w:t xml:space="preserve">the </w:t>
            </w:r>
            <w:r>
              <w:rPr>
                <w:b w:val="0"/>
                <w:bCs w:val="0"/>
              </w:rPr>
              <w:t>camera</w:t>
            </w:r>
          </w:p>
        </w:tc>
        <w:tc>
          <w:tcPr>
            <w:tcW w:w="4675" w:type="dxa"/>
            <w:vAlign w:val="center"/>
          </w:tcPr>
          <w:p w14:paraId="59051FAB"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r>
              <w:t xml:space="preserve">New members </w:t>
            </w:r>
            <w:proofErr w:type="spellStart"/>
            <w:proofErr w:type="gramStart"/>
            <w:r>
              <w:t>cant</w:t>
            </w:r>
            <w:proofErr w:type="spellEnd"/>
            <w:proofErr w:type="gramEnd"/>
            <w:r>
              <w:t xml:space="preserve"> see history</w:t>
            </w:r>
          </w:p>
        </w:tc>
      </w:tr>
      <w:tr w:rsidR="003D0E2F" w14:paraId="7A6549E5"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E8DDE11" w14:textId="77777777" w:rsidR="003D0E2F" w:rsidRDefault="003D0E2F" w:rsidP="0011244E">
            <w:pPr>
              <w:jc w:val="center"/>
              <w:rPr>
                <w:b w:val="0"/>
                <w:bCs w:val="0"/>
              </w:rPr>
            </w:pPr>
            <w:r>
              <w:rPr>
                <w:b w:val="0"/>
                <w:bCs w:val="0"/>
              </w:rPr>
              <w:t>Can make voice calls &amp; video calls</w:t>
            </w:r>
          </w:p>
        </w:tc>
        <w:tc>
          <w:tcPr>
            <w:tcW w:w="4675" w:type="dxa"/>
            <w:vAlign w:val="center"/>
          </w:tcPr>
          <w:p w14:paraId="238D2F88"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r>
              <w:t xml:space="preserve">Unofficial </w:t>
            </w:r>
          </w:p>
        </w:tc>
      </w:tr>
      <w:tr w:rsidR="003D0E2F" w14:paraId="11EBCF13"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1AD0E010" w14:textId="77777777" w:rsidR="003D0E2F" w:rsidRPr="00E8276A" w:rsidRDefault="003D0E2F" w:rsidP="0011244E">
            <w:pPr>
              <w:jc w:val="center"/>
              <w:rPr>
                <w:b w:val="0"/>
                <w:bCs w:val="0"/>
              </w:rPr>
            </w:pPr>
            <w:r w:rsidRPr="00E8276A">
              <w:rPr>
                <w:b w:val="0"/>
                <w:bCs w:val="0"/>
              </w:rPr>
              <w:t>END-TO-END ENCRYPTION</w:t>
            </w:r>
          </w:p>
        </w:tc>
        <w:tc>
          <w:tcPr>
            <w:tcW w:w="4675" w:type="dxa"/>
            <w:vAlign w:val="center"/>
          </w:tcPr>
          <w:p w14:paraId="5A3081AE"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p>
        </w:tc>
      </w:tr>
      <w:tr w:rsidR="003D0E2F" w14:paraId="67525370"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1E73BDBB" w14:textId="781BD691" w:rsidR="003D0E2F" w:rsidRPr="008B6A8C" w:rsidRDefault="003D0E2F" w:rsidP="0011244E">
            <w:pPr>
              <w:jc w:val="center"/>
              <w:rPr>
                <w:b w:val="0"/>
                <w:bCs w:val="0"/>
              </w:rPr>
            </w:pPr>
            <w:r>
              <w:rPr>
                <w:b w:val="0"/>
                <w:bCs w:val="0"/>
              </w:rPr>
              <w:t xml:space="preserve">Available on </w:t>
            </w:r>
            <w:r w:rsidR="00DE1342">
              <w:rPr>
                <w:b w:val="0"/>
                <w:bCs w:val="0"/>
              </w:rPr>
              <w:t>A</w:t>
            </w:r>
            <w:r>
              <w:rPr>
                <w:b w:val="0"/>
                <w:bCs w:val="0"/>
              </w:rPr>
              <w:t>ndroid, iOS, and a web version</w:t>
            </w:r>
          </w:p>
        </w:tc>
        <w:tc>
          <w:tcPr>
            <w:tcW w:w="4675" w:type="dxa"/>
            <w:vAlign w:val="center"/>
          </w:tcPr>
          <w:p w14:paraId="594280C1"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p>
        </w:tc>
      </w:tr>
      <w:tr w:rsidR="003D0E2F" w14:paraId="0B339DDE"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5C57DC08" w14:textId="77777777" w:rsidR="003D0E2F" w:rsidRDefault="003D0E2F" w:rsidP="0011244E">
            <w:pPr>
              <w:jc w:val="center"/>
              <w:rPr>
                <w:b w:val="0"/>
                <w:bCs w:val="0"/>
              </w:rPr>
            </w:pPr>
            <w:r>
              <w:rPr>
                <w:b w:val="0"/>
                <w:bCs w:val="0"/>
              </w:rPr>
              <w:t>Only installed one device</w:t>
            </w:r>
          </w:p>
        </w:tc>
        <w:tc>
          <w:tcPr>
            <w:tcW w:w="4675" w:type="dxa"/>
            <w:vAlign w:val="center"/>
          </w:tcPr>
          <w:p w14:paraId="31A111C6" w14:textId="77777777" w:rsidR="003D0E2F" w:rsidRDefault="003D0E2F" w:rsidP="0011244E">
            <w:pPr>
              <w:jc w:val="center"/>
              <w:cnfStyle w:val="000000000000" w:firstRow="0" w:lastRow="0" w:firstColumn="0" w:lastColumn="0" w:oddVBand="0" w:evenVBand="0" w:oddHBand="0" w:evenHBand="0" w:firstRowFirstColumn="0" w:firstRowLastColumn="0" w:lastRowFirstColumn="0" w:lastRowLastColumn="0"/>
            </w:pPr>
          </w:p>
        </w:tc>
      </w:tr>
    </w:tbl>
    <w:p w14:paraId="624D40A1" w14:textId="563C0552" w:rsidR="003D0E2F" w:rsidRDefault="003D0E2F" w:rsidP="00862AC6"/>
    <w:p w14:paraId="57A4F30E" w14:textId="082E82F5" w:rsidR="003D0E2F" w:rsidRDefault="003D0E2F" w:rsidP="003D0E2F">
      <w:pPr>
        <w:pStyle w:val="Heading2"/>
      </w:pPr>
      <w:bookmarkStart w:id="105" w:name="_Toc38036964"/>
      <w:bookmarkStart w:id="106" w:name="_Toc38038436"/>
      <w:bookmarkStart w:id="107" w:name="_Toc38054666"/>
      <w:bookmarkStart w:id="108" w:name="_Toc38055017"/>
      <w:r>
        <w:t>2.2.</w:t>
      </w:r>
      <w:r w:rsidR="00E16FF0">
        <w:t>2</w:t>
      </w:r>
      <w:r>
        <w:t xml:space="preserve"> Facebook Groups</w:t>
      </w:r>
      <w:bookmarkEnd w:id="105"/>
      <w:bookmarkEnd w:id="106"/>
      <w:bookmarkEnd w:id="107"/>
      <w:bookmarkEnd w:id="108"/>
    </w:p>
    <w:p w14:paraId="2AE2185B" w14:textId="3ECD301A" w:rsidR="003D0E2F" w:rsidRDefault="003D0E2F" w:rsidP="00862AC6"/>
    <w:p w14:paraId="60BB3580" w14:textId="7C494C4D" w:rsidR="003D0E2F" w:rsidRDefault="003D0E2F" w:rsidP="00862AC6">
      <w:r>
        <w:t>With over 1 billion user</w:t>
      </w:r>
      <w:r w:rsidR="00DE1342">
        <w:t>s</w:t>
      </w:r>
      <w:r>
        <w:t xml:space="preserve"> worldwide Facebook is the social network platform that help</w:t>
      </w:r>
      <w:r w:rsidR="00DE1342">
        <w:t>s</w:t>
      </w:r>
      <w:r>
        <w:t xml:space="preserve"> users to stay in touch with friends and family members. Facebook Groups can be </w:t>
      </w:r>
      <w:r w:rsidRPr="003D0E2F">
        <w:t>created by individual users</w:t>
      </w:r>
      <w:r>
        <w:t xml:space="preserve"> </w:t>
      </w:r>
      <w:r w:rsidR="00964D0B">
        <w:t>it allows members of that group to interact with posts, question links, pictures, video, and comments.</w:t>
      </w:r>
      <w:sdt>
        <w:sdtPr>
          <w:id w:val="424768693"/>
          <w:citation/>
        </w:sdtPr>
        <w:sdtContent>
          <w:r w:rsidR="00A438A3">
            <w:fldChar w:fldCharType="begin"/>
          </w:r>
          <w:r w:rsidR="00A438A3">
            <w:instrText xml:space="preserve"> CITATION Fac201 \l 1033 </w:instrText>
          </w:r>
          <w:r w:rsidR="00A438A3">
            <w:fldChar w:fldCharType="separate"/>
          </w:r>
          <w:r w:rsidR="00D97F73">
            <w:rPr>
              <w:noProof/>
            </w:rPr>
            <w:t xml:space="preserve"> (Facebook, 2020)</w:t>
          </w:r>
          <w:r w:rsidR="00A438A3">
            <w:fldChar w:fldCharType="end"/>
          </w:r>
        </w:sdtContent>
      </w:sdt>
    </w:p>
    <w:p w14:paraId="21DD14C8" w14:textId="77777777" w:rsidR="00282AD9" w:rsidRDefault="00282AD9" w:rsidP="00862AC6"/>
    <w:p w14:paraId="795796C5" w14:textId="303FFA2E" w:rsidR="00964D0B" w:rsidRDefault="00964D0B" w:rsidP="00862AC6"/>
    <w:tbl>
      <w:tblPr>
        <w:tblStyle w:val="GridTable1Light-Accent5"/>
        <w:tblW w:w="0" w:type="auto"/>
        <w:tblLook w:val="04A0" w:firstRow="1" w:lastRow="0" w:firstColumn="1" w:lastColumn="0" w:noHBand="0" w:noVBand="1"/>
      </w:tblPr>
      <w:tblGrid>
        <w:gridCol w:w="4675"/>
        <w:gridCol w:w="4675"/>
      </w:tblGrid>
      <w:tr w:rsidR="00964D0B" w14:paraId="2AB82B66" w14:textId="77777777" w:rsidTr="00112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44C783EC" w14:textId="77777777" w:rsidR="00964D0B" w:rsidRDefault="00964D0B" w:rsidP="0011244E">
            <w:pPr>
              <w:jc w:val="center"/>
            </w:pPr>
            <w:r>
              <w:t>Pros</w:t>
            </w:r>
          </w:p>
        </w:tc>
        <w:tc>
          <w:tcPr>
            <w:tcW w:w="4675" w:type="dxa"/>
            <w:vAlign w:val="center"/>
          </w:tcPr>
          <w:p w14:paraId="351CBE2A" w14:textId="77777777" w:rsidR="00964D0B" w:rsidRDefault="00964D0B" w:rsidP="0011244E">
            <w:pPr>
              <w:jc w:val="center"/>
              <w:cnfStyle w:val="100000000000" w:firstRow="1" w:lastRow="0" w:firstColumn="0" w:lastColumn="0" w:oddVBand="0" w:evenVBand="0" w:oddHBand="0" w:evenHBand="0" w:firstRowFirstColumn="0" w:firstRowLastColumn="0" w:lastRowFirstColumn="0" w:lastRowLastColumn="0"/>
            </w:pPr>
            <w:r>
              <w:t>Cons</w:t>
            </w:r>
          </w:p>
        </w:tc>
      </w:tr>
      <w:tr w:rsidR="00964D0B" w14:paraId="4C3DDBF9"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665AF3C" w14:textId="77777777" w:rsidR="00964D0B" w:rsidRPr="00E8276A" w:rsidRDefault="00964D0B" w:rsidP="0011244E">
            <w:pPr>
              <w:jc w:val="center"/>
              <w:rPr>
                <w:b w:val="0"/>
                <w:bCs w:val="0"/>
              </w:rPr>
            </w:pPr>
            <w:r>
              <w:rPr>
                <w:b w:val="0"/>
                <w:bCs w:val="0"/>
              </w:rPr>
              <w:t>Simple to use</w:t>
            </w:r>
          </w:p>
        </w:tc>
        <w:tc>
          <w:tcPr>
            <w:tcW w:w="4675" w:type="dxa"/>
            <w:vAlign w:val="center"/>
          </w:tcPr>
          <w:p w14:paraId="36008011" w14:textId="77777777" w:rsidR="00964D0B" w:rsidRPr="00E8276A" w:rsidRDefault="00964D0B" w:rsidP="0011244E">
            <w:pPr>
              <w:jc w:val="center"/>
              <w:cnfStyle w:val="000000000000" w:firstRow="0" w:lastRow="0" w:firstColumn="0" w:lastColumn="0" w:oddVBand="0" w:evenVBand="0" w:oddHBand="0" w:evenHBand="0" w:firstRowFirstColumn="0" w:firstRowLastColumn="0" w:lastRowFirstColumn="0" w:lastRowLastColumn="0"/>
            </w:pPr>
            <w:r>
              <w:t>Requires Facebook account</w:t>
            </w:r>
          </w:p>
        </w:tc>
      </w:tr>
      <w:tr w:rsidR="00964D0B" w14:paraId="3A6FDE95"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C2CCA74" w14:textId="77777777" w:rsidR="00964D0B" w:rsidRPr="00E8276A" w:rsidRDefault="00964D0B" w:rsidP="0011244E">
            <w:pPr>
              <w:jc w:val="center"/>
              <w:rPr>
                <w:b w:val="0"/>
                <w:bCs w:val="0"/>
              </w:rPr>
            </w:pPr>
            <w:r>
              <w:rPr>
                <w:b w:val="0"/>
                <w:bCs w:val="0"/>
              </w:rPr>
              <w:t xml:space="preserve">Access from </w:t>
            </w:r>
            <w:r w:rsidRPr="008B6A8C">
              <w:rPr>
                <w:b w:val="0"/>
                <w:bCs w:val="0"/>
              </w:rPr>
              <w:t>multiple devices</w:t>
            </w:r>
          </w:p>
        </w:tc>
        <w:tc>
          <w:tcPr>
            <w:tcW w:w="4675" w:type="dxa"/>
            <w:vAlign w:val="center"/>
          </w:tcPr>
          <w:p w14:paraId="5D5FACAA" w14:textId="77777777" w:rsidR="00964D0B" w:rsidRPr="00E8276A" w:rsidRDefault="00964D0B" w:rsidP="0011244E">
            <w:pPr>
              <w:jc w:val="center"/>
              <w:cnfStyle w:val="000000000000" w:firstRow="0" w:lastRow="0" w:firstColumn="0" w:lastColumn="0" w:oddVBand="0" w:evenVBand="0" w:oddHBand="0" w:evenHBand="0" w:firstRowFirstColumn="0" w:firstRowLastColumn="0" w:lastRowFirstColumn="0" w:lastRowLastColumn="0"/>
            </w:pPr>
            <w:r>
              <w:t>Post based</w:t>
            </w:r>
          </w:p>
        </w:tc>
      </w:tr>
      <w:tr w:rsidR="00964D0B" w14:paraId="2F457A38"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0BAD863" w14:textId="77777777" w:rsidR="00964D0B" w:rsidRPr="00E8276A" w:rsidRDefault="00964D0B" w:rsidP="0011244E">
            <w:pPr>
              <w:jc w:val="center"/>
              <w:rPr>
                <w:b w:val="0"/>
                <w:bCs w:val="0"/>
              </w:rPr>
            </w:pPr>
            <w:r>
              <w:rPr>
                <w:b w:val="0"/>
                <w:bCs w:val="0"/>
              </w:rPr>
              <w:t>Ability to share media and links</w:t>
            </w:r>
          </w:p>
        </w:tc>
        <w:tc>
          <w:tcPr>
            <w:tcW w:w="4675" w:type="dxa"/>
            <w:vAlign w:val="center"/>
          </w:tcPr>
          <w:p w14:paraId="4B0C3B23" w14:textId="77777777" w:rsidR="00964D0B" w:rsidRPr="00E8276A" w:rsidRDefault="00964D0B" w:rsidP="0011244E">
            <w:pPr>
              <w:jc w:val="center"/>
              <w:cnfStyle w:val="000000000000" w:firstRow="0" w:lastRow="0" w:firstColumn="0" w:lastColumn="0" w:oddVBand="0" w:evenVBand="0" w:oddHBand="0" w:evenHBand="0" w:firstRowFirstColumn="0" w:firstRowLastColumn="0" w:lastRowFirstColumn="0" w:lastRowLastColumn="0"/>
            </w:pPr>
            <w:r>
              <w:t>Anyone can join the group</w:t>
            </w:r>
          </w:p>
        </w:tc>
      </w:tr>
      <w:tr w:rsidR="00964D0B" w14:paraId="2B6A0D48"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176E7B48" w14:textId="77777777" w:rsidR="00964D0B" w:rsidRPr="008B6A8C" w:rsidRDefault="00964D0B" w:rsidP="0011244E">
            <w:pPr>
              <w:jc w:val="center"/>
              <w:rPr>
                <w:b w:val="0"/>
                <w:bCs w:val="0"/>
              </w:rPr>
            </w:pPr>
            <w:r>
              <w:rPr>
                <w:b w:val="0"/>
                <w:bCs w:val="0"/>
              </w:rPr>
              <w:t>Multi admin with permissions</w:t>
            </w:r>
          </w:p>
        </w:tc>
        <w:tc>
          <w:tcPr>
            <w:tcW w:w="4675" w:type="dxa"/>
            <w:vAlign w:val="center"/>
          </w:tcPr>
          <w:p w14:paraId="047C30D5"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r>
              <w:t>Personal data is available for anyone</w:t>
            </w:r>
          </w:p>
        </w:tc>
      </w:tr>
      <w:tr w:rsidR="00964D0B" w14:paraId="4819099F"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1E8C5BF3" w14:textId="77777777" w:rsidR="00964D0B" w:rsidRPr="008B6A8C" w:rsidRDefault="00964D0B" w:rsidP="0011244E">
            <w:pPr>
              <w:jc w:val="center"/>
              <w:rPr>
                <w:b w:val="0"/>
                <w:bCs w:val="0"/>
              </w:rPr>
            </w:pPr>
            <w:r>
              <w:rPr>
                <w:b w:val="0"/>
                <w:bCs w:val="0"/>
              </w:rPr>
              <w:t>User can see group history</w:t>
            </w:r>
          </w:p>
        </w:tc>
        <w:tc>
          <w:tcPr>
            <w:tcW w:w="4675" w:type="dxa"/>
            <w:vAlign w:val="center"/>
          </w:tcPr>
          <w:p w14:paraId="09B0361F"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r>
              <w:t>Search of information is hard</w:t>
            </w:r>
          </w:p>
        </w:tc>
      </w:tr>
    </w:tbl>
    <w:p w14:paraId="216D7EDE" w14:textId="3853A864" w:rsidR="00964D0B" w:rsidRDefault="00964D0B" w:rsidP="00862AC6"/>
    <w:p w14:paraId="7C6FCAFB" w14:textId="14DC36DF" w:rsidR="00964D0B" w:rsidRDefault="00964D0B" w:rsidP="00964D0B">
      <w:pPr>
        <w:pStyle w:val="Heading2"/>
      </w:pPr>
      <w:bookmarkStart w:id="109" w:name="_Toc38036965"/>
      <w:bookmarkStart w:id="110" w:name="_Toc38038437"/>
      <w:bookmarkStart w:id="111" w:name="_Toc38054667"/>
      <w:bookmarkStart w:id="112" w:name="_Toc38055018"/>
      <w:r>
        <w:t>2.2.</w:t>
      </w:r>
      <w:r w:rsidR="00E16FF0">
        <w:t>3</w:t>
      </w:r>
      <w:r>
        <w:t xml:space="preserve"> Telegram</w:t>
      </w:r>
      <w:bookmarkEnd w:id="109"/>
      <w:bookmarkEnd w:id="110"/>
      <w:bookmarkEnd w:id="111"/>
      <w:bookmarkEnd w:id="112"/>
    </w:p>
    <w:p w14:paraId="6E28C529" w14:textId="2D20B067" w:rsidR="00964D0B" w:rsidRDefault="00964D0B" w:rsidP="00862AC6"/>
    <w:p w14:paraId="7106EAD9" w14:textId="61F2DE27" w:rsidR="00964D0B" w:rsidRDefault="00964D0B" w:rsidP="00282AD9">
      <w:r>
        <w:t xml:space="preserve">Telegram is also an instant messaging application that has been introduced to the market </w:t>
      </w:r>
      <w:r w:rsidR="00DE1342">
        <w:t xml:space="preserve">in </w:t>
      </w:r>
      <w:r>
        <w:t>2013, ever since telegram gained his popularity by enabling features that other IM applications did not provide such as channels, large groups, AI bot large media sharing and many more.</w:t>
      </w:r>
      <w:sdt>
        <w:sdtPr>
          <w:id w:val="-395047631"/>
          <w:citation/>
        </w:sdtPr>
        <w:sdtContent>
          <w:r w:rsidR="00A438A3">
            <w:fldChar w:fldCharType="begin"/>
          </w:r>
          <w:r w:rsidR="00A438A3">
            <w:instrText xml:space="preserve"> CITATION Tel20 \l 1033 </w:instrText>
          </w:r>
          <w:r w:rsidR="00A438A3">
            <w:fldChar w:fldCharType="separate"/>
          </w:r>
          <w:r w:rsidR="00D97F73">
            <w:rPr>
              <w:noProof/>
            </w:rPr>
            <w:t xml:space="preserve"> (Telegram, 2020)</w:t>
          </w:r>
          <w:r w:rsidR="00A438A3">
            <w:fldChar w:fldCharType="end"/>
          </w:r>
        </w:sdtContent>
      </w:sdt>
    </w:p>
    <w:p w14:paraId="0C335A58" w14:textId="77777777" w:rsidR="00282AD9" w:rsidRDefault="00282AD9" w:rsidP="00282AD9"/>
    <w:tbl>
      <w:tblPr>
        <w:tblStyle w:val="GridTable1Light-Accent5"/>
        <w:tblW w:w="0" w:type="auto"/>
        <w:tblLook w:val="04A0" w:firstRow="1" w:lastRow="0" w:firstColumn="1" w:lastColumn="0" w:noHBand="0" w:noVBand="1"/>
      </w:tblPr>
      <w:tblGrid>
        <w:gridCol w:w="4675"/>
        <w:gridCol w:w="4675"/>
      </w:tblGrid>
      <w:tr w:rsidR="00964D0B" w14:paraId="3103C8EE" w14:textId="77777777" w:rsidTr="00112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DC6F9D9" w14:textId="77777777" w:rsidR="00964D0B" w:rsidRDefault="00964D0B" w:rsidP="0011244E">
            <w:pPr>
              <w:jc w:val="center"/>
            </w:pPr>
            <w:r>
              <w:t>Pros</w:t>
            </w:r>
          </w:p>
        </w:tc>
        <w:tc>
          <w:tcPr>
            <w:tcW w:w="4675" w:type="dxa"/>
            <w:vAlign w:val="center"/>
          </w:tcPr>
          <w:p w14:paraId="256BBB79" w14:textId="77777777" w:rsidR="00964D0B" w:rsidRDefault="00964D0B" w:rsidP="0011244E">
            <w:pPr>
              <w:jc w:val="center"/>
              <w:cnfStyle w:val="100000000000" w:firstRow="1" w:lastRow="0" w:firstColumn="0" w:lastColumn="0" w:oddVBand="0" w:evenVBand="0" w:oddHBand="0" w:evenHBand="0" w:firstRowFirstColumn="0" w:firstRowLastColumn="0" w:lastRowFirstColumn="0" w:lastRowLastColumn="0"/>
            </w:pPr>
            <w:r>
              <w:t>Cons</w:t>
            </w:r>
          </w:p>
        </w:tc>
      </w:tr>
      <w:tr w:rsidR="00964D0B" w14:paraId="1E169603"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940203C" w14:textId="77777777" w:rsidR="00964D0B" w:rsidRPr="00E8276A" w:rsidRDefault="00964D0B" w:rsidP="0011244E">
            <w:pPr>
              <w:jc w:val="center"/>
              <w:rPr>
                <w:b w:val="0"/>
                <w:bCs w:val="0"/>
              </w:rPr>
            </w:pPr>
            <w:r>
              <w:rPr>
                <w:b w:val="0"/>
                <w:bCs w:val="0"/>
              </w:rPr>
              <w:t>Messages are encrypted</w:t>
            </w:r>
          </w:p>
        </w:tc>
        <w:tc>
          <w:tcPr>
            <w:tcW w:w="4675" w:type="dxa"/>
            <w:vAlign w:val="center"/>
          </w:tcPr>
          <w:p w14:paraId="2C218C78" w14:textId="77777777" w:rsidR="00964D0B" w:rsidRPr="00E8276A" w:rsidRDefault="00964D0B" w:rsidP="0011244E">
            <w:pPr>
              <w:jc w:val="center"/>
              <w:cnfStyle w:val="000000000000" w:firstRow="0" w:lastRow="0" w:firstColumn="0" w:lastColumn="0" w:oddVBand="0" w:evenVBand="0" w:oddHBand="0" w:evenHBand="0" w:firstRowFirstColumn="0" w:firstRowLastColumn="0" w:lastRowFirstColumn="0" w:lastRowLastColumn="0"/>
            </w:pPr>
            <w:r>
              <w:t xml:space="preserve">Can access </w:t>
            </w:r>
          </w:p>
        </w:tc>
      </w:tr>
      <w:tr w:rsidR="00964D0B" w14:paraId="629FC08E"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6385B054" w14:textId="77777777" w:rsidR="00964D0B" w:rsidRPr="00E8276A" w:rsidRDefault="00964D0B" w:rsidP="0011244E">
            <w:pPr>
              <w:jc w:val="center"/>
              <w:rPr>
                <w:b w:val="0"/>
                <w:bCs w:val="0"/>
              </w:rPr>
            </w:pPr>
            <w:r>
              <w:rPr>
                <w:b w:val="0"/>
                <w:bCs w:val="0"/>
              </w:rPr>
              <w:t xml:space="preserve">Access from </w:t>
            </w:r>
            <w:r w:rsidRPr="008B6A8C">
              <w:rPr>
                <w:b w:val="0"/>
                <w:bCs w:val="0"/>
              </w:rPr>
              <w:t>multiple devices</w:t>
            </w:r>
          </w:p>
        </w:tc>
        <w:tc>
          <w:tcPr>
            <w:tcW w:w="4675" w:type="dxa"/>
            <w:vAlign w:val="center"/>
          </w:tcPr>
          <w:p w14:paraId="1ACA6C0C" w14:textId="795063EC" w:rsidR="00964D0B" w:rsidRPr="00E8276A" w:rsidRDefault="00964D0B" w:rsidP="0011244E">
            <w:pPr>
              <w:jc w:val="center"/>
              <w:cnfStyle w:val="000000000000" w:firstRow="0" w:lastRow="0" w:firstColumn="0" w:lastColumn="0" w:oddVBand="0" w:evenVBand="0" w:oddHBand="0" w:evenHBand="0" w:firstRowFirstColumn="0" w:firstRowLastColumn="0" w:lastRowFirstColumn="0" w:lastRowLastColumn="0"/>
            </w:pPr>
            <w:r>
              <w:t>Not p</w:t>
            </w:r>
            <w:r w:rsidR="00DE1342">
              <w:t>o</w:t>
            </w:r>
            <w:r>
              <w:t>pular</w:t>
            </w:r>
          </w:p>
        </w:tc>
      </w:tr>
      <w:tr w:rsidR="00964D0B" w14:paraId="3734D38E"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25AAEA45" w14:textId="77777777" w:rsidR="00964D0B" w:rsidRPr="00E8276A" w:rsidRDefault="00964D0B" w:rsidP="0011244E">
            <w:pPr>
              <w:jc w:val="center"/>
              <w:rPr>
                <w:b w:val="0"/>
                <w:bCs w:val="0"/>
              </w:rPr>
            </w:pPr>
            <w:r w:rsidRPr="008B6A8C">
              <w:rPr>
                <w:b w:val="0"/>
                <w:bCs w:val="0"/>
              </w:rPr>
              <w:t>groups of up to 200,000 members</w:t>
            </w:r>
          </w:p>
        </w:tc>
        <w:tc>
          <w:tcPr>
            <w:tcW w:w="4675" w:type="dxa"/>
            <w:vAlign w:val="center"/>
          </w:tcPr>
          <w:p w14:paraId="28EA1503" w14:textId="77777777" w:rsidR="00964D0B" w:rsidRPr="00E8276A" w:rsidRDefault="00964D0B" w:rsidP="0011244E">
            <w:pPr>
              <w:jc w:val="center"/>
              <w:cnfStyle w:val="000000000000" w:firstRow="0" w:lastRow="0" w:firstColumn="0" w:lastColumn="0" w:oddVBand="0" w:evenVBand="0" w:oddHBand="0" w:evenHBand="0" w:firstRowFirstColumn="0" w:firstRowLastColumn="0" w:lastRowFirstColumn="0" w:lastRowLastColumn="0"/>
            </w:pPr>
            <w:r>
              <w:t>People can find you via username</w:t>
            </w:r>
          </w:p>
        </w:tc>
      </w:tr>
      <w:tr w:rsidR="00964D0B" w14:paraId="7E5389DF"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00A4C2A9" w14:textId="77777777" w:rsidR="00964D0B" w:rsidRPr="008B6A8C" w:rsidRDefault="00964D0B" w:rsidP="0011244E">
            <w:pPr>
              <w:jc w:val="center"/>
              <w:rPr>
                <w:b w:val="0"/>
                <w:bCs w:val="0"/>
              </w:rPr>
            </w:pPr>
            <w:r w:rsidRPr="008B6A8C">
              <w:rPr>
                <w:b w:val="0"/>
                <w:bCs w:val="0"/>
              </w:rPr>
              <w:t xml:space="preserve">Media </w:t>
            </w:r>
            <w:r>
              <w:rPr>
                <w:b w:val="0"/>
                <w:bCs w:val="0"/>
              </w:rPr>
              <w:t>sharing</w:t>
            </w:r>
          </w:p>
        </w:tc>
        <w:tc>
          <w:tcPr>
            <w:tcW w:w="4675" w:type="dxa"/>
            <w:vAlign w:val="center"/>
          </w:tcPr>
          <w:p w14:paraId="4BCC793A"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r>
              <w:t>Unofficial</w:t>
            </w:r>
          </w:p>
        </w:tc>
      </w:tr>
      <w:tr w:rsidR="00964D0B" w14:paraId="0182B765"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65DD3994" w14:textId="77777777" w:rsidR="00964D0B" w:rsidRPr="008B6A8C" w:rsidRDefault="00964D0B" w:rsidP="0011244E">
            <w:pPr>
              <w:jc w:val="center"/>
              <w:rPr>
                <w:b w:val="0"/>
                <w:bCs w:val="0"/>
              </w:rPr>
            </w:pPr>
            <w:r>
              <w:rPr>
                <w:b w:val="0"/>
                <w:bCs w:val="0"/>
              </w:rPr>
              <w:t>Uses username and mobile number</w:t>
            </w:r>
          </w:p>
        </w:tc>
        <w:tc>
          <w:tcPr>
            <w:tcW w:w="4675" w:type="dxa"/>
            <w:vAlign w:val="center"/>
          </w:tcPr>
          <w:p w14:paraId="72F6CF7C"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r w:rsidR="00964D0B" w14:paraId="0D678684"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0EC24E2C" w14:textId="77777777" w:rsidR="00964D0B" w:rsidRPr="008B6A8C" w:rsidRDefault="00964D0B" w:rsidP="0011244E">
            <w:pPr>
              <w:jc w:val="center"/>
              <w:rPr>
                <w:b w:val="0"/>
                <w:bCs w:val="0"/>
              </w:rPr>
            </w:pPr>
            <w:r w:rsidRPr="008B6A8C">
              <w:rPr>
                <w:b w:val="0"/>
                <w:bCs w:val="0"/>
              </w:rPr>
              <w:t>Replies, mentions, hashtags</w:t>
            </w:r>
          </w:p>
        </w:tc>
        <w:tc>
          <w:tcPr>
            <w:tcW w:w="4675" w:type="dxa"/>
            <w:vAlign w:val="center"/>
          </w:tcPr>
          <w:p w14:paraId="4F3DB577"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r w:rsidR="00964D0B" w14:paraId="7281859F"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57A01D84" w14:textId="77777777" w:rsidR="00964D0B" w:rsidRPr="008B6A8C" w:rsidRDefault="00964D0B" w:rsidP="0011244E">
            <w:pPr>
              <w:jc w:val="center"/>
              <w:rPr>
                <w:b w:val="0"/>
                <w:bCs w:val="0"/>
              </w:rPr>
            </w:pPr>
            <w:r w:rsidRPr="008B6A8C">
              <w:rPr>
                <w:b w:val="0"/>
                <w:bCs w:val="0"/>
              </w:rPr>
              <w:t>Pinned messages</w:t>
            </w:r>
            <w:r>
              <w:rPr>
                <w:b w:val="0"/>
                <w:bCs w:val="0"/>
              </w:rPr>
              <w:t xml:space="preserve"> inside the group</w:t>
            </w:r>
          </w:p>
        </w:tc>
        <w:tc>
          <w:tcPr>
            <w:tcW w:w="4675" w:type="dxa"/>
            <w:vAlign w:val="center"/>
          </w:tcPr>
          <w:p w14:paraId="34992732"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r w:rsidR="00964D0B" w14:paraId="3A5269AA"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6DF02A82" w14:textId="77777777" w:rsidR="00964D0B" w:rsidRPr="008B6A8C" w:rsidRDefault="00964D0B" w:rsidP="0011244E">
            <w:pPr>
              <w:jc w:val="center"/>
              <w:rPr>
                <w:b w:val="0"/>
                <w:bCs w:val="0"/>
              </w:rPr>
            </w:pPr>
            <w:r w:rsidRPr="008B6A8C">
              <w:rPr>
                <w:b w:val="0"/>
                <w:bCs w:val="0"/>
              </w:rPr>
              <w:t>admin</w:t>
            </w:r>
            <w:r>
              <w:rPr>
                <w:b w:val="0"/>
                <w:bCs w:val="0"/>
              </w:rPr>
              <w:t>s</w:t>
            </w:r>
            <w:r w:rsidRPr="008B6A8C">
              <w:rPr>
                <w:b w:val="0"/>
                <w:bCs w:val="0"/>
              </w:rPr>
              <w:t xml:space="preserve"> </w:t>
            </w:r>
            <w:r>
              <w:rPr>
                <w:b w:val="0"/>
                <w:bCs w:val="0"/>
              </w:rPr>
              <w:t xml:space="preserve">have </w:t>
            </w:r>
            <w:r w:rsidRPr="008B6A8C">
              <w:rPr>
                <w:b w:val="0"/>
                <w:bCs w:val="0"/>
              </w:rPr>
              <w:t>privileges</w:t>
            </w:r>
          </w:p>
        </w:tc>
        <w:tc>
          <w:tcPr>
            <w:tcW w:w="4675" w:type="dxa"/>
            <w:vAlign w:val="center"/>
          </w:tcPr>
          <w:p w14:paraId="319B9FE9"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r w:rsidR="00964D0B" w14:paraId="4E321052"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06AC6532" w14:textId="77777777" w:rsidR="00964D0B" w:rsidRPr="008B6A8C" w:rsidRDefault="00964D0B" w:rsidP="0011244E">
            <w:pPr>
              <w:jc w:val="center"/>
              <w:rPr>
                <w:b w:val="0"/>
                <w:bCs w:val="0"/>
              </w:rPr>
            </w:pPr>
            <w:r w:rsidRPr="008B6A8C">
              <w:rPr>
                <w:b w:val="0"/>
                <w:bCs w:val="0"/>
              </w:rPr>
              <w:t>Group permissions</w:t>
            </w:r>
          </w:p>
        </w:tc>
        <w:tc>
          <w:tcPr>
            <w:tcW w:w="4675" w:type="dxa"/>
            <w:vAlign w:val="center"/>
          </w:tcPr>
          <w:p w14:paraId="1EB2D8C0"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r w:rsidR="00964D0B" w14:paraId="452045E2"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1A8FA12" w14:textId="77777777" w:rsidR="00964D0B" w:rsidRPr="008B6A8C" w:rsidRDefault="00964D0B" w:rsidP="0011244E">
            <w:pPr>
              <w:jc w:val="center"/>
              <w:rPr>
                <w:b w:val="0"/>
                <w:bCs w:val="0"/>
              </w:rPr>
            </w:pPr>
            <w:r w:rsidRPr="008B6A8C">
              <w:rPr>
                <w:b w:val="0"/>
                <w:bCs w:val="0"/>
              </w:rPr>
              <w:t>File sharing</w:t>
            </w:r>
            <w:r>
              <w:rPr>
                <w:b w:val="0"/>
                <w:bCs w:val="0"/>
              </w:rPr>
              <w:t xml:space="preserve"> up to 1.5 GB</w:t>
            </w:r>
          </w:p>
        </w:tc>
        <w:tc>
          <w:tcPr>
            <w:tcW w:w="4675" w:type="dxa"/>
            <w:vAlign w:val="center"/>
          </w:tcPr>
          <w:p w14:paraId="7A8E6E09"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r w:rsidR="00964D0B" w14:paraId="62BEA0E7"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0225B743" w14:textId="77777777" w:rsidR="00964D0B" w:rsidRPr="00BC0175" w:rsidRDefault="00964D0B" w:rsidP="0011244E">
            <w:pPr>
              <w:jc w:val="center"/>
              <w:rPr>
                <w:b w:val="0"/>
                <w:bCs w:val="0"/>
              </w:rPr>
            </w:pPr>
            <w:r w:rsidRPr="00BC0175">
              <w:rPr>
                <w:b w:val="0"/>
                <w:bCs w:val="0"/>
              </w:rPr>
              <w:t xml:space="preserve">New </w:t>
            </w:r>
            <w:r>
              <w:rPr>
                <w:b w:val="0"/>
                <w:bCs w:val="0"/>
              </w:rPr>
              <w:t>members can see history</w:t>
            </w:r>
          </w:p>
        </w:tc>
        <w:tc>
          <w:tcPr>
            <w:tcW w:w="4675" w:type="dxa"/>
            <w:vAlign w:val="center"/>
          </w:tcPr>
          <w:p w14:paraId="7BF435BD" w14:textId="77777777" w:rsidR="00964D0B" w:rsidRDefault="00964D0B" w:rsidP="0011244E">
            <w:pPr>
              <w:jc w:val="center"/>
              <w:cnfStyle w:val="000000000000" w:firstRow="0" w:lastRow="0" w:firstColumn="0" w:lastColumn="0" w:oddVBand="0" w:evenVBand="0" w:oddHBand="0" w:evenHBand="0" w:firstRowFirstColumn="0" w:firstRowLastColumn="0" w:lastRowFirstColumn="0" w:lastRowLastColumn="0"/>
            </w:pPr>
          </w:p>
        </w:tc>
      </w:tr>
    </w:tbl>
    <w:p w14:paraId="2A90E116" w14:textId="5EE146A1" w:rsidR="00964D0B" w:rsidRDefault="00964D0B" w:rsidP="00862AC6"/>
    <w:p w14:paraId="035F8195" w14:textId="14F8B7FA" w:rsidR="00964D0B" w:rsidRDefault="000841D5" w:rsidP="000F31F3">
      <w:pPr>
        <w:pStyle w:val="Heading2"/>
      </w:pPr>
      <w:bookmarkStart w:id="113" w:name="_Toc38036966"/>
      <w:bookmarkStart w:id="114" w:name="_Toc38038438"/>
      <w:bookmarkStart w:id="115" w:name="_Toc38054668"/>
      <w:bookmarkStart w:id="116" w:name="_Toc38055019"/>
      <w:r>
        <w:t>2.2.</w:t>
      </w:r>
      <w:r w:rsidR="00E16FF0">
        <w:t>4</w:t>
      </w:r>
      <w:r>
        <w:t xml:space="preserve"> </w:t>
      </w:r>
      <w:r w:rsidR="000F31F3" w:rsidRPr="000F31F3">
        <w:t>LMS Forum</w:t>
      </w:r>
      <w:bookmarkEnd w:id="113"/>
      <w:bookmarkEnd w:id="114"/>
      <w:bookmarkEnd w:id="115"/>
      <w:bookmarkEnd w:id="116"/>
    </w:p>
    <w:p w14:paraId="6D22A34D" w14:textId="741B8225" w:rsidR="000F31F3" w:rsidRDefault="000F31F3" w:rsidP="000F31F3"/>
    <w:p w14:paraId="74FA6493" w14:textId="26FF281D" w:rsidR="000F31F3" w:rsidRDefault="000F31F3" w:rsidP="00282AD9">
      <w:r>
        <w:t xml:space="preserve">Each University has its own Learning Management System (LMS) which is full of many features </w:t>
      </w:r>
      <w:r w:rsidR="00282AD9">
        <w:t>that many students may not know. One of the features is that each course in the LMS has its group where students can chat, ask and interact with each other.</w:t>
      </w:r>
      <w:sdt>
        <w:sdtPr>
          <w:id w:val="-1061474701"/>
          <w:citation/>
        </w:sdtPr>
        <w:sdtContent>
          <w:r w:rsidR="00A438A3">
            <w:fldChar w:fldCharType="begin"/>
          </w:r>
          <w:r w:rsidR="00A438A3">
            <w:instrText xml:space="preserve"> CITATION Eog18 \l 1033 </w:instrText>
          </w:r>
          <w:r w:rsidR="00A438A3">
            <w:fldChar w:fldCharType="separate"/>
          </w:r>
          <w:r w:rsidR="00D97F73">
            <w:rPr>
              <w:noProof/>
            </w:rPr>
            <w:t xml:space="preserve"> (Quigley, 2018)</w:t>
          </w:r>
          <w:r w:rsidR="00A438A3">
            <w:fldChar w:fldCharType="end"/>
          </w:r>
        </w:sdtContent>
      </w:sdt>
    </w:p>
    <w:p w14:paraId="6D153DF1" w14:textId="77777777" w:rsidR="00282AD9" w:rsidRDefault="00282AD9" w:rsidP="00282AD9"/>
    <w:tbl>
      <w:tblPr>
        <w:tblStyle w:val="GridTable1Light-Accent5"/>
        <w:tblW w:w="0" w:type="auto"/>
        <w:tblLook w:val="04A0" w:firstRow="1" w:lastRow="0" w:firstColumn="1" w:lastColumn="0" w:noHBand="0" w:noVBand="1"/>
      </w:tblPr>
      <w:tblGrid>
        <w:gridCol w:w="4675"/>
        <w:gridCol w:w="4675"/>
      </w:tblGrid>
      <w:tr w:rsidR="000F31F3" w14:paraId="23E2B77D" w14:textId="77777777" w:rsidTr="001124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1DF5572" w14:textId="77777777" w:rsidR="000F31F3" w:rsidRDefault="000F31F3" w:rsidP="0011244E">
            <w:pPr>
              <w:jc w:val="center"/>
            </w:pPr>
            <w:r>
              <w:t>Pros</w:t>
            </w:r>
          </w:p>
        </w:tc>
        <w:tc>
          <w:tcPr>
            <w:tcW w:w="4675" w:type="dxa"/>
            <w:vAlign w:val="center"/>
          </w:tcPr>
          <w:p w14:paraId="6FDD9D26" w14:textId="77777777" w:rsidR="000F31F3" w:rsidRDefault="000F31F3" w:rsidP="0011244E">
            <w:pPr>
              <w:jc w:val="center"/>
              <w:cnfStyle w:val="100000000000" w:firstRow="1" w:lastRow="0" w:firstColumn="0" w:lastColumn="0" w:oddVBand="0" w:evenVBand="0" w:oddHBand="0" w:evenHBand="0" w:firstRowFirstColumn="0" w:firstRowLastColumn="0" w:lastRowFirstColumn="0" w:lastRowLastColumn="0"/>
            </w:pPr>
            <w:r>
              <w:t>Cons</w:t>
            </w:r>
          </w:p>
        </w:tc>
      </w:tr>
      <w:tr w:rsidR="000F31F3" w14:paraId="780F1F6E"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4BA60A8E" w14:textId="77777777" w:rsidR="000F31F3" w:rsidRPr="00E8276A" w:rsidRDefault="000F31F3" w:rsidP="0011244E">
            <w:pPr>
              <w:jc w:val="center"/>
              <w:rPr>
                <w:b w:val="0"/>
                <w:bCs w:val="0"/>
              </w:rPr>
            </w:pPr>
            <w:r>
              <w:rPr>
                <w:b w:val="0"/>
                <w:bCs w:val="0"/>
              </w:rPr>
              <w:t>Official communication method</w:t>
            </w:r>
          </w:p>
        </w:tc>
        <w:tc>
          <w:tcPr>
            <w:tcW w:w="4675" w:type="dxa"/>
            <w:vAlign w:val="center"/>
          </w:tcPr>
          <w:p w14:paraId="3BEFC2C0" w14:textId="77777777" w:rsidR="000F31F3" w:rsidRPr="00E8276A" w:rsidRDefault="000F31F3" w:rsidP="0011244E">
            <w:pPr>
              <w:jc w:val="center"/>
              <w:cnfStyle w:val="000000000000" w:firstRow="0" w:lastRow="0" w:firstColumn="0" w:lastColumn="0" w:oddVBand="0" w:evenVBand="0" w:oddHBand="0" w:evenHBand="0" w:firstRowFirstColumn="0" w:firstRowLastColumn="0" w:lastRowFirstColumn="0" w:lastRowLastColumn="0"/>
            </w:pPr>
            <w:r>
              <w:t xml:space="preserve">Post based </w:t>
            </w:r>
          </w:p>
        </w:tc>
      </w:tr>
      <w:tr w:rsidR="000F31F3" w14:paraId="272C2371"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7735BD70" w14:textId="77777777" w:rsidR="000F31F3" w:rsidRPr="00E8276A" w:rsidRDefault="000F31F3" w:rsidP="0011244E">
            <w:pPr>
              <w:jc w:val="center"/>
              <w:rPr>
                <w:b w:val="0"/>
                <w:bCs w:val="0"/>
              </w:rPr>
            </w:pPr>
            <w:r>
              <w:rPr>
                <w:b w:val="0"/>
                <w:bCs w:val="0"/>
              </w:rPr>
              <w:t>Moderated by university</w:t>
            </w:r>
          </w:p>
        </w:tc>
        <w:tc>
          <w:tcPr>
            <w:tcW w:w="4675" w:type="dxa"/>
            <w:vAlign w:val="center"/>
          </w:tcPr>
          <w:p w14:paraId="63B162E7" w14:textId="77777777" w:rsidR="000F31F3" w:rsidRPr="00E8276A" w:rsidRDefault="000F31F3" w:rsidP="0011244E">
            <w:pPr>
              <w:jc w:val="center"/>
              <w:cnfStyle w:val="000000000000" w:firstRow="0" w:lastRow="0" w:firstColumn="0" w:lastColumn="0" w:oddVBand="0" w:evenVBand="0" w:oddHBand="0" w:evenHBand="0" w:firstRowFirstColumn="0" w:firstRowLastColumn="0" w:lastRowFirstColumn="0" w:lastRowLastColumn="0"/>
            </w:pPr>
            <w:r>
              <w:t>File size sharing is limited</w:t>
            </w:r>
          </w:p>
        </w:tc>
      </w:tr>
      <w:tr w:rsidR="000F31F3" w14:paraId="4D29143E"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635872A0" w14:textId="77777777" w:rsidR="000F31F3" w:rsidRPr="00E8276A" w:rsidRDefault="000F31F3" w:rsidP="0011244E">
            <w:pPr>
              <w:jc w:val="center"/>
              <w:rPr>
                <w:b w:val="0"/>
                <w:bCs w:val="0"/>
              </w:rPr>
            </w:pPr>
            <w:r>
              <w:rPr>
                <w:b w:val="0"/>
                <w:bCs w:val="0"/>
              </w:rPr>
              <w:lastRenderedPageBreak/>
              <w:t>Media sharing</w:t>
            </w:r>
          </w:p>
        </w:tc>
        <w:tc>
          <w:tcPr>
            <w:tcW w:w="4675" w:type="dxa"/>
            <w:vAlign w:val="center"/>
          </w:tcPr>
          <w:p w14:paraId="53325664" w14:textId="77777777" w:rsidR="000F31F3" w:rsidRPr="00E8276A" w:rsidRDefault="000F31F3" w:rsidP="0011244E">
            <w:pPr>
              <w:jc w:val="center"/>
              <w:cnfStyle w:val="000000000000" w:firstRow="0" w:lastRow="0" w:firstColumn="0" w:lastColumn="0" w:oddVBand="0" w:evenVBand="0" w:oddHBand="0" w:evenHBand="0" w:firstRowFirstColumn="0" w:firstRowLastColumn="0" w:lastRowFirstColumn="0" w:lastRowLastColumn="0"/>
            </w:pPr>
            <w:r>
              <w:t>Late replies</w:t>
            </w:r>
          </w:p>
        </w:tc>
      </w:tr>
      <w:tr w:rsidR="000F31F3" w14:paraId="167988A5"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3BFA672A" w14:textId="77777777" w:rsidR="000F31F3" w:rsidRPr="008B6A8C" w:rsidRDefault="000F31F3" w:rsidP="0011244E">
            <w:pPr>
              <w:jc w:val="center"/>
              <w:rPr>
                <w:b w:val="0"/>
                <w:bCs w:val="0"/>
              </w:rPr>
            </w:pPr>
            <w:r>
              <w:rPr>
                <w:b w:val="0"/>
                <w:bCs w:val="0"/>
              </w:rPr>
              <w:t>Only current students can chat</w:t>
            </w:r>
          </w:p>
        </w:tc>
        <w:tc>
          <w:tcPr>
            <w:tcW w:w="4675" w:type="dxa"/>
            <w:vAlign w:val="center"/>
          </w:tcPr>
          <w:p w14:paraId="10548B88" w14:textId="77777777" w:rsidR="000F31F3" w:rsidRDefault="000F31F3" w:rsidP="0011244E">
            <w:pPr>
              <w:jc w:val="center"/>
              <w:cnfStyle w:val="000000000000" w:firstRow="0" w:lastRow="0" w:firstColumn="0" w:lastColumn="0" w:oddVBand="0" w:evenVBand="0" w:oddHBand="0" w:evenHBand="0" w:firstRowFirstColumn="0" w:firstRowLastColumn="0" w:lastRowFirstColumn="0" w:lastRowLastColumn="0"/>
            </w:pPr>
            <w:r>
              <w:t>Available only on web</w:t>
            </w:r>
          </w:p>
        </w:tc>
      </w:tr>
      <w:tr w:rsidR="000F31F3" w14:paraId="4EA4B099" w14:textId="77777777" w:rsidTr="0011244E">
        <w:tc>
          <w:tcPr>
            <w:cnfStyle w:val="001000000000" w:firstRow="0" w:lastRow="0" w:firstColumn="1" w:lastColumn="0" w:oddVBand="0" w:evenVBand="0" w:oddHBand="0" w:evenHBand="0" w:firstRowFirstColumn="0" w:firstRowLastColumn="0" w:lastRowFirstColumn="0" w:lastRowLastColumn="0"/>
            <w:tcW w:w="4675" w:type="dxa"/>
            <w:vAlign w:val="center"/>
          </w:tcPr>
          <w:p w14:paraId="4F7BEA2C" w14:textId="77777777" w:rsidR="000F31F3" w:rsidRPr="008B6A8C" w:rsidRDefault="000F31F3" w:rsidP="0011244E">
            <w:pPr>
              <w:jc w:val="center"/>
              <w:rPr>
                <w:b w:val="0"/>
                <w:bCs w:val="0"/>
              </w:rPr>
            </w:pPr>
            <w:r>
              <w:rPr>
                <w:b w:val="0"/>
                <w:bCs w:val="0"/>
              </w:rPr>
              <w:t>Only student name and ID is available</w:t>
            </w:r>
          </w:p>
        </w:tc>
        <w:tc>
          <w:tcPr>
            <w:tcW w:w="4675" w:type="dxa"/>
            <w:vAlign w:val="center"/>
          </w:tcPr>
          <w:p w14:paraId="5FD377B8" w14:textId="77777777" w:rsidR="000F31F3" w:rsidRDefault="000F31F3" w:rsidP="0011244E">
            <w:pPr>
              <w:jc w:val="center"/>
              <w:cnfStyle w:val="000000000000" w:firstRow="0" w:lastRow="0" w:firstColumn="0" w:lastColumn="0" w:oddVBand="0" w:evenVBand="0" w:oddHBand="0" w:evenHBand="0" w:firstRowFirstColumn="0" w:firstRowLastColumn="0" w:lastRowFirstColumn="0" w:lastRowLastColumn="0"/>
            </w:pPr>
            <w:r>
              <w:t>Forum and not a group chat</w:t>
            </w:r>
          </w:p>
        </w:tc>
      </w:tr>
    </w:tbl>
    <w:p w14:paraId="7D5AD5BB" w14:textId="56A82E0D" w:rsidR="0006168C" w:rsidRDefault="00B3405F" w:rsidP="0006168C">
      <w:pPr>
        <w:pStyle w:val="Heading1"/>
      </w:pPr>
      <w:bookmarkStart w:id="117" w:name="_2.3_Stakeholders"/>
      <w:bookmarkStart w:id="118" w:name="_Toc38036967"/>
      <w:bookmarkStart w:id="119" w:name="_Toc38038439"/>
      <w:bookmarkStart w:id="120" w:name="_Toc38054669"/>
      <w:bookmarkStart w:id="121" w:name="_Toc38055020"/>
      <w:bookmarkEnd w:id="117"/>
      <w:r>
        <w:t>2.3 Stakeholders</w:t>
      </w:r>
      <w:bookmarkEnd w:id="118"/>
      <w:bookmarkEnd w:id="119"/>
      <w:bookmarkEnd w:id="120"/>
      <w:bookmarkEnd w:id="121"/>
    </w:p>
    <w:p w14:paraId="0CFB7A53" w14:textId="26906E36" w:rsidR="00AE05A6" w:rsidRDefault="00AE05A6" w:rsidP="00AE05A6"/>
    <w:p w14:paraId="5460926E" w14:textId="4B35F450" w:rsidR="00746A76" w:rsidRDefault="00746A76" w:rsidP="00746A76">
      <w:r>
        <w:t>The application aims to help students and teachers to communicate with each other without the need for external applications that are not related to the educational institution. And to achieve the most possible benefits from the new technologies through instant messaging without the need to compromise privacy which is a major interest of the parties.</w:t>
      </w:r>
    </w:p>
    <w:p w14:paraId="6FEA88D6" w14:textId="1390698A" w:rsidR="00746A76" w:rsidRDefault="00746A76" w:rsidP="00746A76"/>
    <w:p w14:paraId="262D86E9" w14:textId="36C19889" w:rsidR="00746A76" w:rsidRDefault="00746A76" w:rsidP="00746A76">
      <w:r>
        <w:t>List of stakeholders:</w:t>
      </w:r>
    </w:p>
    <w:p w14:paraId="3C058740" w14:textId="7204D62D" w:rsidR="00746A76" w:rsidRDefault="00746A76" w:rsidP="00746A76">
      <w:pPr>
        <w:pStyle w:val="ListParagraph"/>
        <w:numPr>
          <w:ilvl w:val="0"/>
          <w:numId w:val="11"/>
        </w:numPr>
      </w:pPr>
      <w:r>
        <w:t>Students</w:t>
      </w:r>
    </w:p>
    <w:p w14:paraId="3E997103" w14:textId="091DA1F9" w:rsidR="00746A76" w:rsidRDefault="00746A76" w:rsidP="00746A76">
      <w:pPr>
        <w:pStyle w:val="ListParagraph"/>
        <w:numPr>
          <w:ilvl w:val="0"/>
          <w:numId w:val="11"/>
        </w:numPr>
      </w:pPr>
      <w:r>
        <w:t>Tutors</w:t>
      </w:r>
    </w:p>
    <w:p w14:paraId="50DB8128" w14:textId="06DB3F35" w:rsidR="00746A76" w:rsidRDefault="00746A76" w:rsidP="00746A76">
      <w:pPr>
        <w:pStyle w:val="ListParagraph"/>
        <w:numPr>
          <w:ilvl w:val="0"/>
          <w:numId w:val="11"/>
        </w:numPr>
      </w:pPr>
      <w:r>
        <w:t>University administrators</w:t>
      </w:r>
    </w:p>
    <w:p w14:paraId="24148974" w14:textId="77207D0F" w:rsidR="00746A76" w:rsidRDefault="00746A76" w:rsidP="00746A76"/>
    <w:p w14:paraId="346A8DFA" w14:textId="3F3D9790" w:rsidR="00746A76" w:rsidRDefault="00746A76" w:rsidP="00746A76">
      <w:pPr>
        <w:pStyle w:val="Heading1"/>
      </w:pPr>
      <w:bookmarkStart w:id="122" w:name="_2.4_Applications"/>
      <w:bookmarkStart w:id="123" w:name="_Toc38036968"/>
      <w:bookmarkStart w:id="124" w:name="_Toc38038440"/>
      <w:bookmarkStart w:id="125" w:name="_Toc38054670"/>
      <w:bookmarkStart w:id="126" w:name="_Toc38055021"/>
      <w:bookmarkEnd w:id="122"/>
      <w:r>
        <w:t>2.4 Applications</w:t>
      </w:r>
      <w:bookmarkEnd w:id="123"/>
      <w:bookmarkEnd w:id="124"/>
      <w:bookmarkEnd w:id="125"/>
      <w:bookmarkEnd w:id="126"/>
    </w:p>
    <w:p w14:paraId="38EC475B" w14:textId="5B7A31F1" w:rsidR="00746A76" w:rsidRDefault="00746A76" w:rsidP="00746A76"/>
    <w:p w14:paraId="79DADA1E" w14:textId="1CF0ED87" w:rsidR="00746A76" w:rsidRPr="00746A76" w:rsidRDefault="00746A76" w:rsidP="00746A76">
      <w:pPr>
        <w:rPr>
          <w:rtl/>
        </w:rPr>
      </w:pPr>
      <w:r w:rsidRPr="00746A76">
        <w:t>The application can be used i</w:t>
      </w:r>
      <w:r>
        <w:t>n any</w:t>
      </w:r>
      <w:r w:rsidRPr="00746A76">
        <w:t xml:space="preserve"> educational institution, universities, </w:t>
      </w:r>
      <w:r>
        <w:t xml:space="preserve">academies </w:t>
      </w:r>
      <w:r w:rsidRPr="00746A76">
        <w:t>and colleges</w:t>
      </w:r>
      <w:r>
        <w:t xml:space="preserve"> that have a student ID and emails for all students</w:t>
      </w:r>
      <w:r w:rsidR="00FD04ED">
        <w:t>, and where the education</w:t>
      </w:r>
      <w:r w:rsidR="00DE1342">
        <w:t>al</w:t>
      </w:r>
      <w:r w:rsidR="00FD04ED">
        <w:t xml:space="preserve"> </w:t>
      </w:r>
      <w:r w:rsidR="00FD04ED" w:rsidRPr="00746A76">
        <w:t>institution</w:t>
      </w:r>
      <w:r w:rsidR="00FD04ED">
        <w:t xml:space="preserve"> needs to control the sharing of information.</w:t>
      </w:r>
    </w:p>
    <w:p w14:paraId="53985A3C" w14:textId="2D814C80" w:rsidR="0006168C" w:rsidRPr="00746A76" w:rsidRDefault="00746A76" w:rsidP="00746A76">
      <w:r>
        <w:t xml:space="preserve"> </w:t>
      </w:r>
      <w:r w:rsidR="0006168C">
        <w:br w:type="page"/>
      </w:r>
    </w:p>
    <w:p w14:paraId="16CA878A" w14:textId="77777777" w:rsidR="0006168C" w:rsidRDefault="0006168C" w:rsidP="0006168C">
      <w:pPr>
        <w:rPr>
          <w:szCs w:val="24"/>
        </w:rPr>
      </w:pPr>
    </w:p>
    <w:p w14:paraId="72BE8781" w14:textId="77777777" w:rsidR="0006168C" w:rsidRDefault="0006168C" w:rsidP="0006168C">
      <w:pPr>
        <w:rPr>
          <w:szCs w:val="24"/>
        </w:rPr>
      </w:pPr>
    </w:p>
    <w:p w14:paraId="12615FEB" w14:textId="77777777" w:rsidR="0006168C" w:rsidRDefault="0006168C" w:rsidP="0006168C">
      <w:pPr>
        <w:rPr>
          <w:szCs w:val="24"/>
        </w:rPr>
      </w:pPr>
    </w:p>
    <w:p w14:paraId="3CA97E2F" w14:textId="77777777" w:rsidR="0006168C" w:rsidRDefault="0006168C" w:rsidP="0006168C">
      <w:pPr>
        <w:rPr>
          <w:szCs w:val="24"/>
        </w:rPr>
      </w:pPr>
    </w:p>
    <w:p w14:paraId="4D5A934F" w14:textId="77777777" w:rsidR="0006168C" w:rsidRDefault="0006168C" w:rsidP="0006168C">
      <w:pPr>
        <w:rPr>
          <w:szCs w:val="24"/>
        </w:rPr>
      </w:pPr>
    </w:p>
    <w:p w14:paraId="26D22D6B" w14:textId="77777777" w:rsidR="0006168C" w:rsidRDefault="0006168C" w:rsidP="0006168C">
      <w:pPr>
        <w:rPr>
          <w:szCs w:val="24"/>
        </w:rPr>
      </w:pPr>
    </w:p>
    <w:p w14:paraId="0EA9FFD7" w14:textId="62524497" w:rsidR="00C66F0E" w:rsidRDefault="0006168C" w:rsidP="00396D0D">
      <w:pPr>
        <w:pStyle w:val="Title"/>
      </w:pPr>
      <w:bookmarkStart w:id="127" w:name="_Toc38036969"/>
      <w:bookmarkStart w:id="128" w:name="_Toc38038441"/>
      <w:bookmarkStart w:id="129" w:name="_Toc38054671"/>
      <w:r>
        <w:t>Chapter Three:</w:t>
      </w:r>
      <w:bookmarkStart w:id="130" w:name="_Toc38036970"/>
      <w:bookmarkStart w:id="131" w:name="_Toc38038442"/>
      <w:bookmarkStart w:id="132" w:name="_Toc38054672"/>
      <w:bookmarkEnd w:id="127"/>
      <w:bookmarkEnd w:id="128"/>
      <w:bookmarkEnd w:id="129"/>
      <w:r w:rsidR="00396D0D">
        <w:t xml:space="preserve"> </w:t>
      </w:r>
      <w:r w:rsidRPr="0006168C">
        <w:t xml:space="preserve">Requirements </w:t>
      </w:r>
      <w:r>
        <w:t>&amp;</w:t>
      </w:r>
      <w:r w:rsidRPr="0006168C">
        <w:t xml:space="preserve"> analysis</w:t>
      </w:r>
      <w:bookmarkEnd w:id="130"/>
      <w:bookmarkEnd w:id="131"/>
      <w:bookmarkEnd w:id="132"/>
    </w:p>
    <w:p w14:paraId="1FE2B71E" w14:textId="77777777" w:rsidR="00C66F0E" w:rsidRDefault="00C66F0E">
      <w:pPr>
        <w:rPr>
          <w:rFonts w:asciiTheme="majorHAnsi" w:eastAsiaTheme="majorEastAsia" w:hAnsiTheme="majorHAnsi" w:cstheme="majorBidi"/>
          <w:caps/>
          <w:color w:val="44546A" w:themeColor="text2"/>
          <w:spacing w:val="-15"/>
          <w:sz w:val="72"/>
          <w:szCs w:val="72"/>
        </w:rPr>
      </w:pPr>
      <w:r>
        <w:br w:type="page"/>
      </w:r>
    </w:p>
    <w:p w14:paraId="6ED4AB60" w14:textId="54E10030" w:rsidR="0006168C" w:rsidRDefault="00605997" w:rsidP="00C93B59">
      <w:pPr>
        <w:pStyle w:val="Heading1"/>
        <w:rPr>
          <w:szCs w:val="24"/>
        </w:rPr>
      </w:pPr>
      <w:bookmarkStart w:id="133" w:name="_3.1_Requirements_and"/>
      <w:bookmarkStart w:id="134" w:name="_Toc38036971"/>
      <w:bookmarkStart w:id="135" w:name="_Toc38038443"/>
      <w:bookmarkStart w:id="136" w:name="_Toc38054673"/>
      <w:bookmarkStart w:id="137" w:name="_Toc38055022"/>
      <w:bookmarkEnd w:id="133"/>
      <w:r>
        <w:rPr>
          <w:szCs w:val="24"/>
        </w:rPr>
        <w:lastRenderedPageBreak/>
        <w:t xml:space="preserve">3.1 </w:t>
      </w:r>
      <w:r w:rsidR="00C93B59">
        <w:rPr>
          <w:szCs w:val="24"/>
        </w:rPr>
        <w:t>Requirements and Features</w:t>
      </w:r>
      <w:bookmarkEnd w:id="134"/>
      <w:bookmarkEnd w:id="135"/>
      <w:bookmarkEnd w:id="136"/>
      <w:bookmarkEnd w:id="137"/>
    </w:p>
    <w:p w14:paraId="35450D69" w14:textId="35203A74" w:rsidR="00C93B59" w:rsidRDefault="00C93B59" w:rsidP="00C93B59"/>
    <w:p w14:paraId="2BE01D85" w14:textId="61D510BC" w:rsidR="00BE73D1" w:rsidRDefault="00BE73D1" w:rsidP="00BE73D1">
      <w:r>
        <w:t>The hardware and software that makes the application run on a smartphone should have the following requirements:</w:t>
      </w:r>
    </w:p>
    <w:p w14:paraId="61C6972E" w14:textId="77777777" w:rsidR="00BE73D1" w:rsidRDefault="00BE73D1" w:rsidP="00BE73D1"/>
    <w:p w14:paraId="4FD940E5" w14:textId="3BD6D849" w:rsidR="00BE73D1" w:rsidRDefault="00BE73D1" w:rsidP="00BE73D1">
      <w:pPr>
        <w:pStyle w:val="ListParagraph"/>
        <w:numPr>
          <w:ilvl w:val="0"/>
          <w:numId w:val="4"/>
        </w:numPr>
      </w:pPr>
      <w:r>
        <w:t>Mobile phone that runs on Android OS or iOS.</w:t>
      </w:r>
    </w:p>
    <w:p w14:paraId="5C9B7944" w14:textId="3C343DDD" w:rsidR="00BE73D1" w:rsidRDefault="00BE73D1" w:rsidP="00BE73D1">
      <w:pPr>
        <w:pStyle w:val="ListParagraph"/>
        <w:numPr>
          <w:ilvl w:val="0"/>
          <w:numId w:val="4"/>
        </w:numPr>
      </w:pPr>
      <w:r>
        <w:t>A working touch screen or a mouse to input data.</w:t>
      </w:r>
    </w:p>
    <w:p w14:paraId="53880B01" w14:textId="3B361CDB" w:rsidR="00BE73D1" w:rsidRDefault="00BE73D1" w:rsidP="00BE73D1">
      <w:pPr>
        <w:pStyle w:val="ListParagraph"/>
        <w:numPr>
          <w:ilvl w:val="0"/>
          <w:numId w:val="4"/>
        </w:numPr>
      </w:pPr>
      <w:r>
        <w:t>Virtual keyboard or physical keyboard.</w:t>
      </w:r>
    </w:p>
    <w:p w14:paraId="251B1562" w14:textId="12BA683C" w:rsidR="00BE73D1" w:rsidRDefault="00BE73D1" w:rsidP="00BE73D1">
      <w:pPr>
        <w:pStyle w:val="ListParagraph"/>
        <w:numPr>
          <w:ilvl w:val="0"/>
          <w:numId w:val="4"/>
        </w:numPr>
      </w:pPr>
      <w:r>
        <w:t>Ability to connect Wi</w:t>
      </w:r>
      <w:r w:rsidR="00276795">
        <w:t>-</w:t>
      </w:r>
      <w:r>
        <w:t>Fi or mobile plans.</w:t>
      </w:r>
    </w:p>
    <w:p w14:paraId="1B101949" w14:textId="12FB9B3C" w:rsidR="00BE73D1" w:rsidRDefault="00BE73D1" w:rsidP="00BE73D1">
      <w:pPr>
        <w:pStyle w:val="ListParagraph"/>
        <w:numPr>
          <w:ilvl w:val="0"/>
          <w:numId w:val="4"/>
        </w:numPr>
      </w:pPr>
      <w:r>
        <w:t>Ability to exchange data over the network.</w:t>
      </w:r>
    </w:p>
    <w:p w14:paraId="53A6C056" w14:textId="597F05AB" w:rsidR="00BE73D1" w:rsidRDefault="00BE73D1" w:rsidP="00BE73D1">
      <w:pPr>
        <w:pStyle w:val="ListParagraph"/>
        <w:numPr>
          <w:ilvl w:val="0"/>
          <w:numId w:val="4"/>
        </w:numPr>
      </w:pPr>
      <w:r>
        <w:t>Ability to use the phone’s microphone.</w:t>
      </w:r>
    </w:p>
    <w:p w14:paraId="3F2D93A3" w14:textId="790945C9" w:rsidR="00BE73D1" w:rsidRDefault="00BE73D1" w:rsidP="00BE73D1">
      <w:pPr>
        <w:pStyle w:val="ListParagraph"/>
        <w:numPr>
          <w:ilvl w:val="0"/>
          <w:numId w:val="4"/>
        </w:numPr>
      </w:pPr>
      <w:r>
        <w:t>Ability to use the phone’s camera.</w:t>
      </w:r>
    </w:p>
    <w:p w14:paraId="5285995F" w14:textId="73C739F6" w:rsidR="00BE73D1" w:rsidRDefault="00BE73D1" w:rsidP="00BE73D1">
      <w:pPr>
        <w:pStyle w:val="ListParagraph"/>
        <w:numPr>
          <w:ilvl w:val="0"/>
          <w:numId w:val="4"/>
        </w:numPr>
      </w:pPr>
      <w:r>
        <w:t>Ability to access the phone’s storage.</w:t>
      </w:r>
    </w:p>
    <w:p w14:paraId="6A59C473" w14:textId="3D077BA4" w:rsidR="00BE73D1" w:rsidRDefault="00BE73D1" w:rsidP="00BE73D1">
      <w:pPr>
        <w:pStyle w:val="ListParagraph"/>
        <w:numPr>
          <w:ilvl w:val="0"/>
          <w:numId w:val="4"/>
        </w:numPr>
      </w:pPr>
      <w:r>
        <w:t>At least 500MHz processor speed.</w:t>
      </w:r>
    </w:p>
    <w:p w14:paraId="306F4EA8" w14:textId="441EA609" w:rsidR="00C93B59" w:rsidRDefault="00BE73D1" w:rsidP="00BE73D1">
      <w:pPr>
        <w:pStyle w:val="ListParagraph"/>
        <w:numPr>
          <w:ilvl w:val="0"/>
          <w:numId w:val="4"/>
        </w:numPr>
      </w:pPr>
      <w:r>
        <w:t>A minimum of 512 MB RAM.</w:t>
      </w:r>
    </w:p>
    <w:p w14:paraId="2CABF94B" w14:textId="77777777" w:rsidR="00691C41" w:rsidRDefault="00691C41" w:rsidP="007D2814"/>
    <w:p w14:paraId="6F2C70A2" w14:textId="1AD27DD5" w:rsidR="00691C41" w:rsidRDefault="00605997" w:rsidP="00691C41">
      <w:pPr>
        <w:pStyle w:val="Heading1"/>
      </w:pPr>
      <w:bookmarkStart w:id="138" w:name="_3.2_Functional_and"/>
      <w:bookmarkStart w:id="139" w:name="_Toc38036972"/>
      <w:bookmarkStart w:id="140" w:name="_Toc38038444"/>
      <w:bookmarkStart w:id="141" w:name="_Toc38054674"/>
      <w:bookmarkStart w:id="142" w:name="_Toc38055023"/>
      <w:bookmarkEnd w:id="138"/>
      <w:r>
        <w:t xml:space="preserve">3.2 </w:t>
      </w:r>
      <w:r w:rsidR="00691C41">
        <w:t>Functional and Non-Functional Requirements</w:t>
      </w:r>
      <w:bookmarkEnd w:id="139"/>
      <w:bookmarkEnd w:id="140"/>
      <w:bookmarkEnd w:id="141"/>
      <w:bookmarkEnd w:id="142"/>
    </w:p>
    <w:p w14:paraId="55ABC9F5" w14:textId="3A6FA9ED" w:rsidR="00691C41" w:rsidRDefault="00691C41" w:rsidP="00691C41"/>
    <w:p w14:paraId="68D6AE7B" w14:textId="45EFDB15" w:rsidR="00691C41" w:rsidRDefault="00691C41" w:rsidP="00691C41">
      <w:r>
        <w:t>In this section we are going to state the f</w:t>
      </w:r>
      <w:r w:rsidRPr="00691C41">
        <w:t xml:space="preserve">unctional and </w:t>
      </w:r>
      <w:r>
        <w:t>n</w:t>
      </w:r>
      <w:r w:rsidRPr="00691C41">
        <w:t>on-</w:t>
      </w:r>
      <w:r>
        <w:t>f</w:t>
      </w:r>
      <w:r w:rsidRPr="00691C41">
        <w:t xml:space="preserve">unctional </w:t>
      </w:r>
      <w:r>
        <w:t>r</w:t>
      </w:r>
      <w:r w:rsidRPr="00691C41">
        <w:t>equirements</w:t>
      </w:r>
      <w:r>
        <w:t xml:space="preserve"> that define the characteristics of the application.</w:t>
      </w:r>
    </w:p>
    <w:p w14:paraId="2C964E02" w14:textId="0C5B3D89" w:rsidR="00691C41" w:rsidRDefault="00605997" w:rsidP="00D2128F">
      <w:pPr>
        <w:pStyle w:val="Heading2"/>
        <w:rPr>
          <w:szCs w:val="24"/>
        </w:rPr>
      </w:pPr>
      <w:bookmarkStart w:id="143" w:name="_3.2.1_Functional_Requirements"/>
      <w:bookmarkStart w:id="144" w:name="_Toc38036973"/>
      <w:bookmarkStart w:id="145" w:name="_Toc38038445"/>
      <w:bookmarkStart w:id="146" w:name="_Toc38054675"/>
      <w:bookmarkStart w:id="147" w:name="_Toc38055024"/>
      <w:bookmarkEnd w:id="143"/>
      <w:r>
        <w:rPr>
          <w:szCs w:val="24"/>
        </w:rPr>
        <w:t>3</w:t>
      </w:r>
      <w:r w:rsidR="00691C41">
        <w:rPr>
          <w:szCs w:val="24"/>
        </w:rPr>
        <w:t>.</w:t>
      </w:r>
      <w:r>
        <w:rPr>
          <w:szCs w:val="24"/>
        </w:rPr>
        <w:t>2</w:t>
      </w:r>
      <w:r w:rsidR="00691C41">
        <w:rPr>
          <w:szCs w:val="24"/>
        </w:rPr>
        <w:t>.1 Functional Requirements</w:t>
      </w:r>
      <w:bookmarkEnd w:id="144"/>
      <w:bookmarkEnd w:id="145"/>
      <w:bookmarkEnd w:id="146"/>
      <w:bookmarkEnd w:id="147"/>
    </w:p>
    <w:p w14:paraId="45F9AF5B" w14:textId="16C90184" w:rsidR="008F4CC7" w:rsidRDefault="008F4CC7" w:rsidP="008F4CC7"/>
    <w:p w14:paraId="087C3B3F" w14:textId="24A448A4" w:rsidR="008F4CC7" w:rsidRDefault="008F4CC7" w:rsidP="008F4CC7">
      <w:pPr>
        <w:pStyle w:val="ListParagraph"/>
        <w:numPr>
          <w:ilvl w:val="0"/>
          <w:numId w:val="5"/>
        </w:numPr>
      </w:pPr>
      <w:r w:rsidRPr="008F4CC7">
        <w:rPr>
          <w:b/>
          <w:bCs/>
        </w:rPr>
        <w:t>User Registration</w:t>
      </w:r>
      <w:r>
        <w:t>: a user must be able to register for the application using his/her student ID after installing the application, then receive an authentication message on his/her university email.</w:t>
      </w:r>
    </w:p>
    <w:p w14:paraId="20D970FF" w14:textId="68942755" w:rsidR="008F4CC7" w:rsidRDefault="008F4CC7" w:rsidP="008F4CC7">
      <w:pPr>
        <w:pStyle w:val="ListParagraph"/>
        <w:numPr>
          <w:ilvl w:val="0"/>
          <w:numId w:val="5"/>
        </w:numPr>
      </w:pPr>
      <w:r w:rsidRPr="008F4CC7">
        <w:rPr>
          <w:b/>
          <w:bCs/>
        </w:rPr>
        <w:t>Joining Groups</w:t>
      </w:r>
      <w:r>
        <w:t xml:space="preserve">: </w:t>
      </w:r>
      <w:r w:rsidR="00B36C88">
        <w:t>t</w:t>
      </w:r>
      <w:r>
        <w:t>he application must be able to join the student to groups which he/she has enrolled in using the university system.</w:t>
      </w:r>
    </w:p>
    <w:p w14:paraId="6E281708" w14:textId="27D898D6" w:rsidR="008F4CC7" w:rsidRDefault="008F4CC7" w:rsidP="008F4CC7">
      <w:pPr>
        <w:pStyle w:val="ListParagraph"/>
        <w:numPr>
          <w:ilvl w:val="0"/>
          <w:numId w:val="5"/>
        </w:numPr>
      </w:pPr>
      <w:r w:rsidRPr="008F4CC7">
        <w:rPr>
          <w:b/>
          <w:bCs/>
        </w:rPr>
        <w:t>Sending messages</w:t>
      </w:r>
      <w:r>
        <w:t xml:space="preserve">: </w:t>
      </w:r>
      <w:r w:rsidR="00B36C88">
        <w:t xml:space="preserve">a </w:t>
      </w:r>
      <w:r>
        <w:t>user must be able to send and receive chat messages and share multimedia files (emoji, audio, photo, video, documents, etc.).</w:t>
      </w:r>
    </w:p>
    <w:p w14:paraId="384BD50F" w14:textId="29C7CFEF" w:rsidR="008F4CC7" w:rsidRDefault="008F4CC7" w:rsidP="008F4CC7">
      <w:pPr>
        <w:pStyle w:val="ListParagraph"/>
        <w:numPr>
          <w:ilvl w:val="0"/>
          <w:numId w:val="5"/>
        </w:numPr>
      </w:pPr>
      <w:r w:rsidRPr="008F4CC7">
        <w:rPr>
          <w:b/>
          <w:bCs/>
        </w:rPr>
        <w:t>Broadcast Message</w:t>
      </w:r>
      <w:r>
        <w:t xml:space="preserve">: </w:t>
      </w:r>
      <w:r w:rsidR="00B36C88">
        <w:t>a</w:t>
      </w:r>
      <w:r>
        <w:t xml:space="preserve">dministrators and tutors must have the ability to send broadcast messages to </w:t>
      </w:r>
      <w:r w:rsidR="001E6BBF">
        <w:t xml:space="preserve">all </w:t>
      </w:r>
      <w:r>
        <w:t>members.</w:t>
      </w:r>
    </w:p>
    <w:p w14:paraId="7180CEAD" w14:textId="4AF4BB8C" w:rsidR="00D2128F" w:rsidRDefault="00D2128F" w:rsidP="00D2128F"/>
    <w:p w14:paraId="29CBCC9E" w14:textId="0A758C50" w:rsidR="00D2128F" w:rsidRDefault="00D2128F" w:rsidP="00D2128F"/>
    <w:p w14:paraId="475FFD2E" w14:textId="78B6099F" w:rsidR="00D2128F" w:rsidRDefault="00605997" w:rsidP="00D2128F">
      <w:pPr>
        <w:pStyle w:val="Heading2"/>
        <w:rPr>
          <w:szCs w:val="24"/>
        </w:rPr>
      </w:pPr>
      <w:bookmarkStart w:id="148" w:name="_3.2.2_Non-functional_Requirements"/>
      <w:bookmarkStart w:id="149" w:name="_Toc38036974"/>
      <w:bookmarkStart w:id="150" w:name="_Toc38038446"/>
      <w:bookmarkStart w:id="151" w:name="_Toc38054676"/>
      <w:bookmarkStart w:id="152" w:name="_Toc38055025"/>
      <w:bookmarkEnd w:id="148"/>
      <w:r>
        <w:rPr>
          <w:szCs w:val="24"/>
        </w:rPr>
        <w:lastRenderedPageBreak/>
        <w:t>3</w:t>
      </w:r>
      <w:r w:rsidR="00D2128F">
        <w:rPr>
          <w:szCs w:val="24"/>
        </w:rPr>
        <w:t>.2.2 Non-functional Requirements</w:t>
      </w:r>
      <w:bookmarkEnd w:id="149"/>
      <w:bookmarkEnd w:id="150"/>
      <w:bookmarkEnd w:id="151"/>
      <w:bookmarkEnd w:id="152"/>
    </w:p>
    <w:p w14:paraId="258EB71F" w14:textId="6F13F168" w:rsidR="00D2128F" w:rsidRDefault="00D2128F" w:rsidP="00D2128F"/>
    <w:p w14:paraId="6B1CA772" w14:textId="317FD224" w:rsidR="00D2128F" w:rsidRDefault="00D2128F" w:rsidP="00D2128F">
      <w:pPr>
        <w:pStyle w:val="ListParagraph"/>
        <w:numPr>
          <w:ilvl w:val="0"/>
          <w:numId w:val="6"/>
        </w:numPr>
      </w:pPr>
      <w:r w:rsidRPr="00D2128F">
        <w:rPr>
          <w:b/>
          <w:bCs/>
        </w:rPr>
        <w:t>Scalability</w:t>
      </w:r>
      <w:r>
        <w:t xml:space="preserve">: The application should be able to provide an instant messaging service to a large number of users at the same time, and </w:t>
      </w:r>
      <w:r w:rsidR="00DE1342">
        <w:t>can</w:t>
      </w:r>
      <w:r>
        <w:t xml:space="preserve"> create new groups by system administrators.</w:t>
      </w:r>
    </w:p>
    <w:p w14:paraId="4550B9CC" w14:textId="66BA9491" w:rsidR="00D2128F" w:rsidRDefault="00D2128F" w:rsidP="00D2128F">
      <w:pPr>
        <w:pStyle w:val="ListParagraph"/>
        <w:numPr>
          <w:ilvl w:val="0"/>
          <w:numId w:val="6"/>
        </w:numPr>
      </w:pPr>
      <w:r w:rsidRPr="00D2128F">
        <w:rPr>
          <w:b/>
          <w:bCs/>
        </w:rPr>
        <w:t>Privacy</w:t>
      </w:r>
      <w:r>
        <w:t xml:space="preserve">: Messages shared between users should be encrypted and should not show the user’s first name or any other private information except his student ID. </w:t>
      </w:r>
    </w:p>
    <w:p w14:paraId="44F4AAD7" w14:textId="0BA1BCA1" w:rsidR="00D2128F" w:rsidRDefault="00D2128F" w:rsidP="00D2128F">
      <w:pPr>
        <w:pStyle w:val="ListParagraph"/>
        <w:numPr>
          <w:ilvl w:val="0"/>
          <w:numId w:val="6"/>
        </w:numPr>
      </w:pPr>
      <w:r w:rsidRPr="00D2128F">
        <w:rPr>
          <w:b/>
          <w:bCs/>
        </w:rPr>
        <w:t>Performance</w:t>
      </w:r>
      <w:r>
        <w:t xml:space="preserve">: The application should be lightweight, be able to send messages instantly, and not consume large amounts of memory or storage, </w:t>
      </w:r>
      <w:r w:rsidR="00DE1342">
        <w:t>concerning</w:t>
      </w:r>
      <w:r>
        <w:t xml:space="preserve"> speed and other functional requirements.</w:t>
      </w:r>
    </w:p>
    <w:p w14:paraId="794ACAE0" w14:textId="7BE1A0B5" w:rsidR="00D2128F" w:rsidRDefault="00D2128F" w:rsidP="00D2128F">
      <w:pPr>
        <w:pStyle w:val="ListParagraph"/>
        <w:numPr>
          <w:ilvl w:val="0"/>
          <w:numId w:val="6"/>
        </w:numPr>
      </w:pPr>
      <w:r w:rsidRPr="00D2128F">
        <w:rPr>
          <w:b/>
          <w:bCs/>
        </w:rPr>
        <w:t>Robustness</w:t>
      </w:r>
      <w:r>
        <w:t xml:space="preserve">: In case of </w:t>
      </w:r>
      <w:r w:rsidR="007404EC">
        <w:t>losing</w:t>
      </w:r>
      <w:r>
        <w:t xml:space="preserve"> </w:t>
      </w:r>
      <w:r w:rsidR="007404EC">
        <w:t>the</w:t>
      </w:r>
      <w:r>
        <w:t xml:space="preserve"> mobile or any other issue, all chat history is stored in the server database to enable recoverability.</w:t>
      </w:r>
    </w:p>
    <w:p w14:paraId="4555EC3C" w14:textId="4D3C623C" w:rsidR="00D2128F" w:rsidRDefault="00D2128F" w:rsidP="00D2128F">
      <w:pPr>
        <w:pStyle w:val="ListParagraph"/>
        <w:numPr>
          <w:ilvl w:val="0"/>
          <w:numId w:val="6"/>
        </w:numPr>
      </w:pPr>
      <w:r w:rsidRPr="00D2128F">
        <w:rPr>
          <w:b/>
          <w:bCs/>
        </w:rPr>
        <w:t>Integrity</w:t>
      </w:r>
      <w:r>
        <w:t>: Addresses consistency of data; the ability to prevent unauthorized modification or deletion of data.</w:t>
      </w:r>
    </w:p>
    <w:p w14:paraId="6B21181E" w14:textId="3B9B9302" w:rsidR="00D2128F" w:rsidRDefault="00D2128F" w:rsidP="00D2128F">
      <w:pPr>
        <w:pStyle w:val="ListParagraph"/>
        <w:numPr>
          <w:ilvl w:val="0"/>
          <w:numId w:val="6"/>
        </w:numPr>
      </w:pPr>
      <w:r w:rsidRPr="00D2128F">
        <w:rPr>
          <w:b/>
          <w:bCs/>
        </w:rPr>
        <w:t>Security</w:t>
      </w:r>
      <w:r>
        <w:t>: Using two-factor authentication upon registration helps prevent unauthorized access to the user’s account.</w:t>
      </w:r>
    </w:p>
    <w:p w14:paraId="5A637D01" w14:textId="75ECA8CA" w:rsidR="001C0FE1" w:rsidRDefault="001C0FE1">
      <w:r>
        <w:br w:type="page"/>
      </w:r>
    </w:p>
    <w:p w14:paraId="4B965AEB" w14:textId="642873BB" w:rsidR="001C0FE1" w:rsidRDefault="00605997" w:rsidP="001C0FE1">
      <w:pPr>
        <w:pStyle w:val="Heading1"/>
      </w:pPr>
      <w:bookmarkStart w:id="153" w:name="_3.3_Project_Diagrams"/>
      <w:bookmarkStart w:id="154" w:name="_Toc38036975"/>
      <w:bookmarkStart w:id="155" w:name="_Toc38038447"/>
      <w:bookmarkStart w:id="156" w:name="_Toc38054677"/>
      <w:bookmarkStart w:id="157" w:name="_Toc38055026"/>
      <w:bookmarkEnd w:id="153"/>
      <w:r>
        <w:lastRenderedPageBreak/>
        <w:t xml:space="preserve">3.3 </w:t>
      </w:r>
      <w:r w:rsidR="001C0FE1" w:rsidRPr="001C0FE1">
        <w:t>Project Diagrams and Charts</w:t>
      </w:r>
      <w:bookmarkEnd w:id="154"/>
      <w:bookmarkEnd w:id="155"/>
      <w:bookmarkEnd w:id="156"/>
      <w:bookmarkEnd w:id="157"/>
    </w:p>
    <w:p w14:paraId="206DE6D7" w14:textId="333D8100" w:rsidR="001C0FE1" w:rsidRDefault="001C0FE1" w:rsidP="001C0FE1"/>
    <w:p w14:paraId="55AF0795" w14:textId="4C1F178D" w:rsidR="001C0FE1" w:rsidRDefault="001C0FE1" w:rsidP="001C0FE1">
      <w:pPr>
        <w:pStyle w:val="Heading2"/>
      </w:pPr>
      <w:bookmarkStart w:id="158" w:name="_3.3.1_Use-Case_Table"/>
      <w:bookmarkStart w:id="159" w:name="_Toc38036976"/>
      <w:bookmarkStart w:id="160" w:name="_Toc38038448"/>
      <w:bookmarkStart w:id="161" w:name="_Toc38054678"/>
      <w:bookmarkStart w:id="162" w:name="_Toc38055027"/>
      <w:bookmarkEnd w:id="158"/>
      <w:r>
        <w:t>3.3.1 Use-Case Table</w:t>
      </w:r>
      <w:bookmarkEnd w:id="159"/>
      <w:bookmarkEnd w:id="160"/>
      <w:bookmarkEnd w:id="161"/>
      <w:bookmarkEnd w:id="162"/>
    </w:p>
    <w:p w14:paraId="5FD75576" w14:textId="06984A92" w:rsidR="001C0FE1" w:rsidRDefault="001C0FE1" w:rsidP="001C0FE1"/>
    <w:p w14:paraId="4D3C8D60" w14:textId="77777777" w:rsidR="001C0FE1" w:rsidRDefault="001C0FE1" w:rsidP="001C0FE1">
      <w:pPr>
        <w:keepNext/>
      </w:pPr>
      <w:r w:rsidRPr="00C23EE6">
        <w:rPr>
          <w:rStyle w:val="m5559769107231545757s1"/>
          <w:rFonts w:asciiTheme="majorBidi" w:hAnsiTheme="majorBidi" w:cstheme="majorBidi"/>
          <w:b/>
          <w:bCs/>
          <w:noProof/>
          <w:szCs w:val="24"/>
        </w:rPr>
        <w:drawing>
          <wp:inline distT="0" distB="0" distL="0" distR="0" wp14:anchorId="7DBE361A" wp14:editId="32BC1E8C">
            <wp:extent cx="5943600" cy="5479415"/>
            <wp:effectExtent l="0" t="0" r="0" b="6985"/>
            <wp:docPr id="1" name="Picture 1" descr="C:\Users\Ammar\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mar\Downloads\Untitled Diagr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5479415"/>
                    </a:xfrm>
                    <a:prstGeom prst="rect">
                      <a:avLst/>
                    </a:prstGeom>
                    <a:noFill/>
                    <a:ln>
                      <a:noFill/>
                    </a:ln>
                  </pic:spPr>
                </pic:pic>
              </a:graphicData>
            </a:graphic>
          </wp:inline>
        </w:drawing>
      </w:r>
    </w:p>
    <w:p w14:paraId="1B716E93" w14:textId="15BC2542" w:rsidR="001C0FE1" w:rsidRDefault="001C0FE1" w:rsidP="001C0FE1">
      <w:pPr>
        <w:pStyle w:val="Caption"/>
        <w:jc w:val="center"/>
        <w:rPr>
          <w:noProof/>
        </w:rPr>
      </w:pPr>
      <w:bookmarkStart w:id="163" w:name="_Toc38056304"/>
      <w:r>
        <w:t xml:space="preserve">Figure </w:t>
      </w:r>
      <w:fldSimple w:instr=" SEQ Figure \* ARABIC ">
        <w:r w:rsidR="006D2A0A">
          <w:rPr>
            <w:noProof/>
          </w:rPr>
          <w:t>6</w:t>
        </w:r>
      </w:fldSimple>
      <w:r>
        <w:t xml:space="preserve"> </w:t>
      </w:r>
      <w:r w:rsidR="0011244E">
        <w:t xml:space="preserve">- </w:t>
      </w:r>
      <w:r>
        <w:t>Use-Case Table of The Sys</w:t>
      </w:r>
      <w:r>
        <w:rPr>
          <w:noProof/>
        </w:rPr>
        <w:t>tem</w:t>
      </w:r>
      <w:bookmarkEnd w:id="163"/>
    </w:p>
    <w:p w14:paraId="51551053" w14:textId="47601A4A" w:rsidR="001C0FE1" w:rsidRDefault="001C0FE1" w:rsidP="001C0FE1"/>
    <w:p w14:paraId="4CDD766D" w14:textId="04F8F239" w:rsidR="001C0FE1" w:rsidRDefault="001C0FE1" w:rsidP="001C0FE1"/>
    <w:p w14:paraId="5D7137C4" w14:textId="5B7549D8" w:rsidR="00BA1B2F" w:rsidRDefault="00BA1B2F" w:rsidP="001C0FE1"/>
    <w:p w14:paraId="3D9ED609" w14:textId="1185E6B2" w:rsidR="00BA1B2F" w:rsidRDefault="00BA1B2F" w:rsidP="001C0FE1"/>
    <w:tbl>
      <w:tblPr>
        <w:tblStyle w:val="TableGrid"/>
        <w:tblW w:w="0" w:type="auto"/>
        <w:tblLook w:val="04A0" w:firstRow="1" w:lastRow="0" w:firstColumn="1" w:lastColumn="0" w:noHBand="0" w:noVBand="1"/>
      </w:tblPr>
      <w:tblGrid>
        <w:gridCol w:w="4675"/>
        <w:gridCol w:w="4675"/>
      </w:tblGrid>
      <w:tr w:rsidR="00BA1B2F" w14:paraId="4580D9E4" w14:textId="77777777" w:rsidTr="0011244E">
        <w:trPr>
          <w:trHeight w:val="720"/>
        </w:trPr>
        <w:tc>
          <w:tcPr>
            <w:tcW w:w="4675" w:type="dxa"/>
            <w:vAlign w:val="center"/>
          </w:tcPr>
          <w:p w14:paraId="13E65395" w14:textId="77777777" w:rsidR="00BA1B2F" w:rsidRDefault="00BA1B2F" w:rsidP="0011244E">
            <w:r>
              <w:lastRenderedPageBreak/>
              <w:t>Use Case Name</w:t>
            </w:r>
          </w:p>
        </w:tc>
        <w:tc>
          <w:tcPr>
            <w:tcW w:w="4675" w:type="dxa"/>
            <w:vAlign w:val="center"/>
          </w:tcPr>
          <w:p w14:paraId="062145D6" w14:textId="77777777" w:rsidR="00BA1B2F" w:rsidRDefault="00BA1B2F" w:rsidP="0011244E">
            <w:r>
              <w:t>User Registration</w:t>
            </w:r>
          </w:p>
        </w:tc>
      </w:tr>
      <w:tr w:rsidR="00BA1B2F" w14:paraId="2AD084C8" w14:textId="77777777" w:rsidTr="0011244E">
        <w:trPr>
          <w:trHeight w:val="720"/>
        </w:trPr>
        <w:tc>
          <w:tcPr>
            <w:tcW w:w="4675" w:type="dxa"/>
            <w:vAlign w:val="center"/>
          </w:tcPr>
          <w:p w14:paraId="7B33CDAD" w14:textId="77777777" w:rsidR="00BA1B2F" w:rsidRDefault="00BA1B2F" w:rsidP="0011244E">
            <w:r>
              <w:t xml:space="preserve">Unique Identifier </w:t>
            </w:r>
          </w:p>
        </w:tc>
        <w:tc>
          <w:tcPr>
            <w:tcW w:w="4675" w:type="dxa"/>
            <w:vAlign w:val="center"/>
          </w:tcPr>
          <w:p w14:paraId="0D665B7D" w14:textId="77777777" w:rsidR="00BA1B2F" w:rsidRDefault="00BA1B2F" w:rsidP="0011244E">
            <w:r>
              <w:t>UC01</w:t>
            </w:r>
          </w:p>
        </w:tc>
      </w:tr>
      <w:tr w:rsidR="00BA1B2F" w14:paraId="241EDBB1" w14:textId="77777777" w:rsidTr="0011244E">
        <w:trPr>
          <w:trHeight w:val="720"/>
        </w:trPr>
        <w:tc>
          <w:tcPr>
            <w:tcW w:w="4675" w:type="dxa"/>
            <w:vAlign w:val="center"/>
          </w:tcPr>
          <w:p w14:paraId="1C82B33E" w14:textId="77777777" w:rsidR="00BA1B2F" w:rsidRDefault="00BA1B2F" w:rsidP="0011244E">
            <w:r>
              <w:t>Actors</w:t>
            </w:r>
          </w:p>
        </w:tc>
        <w:tc>
          <w:tcPr>
            <w:tcW w:w="4675" w:type="dxa"/>
            <w:vAlign w:val="center"/>
          </w:tcPr>
          <w:p w14:paraId="5D23090B" w14:textId="77777777" w:rsidR="00BA1B2F" w:rsidRDefault="00BA1B2F" w:rsidP="0011244E">
            <w:r>
              <w:t>Student</w:t>
            </w:r>
          </w:p>
        </w:tc>
      </w:tr>
      <w:tr w:rsidR="00BA1B2F" w14:paraId="46DBD1A0" w14:textId="77777777" w:rsidTr="0011244E">
        <w:trPr>
          <w:trHeight w:val="720"/>
        </w:trPr>
        <w:tc>
          <w:tcPr>
            <w:tcW w:w="4675" w:type="dxa"/>
            <w:vAlign w:val="center"/>
          </w:tcPr>
          <w:p w14:paraId="4EDECFF8" w14:textId="77777777" w:rsidR="00BA1B2F" w:rsidRDefault="00BA1B2F" w:rsidP="0011244E">
            <w:r>
              <w:t>Pre-Conditions</w:t>
            </w:r>
          </w:p>
        </w:tc>
        <w:tc>
          <w:tcPr>
            <w:tcW w:w="4675" w:type="dxa"/>
            <w:vAlign w:val="center"/>
          </w:tcPr>
          <w:p w14:paraId="54DD3F8C" w14:textId="77777777" w:rsidR="00BA1B2F" w:rsidRDefault="00BA1B2F" w:rsidP="0011244E">
            <w:r>
              <w:t>Application must be installed on the mobile</w:t>
            </w:r>
          </w:p>
        </w:tc>
      </w:tr>
      <w:tr w:rsidR="00BA1B2F" w14:paraId="21A91055" w14:textId="77777777" w:rsidTr="0011244E">
        <w:trPr>
          <w:trHeight w:val="720"/>
        </w:trPr>
        <w:tc>
          <w:tcPr>
            <w:tcW w:w="4675" w:type="dxa"/>
            <w:vAlign w:val="center"/>
          </w:tcPr>
          <w:p w14:paraId="7A05B2F3" w14:textId="77777777" w:rsidR="00BA1B2F" w:rsidRDefault="00BA1B2F" w:rsidP="0011244E">
            <w:r>
              <w:t>Basic Path</w:t>
            </w:r>
          </w:p>
        </w:tc>
        <w:tc>
          <w:tcPr>
            <w:tcW w:w="4675" w:type="dxa"/>
            <w:vAlign w:val="center"/>
          </w:tcPr>
          <w:p w14:paraId="47AF0D96" w14:textId="77777777" w:rsidR="00BA1B2F" w:rsidRDefault="00BA1B2F" w:rsidP="0011244E">
            <w:r>
              <w:t>The user enters his/her student ID and a registration to the system is made</w:t>
            </w:r>
          </w:p>
        </w:tc>
      </w:tr>
      <w:tr w:rsidR="00BA1B2F" w14:paraId="0DE06E73" w14:textId="77777777" w:rsidTr="0011244E">
        <w:trPr>
          <w:trHeight w:val="720"/>
        </w:trPr>
        <w:tc>
          <w:tcPr>
            <w:tcW w:w="4675" w:type="dxa"/>
            <w:vAlign w:val="center"/>
          </w:tcPr>
          <w:p w14:paraId="6DE44260" w14:textId="77777777" w:rsidR="00BA1B2F" w:rsidRDefault="00BA1B2F" w:rsidP="0011244E">
            <w:r>
              <w:t>Alternative Path</w:t>
            </w:r>
          </w:p>
        </w:tc>
        <w:tc>
          <w:tcPr>
            <w:tcW w:w="4675" w:type="dxa"/>
            <w:vAlign w:val="center"/>
          </w:tcPr>
          <w:p w14:paraId="68D3513D" w14:textId="77777777" w:rsidR="00BA1B2F" w:rsidRDefault="00BA1B2F" w:rsidP="0011244E">
            <w:r>
              <w:t>User already have an account and he/she has been redirected to the login page</w:t>
            </w:r>
          </w:p>
        </w:tc>
      </w:tr>
      <w:tr w:rsidR="00BA1B2F" w14:paraId="37DDBC01" w14:textId="77777777" w:rsidTr="0011244E">
        <w:trPr>
          <w:trHeight w:val="720"/>
        </w:trPr>
        <w:tc>
          <w:tcPr>
            <w:tcW w:w="4675" w:type="dxa"/>
            <w:vAlign w:val="center"/>
          </w:tcPr>
          <w:p w14:paraId="75F9EAB8" w14:textId="77777777" w:rsidR="00BA1B2F" w:rsidRDefault="00BA1B2F" w:rsidP="0011244E">
            <w:r>
              <w:t>Post-Conditions</w:t>
            </w:r>
          </w:p>
        </w:tc>
        <w:tc>
          <w:tcPr>
            <w:tcW w:w="4675" w:type="dxa"/>
            <w:vAlign w:val="center"/>
          </w:tcPr>
          <w:p w14:paraId="0FAE96D9" w14:textId="77777777" w:rsidR="00BA1B2F" w:rsidRDefault="00BA1B2F" w:rsidP="00BA1B2F">
            <w:pPr>
              <w:keepNext/>
            </w:pPr>
            <w:r>
              <w:t>The user is registered in the students table</w:t>
            </w:r>
          </w:p>
        </w:tc>
      </w:tr>
    </w:tbl>
    <w:p w14:paraId="58F002D2" w14:textId="004366EC" w:rsidR="00BA1B2F" w:rsidRDefault="00BA1B2F" w:rsidP="0011244E">
      <w:pPr>
        <w:pStyle w:val="Caption"/>
        <w:jc w:val="center"/>
      </w:pPr>
      <w:r>
        <w:t xml:space="preserve">Table </w:t>
      </w:r>
      <w:fldSimple w:instr=" SEQ Table \* ARABIC ">
        <w:r w:rsidR="0011244E">
          <w:rPr>
            <w:noProof/>
          </w:rPr>
          <w:t>2</w:t>
        </w:r>
      </w:fldSimple>
      <w:r>
        <w:t xml:space="preserve"> User Registration </w:t>
      </w:r>
      <w:r w:rsidR="0011244E">
        <w:t xml:space="preserve">Use-case </w:t>
      </w:r>
      <w:r>
        <w:t>Table</w:t>
      </w:r>
    </w:p>
    <w:p w14:paraId="4F140752" w14:textId="4E69A855" w:rsidR="00BA1B2F" w:rsidRDefault="00BA1B2F" w:rsidP="00BA1B2F"/>
    <w:tbl>
      <w:tblPr>
        <w:tblStyle w:val="TableGrid"/>
        <w:tblW w:w="0" w:type="auto"/>
        <w:tblLook w:val="04A0" w:firstRow="1" w:lastRow="0" w:firstColumn="1" w:lastColumn="0" w:noHBand="0" w:noVBand="1"/>
      </w:tblPr>
      <w:tblGrid>
        <w:gridCol w:w="4675"/>
        <w:gridCol w:w="4675"/>
      </w:tblGrid>
      <w:tr w:rsidR="00BA1B2F" w14:paraId="453D95A4" w14:textId="77777777" w:rsidTr="0011244E">
        <w:trPr>
          <w:trHeight w:val="720"/>
        </w:trPr>
        <w:tc>
          <w:tcPr>
            <w:tcW w:w="4675" w:type="dxa"/>
            <w:vAlign w:val="center"/>
          </w:tcPr>
          <w:p w14:paraId="2ACC53F8" w14:textId="77777777" w:rsidR="00BA1B2F" w:rsidRDefault="00BA1B2F" w:rsidP="0011244E">
            <w:r>
              <w:t>Use Case Name</w:t>
            </w:r>
          </w:p>
        </w:tc>
        <w:tc>
          <w:tcPr>
            <w:tcW w:w="4675" w:type="dxa"/>
            <w:vAlign w:val="center"/>
          </w:tcPr>
          <w:p w14:paraId="7BBE0E75" w14:textId="77777777" w:rsidR="00BA1B2F" w:rsidRDefault="00BA1B2F" w:rsidP="0011244E">
            <w:r>
              <w:t>Tutor Registration</w:t>
            </w:r>
          </w:p>
        </w:tc>
      </w:tr>
      <w:tr w:rsidR="00BA1B2F" w14:paraId="6D08A861" w14:textId="77777777" w:rsidTr="0011244E">
        <w:trPr>
          <w:trHeight w:val="720"/>
        </w:trPr>
        <w:tc>
          <w:tcPr>
            <w:tcW w:w="4675" w:type="dxa"/>
            <w:vAlign w:val="center"/>
          </w:tcPr>
          <w:p w14:paraId="66A28739" w14:textId="77777777" w:rsidR="00BA1B2F" w:rsidRDefault="00BA1B2F" w:rsidP="0011244E">
            <w:r>
              <w:t xml:space="preserve">Unique Identifier </w:t>
            </w:r>
          </w:p>
        </w:tc>
        <w:tc>
          <w:tcPr>
            <w:tcW w:w="4675" w:type="dxa"/>
            <w:vAlign w:val="center"/>
          </w:tcPr>
          <w:p w14:paraId="042A7CF6" w14:textId="77777777" w:rsidR="00BA1B2F" w:rsidRDefault="00BA1B2F" w:rsidP="0011244E">
            <w:r>
              <w:t>UC02</w:t>
            </w:r>
          </w:p>
        </w:tc>
      </w:tr>
      <w:tr w:rsidR="00BA1B2F" w14:paraId="13D14B0D" w14:textId="77777777" w:rsidTr="0011244E">
        <w:trPr>
          <w:trHeight w:val="720"/>
        </w:trPr>
        <w:tc>
          <w:tcPr>
            <w:tcW w:w="4675" w:type="dxa"/>
            <w:vAlign w:val="center"/>
          </w:tcPr>
          <w:p w14:paraId="0030883B" w14:textId="77777777" w:rsidR="00BA1B2F" w:rsidRDefault="00BA1B2F" w:rsidP="0011244E">
            <w:r>
              <w:t>Actors</w:t>
            </w:r>
          </w:p>
        </w:tc>
        <w:tc>
          <w:tcPr>
            <w:tcW w:w="4675" w:type="dxa"/>
            <w:vAlign w:val="center"/>
          </w:tcPr>
          <w:p w14:paraId="60E6DDA1" w14:textId="77777777" w:rsidR="00BA1B2F" w:rsidRDefault="00BA1B2F" w:rsidP="0011244E">
            <w:r>
              <w:t>Admin</w:t>
            </w:r>
          </w:p>
        </w:tc>
      </w:tr>
      <w:tr w:rsidR="00BA1B2F" w14:paraId="2C9CDC22" w14:textId="77777777" w:rsidTr="0011244E">
        <w:trPr>
          <w:trHeight w:val="720"/>
        </w:trPr>
        <w:tc>
          <w:tcPr>
            <w:tcW w:w="4675" w:type="dxa"/>
            <w:vAlign w:val="center"/>
          </w:tcPr>
          <w:p w14:paraId="5F38E040" w14:textId="77777777" w:rsidR="00BA1B2F" w:rsidRDefault="00BA1B2F" w:rsidP="0011244E">
            <w:r>
              <w:t>Pre-Conditions</w:t>
            </w:r>
          </w:p>
        </w:tc>
        <w:tc>
          <w:tcPr>
            <w:tcW w:w="4675" w:type="dxa"/>
            <w:vAlign w:val="center"/>
          </w:tcPr>
          <w:p w14:paraId="23FFEFBD" w14:textId="77777777" w:rsidR="00BA1B2F" w:rsidRDefault="00BA1B2F" w:rsidP="0011244E">
            <w:r>
              <w:t xml:space="preserve">Tutor name and email must be provided, and the email must be valid </w:t>
            </w:r>
          </w:p>
        </w:tc>
      </w:tr>
      <w:tr w:rsidR="00BA1B2F" w14:paraId="5EA65965" w14:textId="77777777" w:rsidTr="0011244E">
        <w:trPr>
          <w:trHeight w:val="720"/>
        </w:trPr>
        <w:tc>
          <w:tcPr>
            <w:tcW w:w="4675" w:type="dxa"/>
            <w:vAlign w:val="center"/>
          </w:tcPr>
          <w:p w14:paraId="18B5E037" w14:textId="77777777" w:rsidR="00BA1B2F" w:rsidRDefault="00BA1B2F" w:rsidP="0011244E">
            <w:r>
              <w:t>Basic Path</w:t>
            </w:r>
          </w:p>
        </w:tc>
        <w:tc>
          <w:tcPr>
            <w:tcW w:w="4675" w:type="dxa"/>
            <w:vAlign w:val="center"/>
          </w:tcPr>
          <w:p w14:paraId="14676BFC" w14:textId="542DAC39" w:rsidR="00BA1B2F" w:rsidRDefault="00BA1B2F" w:rsidP="0011244E">
            <w:r>
              <w:t>The admin registers the tutor via the admin panel of the system</w:t>
            </w:r>
          </w:p>
        </w:tc>
      </w:tr>
      <w:tr w:rsidR="00BA1B2F" w14:paraId="65FDB2D7" w14:textId="77777777" w:rsidTr="0011244E">
        <w:trPr>
          <w:trHeight w:val="720"/>
        </w:trPr>
        <w:tc>
          <w:tcPr>
            <w:tcW w:w="4675" w:type="dxa"/>
            <w:vAlign w:val="center"/>
          </w:tcPr>
          <w:p w14:paraId="2EC05009" w14:textId="77777777" w:rsidR="00BA1B2F" w:rsidRDefault="00BA1B2F" w:rsidP="0011244E">
            <w:r>
              <w:t>Alternative Path</w:t>
            </w:r>
          </w:p>
        </w:tc>
        <w:tc>
          <w:tcPr>
            <w:tcW w:w="4675" w:type="dxa"/>
            <w:vAlign w:val="center"/>
          </w:tcPr>
          <w:p w14:paraId="22CB22AB" w14:textId="77777777" w:rsidR="00BA1B2F" w:rsidRDefault="00BA1B2F" w:rsidP="0011244E">
            <w:r>
              <w:t>User already have an account and he/she has been redirected to the login page</w:t>
            </w:r>
          </w:p>
        </w:tc>
      </w:tr>
      <w:tr w:rsidR="00BA1B2F" w14:paraId="2BBA15C9" w14:textId="77777777" w:rsidTr="0011244E">
        <w:trPr>
          <w:trHeight w:val="720"/>
        </w:trPr>
        <w:tc>
          <w:tcPr>
            <w:tcW w:w="4675" w:type="dxa"/>
            <w:vAlign w:val="center"/>
          </w:tcPr>
          <w:p w14:paraId="50C2CF33" w14:textId="77777777" w:rsidR="00BA1B2F" w:rsidRDefault="00BA1B2F" w:rsidP="0011244E">
            <w:r>
              <w:t>Post-Conditions</w:t>
            </w:r>
          </w:p>
        </w:tc>
        <w:tc>
          <w:tcPr>
            <w:tcW w:w="4675" w:type="dxa"/>
            <w:vAlign w:val="center"/>
          </w:tcPr>
          <w:p w14:paraId="5C93C359" w14:textId="77777777" w:rsidR="00BA1B2F" w:rsidRDefault="00BA1B2F" w:rsidP="00BA1B2F">
            <w:pPr>
              <w:keepNext/>
            </w:pPr>
            <w:r>
              <w:t>the tutor is registered in the tutors table</w:t>
            </w:r>
          </w:p>
        </w:tc>
      </w:tr>
    </w:tbl>
    <w:p w14:paraId="466BB306" w14:textId="59D9685F" w:rsidR="00BA1B2F" w:rsidRDefault="00BA1B2F" w:rsidP="00BA1B2F">
      <w:pPr>
        <w:pStyle w:val="Caption"/>
        <w:jc w:val="center"/>
      </w:pPr>
      <w:r>
        <w:t xml:space="preserve">Table </w:t>
      </w:r>
      <w:fldSimple w:instr=" SEQ Table \* ARABIC ">
        <w:r w:rsidR="0011244E">
          <w:rPr>
            <w:noProof/>
          </w:rPr>
          <w:t>3</w:t>
        </w:r>
      </w:fldSimple>
      <w:r>
        <w:t xml:space="preserve"> Tutor Registration</w:t>
      </w:r>
      <w:r w:rsidR="0011244E">
        <w:t xml:space="preserve"> Use-case</w:t>
      </w:r>
      <w:r>
        <w:t xml:space="preserve"> Table</w:t>
      </w:r>
    </w:p>
    <w:p w14:paraId="45126FF3" w14:textId="6F5DA0B4" w:rsidR="00BA1B2F" w:rsidRDefault="00BA1B2F" w:rsidP="00BA1B2F"/>
    <w:p w14:paraId="75EB1B03" w14:textId="57784B95" w:rsidR="00BA1B2F" w:rsidRDefault="00BA1B2F" w:rsidP="00BA1B2F"/>
    <w:p w14:paraId="3CF878F5" w14:textId="23452313" w:rsidR="00BA1B2F" w:rsidRDefault="00BA1B2F" w:rsidP="00BA1B2F"/>
    <w:tbl>
      <w:tblPr>
        <w:tblStyle w:val="TableGrid"/>
        <w:tblW w:w="0" w:type="auto"/>
        <w:tblLook w:val="04A0" w:firstRow="1" w:lastRow="0" w:firstColumn="1" w:lastColumn="0" w:noHBand="0" w:noVBand="1"/>
      </w:tblPr>
      <w:tblGrid>
        <w:gridCol w:w="4675"/>
        <w:gridCol w:w="4675"/>
      </w:tblGrid>
      <w:tr w:rsidR="00BA1B2F" w14:paraId="567AF581" w14:textId="77777777" w:rsidTr="0011244E">
        <w:trPr>
          <w:trHeight w:val="720"/>
        </w:trPr>
        <w:tc>
          <w:tcPr>
            <w:tcW w:w="4675" w:type="dxa"/>
            <w:vAlign w:val="center"/>
          </w:tcPr>
          <w:p w14:paraId="2F92306C" w14:textId="77777777" w:rsidR="00BA1B2F" w:rsidRDefault="00BA1B2F" w:rsidP="0011244E">
            <w:r>
              <w:lastRenderedPageBreak/>
              <w:t>Use Case Name</w:t>
            </w:r>
          </w:p>
        </w:tc>
        <w:tc>
          <w:tcPr>
            <w:tcW w:w="4675" w:type="dxa"/>
            <w:vAlign w:val="center"/>
          </w:tcPr>
          <w:p w14:paraId="165859D5" w14:textId="7F7C51EB" w:rsidR="00BA1B2F" w:rsidRDefault="00BA1B2F" w:rsidP="0011244E">
            <w:r>
              <w:t>Joining Groups</w:t>
            </w:r>
          </w:p>
        </w:tc>
      </w:tr>
      <w:tr w:rsidR="00BA1B2F" w14:paraId="1F26FB57" w14:textId="77777777" w:rsidTr="0011244E">
        <w:trPr>
          <w:trHeight w:val="720"/>
        </w:trPr>
        <w:tc>
          <w:tcPr>
            <w:tcW w:w="4675" w:type="dxa"/>
            <w:vAlign w:val="center"/>
          </w:tcPr>
          <w:p w14:paraId="46292763" w14:textId="77777777" w:rsidR="00BA1B2F" w:rsidRDefault="00BA1B2F" w:rsidP="0011244E">
            <w:r>
              <w:t xml:space="preserve">Unique Identifier </w:t>
            </w:r>
          </w:p>
        </w:tc>
        <w:tc>
          <w:tcPr>
            <w:tcW w:w="4675" w:type="dxa"/>
            <w:vAlign w:val="center"/>
          </w:tcPr>
          <w:p w14:paraId="33D8CC6B" w14:textId="7555D4D5" w:rsidR="00BA1B2F" w:rsidRDefault="00BA1B2F" w:rsidP="0011244E">
            <w:r>
              <w:t>UC03</w:t>
            </w:r>
          </w:p>
        </w:tc>
      </w:tr>
      <w:tr w:rsidR="00BA1B2F" w14:paraId="4C864C08" w14:textId="77777777" w:rsidTr="0011244E">
        <w:trPr>
          <w:trHeight w:val="720"/>
        </w:trPr>
        <w:tc>
          <w:tcPr>
            <w:tcW w:w="4675" w:type="dxa"/>
            <w:vAlign w:val="center"/>
          </w:tcPr>
          <w:p w14:paraId="3585039C" w14:textId="77777777" w:rsidR="00BA1B2F" w:rsidRDefault="00BA1B2F" w:rsidP="0011244E">
            <w:r>
              <w:t>Actors</w:t>
            </w:r>
          </w:p>
        </w:tc>
        <w:tc>
          <w:tcPr>
            <w:tcW w:w="4675" w:type="dxa"/>
            <w:vAlign w:val="center"/>
          </w:tcPr>
          <w:p w14:paraId="4AE84AB1" w14:textId="780F2AFD" w:rsidR="00BA1B2F" w:rsidRDefault="00BA1B2F" w:rsidP="0011244E">
            <w:r>
              <w:t>Student</w:t>
            </w:r>
          </w:p>
        </w:tc>
      </w:tr>
      <w:tr w:rsidR="00BA1B2F" w14:paraId="1F7E0112" w14:textId="77777777" w:rsidTr="0011244E">
        <w:trPr>
          <w:trHeight w:val="720"/>
        </w:trPr>
        <w:tc>
          <w:tcPr>
            <w:tcW w:w="4675" w:type="dxa"/>
            <w:vAlign w:val="center"/>
          </w:tcPr>
          <w:p w14:paraId="571F9FAE" w14:textId="77777777" w:rsidR="00BA1B2F" w:rsidRDefault="00BA1B2F" w:rsidP="0011244E">
            <w:r>
              <w:t>Pre-Conditions</w:t>
            </w:r>
          </w:p>
        </w:tc>
        <w:tc>
          <w:tcPr>
            <w:tcW w:w="4675" w:type="dxa"/>
            <w:vAlign w:val="center"/>
          </w:tcPr>
          <w:p w14:paraId="733DA8B4" w14:textId="3B4CBCE0" w:rsidR="00BA1B2F" w:rsidRDefault="00BA1B2F" w:rsidP="0011244E">
            <w:r>
              <w:t>Student must be registered, has logged in to the application and has enrolled in at least one course</w:t>
            </w:r>
          </w:p>
        </w:tc>
      </w:tr>
      <w:tr w:rsidR="00BA1B2F" w14:paraId="3E13D226" w14:textId="77777777" w:rsidTr="0011244E">
        <w:trPr>
          <w:trHeight w:val="720"/>
        </w:trPr>
        <w:tc>
          <w:tcPr>
            <w:tcW w:w="4675" w:type="dxa"/>
            <w:vAlign w:val="center"/>
          </w:tcPr>
          <w:p w14:paraId="3FFBD6CC" w14:textId="77777777" w:rsidR="00BA1B2F" w:rsidRDefault="00BA1B2F" w:rsidP="0011244E">
            <w:r>
              <w:t>Basic Path</w:t>
            </w:r>
          </w:p>
        </w:tc>
        <w:tc>
          <w:tcPr>
            <w:tcW w:w="4675" w:type="dxa"/>
            <w:vAlign w:val="center"/>
          </w:tcPr>
          <w:p w14:paraId="3B6C1FFC" w14:textId="42D981EC" w:rsidR="00BA1B2F" w:rsidRDefault="00BA1B2F" w:rsidP="0011244E">
            <w:r>
              <w:t xml:space="preserve">The registered courses groups show up and the user can chat </w:t>
            </w:r>
          </w:p>
        </w:tc>
      </w:tr>
      <w:tr w:rsidR="00BA1B2F" w14:paraId="36D36F02" w14:textId="77777777" w:rsidTr="0011244E">
        <w:trPr>
          <w:trHeight w:val="720"/>
        </w:trPr>
        <w:tc>
          <w:tcPr>
            <w:tcW w:w="4675" w:type="dxa"/>
            <w:vAlign w:val="center"/>
          </w:tcPr>
          <w:p w14:paraId="1971E036" w14:textId="77777777" w:rsidR="00BA1B2F" w:rsidRDefault="00BA1B2F" w:rsidP="0011244E">
            <w:r>
              <w:t>Alternative Path</w:t>
            </w:r>
          </w:p>
        </w:tc>
        <w:tc>
          <w:tcPr>
            <w:tcW w:w="4675" w:type="dxa"/>
            <w:vAlign w:val="center"/>
          </w:tcPr>
          <w:p w14:paraId="40B33A61" w14:textId="764701CE" w:rsidR="00BA1B2F" w:rsidRDefault="00BA1B2F" w:rsidP="0011244E">
            <w:r>
              <w:t>A message shows the student that he has not been enrolled in any course</w:t>
            </w:r>
          </w:p>
        </w:tc>
      </w:tr>
      <w:tr w:rsidR="00BA1B2F" w14:paraId="001CC492" w14:textId="77777777" w:rsidTr="0011244E">
        <w:trPr>
          <w:trHeight w:val="720"/>
        </w:trPr>
        <w:tc>
          <w:tcPr>
            <w:tcW w:w="4675" w:type="dxa"/>
            <w:vAlign w:val="center"/>
          </w:tcPr>
          <w:p w14:paraId="68567C69" w14:textId="77777777" w:rsidR="00BA1B2F" w:rsidRDefault="00BA1B2F" w:rsidP="0011244E">
            <w:r>
              <w:t>Post-Conditions</w:t>
            </w:r>
          </w:p>
        </w:tc>
        <w:tc>
          <w:tcPr>
            <w:tcW w:w="4675" w:type="dxa"/>
            <w:vAlign w:val="center"/>
          </w:tcPr>
          <w:p w14:paraId="58EFBC6F" w14:textId="01ACD7B1" w:rsidR="00BA1B2F" w:rsidRDefault="00BA1B2F" w:rsidP="0011244E">
            <w:pPr>
              <w:keepNext/>
            </w:pPr>
            <w:r>
              <w:t>The student can chat and interact with the application.</w:t>
            </w:r>
          </w:p>
        </w:tc>
      </w:tr>
    </w:tbl>
    <w:p w14:paraId="2E5F621A" w14:textId="6FC88850" w:rsidR="00BA1B2F" w:rsidRDefault="0011244E" w:rsidP="0011244E">
      <w:pPr>
        <w:pStyle w:val="Caption"/>
        <w:jc w:val="center"/>
      </w:pPr>
      <w:r>
        <w:t xml:space="preserve">Table </w:t>
      </w:r>
      <w:fldSimple w:instr=" SEQ Table \* ARABIC ">
        <w:r>
          <w:rPr>
            <w:noProof/>
          </w:rPr>
          <w:t>4</w:t>
        </w:r>
      </w:fldSimple>
      <w:r>
        <w:t xml:space="preserve"> Joining Groups Use-case Table</w:t>
      </w:r>
    </w:p>
    <w:p w14:paraId="7B22505B" w14:textId="77777777" w:rsidR="0011244E" w:rsidRPr="0011244E" w:rsidRDefault="0011244E" w:rsidP="0011244E"/>
    <w:tbl>
      <w:tblPr>
        <w:tblStyle w:val="TableGrid"/>
        <w:tblW w:w="0" w:type="auto"/>
        <w:tblLook w:val="04A0" w:firstRow="1" w:lastRow="0" w:firstColumn="1" w:lastColumn="0" w:noHBand="0" w:noVBand="1"/>
      </w:tblPr>
      <w:tblGrid>
        <w:gridCol w:w="4675"/>
        <w:gridCol w:w="4675"/>
      </w:tblGrid>
      <w:tr w:rsidR="00BA1B2F" w14:paraId="358A78B0" w14:textId="77777777" w:rsidTr="0011244E">
        <w:trPr>
          <w:trHeight w:val="720"/>
        </w:trPr>
        <w:tc>
          <w:tcPr>
            <w:tcW w:w="4675" w:type="dxa"/>
            <w:vAlign w:val="center"/>
          </w:tcPr>
          <w:p w14:paraId="2247197E" w14:textId="77777777" w:rsidR="00BA1B2F" w:rsidRDefault="00BA1B2F" w:rsidP="0011244E">
            <w:r>
              <w:t>Use Case Name</w:t>
            </w:r>
          </w:p>
        </w:tc>
        <w:tc>
          <w:tcPr>
            <w:tcW w:w="4675" w:type="dxa"/>
            <w:vAlign w:val="center"/>
          </w:tcPr>
          <w:p w14:paraId="1CA9B4D1" w14:textId="761B6E37" w:rsidR="00BA1B2F" w:rsidRDefault="00BA1B2F" w:rsidP="0011244E">
            <w:r w:rsidRPr="00BA1B2F">
              <w:t>Send a massage</w:t>
            </w:r>
          </w:p>
        </w:tc>
      </w:tr>
      <w:tr w:rsidR="00BA1B2F" w14:paraId="58EEABFA" w14:textId="77777777" w:rsidTr="0011244E">
        <w:trPr>
          <w:trHeight w:val="720"/>
        </w:trPr>
        <w:tc>
          <w:tcPr>
            <w:tcW w:w="4675" w:type="dxa"/>
            <w:vAlign w:val="center"/>
          </w:tcPr>
          <w:p w14:paraId="1C44CBB6" w14:textId="77777777" w:rsidR="00BA1B2F" w:rsidRDefault="00BA1B2F" w:rsidP="0011244E">
            <w:r>
              <w:t xml:space="preserve">Unique Identifier </w:t>
            </w:r>
          </w:p>
        </w:tc>
        <w:tc>
          <w:tcPr>
            <w:tcW w:w="4675" w:type="dxa"/>
            <w:vAlign w:val="center"/>
          </w:tcPr>
          <w:p w14:paraId="1647BB71" w14:textId="4A744666" w:rsidR="00BA1B2F" w:rsidRDefault="00BA1B2F" w:rsidP="0011244E">
            <w:r>
              <w:t>UC04</w:t>
            </w:r>
          </w:p>
        </w:tc>
      </w:tr>
      <w:tr w:rsidR="00BA1B2F" w14:paraId="470722D0" w14:textId="77777777" w:rsidTr="0011244E">
        <w:trPr>
          <w:trHeight w:val="720"/>
        </w:trPr>
        <w:tc>
          <w:tcPr>
            <w:tcW w:w="4675" w:type="dxa"/>
            <w:vAlign w:val="center"/>
          </w:tcPr>
          <w:p w14:paraId="57486C10" w14:textId="77777777" w:rsidR="00BA1B2F" w:rsidRDefault="00BA1B2F" w:rsidP="0011244E">
            <w:r>
              <w:t>Actors</w:t>
            </w:r>
          </w:p>
        </w:tc>
        <w:tc>
          <w:tcPr>
            <w:tcW w:w="4675" w:type="dxa"/>
            <w:vAlign w:val="center"/>
          </w:tcPr>
          <w:p w14:paraId="10667E47" w14:textId="09439B00" w:rsidR="00BA1B2F" w:rsidRDefault="00BA1B2F" w:rsidP="0011244E">
            <w:r>
              <w:t>Student / Tutor</w:t>
            </w:r>
          </w:p>
        </w:tc>
      </w:tr>
      <w:tr w:rsidR="00BA1B2F" w14:paraId="181CE508" w14:textId="77777777" w:rsidTr="0011244E">
        <w:trPr>
          <w:trHeight w:val="720"/>
        </w:trPr>
        <w:tc>
          <w:tcPr>
            <w:tcW w:w="4675" w:type="dxa"/>
            <w:vAlign w:val="center"/>
          </w:tcPr>
          <w:p w14:paraId="77CF682A" w14:textId="77777777" w:rsidR="00BA1B2F" w:rsidRDefault="00BA1B2F" w:rsidP="0011244E">
            <w:r>
              <w:t>Pre-Conditions</w:t>
            </w:r>
          </w:p>
        </w:tc>
        <w:tc>
          <w:tcPr>
            <w:tcW w:w="4675" w:type="dxa"/>
            <w:vAlign w:val="center"/>
          </w:tcPr>
          <w:p w14:paraId="01B61374" w14:textId="2DFC95ED" w:rsidR="00BA1B2F" w:rsidRDefault="00BA1B2F" w:rsidP="00BA1B2F">
            <w:r>
              <w:t>1) User must be logged in to the application and has been enrolled in at least one course.</w:t>
            </w:r>
          </w:p>
          <w:p w14:paraId="6ADC14F5" w14:textId="7C9B242F" w:rsidR="00BA1B2F" w:rsidRDefault="00BA1B2F" w:rsidP="00BA1B2F">
            <w:r>
              <w:t>2) an internet connection is established</w:t>
            </w:r>
            <w:r w:rsidR="00B83EA7">
              <w:t>.</w:t>
            </w:r>
          </w:p>
        </w:tc>
      </w:tr>
      <w:tr w:rsidR="00BA1B2F" w14:paraId="19B83982" w14:textId="77777777" w:rsidTr="0011244E">
        <w:trPr>
          <w:trHeight w:val="720"/>
        </w:trPr>
        <w:tc>
          <w:tcPr>
            <w:tcW w:w="4675" w:type="dxa"/>
            <w:vAlign w:val="center"/>
          </w:tcPr>
          <w:p w14:paraId="278B1848" w14:textId="77777777" w:rsidR="00BA1B2F" w:rsidRDefault="00BA1B2F" w:rsidP="0011244E">
            <w:r>
              <w:t>Basic Path</w:t>
            </w:r>
          </w:p>
        </w:tc>
        <w:tc>
          <w:tcPr>
            <w:tcW w:w="4675" w:type="dxa"/>
            <w:vAlign w:val="center"/>
          </w:tcPr>
          <w:p w14:paraId="1E2F5AB9" w14:textId="782A7BC4" w:rsidR="00BA1B2F" w:rsidRDefault="00BA1B2F" w:rsidP="0011244E">
            <w:r>
              <w:t>The message has been sent to the group</w:t>
            </w:r>
          </w:p>
        </w:tc>
      </w:tr>
      <w:tr w:rsidR="00BA1B2F" w14:paraId="49B3B59C" w14:textId="77777777" w:rsidTr="0011244E">
        <w:trPr>
          <w:trHeight w:val="720"/>
        </w:trPr>
        <w:tc>
          <w:tcPr>
            <w:tcW w:w="4675" w:type="dxa"/>
            <w:vAlign w:val="center"/>
          </w:tcPr>
          <w:p w14:paraId="4B8302F2" w14:textId="77777777" w:rsidR="00BA1B2F" w:rsidRDefault="00BA1B2F" w:rsidP="0011244E">
            <w:r>
              <w:t>Alternative Path</w:t>
            </w:r>
          </w:p>
        </w:tc>
        <w:tc>
          <w:tcPr>
            <w:tcW w:w="4675" w:type="dxa"/>
            <w:vAlign w:val="center"/>
          </w:tcPr>
          <w:p w14:paraId="7A625775" w14:textId="66C8171B" w:rsidR="00BA1B2F" w:rsidRDefault="00BA1B2F" w:rsidP="00BA1B2F">
            <w:r>
              <w:t>1) The user must be enrolled in at least one course</w:t>
            </w:r>
            <w:r w:rsidR="00B83EA7">
              <w:t>.</w:t>
            </w:r>
          </w:p>
          <w:p w14:paraId="7C14EC21" w14:textId="6694FC2C" w:rsidR="00BA1B2F" w:rsidRDefault="00BA1B2F" w:rsidP="00BA1B2F">
            <w:r>
              <w:t>2) The message is pending until a good internet connection is established</w:t>
            </w:r>
            <w:r w:rsidR="00B83EA7">
              <w:t>.</w:t>
            </w:r>
          </w:p>
        </w:tc>
      </w:tr>
      <w:tr w:rsidR="00BA1B2F" w14:paraId="2838C26A" w14:textId="77777777" w:rsidTr="0011244E">
        <w:trPr>
          <w:trHeight w:val="720"/>
        </w:trPr>
        <w:tc>
          <w:tcPr>
            <w:tcW w:w="4675" w:type="dxa"/>
            <w:vAlign w:val="center"/>
          </w:tcPr>
          <w:p w14:paraId="0E4AF2D3" w14:textId="77777777" w:rsidR="00BA1B2F" w:rsidRDefault="00BA1B2F" w:rsidP="0011244E">
            <w:r>
              <w:t>Post-Conditions</w:t>
            </w:r>
          </w:p>
        </w:tc>
        <w:tc>
          <w:tcPr>
            <w:tcW w:w="4675" w:type="dxa"/>
            <w:vAlign w:val="center"/>
          </w:tcPr>
          <w:p w14:paraId="6C523143" w14:textId="77777777" w:rsidR="00BA1B2F" w:rsidRDefault="00BA1B2F" w:rsidP="0011244E">
            <w:pPr>
              <w:keepNext/>
            </w:pPr>
            <w:r>
              <w:t>The student can chat and interact with the application.</w:t>
            </w:r>
          </w:p>
        </w:tc>
      </w:tr>
    </w:tbl>
    <w:p w14:paraId="224092A9" w14:textId="635FD968" w:rsidR="00BA1B2F" w:rsidRDefault="0011244E" w:rsidP="0011244E">
      <w:pPr>
        <w:pStyle w:val="Caption"/>
        <w:jc w:val="center"/>
      </w:pPr>
      <w:r>
        <w:t xml:space="preserve">Table </w:t>
      </w:r>
      <w:fldSimple w:instr=" SEQ Table \* ARABIC ">
        <w:r>
          <w:rPr>
            <w:noProof/>
          </w:rPr>
          <w:t>5</w:t>
        </w:r>
      </w:fldSimple>
      <w:r>
        <w:t xml:space="preserve"> - Send a Message </w:t>
      </w:r>
      <w:r w:rsidRPr="00D504E1">
        <w:t>U</w:t>
      </w:r>
      <w:r>
        <w:t>se Case Table</w:t>
      </w:r>
    </w:p>
    <w:p w14:paraId="51DF5776" w14:textId="002B25BC" w:rsidR="00CD17DE" w:rsidRDefault="00CD17DE" w:rsidP="00BA1B2F"/>
    <w:p w14:paraId="125344F0" w14:textId="1F88620A" w:rsidR="00CD17DE" w:rsidRDefault="00CD17DE" w:rsidP="00BA1B2F"/>
    <w:tbl>
      <w:tblPr>
        <w:tblStyle w:val="TableGrid"/>
        <w:tblW w:w="0" w:type="auto"/>
        <w:tblLook w:val="04A0" w:firstRow="1" w:lastRow="0" w:firstColumn="1" w:lastColumn="0" w:noHBand="0" w:noVBand="1"/>
      </w:tblPr>
      <w:tblGrid>
        <w:gridCol w:w="4675"/>
        <w:gridCol w:w="4675"/>
      </w:tblGrid>
      <w:tr w:rsidR="00CD17DE" w14:paraId="529B871D" w14:textId="77777777" w:rsidTr="0011244E">
        <w:trPr>
          <w:trHeight w:val="720"/>
        </w:trPr>
        <w:tc>
          <w:tcPr>
            <w:tcW w:w="4675" w:type="dxa"/>
            <w:vAlign w:val="center"/>
          </w:tcPr>
          <w:p w14:paraId="5DDFBD46" w14:textId="77777777" w:rsidR="00CD17DE" w:rsidRDefault="00CD17DE" w:rsidP="0011244E">
            <w:r>
              <w:t>Use Case Name</w:t>
            </w:r>
          </w:p>
        </w:tc>
        <w:tc>
          <w:tcPr>
            <w:tcW w:w="4675" w:type="dxa"/>
            <w:vAlign w:val="center"/>
          </w:tcPr>
          <w:p w14:paraId="6B6D13BF" w14:textId="68F4F9AC" w:rsidR="00CD17DE" w:rsidRDefault="00CD17DE" w:rsidP="0011244E">
            <w:r w:rsidRPr="00CD17DE">
              <w:t>Broadcast</w:t>
            </w:r>
          </w:p>
        </w:tc>
      </w:tr>
      <w:tr w:rsidR="00CD17DE" w14:paraId="6A74D9BF" w14:textId="77777777" w:rsidTr="0011244E">
        <w:trPr>
          <w:trHeight w:val="720"/>
        </w:trPr>
        <w:tc>
          <w:tcPr>
            <w:tcW w:w="4675" w:type="dxa"/>
            <w:vAlign w:val="center"/>
          </w:tcPr>
          <w:p w14:paraId="339B3FC6" w14:textId="77777777" w:rsidR="00CD17DE" w:rsidRDefault="00CD17DE" w:rsidP="0011244E">
            <w:r>
              <w:t xml:space="preserve">Unique Identifier </w:t>
            </w:r>
          </w:p>
        </w:tc>
        <w:tc>
          <w:tcPr>
            <w:tcW w:w="4675" w:type="dxa"/>
            <w:vAlign w:val="center"/>
          </w:tcPr>
          <w:p w14:paraId="65EA5968" w14:textId="2F9C2F26" w:rsidR="00CD17DE" w:rsidRDefault="00CD17DE" w:rsidP="0011244E">
            <w:r>
              <w:t>UC05</w:t>
            </w:r>
          </w:p>
        </w:tc>
      </w:tr>
      <w:tr w:rsidR="00CD17DE" w14:paraId="492EA3E3" w14:textId="77777777" w:rsidTr="0011244E">
        <w:trPr>
          <w:trHeight w:val="720"/>
        </w:trPr>
        <w:tc>
          <w:tcPr>
            <w:tcW w:w="4675" w:type="dxa"/>
            <w:vAlign w:val="center"/>
          </w:tcPr>
          <w:p w14:paraId="1FD274F7" w14:textId="77777777" w:rsidR="00CD17DE" w:rsidRDefault="00CD17DE" w:rsidP="0011244E">
            <w:r>
              <w:t>Actors</w:t>
            </w:r>
          </w:p>
        </w:tc>
        <w:tc>
          <w:tcPr>
            <w:tcW w:w="4675" w:type="dxa"/>
            <w:vAlign w:val="center"/>
          </w:tcPr>
          <w:p w14:paraId="67DDF5E1" w14:textId="68580EC6" w:rsidR="00CD17DE" w:rsidRDefault="00CD17DE" w:rsidP="0011244E">
            <w:r>
              <w:t>Admin / Tutor</w:t>
            </w:r>
          </w:p>
        </w:tc>
      </w:tr>
      <w:tr w:rsidR="00CD17DE" w14:paraId="13F5DBD8" w14:textId="77777777" w:rsidTr="0011244E">
        <w:trPr>
          <w:trHeight w:val="720"/>
        </w:trPr>
        <w:tc>
          <w:tcPr>
            <w:tcW w:w="4675" w:type="dxa"/>
            <w:vAlign w:val="center"/>
          </w:tcPr>
          <w:p w14:paraId="1D520B91" w14:textId="77777777" w:rsidR="00CD17DE" w:rsidRDefault="00CD17DE" w:rsidP="0011244E">
            <w:r>
              <w:t>Pre-Conditions</w:t>
            </w:r>
          </w:p>
        </w:tc>
        <w:tc>
          <w:tcPr>
            <w:tcW w:w="4675" w:type="dxa"/>
            <w:vAlign w:val="center"/>
          </w:tcPr>
          <w:p w14:paraId="6F9273D1" w14:textId="15C980FA" w:rsidR="00CD17DE" w:rsidRDefault="00CD17DE" w:rsidP="0011244E">
            <w:r>
              <w:t>1) User must be logged in to the application.</w:t>
            </w:r>
          </w:p>
          <w:p w14:paraId="60721754" w14:textId="32C79C79" w:rsidR="00CD17DE" w:rsidRDefault="00CD17DE" w:rsidP="0011244E">
            <w:r>
              <w:t>2) an internet connection is established.</w:t>
            </w:r>
          </w:p>
        </w:tc>
      </w:tr>
      <w:tr w:rsidR="00CD17DE" w14:paraId="766F38FC" w14:textId="77777777" w:rsidTr="0011244E">
        <w:trPr>
          <w:trHeight w:val="720"/>
        </w:trPr>
        <w:tc>
          <w:tcPr>
            <w:tcW w:w="4675" w:type="dxa"/>
            <w:vAlign w:val="center"/>
          </w:tcPr>
          <w:p w14:paraId="59FF9747" w14:textId="77777777" w:rsidR="00CD17DE" w:rsidRDefault="00CD17DE" w:rsidP="0011244E">
            <w:r>
              <w:t>Basic Path</w:t>
            </w:r>
          </w:p>
        </w:tc>
        <w:tc>
          <w:tcPr>
            <w:tcW w:w="4675" w:type="dxa"/>
            <w:vAlign w:val="center"/>
          </w:tcPr>
          <w:p w14:paraId="3D5B6645" w14:textId="7A85FA13" w:rsidR="00CD17DE" w:rsidRDefault="00CD17DE" w:rsidP="0011244E">
            <w:r>
              <w:t>The message has been sent to all users</w:t>
            </w:r>
          </w:p>
        </w:tc>
      </w:tr>
      <w:tr w:rsidR="00CD17DE" w14:paraId="0719F5D9" w14:textId="77777777" w:rsidTr="0011244E">
        <w:trPr>
          <w:trHeight w:val="720"/>
        </w:trPr>
        <w:tc>
          <w:tcPr>
            <w:tcW w:w="4675" w:type="dxa"/>
            <w:vAlign w:val="center"/>
          </w:tcPr>
          <w:p w14:paraId="23EA062C" w14:textId="77777777" w:rsidR="00CD17DE" w:rsidRDefault="00CD17DE" w:rsidP="0011244E">
            <w:r>
              <w:t>Alternative Path</w:t>
            </w:r>
          </w:p>
        </w:tc>
        <w:tc>
          <w:tcPr>
            <w:tcW w:w="4675" w:type="dxa"/>
            <w:vAlign w:val="center"/>
          </w:tcPr>
          <w:p w14:paraId="442CD5FC" w14:textId="56CE273B" w:rsidR="00CD17DE" w:rsidRDefault="00CD17DE" w:rsidP="0011244E">
            <w:r>
              <w:t>1) The message is pending until a good internet connection is established.</w:t>
            </w:r>
          </w:p>
        </w:tc>
      </w:tr>
      <w:tr w:rsidR="00CD17DE" w14:paraId="2009D46C" w14:textId="77777777" w:rsidTr="0011244E">
        <w:trPr>
          <w:trHeight w:val="720"/>
        </w:trPr>
        <w:tc>
          <w:tcPr>
            <w:tcW w:w="4675" w:type="dxa"/>
            <w:vAlign w:val="center"/>
          </w:tcPr>
          <w:p w14:paraId="09F93C62" w14:textId="77777777" w:rsidR="00CD17DE" w:rsidRDefault="00CD17DE" w:rsidP="0011244E">
            <w:r>
              <w:t>Post-Conditions</w:t>
            </w:r>
          </w:p>
        </w:tc>
        <w:tc>
          <w:tcPr>
            <w:tcW w:w="4675" w:type="dxa"/>
            <w:vAlign w:val="center"/>
          </w:tcPr>
          <w:p w14:paraId="398E3812" w14:textId="0F374BAB" w:rsidR="00CD17DE" w:rsidRDefault="006B1AB4" w:rsidP="0011244E">
            <w:pPr>
              <w:keepNext/>
            </w:pPr>
            <w:r>
              <w:t>A list of all users who received the broadcast</w:t>
            </w:r>
          </w:p>
        </w:tc>
      </w:tr>
    </w:tbl>
    <w:p w14:paraId="4E25D9FA" w14:textId="2A9D4E10" w:rsidR="00752A9B" w:rsidRDefault="0011244E" w:rsidP="0011244E">
      <w:pPr>
        <w:pStyle w:val="Caption"/>
        <w:jc w:val="center"/>
      </w:pPr>
      <w:r>
        <w:t xml:space="preserve">Table </w:t>
      </w:r>
      <w:fldSimple w:instr=" SEQ Table \* ARABIC ">
        <w:r>
          <w:rPr>
            <w:noProof/>
          </w:rPr>
          <w:t>6</w:t>
        </w:r>
      </w:fldSimple>
      <w:r>
        <w:t xml:space="preserve"> - Broadcast Use-Case Table</w:t>
      </w:r>
    </w:p>
    <w:p w14:paraId="7203C706" w14:textId="52748A59" w:rsidR="00CD17DE" w:rsidRDefault="00752A9B" w:rsidP="00752A9B">
      <w:r>
        <w:br w:type="page"/>
      </w:r>
    </w:p>
    <w:p w14:paraId="1E72E20B" w14:textId="2C3B8A7C" w:rsidR="00752A9B" w:rsidRDefault="00752A9B" w:rsidP="00752A9B">
      <w:pPr>
        <w:pStyle w:val="Heading2"/>
      </w:pPr>
      <w:bookmarkStart w:id="164" w:name="_3.3.2_Use-Case_Diagram"/>
      <w:bookmarkStart w:id="165" w:name="_Toc38036977"/>
      <w:bookmarkStart w:id="166" w:name="_Toc38038449"/>
      <w:bookmarkStart w:id="167" w:name="_Toc38054679"/>
      <w:bookmarkStart w:id="168" w:name="_Toc38055028"/>
      <w:bookmarkEnd w:id="164"/>
      <w:r>
        <w:lastRenderedPageBreak/>
        <w:t xml:space="preserve">3.3.2 </w:t>
      </w:r>
      <w:r w:rsidRPr="00752A9B">
        <w:t>Use-Case Diagram</w:t>
      </w:r>
      <w:bookmarkEnd w:id="165"/>
      <w:bookmarkEnd w:id="166"/>
      <w:bookmarkEnd w:id="167"/>
      <w:bookmarkEnd w:id="168"/>
    </w:p>
    <w:p w14:paraId="033C8520" w14:textId="43CBDA71" w:rsidR="00752A9B" w:rsidRDefault="00752A9B" w:rsidP="00752A9B"/>
    <w:p w14:paraId="546AC3B2" w14:textId="77777777" w:rsidR="00752A9B" w:rsidRDefault="00752A9B" w:rsidP="00752A9B">
      <w:pPr>
        <w:keepNext/>
      </w:pPr>
      <w:r>
        <w:rPr>
          <w:rFonts w:cs="Times New Roman"/>
          <w:noProof/>
          <w:color w:val="000000"/>
          <w:sz w:val="26"/>
          <w:szCs w:val="26"/>
        </w:rPr>
        <w:drawing>
          <wp:inline distT="0" distB="0" distL="0" distR="0" wp14:anchorId="38C43BB9" wp14:editId="5FB923CF">
            <wp:extent cx="5943600" cy="43104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310457"/>
                    </a:xfrm>
                    <a:prstGeom prst="rect">
                      <a:avLst/>
                    </a:prstGeom>
                    <a:noFill/>
                    <a:ln>
                      <a:noFill/>
                    </a:ln>
                  </pic:spPr>
                </pic:pic>
              </a:graphicData>
            </a:graphic>
          </wp:inline>
        </w:drawing>
      </w:r>
    </w:p>
    <w:p w14:paraId="7E87F545" w14:textId="02B8BF32" w:rsidR="00752A9B" w:rsidRDefault="00752A9B" w:rsidP="00752A9B">
      <w:pPr>
        <w:pStyle w:val="Caption"/>
        <w:jc w:val="center"/>
        <w:rPr>
          <w:noProof/>
        </w:rPr>
      </w:pPr>
      <w:bookmarkStart w:id="169" w:name="_Toc38056305"/>
      <w:r>
        <w:t xml:space="preserve">Figure </w:t>
      </w:r>
      <w:fldSimple w:instr=" SEQ Figure \* ARABIC ">
        <w:r w:rsidR="006D2A0A">
          <w:rPr>
            <w:noProof/>
          </w:rPr>
          <w:t>7</w:t>
        </w:r>
      </w:fldSimple>
      <w:r>
        <w:t xml:space="preserve"> </w:t>
      </w:r>
      <w:r w:rsidRPr="00152958">
        <w:t xml:space="preserve">Use Case Diagram </w:t>
      </w:r>
      <w:r>
        <w:t>T</w:t>
      </w:r>
      <w:r w:rsidRPr="00152958">
        <w:t xml:space="preserve">hat </w:t>
      </w:r>
      <w:r>
        <w:t>S</w:t>
      </w:r>
      <w:r w:rsidRPr="00152958">
        <w:t>hows</w:t>
      </w:r>
      <w:r>
        <w:rPr>
          <w:noProof/>
        </w:rPr>
        <w:t xml:space="preserve"> How The System Works</w:t>
      </w:r>
      <w:bookmarkEnd w:id="169"/>
    </w:p>
    <w:p w14:paraId="550FC304" w14:textId="58B95588" w:rsidR="008766A1" w:rsidRDefault="008766A1">
      <w:r>
        <w:br w:type="page"/>
      </w:r>
    </w:p>
    <w:p w14:paraId="59131D85" w14:textId="1BC77123" w:rsidR="008766A1" w:rsidRDefault="008766A1" w:rsidP="008766A1">
      <w:pPr>
        <w:pStyle w:val="Heading2"/>
      </w:pPr>
      <w:bookmarkStart w:id="170" w:name="_3.3.3_Flowchart_Diagram"/>
      <w:bookmarkStart w:id="171" w:name="_Toc38036978"/>
      <w:bookmarkStart w:id="172" w:name="_Toc38038450"/>
      <w:bookmarkStart w:id="173" w:name="_Toc38054680"/>
      <w:bookmarkStart w:id="174" w:name="_Toc38055029"/>
      <w:bookmarkEnd w:id="170"/>
      <w:r>
        <w:lastRenderedPageBreak/>
        <w:t>3.3.3 Flowchart Diagram</w:t>
      </w:r>
      <w:bookmarkEnd w:id="171"/>
      <w:bookmarkEnd w:id="172"/>
      <w:bookmarkEnd w:id="173"/>
      <w:bookmarkEnd w:id="174"/>
    </w:p>
    <w:p w14:paraId="07A13585" w14:textId="1B509442" w:rsidR="008766A1" w:rsidRDefault="008766A1" w:rsidP="008766A1"/>
    <w:p w14:paraId="656D3F96" w14:textId="77777777" w:rsidR="008766A1" w:rsidRDefault="008766A1" w:rsidP="008766A1">
      <w:pPr>
        <w:keepNext/>
      </w:pPr>
      <w:r>
        <w:rPr>
          <w:noProof/>
        </w:rPr>
        <w:drawing>
          <wp:inline distT="0" distB="0" distL="0" distR="0" wp14:anchorId="6A06FC74" wp14:editId="63E3DBF5">
            <wp:extent cx="5724939" cy="727746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6732" cy="7292456"/>
                    </a:xfrm>
                    <a:prstGeom prst="rect">
                      <a:avLst/>
                    </a:prstGeom>
                    <a:noFill/>
                  </pic:spPr>
                </pic:pic>
              </a:graphicData>
            </a:graphic>
          </wp:inline>
        </w:drawing>
      </w:r>
    </w:p>
    <w:p w14:paraId="1607A960" w14:textId="7AB52354" w:rsidR="002E246E" w:rsidRDefault="008766A1" w:rsidP="002E246E">
      <w:pPr>
        <w:pStyle w:val="Caption"/>
        <w:jc w:val="center"/>
      </w:pPr>
      <w:bookmarkStart w:id="175" w:name="_Toc38056306"/>
      <w:r>
        <w:t xml:space="preserve">Figure </w:t>
      </w:r>
      <w:fldSimple w:instr=" SEQ Figure \* ARABIC ">
        <w:r w:rsidR="006D2A0A">
          <w:rPr>
            <w:noProof/>
          </w:rPr>
          <w:t>8</w:t>
        </w:r>
      </w:fldSimple>
      <w:r>
        <w:t xml:space="preserve"> – Flowchart diagram that shows how the system works</w:t>
      </w:r>
      <w:bookmarkEnd w:id="175"/>
    </w:p>
    <w:p w14:paraId="2FB902E7" w14:textId="77777777" w:rsidR="002E246E" w:rsidRDefault="002E246E" w:rsidP="002E246E">
      <w:pPr>
        <w:rPr>
          <w:szCs w:val="24"/>
        </w:rPr>
      </w:pPr>
    </w:p>
    <w:p w14:paraId="67B12DA2" w14:textId="77777777" w:rsidR="002E246E" w:rsidRDefault="002E246E" w:rsidP="002E246E">
      <w:pPr>
        <w:rPr>
          <w:szCs w:val="24"/>
        </w:rPr>
      </w:pPr>
    </w:p>
    <w:p w14:paraId="13309844" w14:textId="77777777" w:rsidR="002E246E" w:rsidRDefault="002E246E" w:rsidP="002E246E">
      <w:pPr>
        <w:rPr>
          <w:szCs w:val="24"/>
        </w:rPr>
      </w:pPr>
    </w:p>
    <w:p w14:paraId="4A4E1835" w14:textId="77777777" w:rsidR="002E246E" w:rsidRDefault="002E246E" w:rsidP="002E246E">
      <w:pPr>
        <w:rPr>
          <w:szCs w:val="24"/>
        </w:rPr>
      </w:pPr>
    </w:p>
    <w:p w14:paraId="3103893D" w14:textId="77777777" w:rsidR="002E246E" w:rsidRDefault="002E246E" w:rsidP="002E246E">
      <w:pPr>
        <w:rPr>
          <w:szCs w:val="24"/>
        </w:rPr>
      </w:pPr>
    </w:p>
    <w:p w14:paraId="6FB4B6C9" w14:textId="77777777" w:rsidR="002E246E" w:rsidRDefault="002E246E" w:rsidP="002E246E">
      <w:pPr>
        <w:rPr>
          <w:szCs w:val="24"/>
        </w:rPr>
      </w:pPr>
    </w:p>
    <w:p w14:paraId="5C78D96C" w14:textId="0A5CF645" w:rsidR="002E246E" w:rsidRPr="00396D0D" w:rsidRDefault="002E246E" w:rsidP="00396D0D">
      <w:pPr>
        <w:pStyle w:val="Title"/>
      </w:pPr>
      <w:bookmarkStart w:id="176" w:name="_Toc38036979"/>
      <w:bookmarkStart w:id="177" w:name="_Toc38038451"/>
      <w:bookmarkStart w:id="178" w:name="_Toc38054681"/>
      <w:r w:rsidRPr="00396D0D">
        <w:t>Chapter four:</w:t>
      </w:r>
      <w:bookmarkEnd w:id="176"/>
      <w:bookmarkEnd w:id="177"/>
      <w:bookmarkEnd w:id="178"/>
      <w:r w:rsidR="00396D0D" w:rsidRPr="00396D0D">
        <w:br/>
      </w:r>
      <w:r w:rsidRPr="00396D0D">
        <w:t>Design, Implementation</w:t>
      </w:r>
      <w:r w:rsidR="00DE1342" w:rsidRPr="00396D0D">
        <w:t>,</w:t>
      </w:r>
      <w:r w:rsidR="00396D0D" w:rsidRPr="00396D0D">
        <w:br/>
      </w:r>
      <w:r w:rsidRPr="00396D0D">
        <w:t>and testing</w:t>
      </w:r>
      <w:r w:rsidRPr="00396D0D">
        <w:br w:type="page"/>
      </w:r>
    </w:p>
    <w:p w14:paraId="24393CFF" w14:textId="2832CD87" w:rsidR="002E246E" w:rsidRDefault="002E246E" w:rsidP="00742E65">
      <w:pPr>
        <w:pStyle w:val="Heading1"/>
      </w:pPr>
      <w:bookmarkStart w:id="179" w:name="_Toc38036980"/>
      <w:bookmarkStart w:id="180" w:name="_Toc38038452"/>
      <w:bookmarkStart w:id="181" w:name="_Toc38054682"/>
      <w:bookmarkStart w:id="182" w:name="_Toc38055030"/>
      <w:r>
        <w:lastRenderedPageBreak/>
        <w:t xml:space="preserve">4.1 </w:t>
      </w:r>
      <w:r w:rsidR="008674C3">
        <w:t>Just an Idea!</w:t>
      </w:r>
      <w:bookmarkEnd w:id="179"/>
      <w:bookmarkEnd w:id="180"/>
      <w:bookmarkEnd w:id="181"/>
      <w:bookmarkEnd w:id="182"/>
    </w:p>
    <w:p w14:paraId="0CA4122F" w14:textId="77777777" w:rsidR="009041CF" w:rsidRPr="009041CF" w:rsidRDefault="009041CF" w:rsidP="009041CF"/>
    <w:p w14:paraId="3F856B9C" w14:textId="6881C2C4" w:rsidR="00742E65" w:rsidRDefault="00742E65" w:rsidP="00742E65">
      <w:r>
        <w:t>All great products started from just an idea, some found reached success and others were doomed to fail. While many reports suggest that 90% of startup projects fail due to many reasons; No market need, not the right team, get outcompeted, poor product, ignore customers, lose</w:t>
      </w:r>
      <w:r w:rsidR="007404EC">
        <w:t xml:space="preserve"> of</w:t>
      </w:r>
      <w:r>
        <w:t xml:space="preserve"> focus, and many more other reasons. If we think of the reasons for a second, we </w:t>
      </w:r>
      <w:r w:rsidR="007404EC">
        <w:t>can notice</w:t>
      </w:r>
      <w:r>
        <w:t xml:space="preserve"> that most of them are related in a way or another to the way the project has been executed.</w:t>
      </w:r>
    </w:p>
    <w:p w14:paraId="4A2DB091" w14:textId="321CA65A" w:rsidR="00742E65" w:rsidRDefault="00742E65" w:rsidP="00742E65">
      <w:r>
        <w:t xml:space="preserve">And to stay on track, deliver on time and control the workflow of the project we need to apply a method for managing the project, while there are many good project management approaches, </w:t>
      </w:r>
      <w:r w:rsidR="00EE5A5B">
        <w:t>each of it has its characteristics, requirements, benefits</w:t>
      </w:r>
      <w:r w:rsidR="00DE1342">
        <w:t>,</w:t>
      </w:r>
      <w:r w:rsidR="00EE5A5B">
        <w:t xml:space="preserve"> and </w:t>
      </w:r>
      <w:r w:rsidR="00EE5A5B" w:rsidRPr="00EE5A5B">
        <w:t>drawbacks</w:t>
      </w:r>
      <w:r w:rsidR="00EE5A5B">
        <w:t>.</w:t>
      </w:r>
    </w:p>
    <w:p w14:paraId="15C5CBDF" w14:textId="10268B5D" w:rsidR="00EE5A5B" w:rsidRDefault="009041CF" w:rsidP="00742E65">
      <w:r>
        <w:t>After discussing the project idea with the team, researching, and asking friends with previous experience in managing software projects, we have selected to use Scrum as our approach to develop</w:t>
      </w:r>
      <w:r w:rsidR="00DE1342">
        <w:t>ing</w:t>
      </w:r>
      <w:r>
        <w:t xml:space="preserve"> this project,</w:t>
      </w:r>
    </w:p>
    <w:p w14:paraId="43BD4BB6" w14:textId="4FC2E007" w:rsidR="002126FB" w:rsidRDefault="002126FB" w:rsidP="008674C3">
      <w:pPr>
        <w:pStyle w:val="Heading1"/>
      </w:pPr>
      <w:bookmarkStart w:id="183" w:name="_Toc38036981"/>
      <w:bookmarkStart w:id="184" w:name="_Toc38038453"/>
      <w:bookmarkStart w:id="185" w:name="_Toc38054683"/>
      <w:bookmarkStart w:id="186" w:name="_Toc38055031"/>
      <w:r>
        <w:t>4.</w:t>
      </w:r>
      <w:r w:rsidR="008674C3">
        <w:t>2</w:t>
      </w:r>
      <w:r>
        <w:t xml:space="preserve"> Scrum </w:t>
      </w:r>
      <w:r w:rsidR="008674C3">
        <w:t>F</w:t>
      </w:r>
      <w:r>
        <w:t>ramework</w:t>
      </w:r>
      <w:bookmarkEnd w:id="183"/>
      <w:bookmarkEnd w:id="184"/>
      <w:bookmarkEnd w:id="185"/>
      <w:bookmarkEnd w:id="186"/>
    </w:p>
    <w:p w14:paraId="4881C306" w14:textId="77777777" w:rsidR="002126FB" w:rsidRPr="002126FB" w:rsidRDefault="002126FB" w:rsidP="002126FB"/>
    <w:p w14:paraId="374C984D" w14:textId="2805AE21" w:rsidR="002126FB" w:rsidRDefault="002126FB" w:rsidP="002126FB">
      <w:r>
        <w:t xml:space="preserve">Scrum is </w:t>
      </w:r>
      <w:r w:rsidR="00DE1342">
        <w:t xml:space="preserve">an </w:t>
      </w:r>
      <w:r>
        <w:t xml:space="preserve">agile project management framework with proven results in decreeing time, improving product quality and heightening customer satisfaction all while lowering costs of time and money. </w:t>
      </w:r>
      <w:r w:rsidRPr="00A438A3">
        <w:t>or as its creators define it “A Better Way of Building Products”.</w:t>
      </w:r>
      <w:sdt>
        <w:sdtPr>
          <w:id w:val="763505345"/>
          <w:citation/>
        </w:sdtPr>
        <w:sdtContent>
          <w:r w:rsidR="00A438A3" w:rsidRPr="00A438A3">
            <w:fldChar w:fldCharType="begin"/>
          </w:r>
          <w:r w:rsidR="00A438A3" w:rsidRPr="00A438A3">
            <w:instrText xml:space="preserve"> CITATION Scr20 \l 1033 </w:instrText>
          </w:r>
          <w:r w:rsidR="00A438A3" w:rsidRPr="00A438A3">
            <w:fldChar w:fldCharType="separate"/>
          </w:r>
          <w:r w:rsidR="00D97F73">
            <w:rPr>
              <w:noProof/>
            </w:rPr>
            <w:t xml:space="preserve"> (Scrum.org, 2020)</w:t>
          </w:r>
          <w:r w:rsidR="00A438A3" w:rsidRPr="00A438A3">
            <w:fldChar w:fldCharType="end"/>
          </w:r>
        </w:sdtContent>
      </w:sdt>
    </w:p>
    <w:p w14:paraId="49675F18" w14:textId="3E70E62E" w:rsidR="002126FB" w:rsidRDefault="002126FB" w:rsidP="002126FB">
      <w:r>
        <w:t>Scrum is easy to explain, but the application and mastery are often difficult. While scrum does not fix anything, it depends mainly on the team members to do everything. It also requires good teamwork which makes it essential. If the team members do not cooperate well, the project will face failure.</w:t>
      </w:r>
    </w:p>
    <w:p w14:paraId="2EE18975" w14:textId="0C3B3626" w:rsidR="002126FB" w:rsidRDefault="002126FB" w:rsidP="002126FB">
      <w:r>
        <w:t xml:space="preserve">The scrum framework </w:t>
      </w:r>
      <w:r w:rsidR="00984C74">
        <w:t xml:space="preserve">implements the idea of breaking the project into sprints, each sprint is to deliver a function but before releasing the feature to the customer </w:t>
      </w:r>
      <w:r>
        <w:t xml:space="preserve">each </w:t>
      </w:r>
      <w:r w:rsidR="00984C74">
        <w:t xml:space="preserve">sprint </w:t>
      </w:r>
      <w:r>
        <w:t xml:space="preserve">of the project has to go through </w:t>
      </w:r>
      <w:r w:rsidR="00984C74">
        <w:t xml:space="preserve">these 7 </w:t>
      </w:r>
      <w:r>
        <w:t>step</w:t>
      </w:r>
      <w:r w:rsidR="00984C74">
        <w:t>s</w:t>
      </w:r>
      <w:r>
        <w:t>:</w:t>
      </w:r>
    </w:p>
    <w:p w14:paraId="26C0F329" w14:textId="77777777" w:rsidR="002126FB" w:rsidRDefault="002126FB" w:rsidP="002126FB">
      <w:pPr>
        <w:pStyle w:val="ListParagraph"/>
        <w:numPr>
          <w:ilvl w:val="0"/>
          <w:numId w:val="12"/>
        </w:numPr>
      </w:pPr>
      <w:r>
        <w:t>Requirement elaboration</w:t>
      </w:r>
    </w:p>
    <w:p w14:paraId="533D2344" w14:textId="77777777" w:rsidR="002126FB" w:rsidRDefault="002126FB" w:rsidP="002126FB">
      <w:pPr>
        <w:pStyle w:val="ListParagraph"/>
        <w:numPr>
          <w:ilvl w:val="0"/>
          <w:numId w:val="12"/>
        </w:numPr>
      </w:pPr>
      <w:r>
        <w:t>Design</w:t>
      </w:r>
    </w:p>
    <w:p w14:paraId="6B7ECA75" w14:textId="77777777" w:rsidR="002126FB" w:rsidRDefault="002126FB" w:rsidP="002126FB">
      <w:pPr>
        <w:pStyle w:val="ListParagraph"/>
        <w:numPr>
          <w:ilvl w:val="0"/>
          <w:numId w:val="12"/>
        </w:numPr>
      </w:pPr>
      <w:r>
        <w:t>Development</w:t>
      </w:r>
    </w:p>
    <w:p w14:paraId="7A29D3C6" w14:textId="77777777" w:rsidR="002126FB" w:rsidRDefault="002126FB" w:rsidP="002126FB">
      <w:pPr>
        <w:pStyle w:val="ListParagraph"/>
        <w:numPr>
          <w:ilvl w:val="0"/>
          <w:numId w:val="12"/>
        </w:numPr>
      </w:pPr>
      <w:r>
        <w:t>Comprehensive testing</w:t>
      </w:r>
    </w:p>
    <w:p w14:paraId="31AE5B13" w14:textId="77777777" w:rsidR="002126FB" w:rsidRDefault="002126FB" w:rsidP="002126FB">
      <w:pPr>
        <w:pStyle w:val="ListParagraph"/>
        <w:numPr>
          <w:ilvl w:val="0"/>
          <w:numId w:val="12"/>
        </w:numPr>
      </w:pPr>
      <w:r>
        <w:t>Integration</w:t>
      </w:r>
    </w:p>
    <w:p w14:paraId="08E8C365" w14:textId="77777777" w:rsidR="002126FB" w:rsidRDefault="002126FB" w:rsidP="002126FB">
      <w:pPr>
        <w:pStyle w:val="ListParagraph"/>
        <w:numPr>
          <w:ilvl w:val="0"/>
          <w:numId w:val="12"/>
        </w:numPr>
      </w:pPr>
      <w:r>
        <w:t>Documentation</w:t>
      </w:r>
    </w:p>
    <w:p w14:paraId="649CA4D9" w14:textId="6A3A9821" w:rsidR="002126FB" w:rsidRDefault="002126FB" w:rsidP="002126FB">
      <w:pPr>
        <w:pStyle w:val="ListParagraph"/>
        <w:numPr>
          <w:ilvl w:val="0"/>
          <w:numId w:val="12"/>
        </w:numPr>
      </w:pPr>
      <w:r>
        <w:t>Approval</w:t>
      </w:r>
    </w:p>
    <w:p w14:paraId="64EB223F" w14:textId="413935BA" w:rsidR="008674C3" w:rsidRDefault="008674C3" w:rsidP="008674C3">
      <w:r w:rsidRPr="008674C3">
        <w:lastRenderedPageBreak/>
        <w:t xml:space="preserve">The seven steps to fully build the scope of each requirement are performed for every item. Every requirement </w:t>
      </w:r>
      <w:r w:rsidR="00DE1342">
        <w:t xml:space="preserve">has </w:t>
      </w:r>
      <w:r w:rsidRPr="008674C3">
        <w:t xml:space="preserve">taken on during a sprint no matter how small or large </w:t>
      </w:r>
      <w:r w:rsidR="00DE1342">
        <w:t xml:space="preserve">it </w:t>
      </w:r>
      <w:r w:rsidRPr="008674C3">
        <w:t>is fully built, tested, and approved or rejected.</w:t>
      </w:r>
    </w:p>
    <w:p w14:paraId="29B7EC02" w14:textId="71AC2403" w:rsidR="00654290" w:rsidRDefault="00654290" w:rsidP="008674C3"/>
    <w:p w14:paraId="73EE7E00" w14:textId="1BBFEED1" w:rsidR="00654290" w:rsidRDefault="00654290" w:rsidP="008674C3">
      <w:r>
        <w:t xml:space="preserve">What is good about Scrum is that it is an incremental and iterative approach to achieve the best results possible with the minimum time required to achieve that goal. It </w:t>
      </w:r>
      <w:r w:rsidR="00DA35FC">
        <w:t>consists</w:t>
      </w:r>
      <w:r>
        <w:t xml:space="preserve"> of 7 stages:</w:t>
      </w:r>
    </w:p>
    <w:p w14:paraId="702AF3DE" w14:textId="77777777" w:rsidR="00654290" w:rsidRDefault="00654290" w:rsidP="00654290">
      <w:pPr>
        <w:keepNext/>
      </w:pPr>
      <w:r>
        <w:rPr>
          <w:noProof/>
        </w:rPr>
        <w:drawing>
          <wp:inline distT="0" distB="0" distL="0" distR="0" wp14:anchorId="1B54C202" wp14:editId="7E9E5356">
            <wp:extent cx="5943600" cy="2080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um_overview_diagram.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080260"/>
                    </a:xfrm>
                    <a:prstGeom prst="rect">
                      <a:avLst/>
                    </a:prstGeom>
                  </pic:spPr>
                </pic:pic>
              </a:graphicData>
            </a:graphic>
          </wp:inline>
        </w:drawing>
      </w:r>
    </w:p>
    <w:p w14:paraId="015424CD" w14:textId="040FDCFF" w:rsidR="00654290" w:rsidRDefault="00654290" w:rsidP="00654290">
      <w:pPr>
        <w:pStyle w:val="Caption"/>
        <w:jc w:val="center"/>
      </w:pPr>
      <w:bookmarkStart w:id="187" w:name="_Toc38056307"/>
      <w:r>
        <w:t xml:space="preserve">Figure </w:t>
      </w:r>
      <w:fldSimple w:instr=" SEQ Figure \* ARABIC ">
        <w:r w:rsidR="006D2A0A">
          <w:rPr>
            <w:noProof/>
          </w:rPr>
          <w:t>9</w:t>
        </w:r>
      </w:fldSimple>
      <w:r>
        <w:t xml:space="preserve"> </w:t>
      </w:r>
      <w:r w:rsidRPr="00EF036E">
        <w:t>A simplified overview of the events and cycles of scrum.</w:t>
      </w:r>
      <w:bookmarkEnd w:id="187"/>
    </w:p>
    <w:p w14:paraId="0E6B7040" w14:textId="77777777" w:rsidR="00654290" w:rsidRPr="00654290" w:rsidRDefault="00654290" w:rsidP="00654290"/>
    <w:p w14:paraId="70A44E7B" w14:textId="77777777" w:rsidR="008674C3" w:rsidRDefault="008674C3" w:rsidP="008674C3"/>
    <w:p w14:paraId="4A19B1DA" w14:textId="7B4BDC24" w:rsidR="008674C3" w:rsidRDefault="008674C3" w:rsidP="008674C3">
      <w:pPr>
        <w:pStyle w:val="Heading2"/>
      </w:pPr>
      <w:bookmarkStart w:id="188" w:name="_Toc38036982"/>
      <w:bookmarkStart w:id="189" w:name="_Toc38038454"/>
      <w:bookmarkStart w:id="190" w:name="_Toc38054684"/>
      <w:bookmarkStart w:id="191" w:name="_Toc38055032"/>
      <w:r>
        <w:t xml:space="preserve">4.2.1 </w:t>
      </w:r>
      <w:r w:rsidR="00654290">
        <w:t>Collecting Requirements</w:t>
      </w:r>
      <w:bookmarkEnd w:id="188"/>
      <w:bookmarkEnd w:id="189"/>
      <w:bookmarkEnd w:id="190"/>
      <w:bookmarkEnd w:id="191"/>
    </w:p>
    <w:p w14:paraId="6E83CCB2" w14:textId="56582E69" w:rsidR="002126FB" w:rsidRDefault="002126FB" w:rsidP="002126FB"/>
    <w:p w14:paraId="0FF9508F" w14:textId="01DF3A85" w:rsidR="008674C3" w:rsidRDefault="008674C3" w:rsidP="00874852">
      <w:r>
        <w:t xml:space="preserve">At this </w:t>
      </w:r>
      <w:r w:rsidR="00654290">
        <w:t xml:space="preserve">stage we collected the requirements from the stakeholders </w:t>
      </w:r>
      <w:r w:rsidR="00340AA4">
        <w:t>(students</w:t>
      </w:r>
      <w:r w:rsidR="00654290">
        <w:t xml:space="preserve"> &amp; </w:t>
      </w:r>
      <w:r w:rsidR="00340AA4">
        <w:t>tutors)</w:t>
      </w:r>
      <w:r w:rsidR="00654290">
        <w:t xml:space="preserve"> about the product and what are the thing they expect to see in the app. We used a </w:t>
      </w:r>
      <w:r w:rsidR="00654290" w:rsidRPr="00654290">
        <w:rPr>
          <w:i/>
          <w:iCs/>
        </w:rPr>
        <w:t>user story</w:t>
      </w:r>
      <w:r w:rsidR="00654290">
        <w:t xml:space="preserve"> method</w:t>
      </w:r>
      <w:r w:rsidR="00874852">
        <w:t xml:space="preserve"> </w:t>
      </w:r>
      <w:r w:rsidR="00DE1342">
        <w:t>that</w:t>
      </w:r>
      <w:r w:rsidR="00874852">
        <w:t xml:space="preserve"> enables us to gather the requirements then be transferred into sprints then split into smaller tasks that are easier to achieve, such as “I want to be able to login using my student ID so that I can hide my phone number from others”.</w:t>
      </w:r>
    </w:p>
    <w:p w14:paraId="449F7C58" w14:textId="77777777" w:rsidR="00422C7A" w:rsidRDefault="00422C7A" w:rsidP="00340AA4">
      <w:pPr>
        <w:rPr>
          <w:noProof/>
        </w:rPr>
      </w:pPr>
    </w:p>
    <w:p w14:paraId="72B32F47" w14:textId="77777777" w:rsidR="00422C7A" w:rsidRDefault="00422C7A" w:rsidP="00340AA4">
      <w:pPr>
        <w:rPr>
          <w:noProof/>
        </w:rPr>
      </w:pPr>
    </w:p>
    <w:p w14:paraId="3C0CB514" w14:textId="2B82DF1C" w:rsidR="00340AA4" w:rsidRDefault="00422C7A" w:rsidP="00340AA4">
      <w:r>
        <w:rPr>
          <w:noProof/>
        </w:rPr>
        <w:lastRenderedPageBreak/>
        <mc:AlternateContent>
          <mc:Choice Requires="wpg">
            <w:drawing>
              <wp:anchor distT="0" distB="0" distL="114300" distR="114300" simplePos="0" relativeHeight="251662336" behindDoc="0" locked="0" layoutInCell="1" allowOverlap="1" wp14:anchorId="56B5FD8D" wp14:editId="08C058AE">
                <wp:simplePos x="0" y="0"/>
                <wp:positionH relativeFrom="column">
                  <wp:posOffset>0</wp:posOffset>
                </wp:positionH>
                <wp:positionV relativeFrom="paragraph">
                  <wp:posOffset>2830830</wp:posOffset>
                </wp:positionV>
                <wp:extent cx="5936699" cy="2194560"/>
                <wp:effectExtent l="19050" t="19050" r="26035" b="15240"/>
                <wp:wrapSquare wrapText="bothSides"/>
                <wp:docPr id="20" name="Group 20"/>
                <wp:cNvGraphicFramePr/>
                <a:graphic xmlns:a="http://schemas.openxmlformats.org/drawingml/2006/main">
                  <a:graphicData uri="http://schemas.microsoft.com/office/word/2010/wordprocessingGroup">
                    <wpg:wgp>
                      <wpg:cNvGrpSpPr/>
                      <wpg:grpSpPr>
                        <a:xfrm>
                          <a:off x="0" y="0"/>
                          <a:ext cx="5936699" cy="2194560"/>
                          <a:chOff x="0" y="0"/>
                          <a:chExt cx="5936699" cy="2194560"/>
                        </a:xfrm>
                      </wpg:grpSpPr>
                      <pic:pic xmlns:pic="http://schemas.openxmlformats.org/drawingml/2006/picture">
                        <pic:nvPicPr>
                          <pic:cNvPr id="18" name="Picture 18"/>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926080" cy="2194560"/>
                          </a:xfrm>
                          <a:prstGeom prst="rect">
                            <a:avLst/>
                          </a:prstGeom>
                          <a:ln>
                            <a:solidFill>
                              <a:schemeClr val="tx1"/>
                            </a:solidFill>
                          </a:ln>
                        </pic:spPr>
                      </pic:pic>
                      <pic:pic xmlns:pic="http://schemas.openxmlformats.org/drawingml/2006/picture">
                        <pic:nvPicPr>
                          <pic:cNvPr id="19" name="Picture 19"/>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3010619" y="0"/>
                            <a:ext cx="2926080" cy="2194560"/>
                          </a:xfrm>
                          <a:prstGeom prst="rect">
                            <a:avLst/>
                          </a:prstGeom>
                          <a:ln>
                            <a:solidFill>
                              <a:schemeClr val="tx1"/>
                            </a:solidFill>
                          </a:ln>
                        </pic:spPr>
                      </pic:pic>
                    </wpg:wgp>
                  </a:graphicData>
                </a:graphic>
              </wp:anchor>
            </w:drawing>
          </mc:Choice>
          <mc:Fallback>
            <w:pict>
              <v:group w14:anchorId="394F2E63" id="Group 20" o:spid="_x0000_s1026" style="position:absolute;margin-left:0;margin-top:222.9pt;width:467.45pt;height:172.8pt;z-index:251662336" coordsize="59366,219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29260;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" stroked="t" strokecolor="black [3213]">
                  <v:imagedata r:id="rId36" o:title=""/>
                  <v:path arrowok="t"/>
                </v:shape>
                <v:shape id="Picture 19" o:spid="_x0000_s1028" type="#_x0000_t75" style="position:absolute;left:30106;width:29260;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" stroked="t" strokecolor="black [3213]">
                  <v:imagedata r:id="rId37" o:title=""/>
                  <v:path arrowok="t"/>
                </v:shape>
                <w10:wrap type="square"/>
              </v:group>
            </w:pict>
          </mc:Fallback>
        </mc:AlternateContent>
      </w:r>
      <w:r>
        <w:rPr>
          <w:noProof/>
        </w:rPr>
        <mc:AlternateContent>
          <mc:Choice Requires="wps">
            <w:drawing>
              <wp:anchor distT="0" distB="0" distL="114300" distR="114300" simplePos="0" relativeHeight="251663360" behindDoc="0" locked="0" layoutInCell="1" allowOverlap="1" wp14:anchorId="38022CB5" wp14:editId="5616B2EC">
                <wp:simplePos x="0" y="0"/>
                <wp:positionH relativeFrom="column">
                  <wp:posOffset>0</wp:posOffset>
                </wp:positionH>
                <wp:positionV relativeFrom="paragraph">
                  <wp:posOffset>5044440</wp:posOffset>
                </wp:positionV>
                <wp:extent cx="593661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936615" cy="635"/>
                        </a:xfrm>
                        <a:prstGeom prst="rect">
                          <a:avLst/>
                        </a:prstGeom>
                        <a:solidFill>
                          <a:prstClr val="white"/>
                        </a:solidFill>
                        <a:ln>
                          <a:noFill/>
                        </a:ln>
                      </wps:spPr>
                      <wps:txbx>
                        <w:txbxContent>
                          <w:p w14:paraId="1BD3E848" w14:textId="659C0642" w:rsidR="00EB0C0F" w:rsidRPr="00E43DC6" w:rsidRDefault="00EB0C0F" w:rsidP="00422C7A">
                            <w:pPr>
                              <w:pStyle w:val="Caption"/>
                              <w:jc w:val="center"/>
                              <w:rPr>
                                <w:noProof/>
                                <w:sz w:val="24"/>
                              </w:rPr>
                            </w:pPr>
                            <w:bookmarkStart w:id="192" w:name="_Toc38056308"/>
                            <w:r>
                              <w:t xml:space="preserve">Figure </w:t>
                            </w:r>
                            <w:fldSimple w:instr=" SEQ Figure \* ARABIC ">
                              <w:r>
                                <w:rPr>
                                  <w:noProof/>
                                </w:rPr>
                                <w:t>10</w:t>
                              </w:r>
                            </w:fldSimple>
                            <w:r>
                              <w:t xml:space="preserve"> Example of User Story Card</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022CB5" id="_x0000_t202" coordsize="21600,21600" o:spt="202" path="m,l,21600r21600,l21600,xe">
                <v:stroke joinstyle="miter"/>
                <v:path gradientshapeok="t" o:connecttype="rect"/>
              </v:shapetype>
              <v:shape id="Text Box 21" o:spid="_x0000_s1026" type="#_x0000_t202" style="position:absolute;margin-left:0;margin-top:397.2pt;width:467.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" stroked="f">
                <v:textbox style="mso-fit-shape-to-text:t" inset="0,0,0,0">
                  <w:txbxContent>
                    <w:p w14:paraId="1BD3E848" w14:textId="659C0642" w:rsidR="00EB0C0F" w:rsidRPr="00E43DC6" w:rsidRDefault="00EB0C0F" w:rsidP="00422C7A">
                      <w:pPr>
                        <w:pStyle w:val="Caption"/>
                        <w:jc w:val="center"/>
                        <w:rPr>
                          <w:noProof/>
                          <w:sz w:val="24"/>
                        </w:rPr>
                      </w:pPr>
                      <w:bookmarkStart w:id="193" w:name="_Toc38056308"/>
                      <w:r>
                        <w:t xml:space="preserve">Figure </w:t>
                      </w:r>
                      <w:fldSimple w:instr=" SEQ Figure \* ARABIC ">
                        <w:r>
                          <w:rPr>
                            <w:noProof/>
                          </w:rPr>
                          <w:t>10</w:t>
                        </w:r>
                      </w:fldSimple>
                      <w:r>
                        <w:t xml:space="preserve"> Example of User Story Card</w:t>
                      </w:r>
                      <w:bookmarkEnd w:id="193"/>
                    </w:p>
                  </w:txbxContent>
                </v:textbox>
                <w10:wrap type="square"/>
              </v:shape>
            </w:pict>
          </mc:Fallback>
        </mc:AlternateContent>
      </w:r>
      <w:r w:rsidR="00340AA4">
        <w:rPr>
          <w:noProof/>
        </w:rPr>
        <mc:AlternateContent>
          <mc:Choice Requires="wps">
            <w:drawing>
              <wp:anchor distT="0" distB="0" distL="114300" distR="114300" simplePos="0" relativeHeight="251660288" behindDoc="0" locked="0" layoutInCell="1" allowOverlap="1" wp14:anchorId="41338208" wp14:editId="3FDAEBEA">
                <wp:simplePos x="0" y="0"/>
                <wp:positionH relativeFrom="column">
                  <wp:posOffset>19050</wp:posOffset>
                </wp:positionH>
                <wp:positionV relativeFrom="paragraph">
                  <wp:posOffset>2270760</wp:posOffset>
                </wp:positionV>
                <wp:extent cx="590169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01690" cy="635"/>
                        </a:xfrm>
                        <a:prstGeom prst="rect">
                          <a:avLst/>
                        </a:prstGeom>
                        <a:solidFill>
                          <a:prstClr val="white"/>
                        </a:solidFill>
                        <a:ln>
                          <a:noFill/>
                        </a:ln>
                      </wps:spPr>
                      <wps:txbx>
                        <w:txbxContent>
                          <w:p w14:paraId="5C6768C5" w14:textId="0778693B" w:rsidR="00EB0C0F" w:rsidRPr="00340AA4" w:rsidRDefault="00EB0C0F" w:rsidP="00340AA4">
                            <w:pPr>
                              <w:pStyle w:val="Caption"/>
                              <w:jc w:val="center"/>
                            </w:pPr>
                            <w:bookmarkStart w:id="194" w:name="_Toc38056309"/>
                            <w:r>
                              <w:t xml:space="preserve">Figure </w:t>
                            </w:r>
                            <w:fldSimple w:instr=" SEQ Figure \* ARABIC ">
                              <w:r>
                                <w:rPr>
                                  <w:noProof/>
                                </w:rPr>
                                <w:t>11</w:t>
                              </w:r>
                            </w:fldSimple>
                            <w:r>
                              <w:t xml:space="preserve"> Empty User Story Card</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338208" id="Text Box 13" o:spid="_x0000_s1027" type="#_x0000_t202" style="position:absolute;margin-left:1.5pt;margin-top:178.8pt;width:464.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" stroked="f">
                <v:textbox style="mso-fit-shape-to-text:t" inset="0,0,0,0">
                  <w:txbxContent>
                    <w:p w14:paraId="5C6768C5" w14:textId="0778693B" w:rsidR="00EB0C0F" w:rsidRPr="00340AA4" w:rsidRDefault="00EB0C0F" w:rsidP="00340AA4">
                      <w:pPr>
                        <w:pStyle w:val="Caption"/>
                        <w:jc w:val="center"/>
                      </w:pPr>
                      <w:bookmarkStart w:id="195" w:name="_Toc38056309"/>
                      <w:r>
                        <w:t xml:space="preserve">Figure </w:t>
                      </w:r>
                      <w:fldSimple w:instr=" SEQ Figure \* ARABIC ">
                        <w:r>
                          <w:rPr>
                            <w:noProof/>
                          </w:rPr>
                          <w:t>11</w:t>
                        </w:r>
                      </w:fldSimple>
                      <w:r>
                        <w:t xml:space="preserve"> Empty User Story Card</w:t>
                      </w:r>
                      <w:bookmarkEnd w:id="195"/>
                    </w:p>
                  </w:txbxContent>
                </v:textbox>
                <w10:wrap type="square"/>
              </v:shape>
            </w:pict>
          </mc:Fallback>
        </mc:AlternateContent>
      </w:r>
      <w:r w:rsidR="00340AA4">
        <w:rPr>
          <w:noProof/>
        </w:rPr>
        <mc:AlternateContent>
          <mc:Choice Requires="wpg">
            <w:drawing>
              <wp:anchor distT="0" distB="0" distL="114300" distR="114300" simplePos="0" relativeHeight="251658240" behindDoc="0" locked="0" layoutInCell="1" allowOverlap="1" wp14:anchorId="0CA4A065" wp14:editId="4C99443A">
                <wp:simplePos x="0" y="0"/>
                <wp:positionH relativeFrom="column">
                  <wp:posOffset>19050</wp:posOffset>
                </wp:positionH>
                <wp:positionV relativeFrom="paragraph">
                  <wp:posOffset>19050</wp:posOffset>
                </wp:positionV>
                <wp:extent cx="5902193" cy="2194560"/>
                <wp:effectExtent l="19050" t="19050" r="22860" b="15240"/>
                <wp:wrapSquare wrapText="bothSides"/>
                <wp:docPr id="12" name="Group 12"/>
                <wp:cNvGraphicFramePr/>
                <a:graphic xmlns:a="http://schemas.openxmlformats.org/drawingml/2006/main">
                  <a:graphicData uri="http://schemas.microsoft.com/office/word/2010/wordprocessingGroup">
                    <wpg:wgp>
                      <wpg:cNvGrpSpPr/>
                      <wpg:grpSpPr>
                        <a:xfrm>
                          <a:off x="0" y="0"/>
                          <a:ext cx="5902193" cy="2194560"/>
                          <a:chOff x="0" y="0"/>
                          <a:chExt cx="5902193" cy="2194560"/>
                        </a:xfrm>
                      </wpg:grpSpPr>
                      <pic:pic xmlns:pic="http://schemas.openxmlformats.org/drawingml/2006/picture">
                        <pic:nvPicPr>
                          <pic:cNvPr id="10" name="Picture 1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2926080" cy="2194560"/>
                          </a:xfrm>
                          <a:prstGeom prst="rect">
                            <a:avLst/>
                          </a:prstGeom>
                          <a:ln>
                            <a:solidFill>
                              <a:schemeClr val="tx1"/>
                            </a:solidFill>
                          </a:ln>
                        </pic:spPr>
                      </pic:pic>
                      <pic:pic xmlns:pic="http://schemas.openxmlformats.org/drawingml/2006/picture">
                        <pic:nvPicPr>
                          <pic:cNvPr id="11" name="Picture 11"/>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2976113" y="0"/>
                            <a:ext cx="2926080" cy="2194560"/>
                          </a:xfrm>
                          <a:prstGeom prst="rect">
                            <a:avLst/>
                          </a:prstGeom>
                          <a:ln>
                            <a:solidFill>
                              <a:schemeClr val="tx1"/>
                            </a:solidFill>
                          </a:ln>
                        </pic:spPr>
                      </pic:pic>
                    </wpg:wgp>
                  </a:graphicData>
                </a:graphic>
              </wp:anchor>
            </w:drawing>
          </mc:Choice>
          <mc:Fallback>
            <w:pict>
              <v:group w14:anchorId="61CC77EC" id="Group 12" o:spid="_x0000_s1026" style="position:absolute;margin-left:1.5pt;margin-top:1.5pt;width:464.75pt;height:172.8pt;z-index:251658240" coordsize="59021,2194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Y8Y+c2pqJIvgBjxj5zamoki+AGPGPnNqaiSL4AY8Y+c2pqJIvgBjxj5zamoki+AGPGPnNqaiSL4&#10;A0unZ0movKqZ1PNljxOeqt6KQbJz5RotOhhSZkEUUqfIjjlTLIY4bbLbbLbfC2y2wBXwAAAAAAAR&#10;59kCKnUakxFSJFFAlPx36xM8Xkmys700InOl+qXnwTJUz05suGKHxst8IobLbPhsAbt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">
                <v:shape id="Picture 10" o:spid="_x0000_s1027" type="#_x0000_t75" style="position:absolute;width:29260;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" stroked="t" strokecolor="black [3213]">
                  <v:imagedata r:id="rId40" o:title=""/>
                  <v:path arrowok="t"/>
                </v:shape>
                <v:shape id="Picture 11" o:spid="_x0000_s1028" type="#_x0000_t75" style="position:absolute;left:29761;width:29260;height:21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" stroked="t" strokecolor="black [3213]">
                  <v:imagedata r:id="rId41" o:title=""/>
                  <v:path arrowok="t"/>
                </v:shape>
                <w10:wrap type="square"/>
              </v:group>
            </w:pict>
          </mc:Fallback>
        </mc:AlternateContent>
      </w:r>
    </w:p>
    <w:p w14:paraId="0382CF09" w14:textId="7CA33277" w:rsidR="00340AA4" w:rsidRDefault="00340AA4" w:rsidP="00340AA4"/>
    <w:p w14:paraId="4667A4BB" w14:textId="11277D11" w:rsidR="00422C7A" w:rsidRDefault="00422C7A" w:rsidP="00422C7A">
      <w:r>
        <w:t>We used cards to write user stories, which makes it easy for us to transfer the conversation into rich requirements before the start of development.</w:t>
      </w:r>
    </w:p>
    <w:p w14:paraId="32F5B491" w14:textId="171CEBC8" w:rsidR="00422C7A" w:rsidRDefault="00422C7A" w:rsidP="00422C7A"/>
    <w:p w14:paraId="4B8E079C" w14:textId="3177AA22" w:rsidR="00422C7A" w:rsidRDefault="00422C7A" w:rsidP="00422C7A">
      <w:pPr>
        <w:pStyle w:val="Heading2"/>
      </w:pPr>
      <w:bookmarkStart w:id="196" w:name="_Toc38036983"/>
      <w:bookmarkStart w:id="197" w:name="_Toc38038455"/>
      <w:bookmarkStart w:id="198" w:name="_Toc38054685"/>
      <w:bookmarkStart w:id="199" w:name="_Toc38055033"/>
      <w:r>
        <w:t>4.2.2 Product Backlog</w:t>
      </w:r>
      <w:bookmarkEnd w:id="196"/>
      <w:bookmarkEnd w:id="197"/>
      <w:bookmarkEnd w:id="198"/>
      <w:bookmarkEnd w:id="199"/>
    </w:p>
    <w:p w14:paraId="56C697DE" w14:textId="22F3F7BC" w:rsidR="00422C7A" w:rsidRDefault="00422C7A" w:rsidP="00422C7A"/>
    <w:p w14:paraId="0473B6A6" w14:textId="579DFFF7" w:rsidR="00422C7A" w:rsidRDefault="00422C7A" w:rsidP="00422C7A">
      <w:r>
        <w:t>After collecting the requirements, refining it with the development team and renegotiate it with the users, we write everything in the product backlog to be the core of the project w</w:t>
      </w:r>
      <w:r w:rsidR="00DE1342">
        <w:t>h</w:t>
      </w:r>
      <w:r>
        <w:t xml:space="preserve">ere everything is transparent </w:t>
      </w:r>
      <w:r w:rsidR="007F5E6E">
        <w:t xml:space="preserve">and visible </w:t>
      </w:r>
      <w:r>
        <w:t>for all team members and only the product owner can add to it</w:t>
      </w:r>
      <w:r w:rsidR="007F5E6E">
        <w:t>.</w:t>
      </w:r>
    </w:p>
    <w:p w14:paraId="10729A03" w14:textId="178B1413" w:rsidR="007F5E6E" w:rsidRDefault="007F5E6E" w:rsidP="00422C7A"/>
    <w:p w14:paraId="4D8DCC1B" w14:textId="53DC1248" w:rsidR="007F5E6E" w:rsidRDefault="007F5E6E" w:rsidP="00422C7A"/>
    <w:p w14:paraId="383E8007" w14:textId="77777777" w:rsidR="007F5E6E" w:rsidRDefault="007F5E6E" w:rsidP="007F5E6E">
      <w:pPr>
        <w:keepNext/>
      </w:pPr>
      <w:r>
        <w:rPr>
          <w:noProof/>
        </w:rPr>
        <w:lastRenderedPageBreak/>
        <w:drawing>
          <wp:inline distT="0" distB="0" distL="0" distR="0" wp14:anchorId="72D63523" wp14:editId="7257817E">
            <wp:extent cx="6086246" cy="347488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titled-3.jpg"/>
                    <pic:cNvPicPr/>
                  </pic:nvPicPr>
                  <pic:blipFill>
                    <a:blip r:embed="rId42">
                      <a:extLst>
                        <a:ext uri="{28A0092B-C50C-407E-A947-70E740481C1C}">
                          <a14:useLocalDpi xmlns:a14="http://schemas.microsoft.com/office/drawing/2010/main" val="0"/>
                        </a:ext>
                      </a:extLst>
                    </a:blip>
                    <a:stretch>
                      <a:fillRect/>
                    </a:stretch>
                  </pic:blipFill>
                  <pic:spPr>
                    <a:xfrm>
                      <a:off x="0" y="0"/>
                      <a:ext cx="6106311" cy="3486339"/>
                    </a:xfrm>
                    <a:prstGeom prst="rect">
                      <a:avLst/>
                    </a:prstGeom>
                  </pic:spPr>
                </pic:pic>
              </a:graphicData>
            </a:graphic>
          </wp:inline>
        </w:drawing>
      </w:r>
    </w:p>
    <w:p w14:paraId="3CB63244" w14:textId="5A40248D" w:rsidR="007F5E6E" w:rsidRDefault="007F5E6E" w:rsidP="007F5E6E">
      <w:pPr>
        <w:pStyle w:val="Caption"/>
        <w:jc w:val="center"/>
      </w:pPr>
      <w:bookmarkStart w:id="200" w:name="_Toc38056310"/>
      <w:r>
        <w:t xml:space="preserve">Figure </w:t>
      </w:r>
      <w:fldSimple w:instr=" SEQ Figure \* ARABIC ">
        <w:r w:rsidR="006D2A0A">
          <w:rPr>
            <w:noProof/>
          </w:rPr>
          <w:t>12</w:t>
        </w:r>
      </w:fldSimple>
      <w:r>
        <w:t xml:space="preserve"> Example of the product backlog</w:t>
      </w:r>
      <w:bookmarkEnd w:id="200"/>
    </w:p>
    <w:p w14:paraId="02EECE9D" w14:textId="1E7904E6" w:rsidR="007F5E6E" w:rsidRDefault="007F5E6E" w:rsidP="007F5E6E"/>
    <w:p w14:paraId="47A7CF07" w14:textId="530127EF" w:rsidR="007F5E6E" w:rsidRDefault="00C2758B" w:rsidP="00C2758B">
      <w:pPr>
        <w:pStyle w:val="Heading2"/>
      </w:pPr>
      <w:bookmarkStart w:id="201" w:name="_Toc38036984"/>
      <w:bookmarkStart w:id="202" w:name="_Toc38038456"/>
      <w:bookmarkStart w:id="203" w:name="_Toc38054686"/>
      <w:bookmarkStart w:id="204" w:name="_Toc38055034"/>
      <w:r>
        <w:t>4.2.3 Sprint Planning</w:t>
      </w:r>
      <w:bookmarkEnd w:id="201"/>
      <w:bookmarkEnd w:id="202"/>
      <w:bookmarkEnd w:id="203"/>
      <w:bookmarkEnd w:id="204"/>
      <w:r>
        <w:t xml:space="preserve"> </w:t>
      </w:r>
    </w:p>
    <w:p w14:paraId="6E65F0EF" w14:textId="39F768C0" w:rsidR="00C2758B" w:rsidRDefault="00C2758B" w:rsidP="007F5E6E"/>
    <w:p w14:paraId="637A4FAF" w14:textId="6371928D" w:rsidR="00C2758B" w:rsidRDefault="0082553B" w:rsidP="007F5E6E">
      <w:r>
        <w:t>Unlike other methodologies for project management, sprint does not require the development team to write technical specifications of what exactly need</w:t>
      </w:r>
      <w:r w:rsidR="00DE1342">
        <w:t>s</w:t>
      </w:r>
      <w:r>
        <w:t xml:space="preserve"> to be done, but only the users need then the team figures out how to implement that need in the best possible way.</w:t>
      </w:r>
    </w:p>
    <w:p w14:paraId="74782134" w14:textId="154DF00D" w:rsidR="0082553B" w:rsidRDefault="0082553B" w:rsidP="007F5E6E"/>
    <w:p w14:paraId="69FEE1BC" w14:textId="29FD0D24" w:rsidR="00FC52BA" w:rsidRDefault="0062385D" w:rsidP="0062385D">
      <w:pPr>
        <w:pStyle w:val="Heading2"/>
      </w:pPr>
      <w:bookmarkStart w:id="205" w:name="_Toc38036985"/>
      <w:bookmarkStart w:id="206" w:name="_Toc38038457"/>
      <w:bookmarkStart w:id="207" w:name="_Toc38054687"/>
      <w:bookmarkStart w:id="208" w:name="_Toc38055035"/>
      <w:r>
        <w:t>4.2.4 Daily Scrum</w:t>
      </w:r>
      <w:bookmarkEnd w:id="205"/>
      <w:bookmarkEnd w:id="206"/>
      <w:bookmarkEnd w:id="207"/>
      <w:bookmarkEnd w:id="208"/>
    </w:p>
    <w:p w14:paraId="62F02F15" w14:textId="334B2DAB" w:rsidR="0062385D" w:rsidRDefault="0062385D" w:rsidP="007F5E6E"/>
    <w:p w14:paraId="6623C851" w14:textId="66AA8E61" w:rsidR="0062385D" w:rsidRDefault="0062385D" w:rsidP="007F5E6E">
      <w:r>
        <w:t xml:space="preserve">Each day we meet or chat with each other about what is done and discuss the progress, and identify and solve the issues. For no more than 2 minutes we report to each other </w:t>
      </w:r>
      <w:r w:rsidRPr="0062385D">
        <w:t>“what I did yesterday”, “what I’ll do today”, “what’s in my way”</w:t>
      </w:r>
      <w:r>
        <w:t>.</w:t>
      </w:r>
    </w:p>
    <w:p w14:paraId="1736231A" w14:textId="77777777" w:rsidR="001F26EB" w:rsidRDefault="001F26EB" w:rsidP="0062385D">
      <w:pPr>
        <w:pStyle w:val="Heading2"/>
      </w:pPr>
    </w:p>
    <w:p w14:paraId="7273A888" w14:textId="4BC9C923" w:rsidR="0062385D" w:rsidRDefault="0062385D" w:rsidP="0062385D">
      <w:pPr>
        <w:pStyle w:val="Heading2"/>
      </w:pPr>
      <w:bookmarkStart w:id="209" w:name="_Toc38036986"/>
      <w:bookmarkStart w:id="210" w:name="_Toc38038458"/>
      <w:bookmarkStart w:id="211" w:name="_Toc38054688"/>
      <w:bookmarkStart w:id="212" w:name="_Toc38055036"/>
      <w:r>
        <w:t>4.2.5 Sprint Review</w:t>
      </w:r>
      <w:bookmarkEnd w:id="209"/>
      <w:bookmarkEnd w:id="210"/>
      <w:bookmarkEnd w:id="211"/>
      <w:bookmarkEnd w:id="212"/>
    </w:p>
    <w:p w14:paraId="3C174DDE" w14:textId="6513061A" w:rsidR="0062385D" w:rsidRDefault="0062385D" w:rsidP="007F5E6E"/>
    <w:p w14:paraId="25DE0616" w14:textId="5BB7FF1D" w:rsidR="0062385D" w:rsidRDefault="0062385D" w:rsidP="007F5E6E">
      <w:r>
        <w:t>In this stage</w:t>
      </w:r>
      <w:r w:rsidR="001F26EB">
        <w:t>,</w:t>
      </w:r>
      <w:r>
        <w:t xml:space="preserve"> at</w:t>
      </w:r>
      <w:r w:rsidR="001F26EB">
        <w:t xml:space="preserve"> the end of the sprint, we review our finished work and decide if it</w:t>
      </w:r>
      <w:r w:rsidR="00DE1342">
        <w:t xml:space="preserve"> i</w:t>
      </w:r>
      <w:r w:rsidR="001F26EB">
        <w:t xml:space="preserve">s shippable or not. If </w:t>
      </w:r>
      <w:r w:rsidR="00DA35FC">
        <w:t>not,</w:t>
      </w:r>
      <w:r w:rsidR="001F26EB">
        <w:t xml:space="preserve"> how many hours does it takes to be done</w:t>
      </w:r>
      <w:r w:rsidR="00DE1342">
        <w:t>?</w:t>
      </w:r>
    </w:p>
    <w:p w14:paraId="4FB64B9B" w14:textId="1F7F5B8B" w:rsidR="001F26EB" w:rsidRDefault="001F26EB" w:rsidP="007F5E6E"/>
    <w:p w14:paraId="73E79BFD" w14:textId="12ED58B1" w:rsidR="001F26EB" w:rsidRDefault="001F26EB" w:rsidP="001F26EB">
      <w:pPr>
        <w:pStyle w:val="Heading2"/>
      </w:pPr>
      <w:bookmarkStart w:id="213" w:name="_Toc38036987"/>
      <w:bookmarkStart w:id="214" w:name="_Toc38038459"/>
      <w:bookmarkStart w:id="215" w:name="_Toc38054689"/>
      <w:bookmarkStart w:id="216" w:name="_Toc38055037"/>
      <w:r>
        <w:t>4.2.6 Sprint Retrospective</w:t>
      </w:r>
      <w:bookmarkEnd w:id="213"/>
      <w:bookmarkEnd w:id="214"/>
      <w:bookmarkEnd w:id="215"/>
      <w:bookmarkEnd w:id="216"/>
    </w:p>
    <w:p w14:paraId="36703347" w14:textId="096BEE62" w:rsidR="001F26EB" w:rsidRDefault="001F26EB" w:rsidP="001F26EB"/>
    <w:p w14:paraId="1D3047AA" w14:textId="1B1361FB" w:rsidR="001F26EB" w:rsidRDefault="001F26EB" w:rsidP="00081D6F">
      <w:r>
        <w:t>This stage we test and check if the finished work is done right or it can be improved.</w:t>
      </w:r>
    </w:p>
    <w:p w14:paraId="51A28771" w14:textId="4DCD2811" w:rsidR="00081D6F" w:rsidRDefault="00081D6F" w:rsidP="00081D6F">
      <w:pPr>
        <w:pStyle w:val="Heading1"/>
      </w:pPr>
      <w:bookmarkStart w:id="217" w:name="_Toc38036988"/>
      <w:bookmarkStart w:id="218" w:name="_Toc38038460"/>
      <w:bookmarkStart w:id="219" w:name="_Toc38054690"/>
      <w:bookmarkStart w:id="220" w:name="_Toc38055038"/>
      <w:r>
        <w:t>4.3 Implementation</w:t>
      </w:r>
      <w:bookmarkEnd w:id="217"/>
      <w:bookmarkEnd w:id="218"/>
      <w:bookmarkEnd w:id="219"/>
      <w:bookmarkEnd w:id="220"/>
    </w:p>
    <w:p w14:paraId="5286FFD9" w14:textId="20120259" w:rsidR="00081D6F" w:rsidRDefault="00081D6F" w:rsidP="00081D6F"/>
    <w:p w14:paraId="2293E90B" w14:textId="5EDC5F15" w:rsidR="009355F6" w:rsidRDefault="00081D6F" w:rsidP="009355F6">
      <w:r>
        <w:t>After defining what features need to be done</w:t>
      </w:r>
      <w:r w:rsidR="00280F6E">
        <w:t xml:space="preserve"> using Scrum</w:t>
      </w:r>
      <w:r w:rsidR="00C47491">
        <w:t>,</w:t>
      </w:r>
      <w:r>
        <w:t xml:space="preserve"> we start</w:t>
      </w:r>
      <w:r w:rsidR="00C47491">
        <w:t>ed</w:t>
      </w:r>
      <w:r>
        <w:t xml:space="preserve"> the phase </w:t>
      </w:r>
      <w:r w:rsidR="00280F6E">
        <w:t>of transferring</w:t>
      </w:r>
      <w:r>
        <w:t xml:space="preserve"> an idea from written words into a working code. </w:t>
      </w:r>
    </w:p>
    <w:p w14:paraId="54B2F353" w14:textId="29024F94" w:rsidR="0028352E" w:rsidRDefault="0028352E" w:rsidP="00280F6E">
      <w:r>
        <w:t>As the project consists of two parts, one is a web-based application and the other is a mobile application, we are going to explain each part separately then discuss the method we worked on to connected the two platforms together.</w:t>
      </w:r>
      <w:r w:rsidR="009355F6">
        <w:t xml:space="preserve"> </w:t>
      </w:r>
      <w:r>
        <w:t xml:space="preserve">Then we dig into the features each platform has to offer for its users, and compare the other alternative options we might have used to develop the project and why </w:t>
      </w:r>
      <w:r w:rsidR="00280F6E">
        <w:t>we choose</w:t>
      </w:r>
      <w:r>
        <w:t xml:space="preserve"> </w:t>
      </w:r>
      <w:r w:rsidR="00280F6E">
        <w:t xml:space="preserve">those </w:t>
      </w:r>
      <w:r>
        <w:t>methods, programming languages and frameworks for this specific project.</w:t>
      </w:r>
    </w:p>
    <w:p w14:paraId="3018AAD1" w14:textId="3D5DE380" w:rsidR="00136C48" w:rsidRDefault="00136C48" w:rsidP="00081D6F"/>
    <w:p w14:paraId="55ED7B97" w14:textId="395B1FBA" w:rsidR="00136C48" w:rsidRDefault="00136C48" w:rsidP="00136C48">
      <w:pPr>
        <w:pStyle w:val="Heading2"/>
      </w:pPr>
      <w:bookmarkStart w:id="221" w:name="_Toc38036989"/>
      <w:bookmarkStart w:id="222" w:name="_Toc38038461"/>
      <w:bookmarkStart w:id="223" w:name="_Toc38054691"/>
      <w:bookmarkStart w:id="224" w:name="_Toc38055039"/>
      <w:r>
        <w:t>4.</w:t>
      </w:r>
      <w:r w:rsidR="00140957">
        <w:t>3</w:t>
      </w:r>
      <w:r>
        <w:t>.1 The Database</w:t>
      </w:r>
      <w:bookmarkEnd w:id="221"/>
      <w:bookmarkEnd w:id="222"/>
      <w:bookmarkEnd w:id="223"/>
      <w:bookmarkEnd w:id="224"/>
    </w:p>
    <w:p w14:paraId="36263BCE" w14:textId="73D12C18" w:rsidR="00136C48" w:rsidRDefault="00136C48" w:rsidP="00136C48"/>
    <w:p w14:paraId="7D613040" w14:textId="129EE4EE" w:rsidR="00C47491" w:rsidRDefault="00136C48" w:rsidP="00280F6E">
      <w:r>
        <w:t>The core of the application is the ability to store messages, users, details about group</w:t>
      </w:r>
      <w:r w:rsidR="00C47491">
        <w:t>s</w:t>
      </w:r>
      <w:r>
        <w:t xml:space="preserve"> and its settings. All two platform</w:t>
      </w:r>
      <w:r w:rsidR="00DE1342">
        <w:t>s</w:t>
      </w:r>
      <w:r>
        <w:t xml:space="preserve"> should connect in a way or another to one database that can handle the system, easy to maintain and upgradeable for future versions if there is a need for </w:t>
      </w:r>
      <w:r w:rsidR="00C47491">
        <w:t>it</w:t>
      </w:r>
      <w:r>
        <w:t>.</w:t>
      </w:r>
      <w:r w:rsidR="00280F6E">
        <w:t xml:space="preserve"> </w:t>
      </w:r>
      <w:r w:rsidR="009355F6">
        <w:t>After investigation of the requirements we found that users, roles, groups, messages are required for a basic chat application. With help from another table group</w:t>
      </w:r>
      <w:r w:rsidR="00F1159C">
        <w:t>-</w:t>
      </w:r>
      <w:r w:rsidR="009355F6">
        <w:t>user to connect a user to groups.</w:t>
      </w:r>
      <w:r w:rsidR="00C47491">
        <w:t xml:space="preserve"> </w:t>
      </w:r>
      <w:r w:rsidR="00477A5F">
        <w:t>So,</w:t>
      </w:r>
      <w:r w:rsidR="00C47491">
        <w:t xml:space="preserve"> we used MySQL as our </w:t>
      </w:r>
      <w:r w:rsidR="00AD3F36">
        <w:t>choice</w:t>
      </w:r>
      <w:r w:rsidR="00C47491">
        <w:t xml:space="preserve"> for </w:t>
      </w:r>
      <w:r w:rsidR="00DE1342">
        <w:t xml:space="preserve">a </w:t>
      </w:r>
      <w:r w:rsidR="00C47491">
        <w:t xml:space="preserve">database </w:t>
      </w:r>
      <w:r w:rsidR="006F7249">
        <w:t>to create</w:t>
      </w:r>
      <w:r w:rsidR="00C47491">
        <w:t xml:space="preserve"> the </w:t>
      </w:r>
      <w:r w:rsidR="00477A5F">
        <w:t>above-mentioned</w:t>
      </w:r>
      <w:r w:rsidR="00C47491">
        <w:t xml:space="preserve"> tables.</w:t>
      </w:r>
    </w:p>
    <w:p w14:paraId="7E866E52" w14:textId="77777777" w:rsidR="00280F6E" w:rsidRDefault="00280F6E" w:rsidP="00FF6BD6">
      <w:r>
        <w:rPr>
          <w:noProof/>
        </w:rPr>
        <w:lastRenderedPageBreak/>
        <w:drawing>
          <wp:inline distT="0" distB="0" distL="0" distR="0" wp14:anchorId="37729D1C" wp14:editId="2CFAB774">
            <wp:extent cx="5943600" cy="2552065"/>
            <wp:effectExtent l="19050" t="19050" r="19050"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abase_diagram.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552065"/>
                    </a:xfrm>
                    <a:prstGeom prst="rect">
                      <a:avLst/>
                    </a:prstGeom>
                    <a:ln>
                      <a:solidFill>
                        <a:schemeClr val="tx1"/>
                      </a:solidFill>
                    </a:ln>
                  </pic:spPr>
                </pic:pic>
              </a:graphicData>
            </a:graphic>
          </wp:inline>
        </w:drawing>
      </w:r>
    </w:p>
    <w:p w14:paraId="7095FC70" w14:textId="5CA1AF16" w:rsidR="00477A5F" w:rsidRDefault="00280F6E" w:rsidP="00EB0C0F">
      <w:pPr>
        <w:pStyle w:val="Caption"/>
        <w:jc w:val="center"/>
      </w:pPr>
      <w:bookmarkStart w:id="225" w:name="_Toc38056311"/>
      <w:r>
        <w:t xml:space="preserve">Figure </w:t>
      </w:r>
      <w:fldSimple w:instr=" SEQ Figure \* ARABIC ">
        <w:r w:rsidR="006D2A0A">
          <w:rPr>
            <w:noProof/>
          </w:rPr>
          <w:t>13</w:t>
        </w:r>
      </w:fldSimple>
      <w:r>
        <w:t xml:space="preserve"> Database Diagram</w:t>
      </w:r>
      <w:bookmarkEnd w:id="225"/>
    </w:p>
    <w:p w14:paraId="15E61090" w14:textId="77777777" w:rsidR="00280F6E" w:rsidRPr="00280F6E" w:rsidRDefault="00280F6E" w:rsidP="00280F6E"/>
    <w:p w14:paraId="2C0A301C" w14:textId="3112A907" w:rsidR="0028352E" w:rsidRDefault="0028352E" w:rsidP="0028352E">
      <w:pPr>
        <w:pStyle w:val="Heading2"/>
      </w:pPr>
      <w:bookmarkStart w:id="226" w:name="_Toc38036990"/>
      <w:bookmarkStart w:id="227" w:name="_Toc38038462"/>
      <w:bookmarkStart w:id="228" w:name="_Toc38054692"/>
      <w:bookmarkStart w:id="229" w:name="_Toc38055040"/>
      <w:r>
        <w:t>4.3.</w:t>
      </w:r>
      <w:r w:rsidR="00140957">
        <w:t>2</w:t>
      </w:r>
      <w:r>
        <w:t xml:space="preserve"> Web-based Application</w:t>
      </w:r>
      <w:bookmarkEnd w:id="226"/>
      <w:bookmarkEnd w:id="227"/>
      <w:bookmarkEnd w:id="228"/>
      <w:bookmarkEnd w:id="229"/>
    </w:p>
    <w:p w14:paraId="00A2F2F4" w14:textId="66F6659C" w:rsidR="0028352E" w:rsidRDefault="0028352E" w:rsidP="00081D6F"/>
    <w:p w14:paraId="14DF4C67" w14:textId="6A993498" w:rsidR="00A74822" w:rsidRDefault="0028352E" w:rsidP="00F24E3E">
      <w:r>
        <w:t>As the product backlog defines the need of the users with the role of “Admin”</w:t>
      </w:r>
      <w:r w:rsidR="00136C48">
        <w:t xml:space="preserve"> </w:t>
      </w:r>
      <w:r w:rsidR="00F24E3E">
        <w:t xml:space="preserve">for </w:t>
      </w:r>
      <w:r w:rsidR="00136C48">
        <w:t>an ability to manage the system, import and export data, send a broadcast, and other features. The mobile application alone is not very efficient in that way, so we had to create and web-based application that enables admins to do these functions.</w:t>
      </w:r>
    </w:p>
    <w:p w14:paraId="36ECC946" w14:textId="53127665" w:rsidR="00D44388" w:rsidRDefault="00A74822" w:rsidP="00D44388">
      <w:r>
        <w:t xml:space="preserve">For the web application to able to be upgradeable and easily maintainable we had to use </w:t>
      </w:r>
      <w:r w:rsidR="00231E9B">
        <w:t>an architectural pattern known as model-view-controller (MVC) which divides the logic of the software into three connected parts.</w:t>
      </w:r>
    </w:p>
    <w:p w14:paraId="2EC01343" w14:textId="557C8730" w:rsidR="00A74822" w:rsidRDefault="00231E9B" w:rsidP="00A74822">
      <w:r>
        <w:t>MVC (Model-View-Controller) is a popular design pattern with the following components, Model which is the central component that manages data, logic, and rules of the application, View that displays the information to the user and Controller which connects Model with its View by accepting inputs and converts it to commands to the Model or View.</w:t>
      </w:r>
      <w:sdt>
        <w:sdtPr>
          <w:id w:val="-682904701"/>
          <w:citation/>
        </w:sdtPr>
        <w:sdtContent>
          <w:r w:rsidR="00A438A3">
            <w:fldChar w:fldCharType="begin"/>
          </w:r>
          <w:r w:rsidR="00A438A3">
            <w:instrText xml:space="preserve"> CITATION Sak20 \l 1033 </w:instrText>
          </w:r>
          <w:r w:rsidR="00A438A3">
            <w:fldChar w:fldCharType="separate"/>
          </w:r>
          <w:r w:rsidR="00D97F73">
            <w:rPr>
              <w:noProof/>
            </w:rPr>
            <w:t xml:space="preserve"> (Kumar, 2020)</w:t>
          </w:r>
          <w:r w:rsidR="00A438A3">
            <w:fldChar w:fldCharType="end"/>
          </w:r>
        </w:sdtContent>
      </w:sdt>
    </w:p>
    <w:p w14:paraId="11E2C6B3" w14:textId="034D4351" w:rsidR="00A77358" w:rsidRDefault="00A77358" w:rsidP="00A74822">
      <w:r>
        <w:t xml:space="preserve">The web application should be also divided into two parts, one is the backend that holds the core of the application and the other is the frontend that is responsible </w:t>
      </w:r>
      <w:r w:rsidR="00DE1342">
        <w:t>for</w:t>
      </w:r>
      <w:r>
        <w:t xml:space="preserve"> the user interface. With the help of </w:t>
      </w:r>
      <w:r w:rsidR="00DE1342">
        <w:t xml:space="preserve">the </w:t>
      </w:r>
      <w:r>
        <w:t>MVC design pattern it was easy to do so.</w:t>
      </w:r>
    </w:p>
    <w:p w14:paraId="76133805" w14:textId="4347A56C" w:rsidR="00D44388" w:rsidRDefault="00A77358" w:rsidP="00D44388">
      <w:r>
        <w:t>For developing the backend, t</w:t>
      </w:r>
      <w:r w:rsidR="00D44388">
        <w:t xml:space="preserve">here are many available programming languages </w:t>
      </w:r>
      <w:r>
        <w:t xml:space="preserve">to </w:t>
      </w:r>
      <w:r w:rsidR="00D44388">
        <w:t xml:space="preserve">helps us develop </w:t>
      </w:r>
      <w:r>
        <w:t>it</w:t>
      </w:r>
      <w:r w:rsidR="00D44388">
        <w:t xml:space="preserve">, </w:t>
      </w:r>
      <w:r>
        <w:t xml:space="preserve">but we choose PHP with Laravel framework version </w:t>
      </w:r>
      <w:r w:rsidR="00923C13">
        <w:t>7</w:t>
      </w:r>
      <w:r>
        <w:t>.0 to develop it for many reasons we will explain at the end of this chapter.</w:t>
      </w:r>
    </w:p>
    <w:p w14:paraId="4135EB45" w14:textId="411FB3D8" w:rsidR="00A77358" w:rsidRDefault="00A77358" w:rsidP="004252FA">
      <w:r>
        <w:t>For the frontend</w:t>
      </w:r>
      <w:r w:rsidR="004252FA">
        <w:t>, there are more frameworks than we can count, and to keep thing</w:t>
      </w:r>
      <w:r w:rsidR="00DE1342">
        <w:t>s</w:t>
      </w:r>
      <w:r w:rsidR="004252FA">
        <w:t xml:space="preserve"> simple we used HTML, CSS, JS with </w:t>
      </w:r>
      <w:r w:rsidR="00DE1342">
        <w:t xml:space="preserve">the </w:t>
      </w:r>
      <w:r w:rsidR="004252FA">
        <w:t>Bootstrap framework.</w:t>
      </w:r>
    </w:p>
    <w:p w14:paraId="57B0B957" w14:textId="31C31406" w:rsidR="004252FA" w:rsidRDefault="004252FA" w:rsidP="004252FA"/>
    <w:p w14:paraId="23E406B8" w14:textId="7E2AF40E" w:rsidR="004252FA" w:rsidRDefault="004252FA" w:rsidP="004252FA">
      <w:r>
        <w:t>The web application has the following features:</w:t>
      </w:r>
    </w:p>
    <w:p w14:paraId="1A662E34" w14:textId="1F519E34" w:rsidR="004252FA" w:rsidRDefault="004252FA" w:rsidP="004252FA">
      <w:pPr>
        <w:pStyle w:val="ListParagraph"/>
        <w:numPr>
          <w:ilvl w:val="0"/>
          <w:numId w:val="13"/>
        </w:numPr>
      </w:pPr>
      <w:r>
        <w:t>Login page and register page for new users (students).</w:t>
      </w:r>
    </w:p>
    <w:p w14:paraId="02F3FC05" w14:textId="5EDD6785" w:rsidR="004252FA" w:rsidRDefault="004252FA" w:rsidP="004252FA">
      <w:pPr>
        <w:pStyle w:val="ListParagraph"/>
        <w:numPr>
          <w:ilvl w:val="0"/>
          <w:numId w:val="13"/>
        </w:numPr>
      </w:pPr>
      <w:r>
        <w:t>Admin dashboard.</w:t>
      </w:r>
    </w:p>
    <w:p w14:paraId="3FBAD931" w14:textId="7003DA5F" w:rsidR="004252FA" w:rsidRDefault="004252FA" w:rsidP="004252FA">
      <w:pPr>
        <w:pStyle w:val="ListParagraph"/>
        <w:numPr>
          <w:ilvl w:val="0"/>
          <w:numId w:val="13"/>
        </w:numPr>
      </w:pPr>
      <w:r>
        <w:t>List groups, and the ability to create groups.</w:t>
      </w:r>
    </w:p>
    <w:p w14:paraId="7F2EE66C" w14:textId="48F820D3" w:rsidR="004252FA" w:rsidRDefault="004252FA" w:rsidP="004252FA">
      <w:pPr>
        <w:pStyle w:val="ListParagraph"/>
        <w:numPr>
          <w:ilvl w:val="0"/>
          <w:numId w:val="13"/>
        </w:numPr>
      </w:pPr>
      <w:r>
        <w:t>Ability to change the title or the description of a group.</w:t>
      </w:r>
    </w:p>
    <w:p w14:paraId="57C5B8C5" w14:textId="3A77F2DC" w:rsidR="004252FA" w:rsidRDefault="004252FA" w:rsidP="004252FA">
      <w:pPr>
        <w:pStyle w:val="ListParagraph"/>
        <w:numPr>
          <w:ilvl w:val="0"/>
          <w:numId w:val="13"/>
        </w:numPr>
      </w:pPr>
      <w:r>
        <w:t>List of students, the ability to create and manage the student account.</w:t>
      </w:r>
    </w:p>
    <w:p w14:paraId="0F828233" w14:textId="1E5EB6A6" w:rsidR="004252FA" w:rsidRDefault="004252FA" w:rsidP="004252FA">
      <w:pPr>
        <w:pStyle w:val="ListParagraph"/>
        <w:numPr>
          <w:ilvl w:val="0"/>
          <w:numId w:val="13"/>
        </w:numPr>
      </w:pPr>
      <w:r>
        <w:t>List of tutors, the ability to create and manage the tutor account.</w:t>
      </w:r>
    </w:p>
    <w:p w14:paraId="5620BBD2" w14:textId="124B87EA" w:rsidR="00A409C4" w:rsidRDefault="00A409C4" w:rsidP="00A409C4">
      <w:pPr>
        <w:pStyle w:val="ListParagraph"/>
        <w:numPr>
          <w:ilvl w:val="0"/>
          <w:numId w:val="13"/>
        </w:numPr>
      </w:pPr>
      <w:r>
        <w:t>List of admins, the ability to create and manage the admin account.</w:t>
      </w:r>
    </w:p>
    <w:p w14:paraId="19590DA2" w14:textId="5314AFC2" w:rsidR="004252FA" w:rsidRDefault="00A409C4" w:rsidP="00A409C4">
      <w:pPr>
        <w:pStyle w:val="ListParagraph"/>
        <w:numPr>
          <w:ilvl w:val="0"/>
          <w:numId w:val="13"/>
        </w:numPr>
      </w:pPr>
      <w:r>
        <w:t>Ability to import data.</w:t>
      </w:r>
    </w:p>
    <w:p w14:paraId="20D965A1" w14:textId="4730BA3D" w:rsidR="00A409C4" w:rsidRDefault="00A409C4" w:rsidP="00A409C4">
      <w:pPr>
        <w:pStyle w:val="ListParagraph"/>
        <w:numPr>
          <w:ilvl w:val="0"/>
          <w:numId w:val="13"/>
        </w:numPr>
      </w:pPr>
      <w:r>
        <w:t>Ability to assign and unassign tutors and students to groups.</w:t>
      </w:r>
    </w:p>
    <w:p w14:paraId="336584E9" w14:textId="562E197E" w:rsidR="00A409C4" w:rsidRDefault="00A409C4" w:rsidP="00A409C4"/>
    <w:p w14:paraId="4194E96A" w14:textId="7222A9C8" w:rsidR="00F24E3E" w:rsidRDefault="00F24E3E" w:rsidP="00A409C4"/>
    <w:p w14:paraId="36D84116" w14:textId="2145C455" w:rsidR="00F24E3E" w:rsidRDefault="00F24E3E" w:rsidP="00A409C4"/>
    <w:p w14:paraId="3D0A45E9" w14:textId="77777777" w:rsidR="005C0FC8" w:rsidRDefault="005C0FC8" w:rsidP="005C0FC8">
      <w:pPr>
        <w:keepNext/>
      </w:pPr>
      <w:r>
        <w:rPr>
          <w:noProof/>
        </w:rPr>
        <w:drawing>
          <wp:inline distT="0" distB="0" distL="0" distR="0" wp14:anchorId="00826658" wp14:editId="295CB5A2">
            <wp:extent cx="5943600" cy="3219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dmin_dashboard.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0C89B478" w14:textId="68821C2E" w:rsidR="00F24E3E" w:rsidRDefault="005C0FC8" w:rsidP="005C0FC8">
      <w:pPr>
        <w:pStyle w:val="Caption"/>
        <w:jc w:val="center"/>
      </w:pPr>
      <w:bookmarkStart w:id="230" w:name="_Toc38056312"/>
      <w:r>
        <w:t xml:space="preserve">Figure </w:t>
      </w:r>
      <w:fldSimple w:instr=" SEQ Figure \* ARABIC ">
        <w:r w:rsidR="006D2A0A">
          <w:rPr>
            <w:noProof/>
          </w:rPr>
          <w:t>14</w:t>
        </w:r>
      </w:fldSimple>
      <w:r>
        <w:t xml:space="preserve"> the admin dashboard</w:t>
      </w:r>
      <w:bookmarkEnd w:id="230"/>
    </w:p>
    <w:p w14:paraId="6EB12B52" w14:textId="3BE2568C" w:rsidR="005C0FC8" w:rsidRDefault="005C0FC8" w:rsidP="005C0FC8"/>
    <w:p w14:paraId="082953CD" w14:textId="77777777" w:rsidR="005C0FC8" w:rsidRDefault="005C0FC8" w:rsidP="005C0FC8">
      <w:pPr>
        <w:keepNext/>
      </w:pPr>
      <w:r>
        <w:rPr>
          <w:noProof/>
        </w:rPr>
        <w:lastRenderedPageBreak/>
        <w:drawing>
          <wp:inline distT="0" distB="0" distL="0" distR="0" wp14:anchorId="0AF3C5EE" wp14:editId="64B0CF2E">
            <wp:extent cx="5943600" cy="3219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oup_create_page.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751F1A7D" w14:textId="72DF9400" w:rsidR="005C0FC8" w:rsidRDefault="005C0FC8" w:rsidP="005C0FC8">
      <w:pPr>
        <w:pStyle w:val="Caption"/>
        <w:jc w:val="center"/>
      </w:pPr>
      <w:bookmarkStart w:id="231" w:name="_Toc38056313"/>
      <w:r>
        <w:t xml:space="preserve">Figure </w:t>
      </w:r>
      <w:fldSimple w:instr=" SEQ Figure \* ARABIC ">
        <w:r w:rsidR="006D2A0A">
          <w:rPr>
            <w:noProof/>
          </w:rPr>
          <w:t>15</w:t>
        </w:r>
      </w:fldSimple>
      <w:r>
        <w:t xml:space="preserve"> create group form</w:t>
      </w:r>
      <w:bookmarkEnd w:id="231"/>
    </w:p>
    <w:p w14:paraId="704E82EC" w14:textId="77777777" w:rsidR="00140957" w:rsidRDefault="00140957" w:rsidP="00140957">
      <w:pPr>
        <w:keepNext/>
      </w:pPr>
      <w:r>
        <w:rPr>
          <w:noProof/>
        </w:rPr>
        <w:drawing>
          <wp:inline distT="0" distB="0" distL="0" distR="0" wp14:anchorId="01DC769C" wp14:editId="6E0914EA">
            <wp:extent cx="5943600" cy="3219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oup_students.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0CBCAE00" w14:textId="3943A91B" w:rsidR="00140957" w:rsidRDefault="00140957" w:rsidP="00140957">
      <w:pPr>
        <w:pStyle w:val="Caption"/>
        <w:jc w:val="center"/>
      </w:pPr>
      <w:bookmarkStart w:id="232" w:name="_Toc38056314"/>
      <w:r>
        <w:t xml:space="preserve">Figure </w:t>
      </w:r>
      <w:fldSimple w:instr=" SEQ Figure \* ARABIC ">
        <w:r w:rsidR="006D2A0A">
          <w:rPr>
            <w:noProof/>
          </w:rPr>
          <w:t>16</w:t>
        </w:r>
      </w:fldSimple>
      <w:r>
        <w:t xml:space="preserve"> Group list of students</w:t>
      </w:r>
      <w:bookmarkEnd w:id="232"/>
    </w:p>
    <w:p w14:paraId="18A18DA0" w14:textId="77777777" w:rsidR="00140957" w:rsidRPr="00140957" w:rsidRDefault="00140957" w:rsidP="00140957"/>
    <w:p w14:paraId="67A75BF1" w14:textId="77777777" w:rsidR="005C0FC8" w:rsidRDefault="005C0FC8" w:rsidP="005C0FC8">
      <w:pPr>
        <w:keepNext/>
      </w:pPr>
      <w:r>
        <w:rPr>
          <w:noProof/>
        </w:rPr>
        <w:lastRenderedPageBreak/>
        <w:drawing>
          <wp:inline distT="0" distB="0" distL="0" distR="0" wp14:anchorId="63AA86E4" wp14:editId="6D7442DA">
            <wp:extent cx="5943600" cy="3219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udent_list_page.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219450"/>
                    </a:xfrm>
                    <a:prstGeom prst="rect">
                      <a:avLst/>
                    </a:prstGeom>
                  </pic:spPr>
                </pic:pic>
              </a:graphicData>
            </a:graphic>
          </wp:inline>
        </w:drawing>
      </w:r>
    </w:p>
    <w:p w14:paraId="00AA2319" w14:textId="720D943B" w:rsidR="005C0FC8" w:rsidRDefault="005C0FC8" w:rsidP="005C0FC8">
      <w:pPr>
        <w:pStyle w:val="Caption"/>
        <w:jc w:val="center"/>
      </w:pPr>
      <w:bookmarkStart w:id="233" w:name="_Toc38056315"/>
      <w:r>
        <w:t xml:space="preserve">Figure </w:t>
      </w:r>
      <w:fldSimple w:instr=" SEQ Figure \* ARABIC ">
        <w:r w:rsidR="006D2A0A">
          <w:rPr>
            <w:noProof/>
          </w:rPr>
          <w:t>17</w:t>
        </w:r>
      </w:fldSimple>
      <w:r>
        <w:t xml:space="preserve"> Students List</w:t>
      </w:r>
      <w:bookmarkEnd w:id="233"/>
    </w:p>
    <w:p w14:paraId="7DE9D527" w14:textId="08C2E987" w:rsidR="005C0FC8" w:rsidRDefault="005C0FC8" w:rsidP="005C0FC8"/>
    <w:p w14:paraId="38858E93" w14:textId="76BB6F85" w:rsidR="00140957" w:rsidRDefault="00140957" w:rsidP="005C0FC8"/>
    <w:p w14:paraId="0FB24485" w14:textId="44FB57E4" w:rsidR="00140957" w:rsidRDefault="00140957" w:rsidP="005C0FC8"/>
    <w:p w14:paraId="79679ACB" w14:textId="79A5EE39" w:rsidR="00140957" w:rsidRDefault="00140957" w:rsidP="00140957">
      <w:pPr>
        <w:pStyle w:val="Heading2"/>
      </w:pPr>
      <w:bookmarkStart w:id="234" w:name="_Toc38036991"/>
      <w:bookmarkStart w:id="235" w:name="_Toc38038463"/>
      <w:bookmarkStart w:id="236" w:name="_Toc38054693"/>
      <w:bookmarkStart w:id="237" w:name="_Toc38055041"/>
      <w:r>
        <w:t>4.3.3 Mobile Application</w:t>
      </w:r>
      <w:bookmarkEnd w:id="234"/>
      <w:bookmarkEnd w:id="235"/>
      <w:bookmarkEnd w:id="236"/>
      <w:bookmarkEnd w:id="237"/>
    </w:p>
    <w:p w14:paraId="6DB10A6C" w14:textId="3BE9CC0B" w:rsidR="00140957" w:rsidRDefault="00140957" w:rsidP="005C0FC8"/>
    <w:p w14:paraId="134590C0" w14:textId="78433CC2" w:rsidR="00140957" w:rsidRDefault="00140957" w:rsidP="005C0FC8">
      <w:r>
        <w:t>For the students to be able to use the full functionality of the system and due to their requirements, a mobile application might be the best solution</w:t>
      </w:r>
      <w:r w:rsidR="00B23C2D">
        <w:t xml:space="preserve"> due to its nature that enable</w:t>
      </w:r>
      <w:r w:rsidR="00DE1342">
        <w:t>s</w:t>
      </w:r>
      <w:r w:rsidR="00B23C2D">
        <w:t xml:space="preserve"> students to chat whenever and where ever they need.</w:t>
      </w:r>
    </w:p>
    <w:p w14:paraId="463EDC65" w14:textId="09F5849F" w:rsidR="00B23C2D" w:rsidRDefault="00B23C2D" w:rsidP="00B23C2D">
      <w:r>
        <w:t>To give the student the same look and feel over both platform, Android &amp; iOS we had to do a custom design of the UI/UX. At first, we draw some sketches using Adobe XD to imagine how the mobile app would look like for the students. Then we asked some students for feedback, do some editing and changes to the sketches, and after that we transferred it to a code.</w:t>
      </w:r>
    </w:p>
    <w:p w14:paraId="45E46D06" w14:textId="09D1D7E4" w:rsidR="00AD3F36" w:rsidRDefault="00B23C2D" w:rsidP="00B23C2D">
      <w:r>
        <w:t>The</w:t>
      </w:r>
      <w:r w:rsidR="00531459">
        <w:t xml:space="preserve"> first</w:t>
      </w:r>
      <w:r>
        <w:t xml:space="preserve"> challenge was to do create </w:t>
      </w:r>
      <w:r w:rsidR="0058293C">
        <w:t xml:space="preserve">an app for both platforms at the same time, </w:t>
      </w:r>
      <w:proofErr w:type="gramStart"/>
      <w:r w:rsidR="005B4E71">
        <w:t>By</w:t>
      </w:r>
      <w:proofErr w:type="gramEnd"/>
      <w:r w:rsidR="005B4E71">
        <w:t xml:space="preserve"> using Dart with Flutter framework as the programming language with its</w:t>
      </w:r>
      <w:r w:rsidR="0058293C">
        <w:t xml:space="preserve"> cross-platform technology</w:t>
      </w:r>
      <w:r w:rsidR="005B4E71">
        <w:t>, it</w:t>
      </w:r>
      <w:r w:rsidR="0058293C">
        <w:t xml:space="preserve"> help</w:t>
      </w:r>
      <w:r w:rsidR="005B4E71">
        <w:t>ed</w:t>
      </w:r>
      <w:r w:rsidR="0058293C">
        <w:t xml:space="preserve"> us overcome this challenge. </w:t>
      </w:r>
    </w:p>
    <w:p w14:paraId="4F313F94" w14:textId="781B7EF7" w:rsidR="00AD3F36" w:rsidRDefault="00531459" w:rsidP="00AD3F36">
      <w:r>
        <w:t>The second</w:t>
      </w:r>
      <w:r w:rsidR="00AD3F36">
        <w:t xml:space="preserve"> challenge was to connect the mobile app to the database, </w:t>
      </w:r>
      <w:r w:rsidR="005B4E71">
        <w:t xml:space="preserve">either </w:t>
      </w:r>
      <w:r w:rsidR="00AD3F36">
        <w:t xml:space="preserve">to </w:t>
      </w:r>
      <w:r w:rsidR="005B4E71">
        <w:t>fetch</w:t>
      </w:r>
      <w:r w:rsidR="00AD3F36">
        <w:t xml:space="preserve"> data or to post new data. This issue can be solved by using API (Application Programming Interface) calls to integrate the mobile app with the web application that is already connected to the database. </w:t>
      </w:r>
    </w:p>
    <w:p w14:paraId="1A4D757F" w14:textId="754EC58B" w:rsidR="00531459" w:rsidRDefault="00531459" w:rsidP="00AD3F36">
      <w:r>
        <w:lastRenderedPageBreak/>
        <w:t>The third challenge is to keep the chat in real-time between users. To do so, both the client and the server must keep an open connection channel to push and retrieve messages.</w:t>
      </w:r>
      <w:r w:rsidR="00AE3F7B">
        <w:t xml:space="preserve"> Sockets or </w:t>
      </w:r>
      <w:proofErr w:type="spellStart"/>
      <w:r w:rsidR="00AE3F7B">
        <w:t>WebSockets</w:t>
      </w:r>
      <w:proofErr w:type="spellEnd"/>
      <w:r w:rsidR="00AE3F7B">
        <w:t xml:space="preserve"> made this possible, </w:t>
      </w:r>
      <w:r w:rsidR="009600D3" w:rsidRPr="00A438A3">
        <w:t>which</w:t>
      </w:r>
      <w:r w:rsidR="00AE3F7B" w:rsidRPr="00A438A3">
        <w:t xml:space="preserve"> is as described in the MDN web docs </w:t>
      </w:r>
      <w:r w:rsidR="009600D3" w:rsidRPr="00A438A3">
        <w:t xml:space="preserve">website </w:t>
      </w:r>
      <w:r w:rsidR="00AE3F7B" w:rsidRPr="00A438A3">
        <w:t>“an advanced technology that makes it possible to open a two-way interactive communication session between the user’s browser and a server”</w:t>
      </w:r>
      <w:sdt>
        <w:sdtPr>
          <w:id w:val="834041006"/>
          <w:citation/>
        </w:sdtPr>
        <w:sdtContent>
          <w:r w:rsidR="00A438A3" w:rsidRPr="00A438A3">
            <w:fldChar w:fldCharType="begin"/>
          </w:r>
          <w:r w:rsidR="00A438A3" w:rsidRPr="00A438A3">
            <w:instrText xml:space="preserve"> CITATION Moz20 \l 1033 </w:instrText>
          </w:r>
          <w:r w:rsidR="00A438A3" w:rsidRPr="00A438A3">
            <w:fldChar w:fldCharType="separate"/>
          </w:r>
          <w:r w:rsidR="00D97F73">
            <w:rPr>
              <w:noProof/>
            </w:rPr>
            <w:t xml:space="preserve"> (Mozilla, 2020)</w:t>
          </w:r>
          <w:r w:rsidR="00A438A3" w:rsidRPr="00A438A3">
            <w:fldChar w:fldCharType="end"/>
          </w:r>
        </w:sdtContent>
      </w:sdt>
    </w:p>
    <w:p w14:paraId="2005B15D" w14:textId="541C6C16" w:rsidR="00B23C2D" w:rsidRDefault="0058293C" w:rsidP="00B23C2D">
      <w:r>
        <w:t xml:space="preserve">Again, we are going to discuss the reasons and benefits of our </w:t>
      </w:r>
      <w:r w:rsidR="00AD3F36">
        <w:t>choices</w:t>
      </w:r>
      <w:r>
        <w:t xml:space="preserve"> at the end of this chapter.</w:t>
      </w:r>
    </w:p>
    <w:p w14:paraId="1AE56E21" w14:textId="7B0D7758" w:rsidR="00A5474F"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67456" behindDoc="0" locked="0" layoutInCell="1" allowOverlap="1" wp14:anchorId="4EA86A0C" wp14:editId="5305E315">
                <wp:simplePos x="0" y="0"/>
                <wp:positionH relativeFrom="column">
                  <wp:posOffset>1181100</wp:posOffset>
                </wp:positionH>
                <wp:positionV relativeFrom="paragraph">
                  <wp:posOffset>7967345</wp:posOffset>
                </wp:positionV>
                <wp:extent cx="3571875" cy="635"/>
                <wp:effectExtent l="0" t="0" r="0" b="0"/>
                <wp:wrapTopAndBottom/>
                <wp:docPr id="45" name="Text Box 45"/>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67386F29" w14:textId="34F4F0C6" w:rsidR="00EB0C0F" w:rsidRPr="007C7765" w:rsidRDefault="00EB0C0F" w:rsidP="00340E85">
                            <w:pPr>
                              <w:pStyle w:val="Caption"/>
                              <w:jc w:val="center"/>
                              <w:rPr>
                                <w:noProof/>
                              </w:rPr>
                            </w:pPr>
                            <w:bookmarkStart w:id="238" w:name="_Toc38056316"/>
                            <w:r>
                              <w:t xml:space="preserve">Figure </w:t>
                            </w:r>
                            <w:fldSimple w:instr=" SEQ Figure \* ARABIC ">
                              <w:r>
                                <w:rPr>
                                  <w:noProof/>
                                </w:rPr>
                                <w:t>18</w:t>
                              </w:r>
                            </w:fldSimple>
                            <w:r>
                              <w:t xml:space="preserve"> welcome screen of the app</w:t>
                            </w:r>
                            <w:bookmarkEnd w:id="2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A86A0C" id="Text Box 45" o:spid="_x0000_s1028" type="#_x0000_t202" style="position:absolute;margin-left:93pt;margin-top:627.35pt;width:281.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" stroked="f">
                <v:textbox style="mso-fit-shape-to-text:t" inset="0,0,0,0">
                  <w:txbxContent>
                    <w:p w14:paraId="67386F29" w14:textId="34F4F0C6" w:rsidR="00EB0C0F" w:rsidRPr="007C7765" w:rsidRDefault="00EB0C0F" w:rsidP="00340E85">
                      <w:pPr>
                        <w:pStyle w:val="Caption"/>
                        <w:jc w:val="center"/>
                        <w:rPr>
                          <w:noProof/>
                        </w:rPr>
                      </w:pPr>
                      <w:bookmarkStart w:id="239" w:name="_Toc38056316"/>
                      <w:r>
                        <w:t xml:space="preserve">Figure </w:t>
                      </w:r>
                      <w:fldSimple w:instr=" SEQ Figure \* ARABIC ">
                        <w:r>
                          <w:rPr>
                            <w:noProof/>
                          </w:rPr>
                          <w:t>18</w:t>
                        </w:r>
                      </w:fldSimple>
                      <w:r>
                        <w:t xml:space="preserve"> welcome screen of the app</w:t>
                      </w:r>
                      <w:bookmarkEnd w:id="239"/>
                    </w:p>
                  </w:txbxContent>
                </v:textbox>
                <w10:wrap type="topAndBottom"/>
              </v:shape>
            </w:pict>
          </mc:Fallback>
        </mc:AlternateContent>
      </w:r>
      <w:r>
        <w:rPr>
          <w:b/>
          <w:bCs/>
          <w:smallCaps/>
          <w:noProof/>
          <w:color w:val="44546A" w:themeColor="text2"/>
          <w:sz w:val="20"/>
        </w:rPr>
        <w:drawing>
          <wp:anchor distT="0" distB="0" distL="114300" distR="114300" simplePos="0" relativeHeight="251665408" behindDoc="0" locked="0" layoutInCell="1" allowOverlap="1" wp14:anchorId="3D301983" wp14:editId="2E394B38">
            <wp:simplePos x="0" y="0"/>
            <wp:positionH relativeFrom="margin">
              <wp:align>center</wp:align>
            </wp:positionH>
            <wp:positionV relativeFrom="paragraph">
              <wp:posOffset>259080</wp:posOffset>
            </wp:positionV>
            <wp:extent cx="3571875" cy="7734300"/>
            <wp:effectExtent l="0" t="0" r="9525"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1.jpg"/>
                    <pic:cNvPicPr/>
                  </pic:nvPicPr>
                  <pic:blipFill>
                    <a:blip r:embed="rId48">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14:sizeRelH relativeFrom="page">
              <wp14:pctWidth>0</wp14:pctWidth>
            </wp14:sizeRelH>
            <wp14:sizeRelV relativeFrom="page">
              <wp14:pctHeight>0</wp14:pctHeight>
            </wp14:sizeRelV>
          </wp:anchor>
        </w:drawing>
      </w:r>
    </w:p>
    <w:p w14:paraId="1AF95BE2" w14:textId="315B9A78" w:rsidR="00340E85"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70528" behindDoc="0" locked="0" layoutInCell="1" allowOverlap="1" wp14:anchorId="2241BE12" wp14:editId="601CA031">
                <wp:simplePos x="0" y="0"/>
                <wp:positionH relativeFrom="column">
                  <wp:posOffset>1181100</wp:posOffset>
                </wp:positionH>
                <wp:positionV relativeFrom="paragraph">
                  <wp:posOffset>7791450</wp:posOffset>
                </wp:positionV>
                <wp:extent cx="3571875" cy="635"/>
                <wp:effectExtent l="0" t="0" r="0" b="0"/>
                <wp:wrapTopAndBottom/>
                <wp:docPr id="47" name="Text Box 47"/>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287820B3" w14:textId="573DB885" w:rsidR="00EB0C0F" w:rsidRPr="003207A2" w:rsidRDefault="00EB0C0F" w:rsidP="00340E85">
                            <w:pPr>
                              <w:pStyle w:val="Caption"/>
                              <w:jc w:val="center"/>
                              <w:rPr>
                                <w:noProof/>
                              </w:rPr>
                            </w:pPr>
                            <w:bookmarkStart w:id="240" w:name="_Toc38056317"/>
                            <w:r>
                              <w:t xml:space="preserve">Figure </w:t>
                            </w:r>
                            <w:fldSimple w:instr=" SEQ Figure \* ARABIC ">
                              <w:r>
                                <w:rPr>
                                  <w:noProof/>
                                </w:rPr>
                                <w:t>19</w:t>
                              </w:r>
                            </w:fldSimple>
                            <w:r>
                              <w:t xml:space="preserve"> second welcome screen</w:t>
                            </w:r>
                            <w:bookmarkEnd w:id="2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41BE12" id="Text Box 47" o:spid="_x0000_s1029" type="#_x0000_t202" style="position:absolute;margin-left:93pt;margin-top:613.5pt;width:281.2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" stroked="f">
                <v:textbox style="mso-fit-shape-to-text:t" inset="0,0,0,0">
                  <w:txbxContent>
                    <w:p w14:paraId="287820B3" w14:textId="573DB885" w:rsidR="00EB0C0F" w:rsidRPr="003207A2" w:rsidRDefault="00EB0C0F" w:rsidP="00340E85">
                      <w:pPr>
                        <w:pStyle w:val="Caption"/>
                        <w:jc w:val="center"/>
                        <w:rPr>
                          <w:noProof/>
                        </w:rPr>
                      </w:pPr>
                      <w:bookmarkStart w:id="241" w:name="_Toc38056317"/>
                      <w:r>
                        <w:t xml:space="preserve">Figure </w:t>
                      </w:r>
                      <w:fldSimple w:instr=" SEQ Figure \* ARABIC ">
                        <w:r>
                          <w:rPr>
                            <w:noProof/>
                          </w:rPr>
                          <w:t>19</w:t>
                        </w:r>
                      </w:fldSimple>
                      <w:r>
                        <w:t xml:space="preserve"> second welcome screen</w:t>
                      </w:r>
                      <w:bookmarkEnd w:id="241"/>
                    </w:p>
                  </w:txbxContent>
                </v:textbox>
                <w10:wrap type="topAndBottom"/>
              </v:shape>
            </w:pict>
          </mc:Fallback>
        </mc:AlternateContent>
      </w:r>
      <w:r>
        <w:rPr>
          <w:b/>
          <w:bCs/>
          <w:smallCaps/>
          <w:noProof/>
          <w:color w:val="44546A" w:themeColor="text2"/>
          <w:sz w:val="20"/>
        </w:rPr>
        <w:drawing>
          <wp:anchor distT="0" distB="0" distL="114300" distR="114300" simplePos="0" relativeHeight="251668480" behindDoc="0" locked="0" layoutInCell="1" allowOverlap="1" wp14:anchorId="6ACD3CDA" wp14:editId="09F4A2F8">
            <wp:simplePos x="0" y="0"/>
            <wp:positionH relativeFrom="margin">
              <wp:align>center</wp:align>
            </wp:positionH>
            <wp:positionV relativeFrom="paragraph">
              <wp:posOffset>0</wp:posOffset>
            </wp:positionV>
            <wp:extent cx="3571875" cy="7734300"/>
            <wp:effectExtent l="0" t="0" r="9525"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2.jpg"/>
                    <pic:cNvPicPr/>
                  </pic:nvPicPr>
                  <pic:blipFill>
                    <a:blip r:embed="rId49">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1473783E" w14:textId="7ED6C4CB" w:rsidR="00340E85"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73600" behindDoc="0" locked="0" layoutInCell="1" allowOverlap="1" wp14:anchorId="10488C9F" wp14:editId="390CEC16">
                <wp:simplePos x="0" y="0"/>
                <wp:positionH relativeFrom="column">
                  <wp:posOffset>1181100</wp:posOffset>
                </wp:positionH>
                <wp:positionV relativeFrom="paragraph">
                  <wp:posOffset>7791450</wp:posOffset>
                </wp:positionV>
                <wp:extent cx="357187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F8413FA" w14:textId="72862CA3" w:rsidR="00EB0C0F" w:rsidRPr="0091435E" w:rsidRDefault="00EB0C0F" w:rsidP="00340E85">
                            <w:pPr>
                              <w:pStyle w:val="Caption"/>
                              <w:jc w:val="center"/>
                              <w:rPr>
                                <w:noProof/>
                              </w:rPr>
                            </w:pPr>
                            <w:bookmarkStart w:id="242" w:name="_Toc38056318"/>
                            <w:r>
                              <w:t xml:space="preserve">Figure </w:t>
                            </w:r>
                            <w:fldSimple w:instr=" SEQ Figure \* ARABIC ">
                              <w:r>
                                <w:rPr>
                                  <w:noProof/>
                                </w:rPr>
                                <w:t>20</w:t>
                              </w:r>
                            </w:fldSimple>
                            <w:r>
                              <w:t xml:space="preserve"> register screen for new users</w:t>
                            </w:r>
                            <w:bookmarkEnd w:id="2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488C9F" id="Text Box 49" o:spid="_x0000_s1030" type="#_x0000_t202" style="position:absolute;margin-left:93pt;margin-top:613.5pt;width:281.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" stroked="f">
                <v:textbox style="mso-fit-shape-to-text:t" inset="0,0,0,0">
                  <w:txbxContent>
                    <w:p w14:paraId="3F8413FA" w14:textId="72862CA3" w:rsidR="00EB0C0F" w:rsidRPr="0091435E" w:rsidRDefault="00EB0C0F" w:rsidP="00340E85">
                      <w:pPr>
                        <w:pStyle w:val="Caption"/>
                        <w:jc w:val="center"/>
                        <w:rPr>
                          <w:noProof/>
                        </w:rPr>
                      </w:pPr>
                      <w:bookmarkStart w:id="243" w:name="_Toc38056318"/>
                      <w:r>
                        <w:t xml:space="preserve">Figure </w:t>
                      </w:r>
                      <w:fldSimple w:instr=" SEQ Figure \* ARABIC ">
                        <w:r>
                          <w:rPr>
                            <w:noProof/>
                          </w:rPr>
                          <w:t>20</w:t>
                        </w:r>
                      </w:fldSimple>
                      <w:r>
                        <w:t xml:space="preserve"> register screen for new users</w:t>
                      </w:r>
                      <w:bookmarkEnd w:id="243"/>
                    </w:p>
                  </w:txbxContent>
                </v:textbox>
                <w10:wrap type="topAndBottom"/>
              </v:shape>
            </w:pict>
          </mc:Fallback>
        </mc:AlternateContent>
      </w:r>
      <w:r>
        <w:rPr>
          <w:b/>
          <w:bCs/>
          <w:smallCaps/>
          <w:noProof/>
          <w:color w:val="44546A" w:themeColor="text2"/>
          <w:sz w:val="20"/>
        </w:rPr>
        <w:drawing>
          <wp:anchor distT="0" distB="0" distL="114300" distR="114300" simplePos="0" relativeHeight="251671552" behindDoc="0" locked="0" layoutInCell="1" allowOverlap="1" wp14:anchorId="7E16BF10" wp14:editId="4D2D7C92">
            <wp:simplePos x="0" y="0"/>
            <wp:positionH relativeFrom="margin">
              <wp:align>center</wp:align>
            </wp:positionH>
            <wp:positionV relativeFrom="paragraph">
              <wp:posOffset>0</wp:posOffset>
            </wp:positionV>
            <wp:extent cx="3571875" cy="7734300"/>
            <wp:effectExtent l="0" t="0" r="9525"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jpg"/>
                    <pic:cNvPicPr/>
                  </pic:nvPicPr>
                  <pic:blipFill>
                    <a:blip r:embed="rId50">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0BCB9201" w14:textId="3A0600EB" w:rsidR="00340E85"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76672" behindDoc="0" locked="0" layoutInCell="1" allowOverlap="1" wp14:anchorId="135E0F0A" wp14:editId="5A94B015">
                <wp:simplePos x="0" y="0"/>
                <wp:positionH relativeFrom="column">
                  <wp:posOffset>1181100</wp:posOffset>
                </wp:positionH>
                <wp:positionV relativeFrom="paragraph">
                  <wp:posOffset>7791450</wp:posOffset>
                </wp:positionV>
                <wp:extent cx="357187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49779D65" w14:textId="4D4ED647" w:rsidR="00EB0C0F" w:rsidRPr="002B0128" w:rsidRDefault="00EB0C0F" w:rsidP="00340E85">
                            <w:pPr>
                              <w:pStyle w:val="Caption"/>
                              <w:jc w:val="center"/>
                              <w:rPr>
                                <w:noProof/>
                              </w:rPr>
                            </w:pPr>
                            <w:bookmarkStart w:id="244" w:name="_Toc38056319"/>
                            <w:r>
                              <w:t xml:space="preserve">Figure </w:t>
                            </w:r>
                            <w:fldSimple w:instr=" SEQ Figure \* ARABIC ">
                              <w:r>
                                <w:rPr>
                                  <w:noProof/>
                                </w:rPr>
                                <w:t>21</w:t>
                              </w:r>
                            </w:fldSimple>
                            <w:r>
                              <w:t xml:space="preserve"> login screen</w:t>
                            </w:r>
                            <w:bookmarkEnd w:id="2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5E0F0A" id="Text Box 51" o:spid="_x0000_s1031" type="#_x0000_t202" style="position:absolute;margin-left:93pt;margin-top:613.5pt;width:281.2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" stroked="f">
                <v:textbox style="mso-fit-shape-to-text:t" inset="0,0,0,0">
                  <w:txbxContent>
                    <w:p w14:paraId="49779D65" w14:textId="4D4ED647" w:rsidR="00EB0C0F" w:rsidRPr="002B0128" w:rsidRDefault="00EB0C0F" w:rsidP="00340E85">
                      <w:pPr>
                        <w:pStyle w:val="Caption"/>
                        <w:jc w:val="center"/>
                        <w:rPr>
                          <w:noProof/>
                        </w:rPr>
                      </w:pPr>
                      <w:bookmarkStart w:id="245" w:name="_Toc38056319"/>
                      <w:r>
                        <w:t xml:space="preserve">Figure </w:t>
                      </w:r>
                      <w:fldSimple w:instr=" SEQ Figure \* ARABIC ">
                        <w:r>
                          <w:rPr>
                            <w:noProof/>
                          </w:rPr>
                          <w:t>21</w:t>
                        </w:r>
                      </w:fldSimple>
                      <w:r>
                        <w:t xml:space="preserve"> login screen</w:t>
                      </w:r>
                      <w:bookmarkEnd w:id="245"/>
                    </w:p>
                  </w:txbxContent>
                </v:textbox>
                <w10:wrap type="topAndBottom"/>
              </v:shape>
            </w:pict>
          </mc:Fallback>
        </mc:AlternateContent>
      </w:r>
      <w:r>
        <w:rPr>
          <w:b/>
          <w:bCs/>
          <w:smallCaps/>
          <w:noProof/>
          <w:color w:val="44546A" w:themeColor="text2"/>
          <w:sz w:val="20"/>
        </w:rPr>
        <w:drawing>
          <wp:anchor distT="0" distB="0" distL="114300" distR="114300" simplePos="0" relativeHeight="251674624" behindDoc="0" locked="0" layoutInCell="1" allowOverlap="1" wp14:anchorId="0FEC1DC8" wp14:editId="5293163F">
            <wp:simplePos x="0" y="0"/>
            <wp:positionH relativeFrom="margin">
              <wp:align>center</wp:align>
            </wp:positionH>
            <wp:positionV relativeFrom="paragraph">
              <wp:posOffset>0</wp:posOffset>
            </wp:positionV>
            <wp:extent cx="3571875" cy="7734300"/>
            <wp:effectExtent l="0" t="0" r="9525" b="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4.jpg"/>
                    <pic:cNvPicPr/>
                  </pic:nvPicPr>
                  <pic:blipFill>
                    <a:blip r:embed="rId51">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523A85F3" w14:textId="490A42F9" w:rsidR="00340E85"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79744" behindDoc="0" locked="0" layoutInCell="1" allowOverlap="1" wp14:anchorId="29B824F9" wp14:editId="516C1724">
                <wp:simplePos x="0" y="0"/>
                <wp:positionH relativeFrom="column">
                  <wp:posOffset>1181100</wp:posOffset>
                </wp:positionH>
                <wp:positionV relativeFrom="paragraph">
                  <wp:posOffset>7791450</wp:posOffset>
                </wp:positionV>
                <wp:extent cx="357187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0592BD91" w14:textId="3E6C9B13" w:rsidR="00EB0C0F" w:rsidRPr="005F55B5" w:rsidRDefault="00EB0C0F" w:rsidP="00340E85">
                            <w:pPr>
                              <w:pStyle w:val="Caption"/>
                              <w:jc w:val="center"/>
                              <w:rPr>
                                <w:noProof/>
                              </w:rPr>
                            </w:pPr>
                            <w:bookmarkStart w:id="246" w:name="_Toc38056320"/>
                            <w:r>
                              <w:t xml:space="preserve">Figure </w:t>
                            </w:r>
                            <w:fldSimple w:instr=" SEQ Figure \* ARABIC ">
                              <w:r>
                                <w:rPr>
                                  <w:noProof/>
                                </w:rPr>
                                <w:t>22</w:t>
                              </w:r>
                            </w:fldSimple>
                            <w:r>
                              <w:t xml:space="preserve"> Verification screen</w:t>
                            </w:r>
                            <w:bookmarkEnd w:id="2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B824F9" id="Text Box 53" o:spid="_x0000_s1032" type="#_x0000_t202" style="position:absolute;margin-left:93pt;margin-top:613.5pt;width:281.2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" stroked="f">
                <v:textbox style="mso-fit-shape-to-text:t" inset="0,0,0,0">
                  <w:txbxContent>
                    <w:p w14:paraId="0592BD91" w14:textId="3E6C9B13" w:rsidR="00EB0C0F" w:rsidRPr="005F55B5" w:rsidRDefault="00EB0C0F" w:rsidP="00340E85">
                      <w:pPr>
                        <w:pStyle w:val="Caption"/>
                        <w:jc w:val="center"/>
                        <w:rPr>
                          <w:noProof/>
                        </w:rPr>
                      </w:pPr>
                      <w:bookmarkStart w:id="247" w:name="_Toc38056320"/>
                      <w:r>
                        <w:t xml:space="preserve">Figure </w:t>
                      </w:r>
                      <w:fldSimple w:instr=" SEQ Figure \* ARABIC ">
                        <w:r>
                          <w:rPr>
                            <w:noProof/>
                          </w:rPr>
                          <w:t>22</w:t>
                        </w:r>
                      </w:fldSimple>
                      <w:r>
                        <w:t xml:space="preserve"> Verification screen</w:t>
                      </w:r>
                      <w:bookmarkEnd w:id="247"/>
                    </w:p>
                  </w:txbxContent>
                </v:textbox>
                <w10:wrap type="topAndBottom"/>
              </v:shape>
            </w:pict>
          </mc:Fallback>
        </mc:AlternateContent>
      </w:r>
      <w:r>
        <w:rPr>
          <w:b/>
          <w:bCs/>
          <w:smallCaps/>
          <w:noProof/>
          <w:color w:val="44546A" w:themeColor="text2"/>
          <w:sz w:val="20"/>
        </w:rPr>
        <w:drawing>
          <wp:anchor distT="0" distB="0" distL="114300" distR="114300" simplePos="0" relativeHeight="251677696" behindDoc="0" locked="0" layoutInCell="1" allowOverlap="1" wp14:anchorId="46CD6054" wp14:editId="4D4456FA">
            <wp:simplePos x="0" y="0"/>
            <wp:positionH relativeFrom="margin">
              <wp:align>center</wp:align>
            </wp:positionH>
            <wp:positionV relativeFrom="paragraph">
              <wp:posOffset>0</wp:posOffset>
            </wp:positionV>
            <wp:extent cx="3571875" cy="7734300"/>
            <wp:effectExtent l="0" t="0" r="9525"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5.jpg"/>
                    <pic:cNvPicPr/>
                  </pic:nvPicPr>
                  <pic:blipFill>
                    <a:blip r:embed="rId52">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4CD61EB0" w14:textId="50B156A7" w:rsidR="00340E85"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82816" behindDoc="0" locked="0" layoutInCell="1" allowOverlap="1" wp14:anchorId="3E561C8F" wp14:editId="3FD3A563">
                <wp:simplePos x="0" y="0"/>
                <wp:positionH relativeFrom="column">
                  <wp:posOffset>1181100</wp:posOffset>
                </wp:positionH>
                <wp:positionV relativeFrom="paragraph">
                  <wp:posOffset>7791450</wp:posOffset>
                </wp:positionV>
                <wp:extent cx="357187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15BF1BA4" w14:textId="749F0D6A" w:rsidR="00EB0C0F" w:rsidRPr="008C4A30" w:rsidRDefault="00EB0C0F" w:rsidP="00340E85">
                            <w:pPr>
                              <w:pStyle w:val="Caption"/>
                              <w:jc w:val="center"/>
                              <w:rPr>
                                <w:noProof/>
                              </w:rPr>
                            </w:pPr>
                            <w:bookmarkStart w:id="248" w:name="_Toc38056321"/>
                            <w:r>
                              <w:t xml:space="preserve">Figure </w:t>
                            </w:r>
                            <w:fldSimple w:instr=" SEQ Figure \* ARABIC ">
                              <w:r>
                                <w:rPr>
                                  <w:noProof/>
                                </w:rPr>
                                <w:t>23</w:t>
                              </w:r>
                            </w:fldSimple>
                            <w:r>
                              <w:t xml:space="preserve"> intro screen with information</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561C8F" id="Text Box 55" o:spid="_x0000_s1033" type="#_x0000_t202" style="position:absolute;margin-left:93pt;margin-top:613.5pt;width:281.2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" stroked="f">
                <v:textbox style="mso-fit-shape-to-text:t" inset="0,0,0,0">
                  <w:txbxContent>
                    <w:p w14:paraId="15BF1BA4" w14:textId="749F0D6A" w:rsidR="00EB0C0F" w:rsidRPr="008C4A30" w:rsidRDefault="00EB0C0F" w:rsidP="00340E85">
                      <w:pPr>
                        <w:pStyle w:val="Caption"/>
                        <w:jc w:val="center"/>
                        <w:rPr>
                          <w:noProof/>
                        </w:rPr>
                      </w:pPr>
                      <w:bookmarkStart w:id="249" w:name="_Toc38056321"/>
                      <w:r>
                        <w:t xml:space="preserve">Figure </w:t>
                      </w:r>
                      <w:fldSimple w:instr=" SEQ Figure \* ARABIC ">
                        <w:r>
                          <w:rPr>
                            <w:noProof/>
                          </w:rPr>
                          <w:t>23</w:t>
                        </w:r>
                      </w:fldSimple>
                      <w:r>
                        <w:t xml:space="preserve"> intro screen with information</w:t>
                      </w:r>
                      <w:bookmarkEnd w:id="249"/>
                    </w:p>
                  </w:txbxContent>
                </v:textbox>
                <w10:wrap type="topAndBottom"/>
              </v:shape>
            </w:pict>
          </mc:Fallback>
        </mc:AlternateContent>
      </w:r>
      <w:r>
        <w:rPr>
          <w:b/>
          <w:bCs/>
          <w:smallCaps/>
          <w:noProof/>
          <w:color w:val="44546A" w:themeColor="text2"/>
          <w:sz w:val="20"/>
        </w:rPr>
        <w:drawing>
          <wp:anchor distT="0" distB="0" distL="114300" distR="114300" simplePos="0" relativeHeight="251680768" behindDoc="0" locked="0" layoutInCell="1" allowOverlap="1" wp14:anchorId="7D97D589" wp14:editId="11A228AA">
            <wp:simplePos x="0" y="0"/>
            <wp:positionH relativeFrom="margin">
              <wp:align>center</wp:align>
            </wp:positionH>
            <wp:positionV relativeFrom="paragraph">
              <wp:posOffset>0</wp:posOffset>
            </wp:positionV>
            <wp:extent cx="3571875" cy="7734300"/>
            <wp:effectExtent l="0" t="0" r="952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6.jpg"/>
                    <pic:cNvPicPr/>
                  </pic:nvPicPr>
                  <pic:blipFill>
                    <a:blip r:embed="rId53">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16E452CB" w14:textId="03BE6ABA" w:rsidR="00340E85" w:rsidRDefault="00340E85" w:rsidP="00A5474F">
      <w:pPr>
        <w:rPr>
          <w:b/>
          <w:bCs/>
          <w:smallCaps/>
          <w:color w:val="44546A" w:themeColor="text2"/>
          <w:sz w:val="20"/>
        </w:rPr>
      </w:pPr>
      <w:r>
        <w:rPr>
          <w:noProof/>
        </w:rPr>
        <w:lastRenderedPageBreak/>
        <mc:AlternateContent>
          <mc:Choice Requires="wps">
            <w:drawing>
              <wp:anchor distT="0" distB="0" distL="114300" distR="114300" simplePos="0" relativeHeight="251685888" behindDoc="0" locked="0" layoutInCell="1" allowOverlap="1" wp14:anchorId="3B1102EA" wp14:editId="3C32BA33">
                <wp:simplePos x="0" y="0"/>
                <wp:positionH relativeFrom="column">
                  <wp:posOffset>1181100</wp:posOffset>
                </wp:positionH>
                <wp:positionV relativeFrom="paragraph">
                  <wp:posOffset>7791450</wp:posOffset>
                </wp:positionV>
                <wp:extent cx="35718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942D462" w14:textId="75A9667E" w:rsidR="00EB0C0F" w:rsidRPr="00110901" w:rsidRDefault="00EB0C0F" w:rsidP="00340E85">
                            <w:pPr>
                              <w:pStyle w:val="Caption"/>
                              <w:jc w:val="center"/>
                              <w:rPr>
                                <w:noProof/>
                              </w:rPr>
                            </w:pPr>
                            <w:bookmarkStart w:id="250" w:name="_Toc38056322"/>
                            <w:r>
                              <w:t xml:space="preserve">Figure </w:t>
                            </w:r>
                            <w:fldSimple w:instr=" SEQ Figure \* ARABIC ">
                              <w:r>
                                <w:rPr>
                                  <w:noProof/>
                                </w:rPr>
                                <w:t>24</w:t>
                              </w:r>
                            </w:fldSimple>
                            <w:r>
                              <w:t xml:space="preserve"> list of groups screen</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1102EA" id="Text Box 57" o:spid="_x0000_s1034" type="#_x0000_t202" style="position:absolute;margin-left:93pt;margin-top:613.5pt;width:281.2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" stroked="f">
                <v:textbox style="mso-fit-shape-to-text:t" inset="0,0,0,0">
                  <w:txbxContent>
                    <w:p w14:paraId="3942D462" w14:textId="75A9667E" w:rsidR="00EB0C0F" w:rsidRPr="00110901" w:rsidRDefault="00EB0C0F" w:rsidP="00340E85">
                      <w:pPr>
                        <w:pStyle w:val="Caption"/>
                        <w:jc w:val="center"/>
                        <w:rPr>
                          <w:noProof/>
                        </w:rPr>
                      </w:pPr>
                      <w:bookmarkStart w:id="251" w:name="_Toc38056322"/>
                      <w:r>
                        <w:t xml:space="preserve">Figure </w:t>
                      </w:r>
                      <w:fldSimple w:instr=" SEQ Figure \* ARABIC ">
                        <w:r>
                          <w:rPr>
                            <w:noProof/>
                          </w:rPr>
                          <w:t>24</w:t>
                        </w:r>
                      </w:fldSimple>
                      <w:r>
                        <w:t xml:space="preserve"> list of groups screen</w:t>
                      </w:r>
                      <w:bookmarkEnd w:id="251"/>
                    </w:p>
                  </w:txbxContent>
                </v:textbox>
                <w10:wrap type="topAndBottom"/>
              </v:shape>
            </w:pict>
          </mc:Fallback>
        </mc:AlternateContent>
      </w:r>
      <w:r>
        <w:rPr>
          <w:b/>
          <w:bCs/>
          <w:smallCaps/>
          <w:noProof/>
          <w:color w:val="44546A" w:themeColor="text2"/>
          <w:sz w:val="20"/>
        </w:rPr>
        <w:drawing>
          <wp:anchor distT="0" distB="0" distL="114300" distR="114300" simplePos="0" relativeHeight="251683840" behindDoc="0" locked="0" layoutInCell="1" allowOverlap="1" wp14:anchorId="24531FD3" wp14:editId="405CD4E8">
            <wp:simplePos x="0" y="0"/>
            <wp:positionH relativeFrom="margin">
              <wp:align>center</wp:align>
            </wp:positionH>
            <wp:positionV relativeFrom="paragraph">
              <wp:posOffset>0</wp:posOffset>
            </wp:positionV>
            <wp:extent cx="3571875" cy="7734300"/>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7.jpg"/>
                    <pic:cNvPicPr/>
                  </pic:nvPicPr>
                  <pic:blipFill>
                    <a:blip r:embed="rId54">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197B321F" w14:textId="2A8C00EB" w:rsidR="00340E85" w:rsidRDefault="005C1BC4" w:rsidP="00A5474F">
      <w:pPr>
        <w:rPr>
          <w:b/>
          <w:bCs/>
          <w:smallCaps/>
          <w:color w:val="44546A" w:themeColor="text2"/>
          <w:sz w:val="20"/>
        </w:rPr>
      </w:pPr>
      <w:r>
        <w:rPr>
          <w:noProof/>
        </w:rPr>
        <w:lastRenderedPageBreak/>
        <mc:AlternateContent>
          <mc:Choice Requires="wps">
            <w:drawing>
              <wp:anchor distT="0" distB="0" distL="114300" distR="114300" simplePos="0" relativeHeight="251688960" behindDoc="0" locked="0" layoutInCell="1" allowOverlap="1" wp14:anchorId="580BF376" wp14:editId="676D184A">
                <wp:simplePos x="0" y="0"/>
                <wp:positionH relativeFrom="column">
                  <wp:posOffset>1181100</wp:posOffset>
                </wp:positionH>
                <wp:positionV relativeFrom="paragraph">
                  <wp:posOffset>7791450</wp:posOffset>
                </wp:positionV>
                <wp:extent cx="35718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71B2436D" w14:textId="743174D4" w:rsidR="00EB0C0F" w:rsidRPr="00EC3C59" w:rsidRDefault="00EB0C0F" w:rsidP="005C1BC4">
                            <w:pPr>
                              <w:pStyle w:val="Caption"/>
                              <w:jc w:val="center"/>
                              <w:rPr>
                                <w:noProof/>
                              </w:rPr>
                            </w:pPr>
                            <w:bookmarkStart w:id="252" w:name="_Toc38056323"/>
                            <w:r>
                              <w:t xml:space="preserve">Figure </w:t>
                            </w:r>
                            <w:fldSimple w:instr=" SEQ Figure \* ARABIC ">
                              <w:r>
                                <w:rPr>
                                  <w:noProof/>
                                </w:rPr>
                                <w:t>25</w:t>
                              </w:r>
                            </w:fldSimple>
                            <w:r>
                              <w:t xml:space="preserve"> broadcast messages screen</w:t>
                            </w:r>
                            <w:bookmarkEnd w:id="2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0BF376" id="Text Box 59" o:spid="_x0000_s1035" type="#_x0000_t202" style="position:absolute;margin-left:93pt;margin-top:613.5pt;width:281.2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" stroked="f">
                <v:textbox style="mso-fit-shape-to-text:t" inset="0,0,0,0">
                  <w:txbxContent>
                    <w:p w14:paraId="71B2436D" w14:textId="743174D4" w:rsidR="00EB0C0F" w:rsidRPr="00EC3C59" w:rsidRDefault="00EB0C0F" w:rsidP="005C1BC4">
                      <w:pPr>
                        <w:pStyle w:val="Caption"/>
                        <w:jc w:val="center"/>
                        <w:rPr>
                          <w:noProof/>
                        </w:rPr>
                      </w:pPr>
                      <w:bookmarkStart w:id="253" w:name="_Toc38056323"/>
                      <w:r>
                        <w:t xml:space="preserve">Figure </w:t>
                      </w:r>
                      <w:fldSimple w:instr=" SEQ Figure \* ARABIC ">
                        <w:r>
                          <w:rPr>
                            <w:noProof/>
                          </w:rPr>
                          <w:t>25</w:t>
                        </w:r>
                      </w:fldSimple>
                      <w:r>
                        <w:t xml:space="preserve"> broadcast messages screen</w:t>
                      </w:r>
                      <w:bookmarkEnd w:id="253"/>
                    </w:p>
                  </w:txbxContent>
                </v:textbox>
                <w10:wrap type="topAndBottom"/>
              </v:shape>
            </w:pict>
          </mc:Fallback>
        </mc:AlternateContent>
      </w:r>
      <w:r>
        <w:rPr>
          <w:b/>
          <w:bCs/>
          <w:smallCaps/>
          <w:noProof/>
          <w:color w:val="44546A" w:themeColor="text2"/>
          <w:sz w:val="20"/>
        </w:rPr>
        <w:drawing>
          <wp:anchor distT="0" distB="0" distL="114300" distR="114300" simplePos="0" relativeHeight="251686912" behindDoc="0" locked="0" layoutInCell="1" allowOverlap="1" wp14:anchorId="5C596B12" wp14:editId="62483F60">
            <wp:simplePos x="0" y="0"/>
            <wp:positionH relativeFrom="margin">
              <wp:align>center</wp:align>
            </wp:positionH>
            <wp:positionV relativeFrom="paragraph">
              <wp:posOffset>0</wp:posOffset>
            </wp:positionV>
            <wp:extent cx="3571875" cy="7734300"/>
            <wp:effectExtent l="0" t="0" r="9525"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8.jpg"/>
                    <pic:cNvPicPr/>
                  </pic:nvPicPr>
                  <pic:blipFill>
                    <a:blip r:embed="rId55">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48F649A4" w14:textId="35C543FA" w:rsidR="00340E85" w:rsidRDefault="005C1BC4" w:rsidP="00A5474F">
      <w:pPr>
        <w:rPr>
          <w:b/>
          <w:bCs/>
          <w:smallCaps/>
          <w:color w:val="44546A" w:themeColor="text2"/>
          <w:sz w:val="20"/>
        </w:rPr>
      </w:pPr>
      <w:r>
        <w:rPr>
          <w:noProof/>
        </w:rPr>
        <w:lastRenderedPageBreak/>
        <mc:AlternateContent>
          <mc:Choice Requires="wps">
            <w:drawing>
              <wp:anchor distT="0" distB="0" distL="114300" distR="114300" simplePos="0" relativeHeight="251692032" behindDoc="0" locked="0" layoutInCell="1" allowOverlap="1" wp14:anchorId="6BCDABEE" wp14:editId="6B658C97">
                <wp:simplePos x="0" y="0"/>
                <wp:positionH relativeFrom="column">
                  <wp:posOffset>1181100</wp:posOffset>
                </wp:positionH>
                <wp:positionV relativeFrom="paragraph">
                  <wp:posOffset>7791450</wp:posOffset>
                </wp:positionV>
                <wp:extent cx="35718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42A7A934" w14:textId="67DF1732" w:rsidR="00EB0C0F" w:rsidRPr="00132EA2" w:rsidRDefault="00EB0C0F" w:rsidP="005C1BC4">
                            <w:pPr>
                              <w:pStyle w:val="Caption"/>
                              <w:jc w:val="center"/>
                              <w:rPr>
                                <w:noProof/>
                              </w:rPr>
                            </w:pPr>
                            <w:bookmarkStart w:id="254" w:name="_Toc38056324"/>
                            <w:r>
                              <w:t xml:space="preserve">Figure </w:t>
                            </w:r>
                            <w:fldSimple w:instr=" SEQ Figure \* ARABIC ">
                              <w:r>
                                <w:rPr>
                                  <w:noProof/>
                                </w:rPr>
                                <w:t>26</w:t>
                              </w:r>
                            </w:fldSimple>
                            <w:r>
                              <w:t xml:space="preserve"> in group chat screen</w:t>
                            </w:r>
                            <w:bookmarkEnd w:id="2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CDABEE" id="Text Box 61" o:spid="_x0000_s1036" type="#_x0000_t202" style="position:absolute;margin-left:93pt;margin-top:613.5pt;width:281.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" stroked="f">
                <v:textbox style="mso-fit-shape-to-text:t" inset="0,0,0,0">
                  <w:txbxContent>
                    <w:p w14:paraId="42A7A934" w14:textId="67DF1732" w:rsidR="00EB0C0F" w:rsidRPr="00132EA2" w:rsidRDefault="00EB0C0F" w:rsidP="005C1BC4">
                      <w:pPr>
                        <w:pStyle w:val="Caption"/>
                        <w:jc w:val="center"/>
                        <w:rPr>
                          <w:noProof/>
                        </w:rPr>
                      </w:pPr>
                      <w:bookmarkStart w:id="255" w:name="_Toc38056324"/>
                      <w:r>
                        <w:t xml:space="preserve">Figure </w:t>
                      </w:r>
                      <w:fldSimple w:instr=" SEQ Figure \* ARABIC ">
                        <w:r>
                          <w:rPr>
                            <w:noProof/>
                          </w:rPr>
                          <w:t>26</w:t>
                        </w:r>
                      </w:fldSimple>
                      <w:r>
                        <w:t xml:space="preserve"> in group chat screen</w:t>
                      </w:r>
                      <w:bookmarkEnd w:id="255"/>
                    </w:p>
                  </w:txbxContent>
                </v:textbox>
                <w10:wrap type="topAndBottom"/>
              </v:shape>
            </w:pict>
          </mc:Fallback>
        </mc:AlternateContent>
      </w:r>
      <w:r>
        <w:rPr>
          <w:b/>
          <w:bCs/>
          <w:smallCaps/>
          <w:noProof/>
          <w:color w:val="44546A" w:themeColor="text2"/>
          <w:sz w:val="20"/>
        </w:rPr>
        <w:drawing>
          <wp:anchor distT="0" distB="0" distL="114300" distR="114300" simplePos="0" relativeHeight="251689984" behindDoc="0" locked="0" layoutInCell="1" allowOverlap="1" wp14:anchorId="549D7866" wp14:editId="418C0F44">
            <wp:simplePos x="0" y="0"/>
            <wp:positionH relativeFrom="margin">
              <wp:align>center</wp:align>
            </wp:positionH>
            <wp:positionV relativeFrom="paragraph">
              <wp:posOffset>0</wp:posOffset>
            </wp:positionV>
            <wp:extent cx="3571875" cy="7734300"/>
            <wp:effectExtent l="0" t="0" r="952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9.jpg"/>
                    <pic:cNvPicPr/>
                  </pic:nvPicPr>
                  <pic:blipFill>
                    <a:blip r:embed="rId56">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14:sizeRelH relativeFrom="page">
              <wp14:pctWidth>0</wp14:pctWidth>
            </wp14:sizeRelH>
            <wp14:sizeRelV relativeFrom="page">
              <wp14:pctHeight>0</wp14:pctHeight>
            </wp14:sizeRelV>
          </wp:anchor>
        </w:drawing>
      </w:r>
    </w:p>
    <w:p w14:paraId="190291BD" w14:textId="716D7B45" w:rsidR="00340E85" w:rsidRDefault="005C1BC4" w:rsidP="00A5474F">
      <w:pPr>
        <w:rPr>
          <w:b/>
          <w:bCs/>
          <w:smallCaps/>
          <w:color w:val="44546A" w:themeColor="text2"/>
          <w:sz w:val="20"/>
        </w:rPr>
      </w:pPr>
      <w:r>
        <w:rPr>
          <w:noProof/>
        </w:rPr>
        <w:lastRenderedPageBreak/>
        <mc:AlternateContent>
          <mc:Choice Requires="wps">
            <w:drawing>
              <wp:anchor distT="0" distB="0" distL="114300" distR="114300" simplePos="0" relativeHeight="251695104" behindDoc="0" locked="0" layoutInCell="1" allowOverlap="1" wp14:anchorId="101EF244" wp14:editId="3E8D9082">
                <wp:simplePos x="0" y="0"/>
                <wp:positionH relativeFrom="column">
                  <wp:posOffset>1181100</wp:posOffset>
                </wp:positionH>
                <wp:positionV relativeFrom="paragraph">
                  <wp:posOffset>7791450</wp:posOffset>
                </wp:positionV>
                <wp:extent cx="3571875"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5BDCD27B" w14:textId="08F7A5CB" w:rsidR="00EB0C0F" w:rsidRPr="00213573" w:rsidRDefault="00EB0C0F" w:rsidP="005C1BC4">
                            <w:pPr>
                              <w:pStyle w:val="Caption"/>
                              <w:jc w:val="center"/>
                              <w:rPr>
                                <w:noProof/>
                              </w:rPr>
                            </w:pPr>
                            <w:bookmarkStart w:id="256" w:name="_Toc38056325"/>
                            <w:r>
                              <w:t xml:space="preserve">Figure </w:t>
                            </w:r>
                            <w:fldSimple w:instr=" SEQ Figure \* ARABIC ">
                              <w:r>
                                <w:rPr>
                                  <w:noProof/>
                                </w:rPr>
                                <w:t>27</w:t>
                              </w:r>
                            </w:fldSimple>
                            <w:r>
                              <w:t xml:space="preserve"> notification screen</w:t>
                            </w:r>
                            <w:bookmarkEnd w:id="2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1EF244" id="Text Box 63" o:spid="_x0000_s1037" type="#_x0000_t202" style="position:absolute;margin-left:93pt;margin-top:613.5pt;width:281.25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" stroked="f">
                <v:textbox style="mso-fit-shape-to-text:t" inset="0,0,0,0">
                  <w:txbxContent>
                    <w:p w14:paraId="5BDCD27B" w14:textId="08F7A5CB" w:rsidR="00EB0C0F" w:rsidRPr="00213573" w:rsidRDefault="00EB0C0F" w:rsidP="005C1BC4">
                      <w:pPr>
                        <w:pStyle w:val="Caption"/>
                        <w:jc w:val="center"/>
                        <w:rPr>
                          <w:noProof/>
                        </w:rPr>
                      </w:pPr>
                      <w:bookmarkStart w:id="257" w:name="_Toc38056325"/>
                      <w:r>
                        <w:t xml:space="preserve">Figure </w:t>
                      </w:r>
                      <w:fldSimple w:instr=" SEQ Figure \* ARABIC ">
                        <w:r>
                          <w:rPr>
                            <w:noProof/>
                          </w:rPr>
                          <w:t>27</w:t>
                        </w:r>
                      </w:fldSimple>
                      <w:r>
                        <w:t xml:space="preserve"> notification screen</w:t>
                      </w:r>
                      <w:bookmarkEnd w:id="257"/>
                    </w:p>
                  </w:txbxContent>
                </v:textbox>
                <w10:wrap type="topAndBottom"/>
              </v:shape>
            </w:pict>
          </mc:Fallback>
        </mc:AlternateContent>
      </w:r>
      <w:r>
        <w:rPr>
          <w:b/>
          <w:bCs/>
          <w:smallCaps/>
          <w:noProof/>
          <w:color w:val="44546A" w:themeColor="text2"/>
          <w:sz w:val="20"/>
        </w:rPr>
        <w:drawing>
          <wp:anchor distT="0" distB="0" distL="114300" distR="114300" simplePos="0" relativeHeight="251693056" behindDoc="0" locked="0" layoutInCell="1" allowOverlap="1" wp14:anchorId="2AEF85DE" wp14:editId="4C480DC1">
            <wp:simplePos x="0" y="0"/>
            <wp:positionH relativeFrom="margin">
              <wp:align>center</wp:align>
            </wp:positionH>
            <wp:positionV relativeFrom="paragraph">
              <wp:posOffset>0</wp:posOffset>
            </wp:positionV>
            <wp:extent cx="3571875" cy="7734300"/>
            <wp:effectExtent l="0" t="0" r="9525" b="0"/>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10.jpg"/>
                    <pic:cNvPicPr/>
                  </pic:nvPicPr>
                  <pic:blipFill>
                    <a:blip r:embed="rId57">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469D9B02" w14:textId="028227A1" w:rsidR="00340E85" w:rsidRDefault="005C1BC4" w:rsidP="00A5474F">
      <w:pPr>
        <w:rPr>
          <w:b/>
          <w:bCs/>
          <w:smallCaps/>
          <w:color w:val="44546A" w:themeColor="text2"/>
          <w:sz w:val="20"/>
        </w:rPr>
      </w:pPr>
      <w:r>
        <w:rPr>
          <w:noProof/>
        </w:rPr>
        <w:lastRenderedPageBreak/>
        <mc:AlternateContent>
          <mc:Choice Requires="wps">
            <w:drawing>
              <wp:anchor distT="0" distB="0" distL="114300" distR="114300" simplePos="0" relativeHeight="251698176" behindDoc="0" locked="0" layoutInCell="1" allowOverlap="1" wp14:anchorId="563706C1" wp14:editId="15F8523D">
                <wp:simplePos x="0" y="0"/>
                <wp:positionH relativeFrom="column">
                  <wp:posOffset>1181100</wp:posOffset>
                </wp:positionH>
                <wp:positionV relativeFrom="paragraph">
                  <wp:posOffset>7791450</wp:posOffset>
                </wp:positionV>
                <wp:extent cx="357187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348BB5E9" w14:textId="07DD53F1" w:rsidR="00EB0C0F" w:rsidRPr="00A23F64" w:rsidRDefault="00EB0C0F" w:rsidP="005C1BC4">
                            <w:pPr>
                              <w:pStyle w:val="Caption"/>
                              <w:jc w:val="center"/>
                              <w:rPr>
                                <w:noProof/>
                              </w:rPr>
                            </w:pPr>
                            <w:bookmarkStart w:id="258" w:name="_Toc38056326"/>
                            <w:r>
                              <w:t xml:space="preserve">Figure </w:t>
                            </w:r>
                            <w:fldSimple w:instr=" SEQ Figure \* ARABIC ">
                              <w:r>
                                <w:rPr>
                                  <w:noProof/>
                                </w:rPr>
                                <w:t>28</w:t>
                              </w:r>
                            </w:fldSimple>
                            <w:r>
                              <w:t xml:space="preserve"> side menu</w:t>
                            </w:r>
                            <w:bookmarkEnd w:id="2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706C1" id="Text Box 65" o:spid="_x0000_s1038" type="#_x0000_t202" style="position:absolute;margin-left:93pt;margin-top:613.5pt;width:281.2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" stroked="f">
                <v:textbox style="mso-fit-shape-to-text:t" inset="0,0,0,0">
                  <w:txbxContent>
                    <w:p w14:paraId="348BB5E9" w14:textId="07DD53F1" w:rsidR="00EB0C0F" w:rsidRPr="00A23F64" w:rsidRDefault="00EB0C0F" w:rsidP="005C1BC4">
                      <w:pPr>
                        <w:pStyle w:val="Caption"/>
                        <w:jc w:val="center"/>
                        <w:rPr>
                          <w:noProof/>
                        </w:rPr>
                      </w:pPr>
                      <w:bookmarkStart w:id="259" w:name="_Toc38056326"/>
                      <w:r>
                        <w:t xml:space="preserve">Figure </w:t>
                      </w:r>
                      <w:fldSimple w:instr=" SEQ Figure \* ARABIC ">
                        <w:r>
                          <w:rPr>
                            <w:noProof/>
                          </w:rPr>
                          <w:t>28</w:t>
                        </w:r>
                      </w:fldSimple>
                      <w:r>
                        <w:t xml:space="preserve"> side menu</w:t>
                      </w:r>
                      <w:bookmarkEnd w:id="259"/>
                    </w:p>
                  </w:txbxContent>
                </v:textbox>
                <w10:wrap type="topAndBottom"/>
              </v:shape>
            </w:pict>
          </mc:Fallback>
        </mc:AlternateContent>
      </w:r>
      <w:r>
        <w:rPr>
          <w:b/>
          <w:bCs/>
          <w:smallCaps/>
          <w:noProof/>
          <w:color w:val="44546A" w:themeColor="text2"/>
          <w:sz w:val="20"/>
        </w:rPr>
        <w:drawing>
          <wp:anchor distT="0" distB="0" distL="114300" distR="114300" simplePos="0" relativeHeight="251696128" behindDoc="0" locked="0" layoutInCell="1" allowOverlap="1" wp14:anchorId="06C3B3ED" wp14:editId="72AD425C">
            <wp:simplePos x="0" y="0"/>
            <wp:positionH relativeFrom="margin">
              <wp:align>center</wp:align>
            </wp:positionH>
            <wp:positionV relativeFrom="paragraph">
              <wp:posOffset>0</wp:posOffset>
            </wp:positionV>
            <wp:extent cx="3571875" cy="7734300"/>
            <wp:effectExtent l="0" t="0" r="9525" b="0"/>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11.jpg"/>
                    <pic:cNvPicPr/>
                  </pic:nvPicPr>
                  <pic:blipFill>
                    <a:blip r:embed="rId58">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anchor>
        </w:drawing>
      </w:r>
    </w:p>
    <w:p w14:paraId="01F0C26F" w14:textId="104CF56A" w:rsidR="00340E85" w:rsidRDefault="005C1BC4" w:rsidP="004C669A">
      <w:pPr>
        <w:rPr>
          <w:b/>
          <w:bCs/>
          <w:smallCaps/>
          <w:color w:val="44546A" w:themeColor="text2"/>
          <w:sz w:val="20"/>
        </w:rPr>
      </w:pPr>
      <w:r>
        <w:rPr>
          <w:noProof/>
        </w:rPr>
        <w:lastRenderedPageBreak/>
        <mc:AlternateContent>
          <mc:Choice Requires="wps">
            <w:drawing>
              <wp:anchor distT="0" distB="0" distL="114300" distR="114300" simplePos="0" relativeHeight="251701248" behindDoc="0" locked="0" layoutInCell="1" allowOverlap="1" wp14:anchorId="4914DEED" wp14:editId="1B094E7F">
                <wp:simplePos x="0" y="0"/>
                <wp:positionH relativeFrom="column">
                  <wp:posOffset>1181100</wp:posOffset>
                </wp:positionH>
                <wp:positionV relativeFrom="paragraph">
                  <wp:posOffset>7791450</wp:posOffset>
                </wp:positionV>
                <wp:extent cx="357187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71875" cy="635"/>
                        </a:xfrm>
                        <a:prstGeom prst="rect">
                          <a:avLst/>
                        </a:prstGeom>
                        <a:solidFill>
                          <a:prstClr val="white"/>
                        </a:solidFill>
                        <a:ln>
                          <a:noFill/>
                        </a:ln>
                      </wps:spPr>
                      <wps:txbx>
                        <w:txbxContent>
                          <w:p w14:paraId="6FDC9097" w14:textId="3C011F3D" w:rsidR="00EB0C0F" w:rsidRPr="00361AEC" w:rsidRDefault="00EB0C0F" w:rsidP="005C1BC4">
                            <w:pPr>
                              <w:pStyle w:val="Caption"/>
                              <w:jc w:val="center"/>
                              <w:rPr>
                                <w:noProof/>
                              </w:rPr>
                            </w:pPr>
                            <w:bookmarkStart w:id="260" w:name="_Toc38056327"/>
                            <w:r>
                              <w:t xml:space="preserve">Figure </w:t>
                            </w:r>
                            <w:fldSimple w:instr=" SEQ Figure \* ARABIC ">
                              <w:r>
                                <w:rPr>
                                  <w:noProof/>
                                </w:rPr>
                                <w:t>29</w:t>
                              </w:r>
                            </w:fldSimple>
                            <w:r>
                              <w:t xml:space="preserve"> profile screen</w:t>
                            </w:r>
                            <w:bookmarkEnd w:id="2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4DEED" id="Text Box 67" o:spid="_x0000_s1039" type="#_x0000_t202" style="position:absolute;margin-left:93pt;margin-top:613.5pt;width:281.2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" stroked="f">
                <v:textbox style="mso-fit-shape-to-text:t" inset="0,0,0,0">
                  <w:txbxContent>
                    <w:p w14:paraId="6FDC9097" w14:textId="3C011F3D" w:rsidR="00EB0C0F" w:rsidRPr="00361AEC" w:rsidRDefault="00EB0C0F" w:rsidP="005C1BC4">
                      <w:pPr>
                        <w:pStyle w:val="Caption"/>
                        <w:jc w:val="center"/>
                        <w:rPr>
                          <w:noProof/>
                        </w:rPr>
                      </w:pPr>
                      <w:bookmarkStart w:id="261" w:name="_Toc38056327"/>
                      <w:r>
                        <w:t xml:space="preserve">Figure </w:t>
                      </w:r>
                      <w:fldSimple w:instr=" SEQ Figure \* ARABIC ">
                        <w:r>
                          <w:rPr>
                            <w:noProof/>
                          </w:rPr>
                          <w:t>29</w:t>
                        </w:r>
                      </w:fldSimple>
                      <w:r>
                        <w:t xml:space="preserve"> profile screen</w:t>
                      </w:r>
                      <w:bookmarkEnd w:id="261"/>
                    </w:p>
                  </w:txbxContent>
                </v:textbox>
                <w10:wrap type="topAndBottom"/>
              </v:shape>
            </w:pict>
          </mc:Fallback>
        </mc:AlternateContent>
      </w:r>
      <w:r>
        <w:rPr>
          <w:b/>
          <w:bCs/>
          <w:smallCaps/>
          <w:noProof/>
          <w:color w:val="44546A" w:themeColor="text2"/>
          <w:sz w:val="20"/>
        </w:rPr>
        <w:drawing>
          <wp:anchor distT="0" distB="0" distL="114300" distR="114300" simplePos="0" relativeHeight="251699200" behindDoc="0" locked="0" layoutInCell="1" allowOverlap="1" wp14:anchorId="34CB2E0F" wp14:editId="286757B3">
            <wp:simplePos x="0" y="0"/>
            <wp:positionH relativeFrom="margin">
              <wp:align>center</wp:align>
            </wp:positionH>
            <wp:positionV relativeFrom="paragraph">
              <wp:posOffset>0</wp:posOffset>
            </wp:positionV>
            <wp:extent cx="3571875" cy="7734300"/>
            <wp:effectExtent l="0" t="0" r="9525"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12.jpg"/>
                    <pic:cNvPicPr/>
                  </pic:nvPicPr>
                  <pic:blipFill>
                    <a:blip r:embed="rId59">
                      <a:extLst>
                        <a:ext uri="{28A0092B-C50C-407E-A947-70E740481C1C}">
                          <a14:useLocalDpi xmlns:a14="http://schemas.microsoft.com/office/drawing/2010/main" val="0"/>
                        </a:ext>
                      </a:extLst>
                    </a:blip>
                    <a:stretch>
                      <a:fillRect/>
                    </a:stretch>
                  </pic:blipFill>
                  <pic:spPr>
                    <a:xfrm>
                      <a:off x="0" y="0"/>
                      <a:ext cx="3571875" cy="7734300"/>
                    </a:xfrm>
                    <a:prstGeom prst="rect">
                      <a:avLst/>
                    </a:prstGeom>
                  </pic:spPr>
                </pic:pic>
              </a:graphicData>
            </a:graphic>
            <wp14:sizeRelH relativeFrom="page">
              <wp14:pctWidth>0</wp14:pctWidth>
            </wp14:sizeRelH>
            <wp14:sizeRelV relativeFrom="page">
              <wp14:pctHeight>0</wp14:pctHeight>
            </wp14:sizeRelV>
          </wp:anchor>
        </w:drawing>
      </w:r>
    </w:p>
    <w:p w14:paraId="12858226" w14:textId="76F8933B" w:rsidR="004C669A" w:rsidRDefault="004C669A" w:rsidP="004C669A">
      <w:pPr>
        <w:pStyle w:val="Heading2"/>
      </w:pPr>
      <w:bookmarkStart w:id="262" w:name="_Toc38036992"/>
      <w:bookmarkStart w:id="263" w:name="_Toc38038464"/>
      <w:bookmarkStart w:id="264" w:name="_Toc38054694"/>
      <w:bookmarkStart w:id="265" w:name="_Toc38055042"/>
      <w:r>
        <w:lastRenderedPageBreak/>
        <w:t xml:space="preserve">4.3.4 </w:t>
      </w:r>
      <w:r w:rsidR="00913FD1">
        <w:t>C</w:t>
      </w:r>
      <w:r>
        <w:t>onnecting it all together</w:t>
      </w:r>
      <w:bookmarkEnd w:id="262"/>
      <w:bookmarkEnd w:id="263"/>
      <w:bookmarkEnd w:id="264"/>
      <w:bookmarkEnd w:id="265"/>
    </w:p>
    <w:p w14:paraId="39352BAE" w14:textId="47D985C1" w:rsidR="00913FD1" w:rsidRDefault="00913FD1" w:rsidP="00913FD1"/>
    <w:p w14:paraId="7EED2B41" w14:textId="6974B0DB" w:rsidR="00913FD1" w:rsidRDefault="00913FD1" w:rsidP="00913FD1">
      <w:r>
        <w:t>To summer up all the implementation described above, we create</w:t>
      </w:r>
      <w:r w:rsidR="00A438A3">
        <w:t>d</w:t>
      </w:r>
      <w:r>
        <w:t xml:space="preserve"> a web app that is connected to the database, provide</w:t>
      </w:r>
      <w:r w:rsidR="00A438A3">
        <w:t>d</w:t>
      </w:r>
      <w:r>
        <w:t xml:space="preserve"> API routes for other systems to connect to it, create</w:t>
      </w:r>
      <w:r w:rsidR="00A438A3">
        <w:t>d</w:t>
      </w:r>
      <w:r>
        <w:t xml:space="preserve"> a mobile app that is connected to the database via </w:t>
      </w:r>
      <w:r w:rsidR="00DE1342">
        <w:t xml:space="preserve">an </w:t>
      </w:r>
      <w:r>
        <w:t>API connection.</w:t>
      </w:r>
    </w:p>
    <w:p w14:paraId="2594D7B4" w14:textId="0F38B253" w:rsidR="00913FD1" w:rsidRDefault="00913FD1" w:rsidP="00913FD1">
      <w:r>
        <w:t>For chat functionality, we use a web-socket to connect clients.</w:t>
      </w:r>
    </w:p>
    <w:p w14:paraId="4938E96A" w14:textId="77777777" w:rsidR="00AC3C81" w:rsidRDefault="00AC3C81" w:rsidP="00913FD1"/>
    <w:p w14:paraId="421F5DF7" w14:textId="6E17F63C" w:rsidR="00AC3C81" w:rsidRDefault="00AC3C81" w:rsidP="00443A06">
      <w:pPr>
        <w:pStyle w:val="Heading2"/>
      </w:pPr>
      <w:bookmarkStart w:id="266" w:name="_Toc38036993"/>
      <w:bookmarkStart w:id="267" w:name="_Toc38038465"/>
      <w:bookmarkStart w:id="268" w:name="_Toc38054695"/>
      <w:bookmarkStart w:id="269" w:name="_Toc38055043"/>
      <w:r>
        <w:t xml:space="preserve">4.3.5 </w:t>
      </w:r>
      <w:r w:rsidR="00443A06">
        <w:t>Alternatives and comparing</w:t>
      </w:r>
      <w:bookmarkEnd w:id="266"/>
      <w:bookmarkEnd w:id="267"/>
      <w:bookmarkEnd w:id="268"/>
      <w:bookmarkEnd w:id="269"/>
      <w:r w:rsidR="00443A06">
        <w:t xml:space="preserve"> </w:t>
      </w:r>
    </w:p>
    <w:p w14:paraId="284E4AFE" w14:textId="5E9FBB07" w:rsidR="00443A06" w:rsidRDefault="00443A06" w:rsidP="00913FD1"/>
    <w:p w14:paraId="30D6E3B2" w14:textId="14C98A98" w:rsidR="00443A06" w:rsidRDefault="00443A06" w:rsidP="00913FD1">
      <w:r>
        <w:t xml:space="preserve">In this section we will list alternative methods of implementation of the project and explain the reasons behind our choices. </w:t>
      </w:r>
    </w:p>
    <w:p w14:paraId="12D6A5EA" w14:textId="46A13C01" w:rsidR="00443A06" w:rsidRDefault="00443A06" w:rsidP="00443A06">
      <w:r>
        <w:t>For the database, there are two major technologies for structuring the database, SQL and NoSQL</w:t>
      </w:r>
      <w:r w:rsidR="00C76250">
        <w:t>.</w:t>
      </w:r>
      <w:r>
        <w:t xml:space="preserve"> </w:t>
      </w:r>
      <w:r w:rsidR="00C76250">
        <w:t>W</w:t>
      </w:r>
      <w:r>
        <w:t>hile SQL uses table</w:t>
      </w:r>
      <w:r w:rsidR="00DE1342">
        <w:t>s</w:t>
      </w:r>
      <w:r>
        <w:t xml:space="preserve"> and relationships between tables to store and retri</w:t>
      </w:r>
      <w:r w:rsidR="00DE1342">
        <w:t>e</w:t>
      </w:r>
      <w:r>
        <w:t xml:space="preserve">ve data, NoSQL is non-relation </w:t>
      </w:r>
      <w:r w:rsidR="00C76250">
        <w:t>and each entry holds all its data.</w:t>
      </w:r>
      <w:sdt>
        <w:sdtPr>
          <w:id w:val="-1190604501"/>
          <w:citation/>
        </w:sdtPr>
        <w:sdtContent>
          <w:r w:rsidR="00A438A3">
            <w:fldChar w:fldCharType="begin"/>
          </w:r>
          <w:r w:rsidR="00A438A3">
            <w:instrText xml:space="preserve"> CITATION Mar17 \l 1033 </w:instrText>
          </w:r>
          <w:r w:rsidR="00A438A3">
            <w:fldChar w:fldCharType="separate"/>
          </w:r>
          <w:r w:rsidR="00D97F73">
            <w:rPr>
              <w:noProof/>
            </w:rPr>
            <w:t xml:space="preserve"> (Smallcombe, 2017)</w:t>
          </w:r>
          <w:r w:rsidR="00A438A3">
            <w:fldChar w:fldCharType="end"/>
          </w:r>
        </w:sdtContent>
      </w:sdt>
    </w:p>
    <w:p w14:paraId="6E7EF90A" w14:textId="28609F46" w:rsidR="00C76250" w:rsidRDefault="00C76250" w:rsidP="00443A06">
      <w:r>
        <w:t>NoSQL is more used if there is no clear structure of the data, but the structure of the is clear so SQL is the best for this kind of project.</w:t>
      </w:r>
    </w:p>
    <w:p w14:paraId="6DEC31C9" w14:textId="6F0BFC5A" w:rsidR="006718FB" w:rsidRDefault="00C76250" w:rsidP="006718FB">
      <w:r>
        <w:t>For the web application, we could have used one of the three major programming languages</w:t>
      </w:r>
      <w:r w:rsidR="006C7C24">
        <w:t xml:space="preserve"> used to develop websites, Asp.net, Node.JS or PHP. Due to Asp.net server requirements and its costs, we had to look at the other options, Node.JS is mostly used with NoSQL and MongoDB. That leaves us with </w:t>
      </w:r>
      <w:r w:rsidR="006C7C24" w:rsidRPr="00582C96">
        <w:t xml:space="preserve">PHP, nearly 70% of the web runs on it for its high number of developers and clear </w:t>
      </w:r>
      <w:r w:rsidR="00A34386" w:rsidRPr="00582C96">
        <w:t xml:space="preserve">and rich </w:t>
      </w:r>
      <w:r w:rsidR="006C7C24" w:rsidRPr="00582C96">
        <w:t>documentations.</w:t>
      </w:r>
      <w:r w:rsidR="00A438A3">
        <w:t xml:space="preserve"> </w:t>
      </w:r>
      <w:sdt>
        <w:sdtPr>
          <w:id w:val="-666788582"/>
          <w:citation/>
        </w:sdtPr>
        <w:sdtContent>
          <w:r w:rsidR="00A438A3">
            <w:fldChar w:fldCharType="begin"/>
          </w:r>
          <w:r w:rsidR="00A438A3">
            <w:instrText xml:space="preserve">CITATION W3T20 \l 1033 </w:instrText>
          </w:r>
          <w:r w:rsidR="00A438A3">
            <w:fldChar w:fldCharType="separate"/>
          </w:r>
          <w:r w:rsidR="00D97F73">
            <w:rPr>
              <w:noProof/>
            </w:rPr>
            <w:t>(W3Techs, 2020)</w:t>
          </w:r>
          <w:r w:rsidR="00A438A3">
            <w:fldChar w:fldCharType="end"/>
          </w:r>
        </w:sdtContent>
      </w:sdt>
    </w:p>
    <w:p w14:paraId="6A08ACA6" w14:textId="49843DBB" w:rsidR="00A34386" w:rsidRDefault="00A34386" w:rsidP="006718FB">
      <w:r>
        <w:t xml:space="preserve">For mobile app development, there are three main technologies, native, cross-platform and hybrid. Hybrid app </w:t>
      </w:r>
      <w:r w:rsidR="00DE1342">
        <w:t>is</w:t>
      </w:r>
      <w:r>
        <w:t xml:space="preserve"> not suitable for this type of application, native app that uses Kotlin and Java for Android and Swift for iOS are kind of expensive to develop and they are time</w:t>
      </w:r>
      <w:r w:rsidR="00DE1342">
        <w:t>-</w:t>
      </w:r>
      <w:r>
        <w:t xml:space="preserve">consuming. Cross-platform solution way </w:t>
      </w:r>
      <w:r w:rsidR="00DE1342">
        <w:t xml:space="preserve">is </w:t>
      </w:r>
      <w:r>
        <w:t xml:space="preserve">suitable for the requirements and perfectly fits our needs. In this area we have another 3 options to choose from, Xamarin, </w:t>
      </w:r>
      <w:r w:rsidR="00B868BD">
        <w:t>R</w:t>
      </w:r>
      <w:r>
        <w:t xml:space="preserve">eact </w:t>
      </w:r>
      <w:r w:rsidR="00B868BD">
        <w:t>N</w:t>
      </w:r>
      <w:r>
        <w:t xml:space="preserve">ative </w:t>
      </w:r>
      <w:r w:rsidR="00B868BD">
        <w:t>or Flutter</w:t>
      </w:r>
      <w:r w:rsidR="00A601A5">
        <w:t xml:space="preserve">, they all perform the same and offer lots of features and documentation. </w:t>
      </w:r>
      <w:sdt>
        <w:sdtPr>
          <w:id w:val="1054584239"/>
          <w:citation/>
        </w:sdtPr>
        <w:sdtContent>
          <w:r w:rsidR="00A438A3">
            <w:fldChar w:fldCharType="begin"/>
          </w:r>
          <w:r w:rsidR="00A438A3">
            <w:instrText xml:space="preserve"> CITATION Ste19 \l 1033 </w:instrText>
          </w:r>
          <w:r w:rsidR="00A438A3">
            <w:fldChar w:fldCharType="separate"/>
          </w:r>
          <w:r w:rsidR="00D97F73">
            <w:rPr>
              <w:noProof/>
            </w:rPr>
            <w:t>(Alferd, 2019)</w:t>
          </w:r>
          <w:r w:rsidR="00A438A3">
            <w:fldChar w:fldCharType="end"/>
          </w:r>
        </w:sdtContent>
      </w:sdt>
    </w:p>
    <w:p w14:paraId="7FAED583" w14:textId="6FBE0E81" w:rsidR="006C7C24" w:rsidRDefault="006C7C24" w:rsidP="006718FB">
      <w:r>
        <w:t xml:space="preserve"> </w:t>
      </w:r>
    </w:p>
    <w:p w14:paraId="693F5928" w14:textId="3E4C3BC2" w:rsidR="000C148F" w:rsidRDefault="000C148F" w:rsidP="006718FB"/>
    <w:p w14:paraId="0D9D4E5B" w14:textId="66D3BA78" w:rsidR="000C148F" w:rsidRDefault="000C148F" w:rsidP="006718FB"/>
    <w:p w14:paraId="63A57D63" w14:textId="5EC8191A" w:rsidR="000C148F" w:rsidRDefault="000C148F" w:rsidP="006718FB"/>
    <w:p w14:paraId="3D77E7FE" w14:textId="77777777" w:rsidR="000C148F" w:rsidRDefault="000C148F" w:rsidP="006718FB"/>
    <w:p w14:paraId="13817314" w14:textId="70F031E9" w:rsidR="00913FD1" w:rsidRPr="00913FD1" w:rsidRDefault="00913FD1" w:rsidP="00913FD1">
      <w:pPr>
        <w:pStyle w:val="Heading1"/>
      </w:pPr>
      <w:bookmarkStart w:id="270" w:name="_Toc38036994"/>
      <w:bookmarkStart w:id="271" w:name="_Toc38038466"/>
      <w:bookmarkStart w:id="272" w:name="_Toc38054696"/>
      <w:bookmarkStart w:id="273" w:name="_Toc38055044"/>
      <w:r>
        <w:lastRenderedPageBreak/>
        <w:t>4.4 Testing</w:t>
      </w:r>
      <w:bookmarkEnd w:id="270"/>
      <w:bookmarkEnd w:id="271"/>
      <w:bookmarkEnd w:id="272"/>
      <w:bookmarkEnd w:id="273"/>
      <w:r>
        <w:t xml:space="preserve"> </w:t>
      </w:r>
    </w:p>
    <w:p w14:paraId="661EAB5C" w14:textId="49B7A4D1" w:rsidR="00340E85" w:rsidRDefault="00340E85" w:rsidP="00A5474F"/>
    <w:p w14:paraId="5F2054B2" w14:textId="3CCB3B49" w:rsidR="00AC3C81" w:rsidRDefault="00913FD1" w:rsidP="00A5474F">
      <w:r>
        <w:t xml:space="preserve">Due to the nature of </w:t>
      </w:r>
      <w:r w:rsidR="00DE1342">
        <w:t xml:space="preserve">the </w:t>
      </w:r>
      <w:r>
        <w:t>Scrum project management approach</w:t>
      </w:r>
      <w:r w:rsidR="00AC3C81">
        <w:t>, testing is done multiple times during the development process, to ensure the best possible delivery of the project.</w:t>
      </w:r>
    </w:p>
    <w:p w14:paraId="2CD4D25C" w14:textId="599FCC90" w:rsidR="00AC3C81" w:rsidRDefault="00DE1342" w:rsidP="00AC3C81">
      <w:r>
        <w:t>The f</w:t>
      </w:r>
      <w:r w:rsidR="00AC3C81">
        <w:t>irst test is done after each sprint, to test if the unit meets the sprint description, second is test is done after integrating the unit with the system, third is after delivering the project to get the feedback from the user to get acceptance.</w:t>
      </w:r>
    </w:p>
    <w:p w14:paraId="2BCAFBDB" w14:textId="252CCCEA" w:rsidR="00C071D6" w:rsidRDefault="00C071D6" w:rsidP="00AC3C81"/>
    <w:p w14:paraId="33C378D9" w14:textId="7703B281" w:rsidR="004C669A" w:rsidRDefault="008F506F" w:rsidP="008F506F">
      <w:pPr>
        <w:pStyle w:val="Heading2"/>
      </w:pPr>
      <w:bookmarkStart w:id="274" w:name="_Toc38038467"/>
      <w:bookmarkStart w:id="275" w:name="_Toc38054697"/>
      <w:bookmarkStart w:id="276" w:name="_Toc38055045"/>
      <w:r>
        <w:t xml:space="preserve">4.4.1 </w:t>
      </w:r>
      <w:r w:rsidR="00C071D6">
        <w:t>Testing login and register</w:t>
      </w:r>
      <w:bookmarkEnd w:id="274"/>
      <w:bookmarkEnd w:id="275"/>
      <w:bookmarkEnd w:id="276"/>
    </w:p>
    <w:p w14:paraId="63E3F373" w14:textId="6A56B78E" w:rsidR="006D2A0A" w:rsidRDefault="006D2A0A" w:rsidP="006D2A0A">
      <w:r>
        <w:t>We will test the following, unauthorized users, password less than 8 characters, wrong password match, and empty field for the name.</w:t>
      </w:r>
    </w:p>
    <w:p w14:paraId="3970A6BF" w14:textId="775C3824" w:rsidR="006D2A0A" w:rsidRDefault="006D2A0A" w:rsidP="006D2A0A">
      <w:pPr>
        <w:rPr>
          <w:b/>
          <w:bCs/>
          <w:smallCaps/>
          <w:color w:val="44546A" w:themeColor="text2"/>
          <w:sz w:val="20"/>
        </w:rPr>
      </w:pPr>
    </w:p>
    <w:p w14:paraId="0E58248D" w14:textId="77777777" w:rsidR="006D2A0A" w:rsidRDefault="006D2A0A" w:rsidP="006D2A0A">
      <w:pPr>
        <w:keepNext/>
      </w:pPr>
      <w:r>
        <w:rPr>
          <w:b/>
          <w:bCs/>
          <w:smallCaps/>
          <w:noProof/>
          <w:color w:val="44546A" w:themeColor="text2"/>
          <w:sz w:val="20"/>
        </w:rPr>
        <w:drawing>
          <wp:inline distT="0" distB="0" distL="0" distR="0" wp14:anchorId="0CEA6317" wp14:editId="7D975519">
            <wp:extent cx="5947410" cy="3218815"/>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947410" cy="3218815"/>
                    </a:xfrm>
                    <a:prstGeom prst="rect">
                      <a:avLst/>
                    </a:prstGeom>
                    <a:noFill/>
                    <a:ln>
                      <a:noFill/>
                    </a:ln>
                  </pic:spPr>
                </pic:pic>
              </a:graphicData>
            </a:graphic>
          </wp:inline>
        </w:drawing>
      </w:r>
    </w:p>
    <w:p w14:paraId="667EDC7C" w14:textId="4CB94173" w:rsidR="006D2A0A" w:rsidRDefault="006D2A0A" w:rsidP="006D2A0A">
      <w:pPr>
        <w:pStyle w:val="Caption"/>
        <w:jc w:val="center"/>
      </w:pPr>
      <w:bookmarkStart w:id="277" w:name="_Toc38056328"/>
      <w:r>
        <w:t xml:space="preserve">Figure </w:t>
      </w:r>
      <w:fldSimple w:instr=" SEQ Figure \* ARABIC ">
        <w:r>
          <w:rPr>
            <w:noProof/>
          </w:rPr>
          <w:t>30</w:t>
        </w:r>
      </w:fldSimple>
      <w:r>
        <w:t xml:space="preserve"> unauthorized attempt test</w:t>
      </w:r>
      <w:bookmarkEnd w:id="277"/>
    </w:p>
    <w:p w14:paraId="7102FBB6" w14:textId="77777777" w:rsidR="006D2A0A" w:rsidRDefault="006D2A0A" w:rsidP="006D2A0A">
      <w:pPr>
        <w:keepNext/>
      </w:pPr>
      <w:r>
        <w:rPr>
          <w:b/>
          <w:bCs/>
          <w:smallCaps/>
          <w:noProof/>
          <w:color w:val="44546A" w:themeColor="text2"/>
          <w:sz w:val="20"/>
        </w:rPr>
        <w:lastRenderedPageBreak/>
        <w:drawing>
          <wp:inline distT="0" distB="0" distL="0" distR="0" wp14:anchorId="17C843EC" wp14:editId="6A04561F">
            <wp:extent cx="5947410" cy="3218815"/>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947410" cy="3218815"/>
                    </a:xfrm>
                    <a:prstGeom prst="rect">
                      <a:avLst/>
                    </a:prstGeom>
                    <a:noFill/>
                    <a:ln>
                      <a:noFill/>
                    </a:ln>
                  </pic:spPr>
                </pic:pic>
              </a:graphicData>
            </a:graphic>
          </wp:inline>
        </w:drawing>
      </w:r>
    </w:p>
    <w:p w14:paraId="1A7F79F8" w14:textId="51E7F006" w:rsidR="006D2A0A" w:rsidRDefault="006D2A0A" w:rsidP="006D2A0A">
      <w:pPr>
        <w:pStyle w:val="Caption"/>
        <w:jc w:val="center"/>
      </w:pPr>
      <w:bookmarkStart w:id="278" w:name="_Toc38056329"/>
      <w:r>
        <w:t xml:space="preserve">Figure </w:t>
      </w:r>
      <w:fldSimple w:instr=" SEQ Figure \* ARABIC ">
        <w:r>
          <w:rPr>
            <w:noProof/>
          </w:rPr>
          <w:t>31</w:t>
        </w:r>
      </w:fldSimple>
      <w:r>
        <w:t xml:space="preserve"> empty field test</w:t>
      </w:r>
      <w:bookmarkEnd w:id="278"/>
    </w:p>
    <w:p w14:paraId="7F2D99F0" w14:textId="77777777" w:rsidR="006D2A0A" w:rsidRDefault="006D2A0A" w:rsidP="006D2A0A">
      <w:pPr>
        <w:keepNext/>
      </w:pPr>
      <w:r>
        <w:rPr>
          <w:b/>
          <w:bCs/>
          <w:smallCaps/>
          <w:noProof/>
          <w:color w:val="44546A" w:themeColor="text2"/>
          <w:sz w:val="20"/>
        </w:rPr>
        <w:drawing>
          <wp:inline distT="0" distB="0" distL="0" distR="0" wp14:anchorId="28E217AC" wp14:editId="0DAA130D">
            <wp:extent cx="5947410" cy="32188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947410" cy="3218815"/>
                    </a:xfrm>
                    <a:prstGeom prst="rect">
                      <a:avLst/>
                    </a:prstGeom>
                    <a:noFill/>
                    <a:ln>
                      <a:noFill/>
                    </a:ln>
                  </pic:spPr>
                </pic:pic>
              </a:graphicData>
            </a:graphic>
          </wp:inline>
        </w:drawing>
      </w:r>
    </w:p>
    <w:p w14:paraId="1377978F" w14:textId="6296051E" w:rsidR="006D2A0A" w:rsidRDefault="006D2A0A" w:rsidP="006D2A0A">
      <w:pPr>
        <w:pStyle w:val="Caption"/>
        <w:jc w:val="center"/>
      </w:pPr>
      <w:bookmarkStart w:id="279" w:name="_Toc38056330"/>
      <w:r>
        <w:t xml:space="preserve">Figure </w:t>
      </w:r>
      <w:fldSimple w:instr=" SEQ Figure \* ARABIC ">
        <w:r>
          <w:rPr>
            <w:noProof/>
          </w:rPr>
          <w:t>32</w:t>
        </w:r>
      </w:fldSimple>
      <w:r>
        <w:t xml:space="preserve"> password less than 8 </w:t>
      </w:r>
      <w:proofErr w:type="spellStart"/>
      <w:r>
        <w:t>charachters</w:t>
      </w:r>
      <w:proofErr w:type="spellEnd"/>
      <w:r>
        <w:t xml:space="preserve"> attempt</w:t>
      </w:r>
      <w:bookmarkEnd w:id="279"/>
    </w:p>
    <w:p w14:paraId="23652AB3" w14:textId="77777777" w:rsidR="006D2A0A" w:rsidRDefault="006D2A0A" w:rsidP="006D2A0A">
      <w:pPr>
        <w:keepNext/>
      </w:pPr>
      <w:r>
        <w:rPr>
          <w:b/>
          <w:bCs/>
          <w:smallCaps/>
          <w:noProof/>
          <w:color w:val="44546A" w:themeColor="text2"/>
          <w:sz w:val="20"/>
        </w:rPr>
        <w:lastRenderedPageBreak/>
        <w:drawing>
          <wp:inline distT="0" distB="0" distL="0" distR="0" wp14:anchorId="61BE2839" wp14:editId="28BCEDCE">
            <wp:extent cx="5947410" cy="321881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7410" cy="3218815"/>
                    </a:xfrm>
                    <a:prstGeom prst="rect">
                      <a:avLst/>
                    </a:prstGeom>
                    <a:noFill/>
                    <a:ln>
                      <a:noFill/>
                    </a:ln>
                  </pic:spPr>
                </pic:pic>
              </a:graphicData>
            </a:graphic>
          </wp:inline>
        </w:drawing>
      </w:r>
    </w:p>
    <w:p w14:paraId="27E2C680" w14:textId="529E2347" w:rsidR="006D2A0A" w:rsidRDefault="006D2A0A" w:rsidP="006D2A0A">
      <w:pPr>
        <w:pStyle w:val="Caption"/>
        <w:jc w:val="center"/>
        <w:rPr>
          <w:b w:val="0"/>
          <w:bCs w:val="0"/>
          <w:smallCaps w:val="0"/>
        </w:rPr>
      </w:pPr>
      <w:bookmarkStart w:id="280" w:name="_Toc38056331"/>
      <w:r>
        <w:t xml:space="preserve">Figure </w:t>
      </w:r>
      <w:fldSimple w:instr=" SEQ Figure \* ARABIC ">
        <w:r>
          <w:rPr>
            <w:noProof/>
          </w:rPr>
          <w:t>33</w:t>
        </w:r>
      </w:fldSimple>
      <w:r>
        <w:t xml:space="preserve"> password not match attempt</w:t>
      </w:r>
      <w:bookmarkEnd w:id="280"/>
    </w:p>
    <w:p w14:paraId="292BF2B3" w14:textId="160A8ABB" w:rsidR="006D2A0A" w:rsidRDefault="006D2A0A" w:rsidP="006D2A0A">
      <w:pPr>
        <w:rPr>
          <w:b/>
          <w:bCs/>
          <w:smallCaps/>
          <w:color w:val="44546A" w:themeColor="text2"/>
          <w:sz w:val="20"/>
        </w:rPr>
      </w:pPr>
    </w:p>
    <w:p w14:paraId="37BA38CC" w14:textId="0BBB2199" w:rsidR="00C071D6" w:rsidRDefault="008F506F" w:rsidP="008F506F">
      <w:pPr>
        <w:pStyle w:val="Heading2"/>
      </w:pPr>
      <w:bookmarkStart w:id="281" w:name="_Toc38038469"/>
      <w:bookmarkStart w:id="282" w:name="_Toc38054698"/>
      <w:bookmarkStart w:id="283" w:name="_Toc38055046"/>
      <w:r>
        <w:t>4.4.</w:t>
      </w:r>
      <w:r w:rsidR="00E775C8">
        <w:t>2</w:t>
      </w:r>
      <w:r>
        <w:t xml:space="preserve"> </w:t>
      </w:r>
      <w:r w:rsidR="00C071D6">
        <w:t xml:space="preserve">Testing </w:t>
      </w:r>
      <w:r w:rsidR="00E775C8">
        <w:t>R</w:t>
      </w:r>
      <w:r w:rsidR="00C071D6">
        <w:t>oles</w:t>
      </w:r>
      <w:bookmarkEnd w:id="281"/>
      <w:bookmarkEnd w:id="282"/>
      <w:bookmarkEnd w:id="283"/>
    </w:p>
    <w:p w14:paraId="49DC5BBC" w14:textId="25B81D9B" w:rsidR="00E775C8" w:rsidRDefault="00E775C8" w:rsidP="00E775C8"/>
    <w:p w14:paraId="235482C6" w14:textId="25EC0DD4" w:rsidR="00E775C8" w:rsidRDefault="00E775C8" w:rsidP="00E775C8">
      <w:r>
        <w:t>In this test we test the roles of users, only users with admin roles can access the web application. if a new user registers he/she will be redirected to a thank you page with instruction on how to login. The admins can login to the web app and visit all pages. Else will be redirected to the home page.</w:t>
      </w:r>
    </w:p>
    <w:p w14:paraId="36187838" w14:textId="77777777" w:rsidR="00E775C8" w:rsidRPr="00E775C8" w:rsidRDefault="00E775C8" w:rsidP="00E775C8"/>
    <w:p w14:paraId="692AB3DC" w14:textId="386FC44D" w:rsidR="00C071D6" w:rsidRDefault="008F506F" w:rsidP="008F506F">
      <w:pPr>
        <w:pStyle w:val="Heading2"/>
      </w:pPr>
      <w:bookmarkStart w:id="284" w:name="_Toc38038472"/>
      <w:bookmarkStart w:id="285" w:name="_Toc38054699"/>
      <w:bookmarkStart w:id="286" w:name="_Toc38055047"/>
      <w:r>
        <w:t>4.4.</w:t>
      </w:r>
      <w:r w:rsidR="00E775C8">
        <w:t>3</w:t>
      </w:r>
      <w:r>
        <w:t xml:space="preserve"> </w:t>
      </w:r>
      <w:r w:rsidR="00C071D6">
        <w:t>Testing API</w:t>
      </w:r>
      <w:bookmarkEnd w:id="284"/>
      <w:bookmarkEnd w:id="285"/>
      <w:bookmarkEnd w:id="286"/>
    </w:p>
    <w:p w14:paraId="577E8CF9" w14:textId="7138C27D" w:rsidR="00E775C8" w:rsidRDefault="00E775C8" w:rsidP="00E775C8"/>
    <w:p w14:paraId="298A3564" w14:textId="03BEE271" w:rsidR="00E775C8" w:rsidRPr="00E775C8" w:rsidRDefault="00E775C8" w:rsidP="00E775C8">
      <w:r>
        <w:t xml:space="preserve">Using </w:t>
      </w:r>
      <w:r w:rsidRPr="00E775C8">
        <w:t>Postman</w:t>
      </w:r>
      <w:r>
        <w:t xml:space="preserve"> </w:t>
      </w:r>
      <w:r w:rsidR="00396D0D">
        <w:t>software,</w:t>
      </w:r>
      <w:r>
        <w:t xml:space="preserve"> we tested all API routes and validated it to assure it return JSON strings for the required data.</w:t>
      </w:r>
    </w:p>
    <w:p w14:paraId="5AB70C59" w14:textId="5EB952C0" w:rsidR="00C071D6" w:rsidRDefault="008F506F" w:rsidP="008F506F">
      <w:pPr>
        <w:pStyle w:val="Heading2"/>
      </w:pPr>
      <w:bookmarkStart w:id="287" w:name="_Toc38038473"/>
      <w:bookmarkStart w:id="288" w:name="_Toc38054700"/>
      <w:bookmarkStart w:id="289" w:name="_Toc38055048"/>
      <w:r>
        <w:t>4.4.</w:t>
      </w:r>
      <w:r w:rsidR="00E775C8">
        <w:t>4</w:t>
      </w:r>
      <w:r>
        <w:t xml:space="preserve"> </w:t>
      </w:r>
      <w:r w:rsidR="00C071D6">
        <w:t>Testing group chat</w:t>
      </w:r>
      <w:bookmarkEnd w:id="287"/>
      <w:bookmarkEnd w:id="288"/>
      <w:bookmarkEnd w:id="289"/>
    </w:p>
    <w:p w14:paraId="06A8846B" w14:textId="09ECA93B" w:rsidR="00E775C8" w:rsidRDefault="00E775C8" w:rsidP="00E775C8"/>
    <w:p w14:paraId="5725044A" w14:textId="19E1AF84" w:rsidR="00E775C8" w:rsidRPr="00E775C8" w:rsidRDefault="00E775C8" w:rsidP="00E775C8">
      <w:r>
        <w:t xml:space="preserve">Using the Mobile </w:t>
      </w:r>
      <w:proofErr w:type="gramStart"/>
      <w:r>
        <w:t>app</w:t>
      </w:r>
      <w:proofErr w:type="gramEnd"/>
      <w:r>
        <w:t xml:space="preserve"> we tested the chat functionality to validate that users get it simultaneously and it is stored in the database.</w:t>
      </w:r>
    </w:p>
    <w:p w14:paraId="7213955F" w14:textId="3D553653" w:rsidR="006F7A75" w:rsidRDefault="006F7A75">
      <w:r>
        <w:br w:type="page"/>
      </w:r>
    </w:p>
    <w:p w14:paraId="2A642288" w14:textId="77777777" w:rsidR="006F7A75" w:rsidRDefault="006F7A75" w:rsidP="006F7A75">
      <w:pPr>
        <w:rPr>
          <w:szCs w:val="24"/>
        </w:rPr>
      </w:pPr>
    </w:p>
    <w:p w14:paraId="5E8D73C0" w14:textId="77777777" w:rsidR="006F7A75" w:rsidRDefault="006F7A75" w:rsidP="006F7A75">
      <w:pPr>
        <w:rPr>
          <w:szCs w:val="24"/>
        </w:rPr>
      </w:pPr>
    </w:p>
    <w:p w14:paraId="739E7D5D" w14:textId="77777777" w:rsidR="006F7A75" w:rsidRDefault="006F7A75" w:rsidP="006F7A75">
      <w:pPr>
        <w:rPr>
          <w:szCs w:val="24"/>
        </w:rPr>
      </w:pPr>
    </w:p>
    <w:p w14:paraId="223C5937" w14:textId="77777777" w:rsidR="006F7A75" w:rsidRDefault="006F7A75" w:rsidP="006F7A75">
      <w:pPr>
        <w:rPr>
          <w:szCs w:val="24"/>
        </w:rPr>
      </w:pPr>
    </w:p>
    <w:p w14:paraId="00375359" w14:textId="77777777" w:rsidR="006F7A75" w:rsidRDefault="006F7A75" w:rsidP="006F7A75">
      <w:pPr>
        <w:rPr>
          <w:szCs w:val="24"/>
        </w:rPr>
      </w:pPr>
    </w:p>
    <w:p w14:paraId="658531EE" w14:textId="77777777" w:rsidR="006F7A75" w:rsidRDefault="006F7A75" w:rsidP="006F7A75">
      <w:pPr>
        <w:rPr>
          <w:szCs w:val="24"/>
        </w:rPr>
      </w:pPr>
    </w:p>
    <w:p w14:paraId="4257B3FF" w14:textId="77777777" w:rsidR="00152F90" w:rsidRDefault="006F7A75" w:rsidP="00152F90">
      <w:pPr>
        <w:pStyle w:val="Title"/>
      </w:pPr>
      <w:bookmarkStart w:id="290" w:name="_Toc38036995"/>
      <w:bookmarkStart w:id="291" w:name="_Toc38038474"/>
      <w:bookmarkStart w:id="292" w:name="_Toc38054701"/>
      <w:r w:rsidRPr="00152F90">
        <w:t>Chapter five:</w:t>
      </w:r>
      <w:bookmarkEnd w:id="290"/>
      <w:bookmarkEnd w:id="291"/>
      <w:bookmarkEnd w:id="292"/>
    </w:p>
    <w:p w14:paraId="4C01F526" w14:textId="73B55900" w:rsidR="006F7A75" w:rsidRPr="00152F90" w:rsidRDefault="006F7A75" w:rsidP="00152F90">
      <w:pPr>
        <w:pStyle w:val="Title"/>
      </w:pPr>
      <w:r w:rsidRPr="00152F90">
        <w:t>Results and</w:t>
      </w:r>
      <w:r w:rsidR="00152F90">
        <w:t xml:space="preserve"> </w:t>
      </w:r>
      <w:r w:rsidRPr="00152F90">
        <w:t>discussion</w:t>
      </w:r>
      <w:r w:rsidRPr="00152F90">
        <w:br w:type="page"/>
      </w:r>
    </w:p>
    <w:p w14:paraId="064B3AA8" w14:textId="62778521" w:rsidR="00753C60" w:rsidRDefault="001B4339" w:rsidP="00753C60">
      <w:r>
        <w:lastRenderedPageBreak/>
        <w:t>It was easy to think of an idea and this idea can be great, but it is really hard to transfer it into a real product or at least an MVP(</w:t>
      </w:r>
      <w:r w:rsidRPr="001B4339">
        <w:t>Minimum viable product</w:t>
      </w:r>
      <w:r>
        <w:t>), no matter how much you think you know, you find out that there are still much to learn.</w:t>
      </w:r>
    </w:p>
    <w:p w14:paraId="78132ECD" w14:textId="605A19D2" w:rsidR="00753C60" w:rsidRDefault="00DE1342" w:rsidP="00A5474F">
      <w:r>
        <w:t>We aimed</w:t>
      </w:r>
      <w:r w:rsidR="00753C60">
        <w:t xml:space="preserve"> to help others and to contribute to the society by giving a better way </w:t>
      </w:r>
      <w:r w:rsidR="00A1238F">
        <w:t xml:space="preserve">for students </w:t>
      </w:r>
      <w:r w:rsidR="00753C60">
        <w:t>to communicate with each other. During this process of trying to reach the goal, we discovered that learning can be at its best when there is applying to it.</w:t>
      </w:r>
    </w:p>
    <w:p w14:paraId="72ACEFF6" w14:textId="15EA6DDF" w:rsidR="00753C60" w:rsidRDefault="00A1238F" w:rsidP="00A5474F">
      <w:r>
        <w:t>Teamwork was the engine of this project, without it none of this would have happened</w:t>
      </w:r>
      <w:r w:rsidR="00DE11BA">
        <w:t xml:space="preserve">. </w:t>
      </w:r>
      <w:r w:rsidR="00DE1342">
        <w:t>This</w:t>
      </w:r>
      <w:r w:rsidR="00DE11BA">
        <w:t xml:space="preserve"> also remind</w:t>
      </w:r>
      <w:r w:rsidR="00DE1342">
        <w:t>s</w:t>
      </w:r>
      <w:r w:rsidR="00DE11BA">
        <w:t xml:space="preserve"> us </w:t>
      </w:r>
      <w:r w:rsidR="00DE1342">
        <w:t>of</w:t>
      </w:r>
      <w:r w:rsidR="00DE11BA">
        <w:t xml:space="preserve"> why project management approaches always mention choosing a good team for the development.</w:t>
      </w:r>
    </w:p>
    <w:p w14:paraId="7C45FCBC" w14:textId="7EC649C1" w:rsidR="00DE11BA" w:rsidRDefault="00DE11BA" w:rsidP="00A5474F">
      <w:r>
        <w:t>The important thing to mention here is time management and organizing; at first</w:t>
      </w:r>
      <w:r w:rsidR="00DE1342">
        <w:t>,</w:t>
      </w:r>
      <w:r>
        <w:t xml:space="preserve"> you </w:t>
      </w:r>
      <w:r w:rsidR="00E8398D">
        <w:t>find yourself lost between the 9 to 5 job and doing surveys, papers, documents on the computer, some working codes and some not working, many software to work with; but if you take a moment to organize everything things get easier and smoother.</w:t>
      </w:r>
    </w:p>
    <w:p w14:paraId="1D46C714" w14:textId="6C8137BA" w:rsidR="00EC5C88" w:rsidRDefault="00E71973" w:rsidP="00A5474F">
      <w:r w:rsidRPr="00E71973">
        <w:t>Almost all the project’s aims and goals ha</w:t>
      </w:r>
      <w:r w:rsidR="00DE1342">
        <w:t>ve</w:t>
      </w:r>
      <w:r w:rsidRPr="00E71973">
        <w:t xml:space="preserve"> been covered and achieved as follows:</w:t>
      </w:r>
    </w:p>
    <w:p w14:paraId="3C2E63E3" w14:textId="20BBD676" w:rsidR="00E71973" w:rsidRDefault="00E71973" w:rsidP="00E71973">
      <w:pPr>
        <w:pStyle w:val="ListParagraph"/>
        <w:numPr>
          <w:ilvl w:val="0"/>
          <w:numId w:val="14"/>
        </w:numPr>
      </w:pPr>
      <w:r>
        <w:t>Students joined chat rooms automatically.</w:t>
      </w:r>
    </w:p>
    <w:p w14:paraId="4F7B454D" w14:textId="3443DA40" w:rsidR="00E71973" w:rsidRDefault="00E71973" w:rsidP="0038659C">
      <w:pPr>
        <w:pStyle w:val="ListParagraph"/>
        <w:numPr>
          <w:ilvl w:val="0"/>
          <w:numId w:val="14"/>
        </w:numPr>
      </w:pPr>
      <w:r>
        <w:t>Student</w:t>
      </w:r>
      <w:r w:rsidR="00DE1342">
        <w:t>s</w:t>
      </w:r>
      <w:r>
        <w:t xml:space="preserve"> can use his student ID to register or login to use the mobile application.</w:t>
      </w:r>
    </w:p>
    <w:p w14:paraId="0474A40F" w14:textId="0B6C9B1B" w:rsidR="00E8398D" w:rsidRDefault="00E71973" w:rsidP="00E71973">
      <w:pPr>
        <w:pStyle w:val="ListParagraph"/>
        <w:numPr>
          <w:ilvl w:val="0"/>
          <w:numId w:val="14"/>
        </w:numPr>
      </w:pPr>
      <w:r>
        <w:t xml:space="preserve">Tutors are in the same group </w:t>
      </w:r>
      <w:r w:rsidR="00DE1342">
        <w:t>as</w:t>
      </w:r>
      <w:r>
        <w:t xml:space="preserve"> the students.</w:t>
      </w:r>
    </w:p>
    <w:p w14:paraId="29FA97E7" w14:textId="4A89CCE7" w:rsidR="00E71973" w:rsidRDefault="00E71973" w:rsidP="00E71973">
      <w:pPr>
        <w:pStyle w:val="ListParagraph"/>
        <w:numPr>
          <w:ilvl w:val="0"/>
          <w:numId w:val="14"/>
        </w:numPr>
      </w:pPr>
      <w:r>
        <w:t>Only the authorized members can join the app.</w:t>
      </w:r>
    </w:p>
    <w:p w14:paraId="238693C2" w14:textId="6087000C" w:rsidR="00CF229E" w:rsidRDefault="00CF229E" w:rsidP="00E71973">
      <w:pPr>
        <w:pStyle w:val="ListParagraph"/>
        <w:numPr>
          <w:ilvl w:val="0"/>
          <w:numId w:val="14"/>
        </w:numPr>
      </w:pPr>
      <w:r>
        <w:t>Users can send messages simultaneously without the need to refresh.</w:t>
      </w:r>
    </w:p>
    <w:p w14:paraId="2EC1598A" w14:textId="0CC6B117" w:rsidR="00CF229E" w:rsidRDefault="00CF229E" w:rsidP="00E71973">
      <w:pPr>
        <w:pStyle w:val="ListParagraph"/>
        <w:numPr>
          <w:ilvl w:val="0"/>
          <w:numId w:val="14"/>
        </w:numPr>
      </w:pPr>
      <w:r>
        <w:t>Students can see the tutor in the chat group.</w:t>
      </w:r>
    </w:p>
    <w:p w14:paraId="3D846E7C" w14:textId="64684628" w:rsidR="00CF229E" w:rsidRDefault="00CF229E" w:rsidP="00E71973">
      <w:pPr>
        <w:pStyle w:val="ListParagraph"/>
        <w:numPr>
          <w:ilvl w:val="0"/>
          <w:numId w:val="14"/>
        </w:numPr>
      </w:pPr>
      <w:r>
        <w:t>Tutors can send messages in the group.</w:t>
      </w:r>
    </w:p>
    <w:p w14:paraId="6C45833B" w14:textId="3619B0C4" w:rsidR="00CF229E" w:rsidRDefault="00CF229E" w:rsidP="00CF229E">
      <w:pPr>
        <w:pStyle w:val="ListParagraph"/>
        <w:numPr>
          <w:ilvl w:val="0"/>
          <w:numId w:val="14"/>
        </w:numPr>
      </w:pPr>
      <w:r>
        <w:t xml:space="preserve">Admins can create new groups, assign </w:t>
      </w:r>
      <w:r w:rsidR="00DE1342">
        <w:t xml:space="preserve">a </w:t>
      </w:r>
      <w:r>
        <w:t>tutor, import students, etc.</w:t>
      </w:r>
    </w:p>
    <w:p w14:paraId="09A29C4E" w14:textId="7380A967" w:rsidR="003E264B" w:rsidRDefault="003E264B" w:rsidP="003E264B">
      <w:r>
        <w:t>Due to the time limitation, lack of resources and other reasons, we could not do some of the features which we will state as follow:</w:t>
      </w:r>
    </w:p>
    <w:p w14:paraId="29EFD572" w14:textId="129F11F8" w:rsidR="003E264B" w:rsidRDefault="003E264B" w:rsidP="003E264B">
      <w:pPr>
        <w:pStyle w:val="ListParagraph"/>
        <w:numPr>
          <w:ilvl w:val="0"/>
          <w:numId w:val="16"/>
        </w:numPr>
      </w:pPr>
      <w:r>
        <w:t xml:space="preserve">Attaching media to the chat groups, socket.io documentation is not clear in this regard and it requires an expert knowledge in </w:t>
      </w:r>
      <w:proofErr w:type="spellStart"/>
      <w:proofErr w:type="gramStart"/>
      <w:r>
        <w:t>WebSockets</w:t>
      </w:r>
      <w:proofErr w:type="spellEnd"/>
      <w:r>
        <w:t>.(</w:t>
      </w:r>
      <w:proofErr w:type="gramEnd"/>
      <w:r>
        <w:t>comparing to all)</w:t>
      </w:r>
    </w:p>
    <w:p w14:paraId="320CCFAC" w14:textId="7B81047F" w:rsidR="003E264B" w:rsidRDefault="003E264B" w:rsidP="003E264B">
      <w:pPr>
        <w:pStyle w:val="ListParagraph"/>
        <w:numPr>
          <w:ilvl w:val="0"/>
          <w:numId w:val="16"/>
        </w:numPr>
      </w:pPr>
      <w:r>
        <w:t>Reducing media size without losing quality, which also requires expert knowledge in media compression on the mobile. (Comparing to WhatsApp)</w:t>
      </w:r>
    </w:p>
    <w:p w14:paraId="1769BDEA" w14:textId="263CE20F" w:rsidR="003E264B" w:rsidRDefault="003E264B" w:rsidP="003E264B">
      <w:pPr>
        <w:pStyle w:val="ListParagraph"/>
        <w:numPr>
          <w:ilvl w:val="0"/>
          <w:numId w:val="16"/>
        </w:numPr>
      </w:pPr>
      <w:r>
        <w:t>Keeping a log of all events, which requires extra time to be done.</w:t>
      </w:r>
    </w:p>
    <w:p w14:paraId="3D959B6E" w14:textId="1F967F30" w:rsidR="003E264B" w:rsidRDefault="003E264B" w:rsidP="003E264B">
      <w:pPr>
        <w:pStyle w:val="ListParagraph"/>
        <w:numPr>
          <w:ilvl w:val="0"/>
          <w:numId w:val="16"/>
        </w:numPr>
      </w:pPr>
      <w:r>
        <w:t>Private messages between users, require feedback from users if they need the feature or not which can be determined after the release.</w:t>
      </w:r>
    </w:p>
    <w:p w14:paraId="08B91552" w14:textId="6B9A226F" w:rsidR="003E264B" w:rsidRDefault="003E264B" w:rsidP="003E264B">
      <w:pPr>
        <w:pStyle w:val="ListParagraph"/>
        <w:numPr>
          <w:ilvl w:val="0"/>
          <w:numId w:val="16"/>
        </w:numPr>
      </w:pPr>
      <w:r>
        <w:t xml:space="preserve">Ability to use </w:t>
      </w:r>
      <w:r w:rsidR="00DE1342">
        <w:t xml:space="preserve">the </w:t>
      </w:r>
      <w:r>
        <w:t xml:space="preserve">camera for taking photos or recording videos, </w:t>
      </w:r>
      <w:r w:rsidR="00CF229E">
        <w:t>due to that the official package from Flutter to control the camera is not the final release.</w:t>
      </w:r>
    </w:p>
    <w:p w14:paraId="04A9A379" w14:textId="6FB18F8E" w:rsidR="00E71973" w:rsidRDefault="00E71973" w:rsidP="00E71973">
      <w:r>
        <w:t>But even if the core features achieved</w:t>
      </w:r>
      <w:r w:rsidR="0038659C">
        <w:t xml:space="preserve"> successfully,</w:t>
      </w:r>
      <w:r>
        <w:t xml:space="preserve"> at the moment the UGCA project will not replace current systems due to the following reasons:</w:t>
      </w:r>
    </w:p>
    <w:p w14:paraId="6D37FCED" w14:textId="57DC4F39" w:rsidR="00E8398D" w:rsidRDefault="00E71973" w:rsidP="00AF1322">
      <w:pPr>
        <w:pStyle w:val="ListParagraph"/>
        <w:numPr>
          <w:ilvl w:val="0"/>
          <w:numId w:val="15"/>
        </w:numPr>
      </w:pPr>
      <w:r>
        <w:t xml:space="preserve">Users got used to </w:t>
      </w:r>
      <w:r w:rsidR="0038659C">
        <w:t xml:space="preserve">the </w:t>
      </w:r>
      <w:r>
        <w:t xml:space="preserve">current systems </w:t>
      </w:r>
      <w:r w:rsidR="00CF229E">
        <w:t xml:space="preserve">(WhatsApp, Facebook, Telegram, </w:t>
      </w:r>
      <w:proofErr w:type="spellStart"/>
      <w:r w:rsidR="00CF229E">
        <w:t>etc</w:t>
      </w:r>
      <w:proofErr w:type="spellEnd"/>
      <w:r w:rsidR="00CF229E">
        <w:t xml:space="preserve">) </w:t>
      </w:r>
      <w:r>
        <w:t xml:space="preserve">and it is difficult </w:t>
      </w:r>
      <w:r w:rsidR="0038659C">
        <w:t xml:space="preserve">for </w:t>
      </w:r>
      <w:r>
        <w:t xml:space="preserve">them to change </w:t>
      </w:r>
      <w:r w:rsidR="0038659C">
        <w:t>now.</w:t>
      </w:r>
    </w:p>
    <w:p w14:paraId="465C434E" w14:textId="39D81899" w:rsidR="0038659C" w:rsidRDefault="0038659C" w:rsidP="00AF1322">
      <w:pPr>
        <w:pStyle w:val="ListParagraph"/>
        <w:numPr>
          <w:ilvl w:val="0"/>
          <w:numId w:val="15"/>
        </w:numPr>
      </w:pPr>
      <w:r>
        <w:lastRenderedPageBreak/>
        <w:t>Current systems like WhatsApp, Telegram or Facebook groups, still offer more features than UGCA</w:t>
      </w:r>
      <w:r w:rsidR="00CF229E">
        <w:t>.</w:t>
      </w:r>
    </w:p>
    <w:p w14:paraId="0E17797A" w14:textId="6EF96250" w:rsidR="0038659C" w:rsidRDefault="00250F75" w:rsidP="00AF1322">
      <w:pPr>
        <w:pStyle w:val="ListParagraph"/>
        <w:numPr>
          <w:ilvl w:val="0"/>
          <w:numId w:val="15"/>
        </w:numPr>
      </w:pPr>
      <w:r>
        <w:t xml:space="preserve">The user might not find it easy to use, so we need to invest more time to collect data about how easy </w:t>
      </w:r>
      <w:r w:rsidR="00CF229E">
        <w:t>our application is</w:t>
      </w:r>
      <w:r>
        <w:t>.</w:t>
      </w:r>
    </w:p>
    <w:p w14:paraId="103BA651" w14:textId="1EAC2614" w:rsidR="00250F75" w:rsidRDefault="00250F75" w:rsidP="00AF1322">
      <w:pPr>
        <w:pStyle w:val="ListParagraph"/>
        <w:numPr>
          <w:ilvl w:val="0"/>
          <w:numId w:val="15"/>
        </w:numPr>
      </w:pPr>
      <w:r>
        <w:t xml:space="preserve">We claim that </w:t>
      </w:r>
      <w:r w:rsidR="00DE1342">
        <w:t xml:space="preserve">the </w:t>
      </w:r>
      <w:r>
        <w:t>UGCA app runs on both platform</w:t>
      </w:r>
      <w:r w:rsidR="00DE1342">
        <w:t>,</w:t>
      </w:r>
      <w:r>
        <w:t xml:space="preserve"> </w:t>
      </w:r>
      <w:r w:rsidR="00DE1342">
        <w:t>A</w:t>
      </w:r>
      <w:r>
        <w:t>ndroid and iOS due to using cross</w:t>
      </w:r>
      <w:r w:rsidR="00DE1342">
        <w:t>-</w:t>
      </w:r>
      <w:r>
        <w:t xml:space="preserve">platform technologies, but we did not test it on all versions of both Operating systems. This requires us to invest time and resources to </w:t>
      </w:r>
      <w:r w:rsidR="00CF229E">
        <w:t>e</w:t>
      </w:r>
      <w:r>
        <w:t>nsure combability on a</w:t>
      </w:r>
      <w:r w:rsidR="00CF229E">
        <w:t>t</w:t>
      </w:r>
      <w:r>
        <w:t xml:space="preserve"> least a high percentage of users. </w:t>
      </w:r>
    </w:p>
    <w:p w14:paraId="26C13954" w14:textId="2B66D5B3" w:rsidR="00127BF0" w:rsidRDefault="00250F75" w:rsidP="00127BF0">
      <w:pPr>
        <w:pStyle w:val="ListParagraph"/>
        <w:numPr>
          <w:ilvl w:val="0"/>
          <w:numId w:val="15"/>
        </w:numPr>
      </w:pPr>
      <w:r>
        <w:t xml:space="preserve">Security and privacy are also major </w:t>
      </w:r>
      <w:r w:rsidR="00CF229E">
        <w:t>features</w:t>
      </w:r>
      <w:r>
        <w:t xml:space="preserve"> in this matter. Users care a lot about who can monitor their data over the network and w</w:t>
      </w:r>
      <w:r w:rsidR="00DE1342">
        <w:t>he</w:t>
      </w:r>
      <w:r>
        <w:t xml:space="preserve">ther </w:t>
      </w:r>
      <w:r w:rsidR="00DE1342">
        <w:t xml:space="preserve">it </w:t>
      </w:r>
      <w:r>
        <w:t xml:space="preserve">is stored as </w:t>
      </w:r>
      <w:r w:rsidR="00127BF0">
        <w:t>encrypted data or not</w:t>
      </w:r>
      <w:r>
        <w:t xml:space="preserve">. We might need to do extra work to </w:t>
      </w:r>
      <w:r w:rsidR="00127BF0">
        <w:t>ensure</w:t>
      </w:r>
      <w:r>
        <w:t xml:space="preserve"> </w:t>
      </w:r>
      <w:r w:rsidR="00127BF0">
        <w:t>that we can provide th</w:t>
      </w:r>
      <w:r w:rsidR="00DE1342">
        <w:t>ose</w:t>
      </w:r>
      <w:r w:rsidR="00CF229E">
        <w:t xml:space="preserve"> features</w:t>
      </w:r>
      <w:r w:rsidR="00127BF0">
        <w:t>.</w:t>
      </w:r>
    </w:p>
    <w:p w14:paraId="29CBBE7C" w14:textId="77777777" w:rsidR="00127BF0" w:rsidRDefault="00127BF0" w:rsidP="00127BF0"/>
    <w:p w14:paraId="477CA0B9" w14:textId="23210181" w:rsidR="00E8398D" w:rsidRDefault="00CF229E" w:rsidP="00A5474F">
      <w:r>
        <w:t>In the near future the project</w:t>
      </w:r>
      <w:r w:rsidR="00E91907">
        <w:t xml:space="preserve"> should be tested and we should collect feedback for its users. There are many new areas to investigate and implement new futures to not only the mobile application but all the system</w:t>
      </w:r>
      <w:r w:rsidR="00DE1342">
        <w:t>s</w:t>
      </w:r>
      <w:r w:rsidR="00E91907">
        <w:t>. Which we will state as follow</w:t>
      </w:r>
      <w:r w:rsidR="00FE0F7E">
        <w:t>:</w:t>
      </w:r>
    </w:p>
    <w:p w14:paraId="2F0209EA" w14:textId="444384A9" w:rsidR="00FE0F7E" w:rsidRDefault="00FE0F7E" w:rsidP="00FE0F7E">
      <w:pPr>
        <w:pStyle w:val="ListParagraph"/>
        <w:numPr>
          <w:ilvl w:val="0"/>
          <w:numId w:val="17"/>
        </w:numPr>
      </w:pPr>
      <w:r>
        <w:t xml:space="preserve">We need to work on the features mentioned above that we did not accomplish yet due </w:t>
      </w:r>
      <w:r w:rsidR="00DE1342">
        <w:t xml:space="preserve">to </w:t>
      </w:r>
      <w:r>
        <w:t>the reasons we stated.</w:t>
      </w:r>
    </w:p>
    <w:p w14:paraId="0E9C1CE3" w14:textId="193D0EC4" w:rsidR="00FE0F7E" w:rsidRDefault="00FE0F7E" w:rsidP="00FE0F7E">
      <w:pPr>
        <w:pStyle w:val="ListParagraph"/>
        <w:numPr>
          <w:ilvl w:val="0"/>
          <w:numId w:val="17"/>
        </w:numPr>
      </w:pPr>
      <w:r>
        <w:t>We need to work on the UI/UX to ensure ease of use.</w:t>
      </w:r>
    </w:p>
    <w:p w14:paraId="61C0E2F4" w14:textId="77777777" w:rsidR="00A762E1" w:rsidRDefault="00A762E1" w:rsidP="00FE0F7E">
      <w:pPr>
        <w:pStyle w:val="ListParagraph"/>
        <w:numPr>
          <w:ilvl w:val="0"/>
          <w:numId w:val="17"/>
        </w:numPr>
      </w:pPr>
      <w:r>
        <w:t>We also need to consider accessibility for students with special needs.</w:t>
      </w:r>
    </w:p>
    <w:p w14:paraId="566C3B1C" w14:textId="678E0E10" w:rsidR="00FE0F7E" w:rsidRDefault="00A762E1" w:rsidP="00FE0F7E">
      <w:pPr>
        <w:pStyle w:val="ListParagraph"/>
        <w:numPr>
          <w:ilvl w:val="0"/>
          <w:numId w:val="17"/>
        </w:numPr>
      </w:pPr>
      <w:r>
        <w:t>Another is multilanguage support for Arabic, English, French, etc.</w:t>
      </w:r>
    </w:p>
    <w:p w14:paraId="4FBE6982" w14:textId="6D451637" w:rsidR="00A762E1" w:rsidRDefault="00A762E1" w:rsidP="00FE0F7E">
      <w:pPr>
        <w:pStyle w:val="ListParagraph"/>
        <w:numPr>
          <w:ilvl w:val="0"/>
          <w:numId w:val="17"/>
        </w:numPr>
      </w:pPr>
      <w:r>
        <w:t>Video conference is an added value to the application, and we believe it</w:t>
      </w:r>
      <w:r w:rsidR="00DE1342">
        <w:t xml:space="preserve"> i</w:t>
      </w:r>
      <w:r>
        <w:t>s going to be a good feature to help tutors.</w:t>
      </w:r>
    </w:p>
    <w:p w14:paraId="03999522" w14:textId="5FC32F4F" w:rsidR="00A762E1" w:rsidRDefault="00A762E1" w:rsidP="00FE0F7E">
      <w:pPr>
        <w:pStyle w:val="ListParagraph"/>
        <w:numPr>
          <w:ilvl w:val="0"/>
          <w:numId w:val="17"/>
        </w:numPr>
      </w:pPr>
      <w:r>
        <w:t>Compatibility with current systems of the university to ease the integration.</w:t>
      </w:r>
    </w:p>
    <w:p w14:paraId="7BB8C919" w14:textId="0EF216F3" w:rsidR="00A762E1" w:rsidRDefault="00A762E1" w:rsidP="00A762E1">
      <w:pPr>
        <w:pStyle w:val="ListParagraph"/>
        <w:numPr>
          <w:ilvl w:val="0"/>
          <w:numId w:val="17"/>
        </w:numPr>
      </w:pPr>
      <w:r>
        <w:t>Documentation and resources for the application.</w:t>
      </w:r>
    </w:p>
    <w:p w14:paraId="051A00AC" w14:textId="51986F3F" w:rsidR="0038659C" w:rsidRDefault="0038659C" w:rsidP="00A5474F"/>
    <w:p w14:paraId="5FF09688" w14:textId="61B688F6" w:rsidR="00A762E1" w:rsidRDefault="00A762E1">
      <w:r>
        <w:br w:type="page"/>
      </w:r>
    </w:p>
    <w:p w14:paraId="537C5E18" w14:textId="77777777" w:rsidR="00A762E1" w:rsidRDefault="00A762E1" w:rsidP="00A762E1">
      <w:pPr>
        <w:rPr>
          <w:szCs w:val="24"/>
        </w:rPr>
      </w:pPr>
    </w:p>
    <w:p w14:paraId="653294CF" w14:textId="77777777" w:rsidR="00A762E1" w:rsidRDefault="00A762E1" w:rsidP="00A762E1">
      <w:pPr>
        <w:rPr>
          <w:szCs w:val="24"/>
        </w:rPr>
      </w:pPr>
    </w:p>
    <w:p w14:paraId="6083BE16" w14:textId="77777777" w:rsidR="00A762E1" w:rsidRDefault="00A762E1" w:rsidP="00A762E1">
      <w:pPr>
        <w:rPr>
          <w:szCs w:val="24"/>
        </w:rPr>
      </w:pPr>
    </w:p>
    <w:p w14:paraId="3920399E" w14:textId="77777777" w:rsidR="00A762E1" w:rsidRDefault="00A762E1" w:rsidP="00A762E1">
      <w:pPr>
        <w:rPr>
          <w:szCs w:val="24"/>
        </w:rPr>
      </w:pPr>
    </w:p>
    <w:p w14:paraId="244F4442" w14:textId="77777777" w:rsidR="00A762E1" w:rsidRDefault="00A762E1" w:rsidP="00A762E1">
      <w:pPr>
        <w:rPr>
          <w:szCs w:val="24"/>
        </w:rPr>
      </w:pPr>
    </w:p>
    <w:p w14:paraId="0FFA53FF" w14:textId="77777777" w:rsidR="00A762E1" w:rsidRDefault="00A762E1" w:rsidP="00A762E1">
      <w:pPr>
        <w:rPr>
          <w:szCs w:val="24"/>
        </w:rPr>
      </w:pPr>
    </w:p>
    <w:p w14:paraId="55F5967D" w14:textId="7BFA4AD8" w:rsidR="00A762E1" w:rsidRPr="00152F90" w:rsidRDefault="00A762E1" w:rsidP="00152F90">
      <w:pPr>
        <w:pStyle w:val="Title"/>
      </w:pPr>
      <w:bookmarkStart w:id="293" w:name="_Toc38036996"/>
      <w:bookmarkStart w:id="294" w:name="_Toc38038475"/>
      <w:bookmarkStart w:id="295" w:name="_Toc38054702"/>
      <w:r w:rsidRPr="00152F90">
        <w:t>Chapter Six:</w:t>
      </w:r>
      <w:bookmarkEnd w:id="293"/>
      <w:bookmarkEnd w:id="294"/>
      <w:bookmarkEnd w:id="295"/>
      <w:r w:rsidR="00152F90" w:rsidRPr="00152F90">
        <w:t xml:space="preserve"> </w:t>
      </w:r>
      <w:r w:rsidRPr="00152F90">
        <w:t>Conclusions</w:t>
      </w:r>
      <w:r w:rsidRPr="00152F90">
        <w:br w:type="page"/>
      </w:r>
    </w:p>
    <w:p w14:paraId="66C9DB02" w14:textId="26BB7D32" w:rsidR="00896ACF" w:rsidRDefault="00896ACF" w:rsidP="00A5474F">
      <w:r>
        <w:lastRenderedPageBreak/>
        <w:t xml:space="preserve">Communication applications were created to ease its user’s life by breaking the distance barriers, nowadays we rely on those applications more than ever before. </w:t>
      </w:r>
    </w:p>
    <w:p w14:paraId="0911E047" w14:textId="0B48F996" w:rsidR="006F7A75" w:rsidRDefault="001B4339" w:rsidP="00A5474F">
      <w:r>
        <w:t>During the work on this project, we had to do lots of things,</w:t>
      </w:r>
      <w:r w:rsidR="00753C60">
        <w:t xml:space="preserve"> meeting stakeholders</w:t>
      </w:r>
      <w:r>
        <w:t>, learn</w:t>
      </w:r>
      <w:r w:rsidR="00753C60">
        <w:t xml:space="preserve">ing, </w:t>
      </w:r>
      <w:r w:rsidR="00DE11BA">
        <w:t>applying, changing, re-planning,</w:t>
      </w:r>
      <w:r w:rsidR="00896ACF" w:rsidRPr="00896ACF">
        <w:t xml:space="preserve"> </w:t>
      </w:r>
      <w:r w:rsidR="00896ACF">
        <w:t>comparing technologies together to find out which best suits our needs</w:t>
      </w:r>
      <w:r w:rsidR="00DE11BA">
        <w:t xml:space="preserve"> and many more.</w:t>
      </w:r>
    </w:p>
    <w:p w14:paraId="1639B3A9" w14:textId="2B8E5355" w:rsidR="00C821C1" w:rsidRDefault="00C821C1" w:rsidP="00F0385C">
      <w:r>
        <w:t xml:space="preserve">The project started </w:t>
      </w:r>
      <w:r w:rsidR="00DE1342">
        <w:t>with</w:t>
      </w:r>
      <w:r>
        <w:t xml:space="preserve"> sketches and ideas on papers to a working product. We started by collecting information from end</w:t>
      </w:r>
      <w:r w:rsidR="00DE1342">
        <w:t>-</w:t>
      </w:r>
      <w:r>
        <w:t xml:space="preserve">users, </w:t>
      </w:r>
      <w:r w:rsidR="00896ACF">
        <w:t xml:space="preserve">we </w:t>
      </w:r>
      <w:r>
        <w:t xml:space="preserve">used a Scrum approach to manage the project, </w:t>
      </w:r>
      <w:r w:rsidR="00896ACF">
        <w:t xml:space="preserve">we </w:t>
      </w:r>
      <w:r>
        <w:t>did the backend using PHP with Laravel framework and MySQL for the database</w:t>
      </w:r>
      <w:r w:rsidR="00896ACF">
        <w:t>;</w:t>
      </w:r>
      <w:r>
        <w:t xml:space="preserve"> the frontend was divided into two parts</w:t>
      </w:r>
      <w:r w:rsidR="00F0385C">
        <w:t>,</w:t>
      </w:r>
      <w:r>
        <w:t xml:space="preserve"> </w:t>
      </w:r>
      <w:r w:rsidR="00F0385C">
        <w:t>the first</w:t>
      </w:r>
      <w:r>
        <w:t xml:space="preserve"> part is for the admin which </w:t>
      </w:r>
      <w:r w:rsidR="00896ACF">
        <w:t xml:space="preserve">has been </w:t>
      </w:r>
      <w:r>
        <w:t xml:space="preserve">done using HTML, CSS, and JavaScript, </w:t>
      </w:r>
      <w:r w:rsidR="00F0385C">
        <w:t xml:space="preserve">the second </w:t>
      </w:r>
      <w:r>
        <w:t xml:space="preserve">part which is a mobile application for students and tutors </w:t>
      </w:r>
      <w:r w:rsidR="00896ACF">
        <w:t xml:space="preserve">has been done using </w:t>
      </w:r>
      <w:r>
        <w:t xml:space="preserve">Dart </w:t>
      </w:r>
      <w:r w:rsidR="00F0385C">
        <w:t>with</w:t>
      </w:r>
      <w:r>
        <w:t xml:space="preserve"> Flutter framework</w:t>
      </w:r>
      <w:r w:rsidR="00896ACF">
        <w:t>.</w:t>
      </w:r>
      <w:r w:rsidR="00F0385C">
        <w:t xml:space="preserve"> </w:t>
      </w:r>
      <w:r w:rsidR="00896ACF">
        <w:t>T</w:t>
      </w:r>
      <w:r w:rsidR="00F0385C">
        <w:t>he mobile application is connected to the backend using API that is provided using Laravel. For the chat functionality to work at its best we used a Node.JS server with Socket.IO library.</w:t>
      </w:r>
    </w:p>
    <w:p w14:paraId="0E940D61" w14:textId="5E977E1F" w:rsidR="00F0385C" w:rsidRDefault="008B3636" w:rsidP="00F0385C">
      <w:r>
        <w:t xml:space="preserve">For the project to be a good alternative </w:t>
      </w:r>
      <w:r w:rsidR="00DE1342">
        <w:t>to</w:t>
      </w:r>
      <w:r>
        <w:t xml:space="preserve"> the current systems, we must continue the journey of learning, by applying what we have learn</w:t>
      </w:r>
      <w:r w:rsidR="00DE1342">
        <w:t>ed</w:t>
      </w:r>
      <w:r>
        <w:t xml:space="preserve"> over the past years or will learn in the following years. and we must contribute back to the open</w:t>
      </w:r>
      <w:r w:rsidR="00DE1342">
        <w:t>-</w:t>
      </w:r>
      <w:r>
        <w:t xml:space="preserve">source community </w:t>
      </w:r>
    </w:p>
    <w:p w14:paraId="28B8EA8F" w14:textId="590B2DC4" w:rsidR="008B3636" w:rsidRDefault="008B3636">
      <w:r>
        <w:br w:type="page"/>
      </w:r>
    </w:p>
    <w:bookmarkStart w:id="296" w:name="_Toc38055049" w:displacedByCustomXml="next"/>
    <w:bookmarkStart w:id="297" w:name="_Toc38054703" w:displacedByCustomXml="next"/>
    <w:bookmarkStart w:id="298" w:name="_Toc38038477" w:displacedByCustomXml="next"/>
    <w:bookmarkStart w:id="299" w:name="_Toc38036998" w:displacedByCustomXml="next"/>
    <w:sdt>
      <w:sdtPr>
        <w:rPr>
          <w:rFonts w:asciiTheme="minorHAnsi" w:eastAsiaTheme="minorEastAsia" w:hAnsiTheme="minorHAnsi" w:cstheme="minorBidi"/>
          <w:color w:val="auto"/>
          <w:sz w:val="24"/>
          <w:szCs w:val="22"/>
        </w:rPr>
        <w:id w:val="564612755"/>
        <w:docPartObj>
          <w:docPartGallery w:val="Bibliographies"/>
          <w:docPartUnique/>
        </w:docPartObj>
      </w:sdtPr>
      <w:sdtContent>
        <w:p w14:paraId="024C2A20" w14:textId="331D946C" w:rsidR="00E36F2B" w:rsidRDefault="00E36F2B">
          <w:pPr>
            <w:pStyle w:val="Heading1"/>
          </w:pPr>
          <w:r>
            <w:t>References</w:t>
          </w:r>
          <w:bookmarkEnd w:id="299"/>
          <w:bookmarkEnd w:id="298"/>
          <w:bookmarkEnd w:id="297"/>
          <w:bookmarkEnd w:id="296"/>
        </w:p>
        <w:sdt>
          <w:sdtPr>
            <w:id w:val="-573587230"/>
            <w:bibliography/>
          </w:sdtPr>
          <w:sdtContent>
            <w:p w14:paraId="74289BC6" w14:textId="77777777" w:rsidR="00D97F73" w:rsidRDefault="00E36F2B" w:rsidP="00D97F73">
              <w:pPr>
                <w:pStyle w:val="Bibliography"/>
                <w:ind w:left="720" w:hanging="720"/>
                <w:rPr>
                  <w:noProof/>
                  <w:szCs w:val="24"/>
                </w:rPr>
              </w:pPr>
              <w:r>
                <w:fldChar w:fldCharType="begin"/>
              </w:r>
              <w:r>
                <w:instrText xml:space="preserve"> BIBLIOGRAPHY </w:instrText>
              </w:r>
              <w:r>
                <w:fldChar w:fldCharType="separate"/>
              </w:r>
              <w:r w:rsidR="00D97F73">
                <w:rPr>
                  <w:noProof/>
                </w:rPr>
                <w:t xml:space="preserve">Alferd, S. (2019, 12 3). </w:t>
              </w:r>
              <w:r w:rsidR="00D97F73">
                <w:rPr>
                  <w:i/>
                  <w:iCs/>
                  <w:noProof/>
                </w:rPr>
                <w:t>Flutter vs Xamarin vs React Native — Let the Battle Begin!</w:t>
              </w:r>
              <w:r w:rsidR="00D97F73">
                <w:rPr>
                  <w:noProof/>
                </w:rPr>
                <w:t xml:space="preserve"> Retrieved from Medium: https://medium.com/@stenalferd/flutter-vs-xamarin-vs-react-native-let-the-battle-begin-d3e783bb4bf1</w:t>
              </w:r>
            </w:p>
            <w:p w14:paraId="54ECE64D" w14:textId="77777777" w:rsidR="00D97F73" w:rsidRDefault="00D97F73" w:rsidP="00D97F73">
              <w:pPr>
                <w:pStyle w:val="Bibliography"/>
                <w:ind w:left="720" w:hanging="720"/>
                <w:rPr>
                  <w:noProof/>
                </w:rPr>
              </w:pPr>
              <w:r>
                <w:rPr>
                  <w:noProof/>
                </w:rPr>
                <w:t xml:space="preserve">AMC College. (n.d.). </w:t>
              </w:r>
              <w:r>
                <w:rPr>
                  <w:i/>
                  <w:iCs/>
                  <w:noProof/>
                </w:rPr>
                <w:t>Chat Apps For Mobile Platform.</w:t>
              </w:r>
              <w:r>
                <w:rPr>
                  <w:noProof/>
                </w:rPr>
                <w:t xml:space="preserve"> Advanced Micro Systems Sdn Bhd.</w:t>
              </w:r>
            </w:p>
            <w:p w14:paraId="1F4BFD0E" w14:textId="77777777" w:rsidR="00D97F73" w:rsidRDefault="00D97F73" w:rsidP="00D97F73">
              <w:pPr>
                <w:pStyle w:val="Bibliography"/>
                <w:ind w:left="720" w:hanging="720"/>
                <w:rPr>
                  <w:noProof/>
                </w:rPr>
              </w:pPr>
              <w:r>
                <w:rPr>
                  <w:noProof/>
                </w:rPr>
                <w:t xml:space="preserve">Bootstrap. (2020, 04 16). </w:t>
              </w:r>
              <w:r>
                <w:rPr>
                  <w:i/>
                  <w:iCs/>
                  <w:noProof/>
                </w:rPr>
                <w:t>Bootstrap Docs</w:t>
              </w:r>
              <w:r>
                <w:rPr>
                  <w:noProof/>
                </w:rPr>
                <w:t>. Retrieved from Bootstrap: https://getbootstrap.com/docs/4.4/getting-started/introduction/</w:t>
              </w:r>
            </w:p>
            <w:p w14:paraId="4137B6D6" w14:textId="77777777" w:rsidR="00D97F73" w:rsidRDefault="00D97F73" w:rsidP="00D97F73">
              <w:pPr>
                <w:pStyle w:val="Bibliography"/>
                <w:ind w:left="720" w:hanging="720"/>
                <w:rPr>
                  <w:noProof/>
                </w:rPr>
              </w:pPr>
              <w:r>
                <w:rPr>
                  <w:noProof/>
                </w:rPr>
                <w:t xml:space="preserve">ERICKSON, C. (2012, 09 21). </w:t>
              </w:r>
              <w:r>
                <w:rPr>
                  <w:i/>
                  <w:iCs/>
                  <w:noProof/>
                </w:rPr>
                <w:t>A Brief History of Text Messaging</w:t>
              </w:r>
              <w:r>
                <w:rPr>
                  <w:noProof/>
                </w:rPr>
                <w:t>. Retrieved from Mashable: https://mashable.com/2012/09/21/text-messaging-history/</w:t>
              </w:r>
            </w:p>
            <w:p w14:paraId="116E04CA" w14:textId="77777777" w:rsidR="00D97F73" w:rsidRDefault="00D97F73" w:rsidP="00D97F73">
              <w:pPr>
                <w:pStyle w:val="Bibliography"/>
                <w:ind w:left="720" w:hanging="720"/>
                <w:rPr>
                  <w:noProof/>
                </w:rPr>
              </w:pPr>
              <w:r>
                <w:rPr>
                  <w:noProof/>
                </w:rPr>
                <w:t xml:space="preserve">Facebook. (2020, 04 16). </w:t>
              </w:r>
              <w:r>
                <w:rPr>
                  <w:i/>
                  <w:iCs/>
                  <w:noProof/>
                </w:rPr>
                <w:t>About Facebook</w:t>
              </w:r>
              <w:r>
                <w:rPr>
                  <w:noProof/>
                </w:rPr>
                <w:t>. Retrieved from Facebook: https://about.fb.com/</w:t>
              </w:r>
            </w:p>
            <w:p w14:paraId="44BA7314" w14:textId="77777777" w:rsidR="00D97F73" w:rsidRDefault="00D97F73" w:rsidP="00D97F73">
              <w:pPr>
                <w:pStyle w:val="Bibliography"/>
                <w:ind w:left="720" w:hanging="720"/>
                <w:rPr>
                  <w:noProof/>
                </w:rPr>
              </w:pPr>
              <w:r>
                <w:rPr>
                  <w:noProof/>
                </w:rPr>
                <w:t xml:space="preserve">Flutter. (2020, 04 16). </w:t>
              </w:r>
              <w:r>
                <w:rPr>
                  <w:i/>
                  <w:iCs/>
                  <w:noProof/>
                </w:rPr>
                <w:t>Flutter Documentation</w:t>
              </w:r>
              <w:r>
                <w:rPr>
                  <w:noProof/>
                </w:rPr>
                <w:t>. Retrieved from Flutter: https://flutter.dev/docs</w:t>
              </w:r>
            </w:p>
            <w:p w14:paraId="3FDD9ADC" w14:textId="77777777" w:rsidR="00D97F73" w:rsidRDefault="00D97F73" w:rsidP="00D97F73">
              <w:pPr>
                <w:pStyle w:val="Bibliography"/>
                <w:ind w:left="720" w:hanging="720"/>
                <w:rPr>
                  <w:noProof/>
                </w:rPr>
              </w:pPr>
              <w:r>
                <w:rPr>
                  <w:noProof/>
                </w:rPr>
                <w:t xml:space="preserve">GitHub. (2020, 04 16). </w:t>
              </w:r>
              <w:r>
                <w:rPr>
                  <w:i/>
                  <w:iCs/>
                  <w:noProof/>
                </w:rPr>
                <w:t>GitHub</w:t>
              </w:r>
              <w:r>
                <w:rPr>
                  <w:noProof/>
                </w:rPr>
                <w:t>. Retrieved from GitHub: https://github.com</w:t>
              </w:r>
            </w:p>
            <w:p w14:paraId="338AC689" w14:textId="77777777" w:rsidR="00D97F73" w:rsidRDefault="00D97F73" w:rsidP="00D97F73">
              <w:pPr>
                <w:pStyle w:val="Bibliography"/>
                <w:ind w:left="720" w:hanging="720"/>
                <w:rPr>
                  <w:noProof/>
                </w:rPr>
              </w:pPr>
              <w:r>
                <w:rPr>
                  <w:noProof/>
                </w:rPr>
                <w:t xml:space="preserve">Hosseini, P. (2018). </w:t>
              </w:r>
              <w:r>
                <w:rPr>
                  <w:i/>
                  <w:iCs/>
                  <w:noProof/>
                </w:rPr>
                <w:t>Flutter For Absolute Beginners.</w:t>
              </w:r>
              <w:r>
                <w:rPr>
                  <w:noProof/>
                </w:rPr>
                <w:t xml:space="preserve"> Fatemeh Tajik.</w:t>
              </w:r>
            </w:p>
            <w:p w14:paraId="6DEF3CB9" w14:textId="77777777" w:rsidR="00D97F73" w:rsidRDefault="00D97F73" w:rsidP="00D97F73">
              <w:pPr>
                <w:pStyle w:val="Bibliography"/>
                <w:ind w:left="720" w:hanging="720"/>
                <w:rPr>
                  <w:noProof/>
                </w:rPr>
              </w:pPr>
              <w:r>
                <w:rPr>
                  <w:noProof/>
                </w:rPr>
                <w:t xml:space="preserve">Kumar, S. (2020, 04 16). </w:t>
              </w:r>
              <w:r>
                <w:rPr>
                  <w:i/>
                  <w:iCs/>
                  <w:noProof/>
                </w:rPr>
                <w:t>MVC Design Pattern</w:t>
              </w:r>
              <w:r>
                <w:rPr>
                  <w:noProof/>
                </w:rPr>
                <w:t>. Retrieved from GeeksforGeeks: https://www.geeksforgeeks.org/mvc-design-pattern/</w:t>
              </w:r>
            </w:p>
            <w:p w14:paraId="0DF985F0" w14:textId="77777777" w:rsidR="00D97F73" w:rsidRDefault="00D97F73" w:rsidP="00D97F73">
              <w:pPr>
                <w:pStyle w:val="Bibliography"/>
                <w:ind w:left="720" w:hanging="720"/>
                <w:rPr>
                  <w:noProof/>
                </w:rPr>
              </w:pPr>
              <w:r>
                <w:rPr>
                  <w:noProof/>
                </w:rPr>
                <w:t xml:space="preserve">Laravel. (2020, 04 16). </w:t>
              </w:r>
              <w:r>
                <w:rPr>
                  <w:i/>
                  <w:iCs/>
                  <w:noProof/>
                </w:rPr>
                <w:t>Docs</w:t>
              </w:r>
              <w:r>
                <w:rPr>
                  <w:noProof/>
                </w:rPr>
                <w:t>. Retrieved from Laravel: https://laravel.com/docs/7.x</w:t>
              </w:r>
            </w:p>
            <w:p w14:paraId="3893FE10" w14:textId="77777777" w:rsidR="00D97F73" w:rsidRDefault="00D97F73" w:rsidP="00D97F73">
              <w:pPr>
                <w:pStyle w:val="Bibliography"/>
                <w:ind w:left="720" w:hanging="720"/>
                <w:rPr>
                  <w:noProof/>
                </w:rPr>
              </w:pPr>
              <w:r>
                <w:rPr>
                  <w:noProof/>
                </w:rPr>
                <w:t xml:space="preserve">Lombardi, A. (2015). </w:t>
              </w:r>
              <w:r>
                <w:rPr>
                  <w:i/>
                  <w:iCs/>
                  <w:noProof/>
                </w:rPr>
                <w:t>WebSocket Lightweight Client-Server Communications.</w:t>
              </w:r>
              <w:r>
                <w:rPr>
                  <w:noProof/>
                </w:rPr>
                <w:t xml:space="preserve"> O'Reilly Media.</w:t>
              </w:r>
            </w:p>
            <w:p w14:paraId="2086764B" w14:textId="77777777" w:rsidR="00D97F73" w:rsidRDefault="00D97F73" w:rsidP="00D97F73">
              <w:pPr>
                <w:pStyle w:val="Bibliography"/>
                <w:ind w:left="720" w:hanging="720"/>
                <w:rPr>
                  <w:noProof/>
                </w:rPr>
              </w:pPr>
              <w:r>
                <w:rPr>
                  <w:noProof/>
                </w:rPr>
                <w:t xml:space="preserve">Mozilla. (2020, 04 16). </w:t>
              </w:r>
              <w:r>
                <w:rPr>
                  <w:i/>
                  <w:iCs/>
                  <w:noProof/>
                </w:rPr>
                <w:t>The WebSocket API (WebSockets)</w:t>
              </w:r>
              <w:r>
                <w:rPr>
                  <w:noProof/>
                </w:rPr>
                <w:t>. Retrieved from MDN Web Docs: https://developer.mozilla.org/en-US/docs/Web/API/WebSockets_API</w:t>
              </w:r>
            </w:p>
            <w:p w14:paraId="6174E3DA" w14:textId="77777777" w:rsidR="00D97F73" w:rsidRDefault="00D97F73" w:rsidP="00D97F73">
              <w:pPr>
                <w:pStyle w:val="Bibliography"/>
                <w:ind w:left="720" w:hanging="720"/>
                <w:rPr>
                  <w:noProof/>
                </w:rPr>
              </w:pPr>
              <w:r>
                <w:rPr>
                  <w:noProof/>
                </w:rPr>
                <w:t xml:space="preserve">OpenJS Foundation. (2020, 04 16). </w:t>
              </w:r>
              <w:r>
                <w:rPr>
                  <w:i/>
                  <w:iCs/>
                  <w:noProof/>
                </w:rPr>
                <w:t>Docs</w:t>
              </w:r>
              <w:r>
                <w:rPr>
                  <w:noProof/>
                </w:rPr>
                <w:t>. Retrieved from Node.JS: https://nodejs.org/en/docs/</w:t>
              </w:r>
            </w:p>
            <w:p w14:paraId="5C55FC68" w14:textId="77777777" w:rsidR="00D97F73" w:rsidRDefault="00D97F73" w:rsidP="00D97F73">
              <w:pPr>
                <w:pStyle w:val="Bibliography"/>
                <w:ind w:left="720" w:hanging="720"/>
                <w:rPr>
                  <w:noProof/>
                </w:rPr>
              </w:pPr>
              <w:r>
                <w:rPr>
                  <w:noProof/>
                </w:rPr>
                <w:t xml:space="preserve">PHP. (2020, 04 16). </w:t>
              </w:r>
              <w:r>
                <w:rPr>
                  <w:i/>
                  <w:iCs/>
                  <w:noProof/>
                </w:rPr>
                <w:t>Documentation</w:t>
              </w:r>
              <w:r>
                <w:rPr>
                  <w:noProof/>
                </w:rPr>
                <w:t>. Retrieved from PHP: https://www.php.net/docs.php</w:t>
              </w:r>
            </w:p>
            <w:p w14:paraId="69C1164B" w14:textId="77777777" w:rsidR="00D97F73" w:rsidRDefault="00D97F73" w:rsidP="00D97F73">
              <w:pPr>
                <w:pStyle w:val="Bibliography"/>
                <w:ind w:left="720" w:hanging="720"/>
                <w:rPr>
                  <w:noProof/>
                </w:rPr>
              </w:pPr>
              <w:r>
                <w:rPr>
                  <w:noProof/>
                </w:rPr>
                <w:t xml:space="preserve">Quigley, E. (2018, 12 11). </w:t>
              </w:r>
              <w:r>
                <w:rPr>
                  <w:i/>
                  <w:iCs/>
                  <w:noProof/>
                </w:rPr>
                <w:t>The Benefits of Using an LMS Forum</w:t>
              </w:r>
              <w:r>
                <w:rPr>
                  <w:noProof/>
                </w:rPr>
                <w:t>. Retrieved from LearnUpon: https://www.learnupon.com/blog/lms-forum-benefits/</w:t>
              </w:r>
            </w:p>
            <w:p w14:paraId="2F812665" w14:textId="77777777" w:rsidR="00D97F73" w:rsidRDefault="00D97F73" w:rsidP="00D97F73">
              <w:pPr>
                <w:pStyle w:val="Bibliography"/>
                <w:ind w:left="720" w:hanging="720"/>
                <w:rPr>
                  <w:noProof/>
                </w:rPr>
              </w:pPr>
              <w:r>
                <w:rPr>
                  <w:noProof/>
                </w:rPr>
                <w:t xml:space="preserve">Schwaber, K. (2004). </w:t>
              </w:r>
              <w:r>
                <w:rPr>
                  <w:i/>
                  <w:iCs/>
                  <w:noProof/>
                </w:rPr>
                <w:t>Agile Project Management with Scrum.</w:t>
              </w:r>
              <w:r>
                <w:rPr>
                  <w:noProof/>
                </w:rPr>
                <w:t xml:space="preserve"> Microsoft Press.</w:t>
              </w:r>
            </w:p>
            <w:p w14:paraId="08AAC0CB" w14:textId="77777777" w:rsidR="00D97F73" w:rsidRDefault="00D97F73" w:rsidP="00D97F73">
              <w:pPr>
                <w:pStyle w:val="Bibliography"/>
                <w:ind w:left="720" w:hanging="720"/>
                <w:rPr>
                  <w:noProof/>
                </w:rPr>
              </w:pPr>
              <w:r>
                <w:rPr>
                  <w:noProof/>
                </w:rPr>
                <w:t xml:space="preserve">Scrum.org. (2020, 04 16). </w:t>
              </w:r>
              <w:r>
                <w:rPr>
                  <w:i/>
                  <w:iCs/>
                  <w:noProof/>
                </w:rPr>
                <w:t>WHAT IS SCRUM?</w:t>
              </w:r>
              <w:r>
                <w:rPr>
                  <w:noProof/>
                </w:rPr>
                <w:t xml:space="preserve"> Retrieved from Scrum.org: https://www.scrum.org/resources/what-is-scrum</w:t>
              </w:r>
            </w:p>
            <w:p w14:paraId="19B2E5E5" w14:textId="77777777" w:rsidR="00D97F73" w:rsidRDefault="00D97F73" w:rsidP="00D97F73">
              <w:pPr>
                <w:pStyle w:val="Bibliography"/>
                <w:ind w:left="720" w:hanging="720"/>
                <w:rPr>
                  <w:noProof/>
                </w:rPr>
              </w:pPr>
              <w:r>
                <w:rPr>
                  <w:noProof/>
                </w:rPr>
                <w:lastRenderedPageBreak/>
                <w:t xml:space="preserve">Smallcombe, M. (2017, 10 10). </w:t>
              </w:r>
              <w:r>
                <w:rPr>
                  <w:i/>
                  <w:iCs/>
                  <w:noProof/>
                </w:rPr>
                <w:t>The SQL vs NoSQL Difference: MySQL vs MongoDB</w:t>
              </w:r>
              <w:r>
                <w:rPr>
                  <w:noProof/>
                </w:rPr>
                <w:t>. Retrieved from Xplenty: https://www.xplenty.com/blog/the-sql-vs-nosql-difference/</w:t>
              </w:r>
            </w:p>
            <w:p w14:paraId="7F2A33DE" w14:textId="77777777" w:rsidR="00D97F73" w:rsidRDefault="00D97F73" w:rsidP="00D97F73">
              <w:pPr>
                <w:pStyle w:val="Bibliography"/>
                <w:ind w:left="720" w:hanging="720"/>
                <w:rPr>
                  <w:noProof/>
                </w:rPr>
              </w:pPr>
              <w:r>
                <w:rPr>
                  <w:noProof/>
                </w:rPr>
                <w:t xml:space="preserve">Socket.IO . (2020, 04 16). </w:t>
              </w:r>
              <w:r>
                <w:rPr>
                  <w:i/>
                  <w:iCs/>
                  <w:noProof/>
                </w:rPr>
                <w:t>What Socket.IO is</w:t>
              </w:r>
              <w:r>
                <w:rPr>
                  <w:noProof/>
                </w:rPr>
                <w:t>. Retrieved from Socket.IO : https://socket.io/docs/</w:t>
              </w:r>
            </w:p>
            <w:p w14:paraId="1114B5E6" w14:textId="77777777" w:rsidR="00D97F73" w:rsidRDefault="00D97F73" w:rsidP="00D97F73">
              <w:pPr>
                <w:pStyle w:val="Bibliography"/>
                <w:ind w:left="720" w:hanging="720"/>
                <w:rPr>
                  <w:noProof/>
                </w:rPr>
              </w:pPr>
              <w:r>
                <w:rPr>
                  <w:noProof/>
                </w:rPr>
                <w:t xml:space="preserve">Telegram. (2020, 04 16). </w:t>
              </w:r>
              <w:r>
                <w:rPr>
                  <w:i/>
                  <w:iCs/>
                  <w:noProof/>
                </w:rPr>
                <w:t>Telegram FAQ</w:t>
              </w:r>
              <w:r>
                <w:rPr>
                  <w:noProof/>
                </w:rPr>
                <w:t>. Retrieved from Telegram: https://telegram.org/faq</w:t>
              </w:r>
            </w:p>
            <w:p w14:paraId="629301E8" w14:textId="77777777" w:rsidR="00D97F73" w:rsidRDefault="00D97F73" w:rsidP="00D97F73">
              <w:pPr>
                <w:pStyle w:val="Bibliography"/>
                <w:ind w:left="720" w:hanging="720"/>
                <w:rPr>
                  <w:noProof/>
                </w:rPr>
              </w:pPr>
              <w:r>
                <w:rPr>
                  <w:noProof/>
                </w:rPr>
                <w:t xml:space="preserve">W3Techs. (2020, 04 16). </w:t>
              </w:r>
              <w:r>
                <w:rPr>
                  <w:i/>
                  <w:iCs/>
                  <w:noProof/>
                </w:rPr>
                <w:t>Usage statistics of PHP for websites</w:t>
              </w:r>
              <w:r>
                <w:rPr>
                  <w:noProof/>
                </w:rPr>
                <w:t>. Retrieved from W3Techs: https://w3techs.com/technologies/details/pl-php</w:t>
              </w:r>
            </w:p>
            <w:p w14:paraId="3CBD1AD1" w14:textId="77777777" w:rsidR="00D97F73" w:rsidRDefault="00D97F73" w:rsidP="00D97F73">
              <w:pPr>
                <w:pStyle w:val="Bibliography"/>
                <w:ind w:left="720" w:hanging="720"/>
                <w:rPr>
                  <w:noProof/>
                </w:rPr>
              </w:pPr>
              <w:r>
                <w:rPr>
                  <w:noProof/>
                </w:rPr>
                <w:t xml:space="preserve">WhatsApp. (2020, 04 16). </w:t>
              </w:r>
              <w:r>
                <w:rPr>
                  <w:i/>
                  <w:iCs/>
                  <w:noProof/>
                </w:rPr>
                <w:t>About WhatsApp</w:t>
              </w:r>
              <w:r>
                <w:rPr>
                  <w:noProof/>
                </w:rPr>
                <w:t>. Retrieved from WhatsApp: https://www.whatsapp.com/about/</w:t>
              </w:r>
            </w:p>
            <w:p w14:paraId="3EF8C96B" w14:textId="3B2FC822" w:rsidR="00E36F2B" w:rsidRDefault="00E36F2B" w:rsidP="00D97F73">
              <w:r>
                <w:rPr>
                  <w:b/>
                  <w:bCs/>
                  <w:noProof/>
                </w:rPr>
                <w:fldChar w:fldCharType="end"/>
              </w:r>
            </w:p>
          </w:sdtContent>
        </w:sdt>
      </w:sdtContent>
    </w:sdt>
    <w:p w14:paraId="1CE78C6D" w14:textId="48F57852" w:rsidR="00E36F2B" w:rsidRDefault="00E36F2B">
      <w:r>
        <w:br w:type="page"/>
      </w:r>
    </w:p>
    <w:p w14:paraId="2B19C34A" w14:textId="73835CC4" w:rsidR="00E36F2B" w:rsidRPr="00D97F73" w:rsidRDefault="00E36F2B" w:rsidP="00D97F73">
      <w:pPr>
        <w:pStyle w:val="Heading1"/>
        <w:rPr>
          <w:caps/>
          <w:color w:val="44546A" w:themeColor="text2"/>
          <w:spacing w:val="-15"/>
          <w:sz w:val="72"/>
          <w:szCs w:val="72"/>
        </w:rPr>
      </w:pPr>
      <w:bookmarkStart w:id="300" w:name="_Toc38036999"/>
      <w:bookmarkStart w:id="301" w:name="_Toc38038478"/>
      <w:bookmarkStart w:id="302" w:name="_Toc38054704"/>
      <w:bookmarkStart w:id="303" w:name="_Toc38055050"/>
      <w:r>
        <w:lastRenderedPageBreak/>
        <w:t>Appendix:</w:t>
      </w:r>
      <w:bookmarkEnd w:id="300"/>
      <w:bookmarkEnd w:id="301"/>
      <w:bookmarkEnd w:id="302"/>
      <w:bookmarkEnd w:id="303"/>
    </w:p>
    <w:p w14:paraId="0C15C6A5" w14:textId="54DB6B0C" w:rsidR="008B3636" w:rsidRDefault="005818AF" w:rsidP="008B3636">
      <w:r>
        <w:t>The UGCA project would not have been accomplished without the use of the following open-source projects and tools:</w:t>
      </w:r>
    </w:p>
    <w:p w14:paraId="66FF1145" w14:textId="3F009317" w:rsidR="005818AF" w:rsidRDefault="005818AF" w:rsidP="005818AF">
      <w:pPr>
        <w:pStyle w:val="ListParagraph"/>
        <w:numPr>
          <w:ilvl w:val="0"/>
          <w:numId w:val="18"/>
        </w:numPr>
      </w:pPr>
      <w:r>
        <w:t>Adobe XD (</w:t>
      </w:r>
      <w:hyperlink r:id="rId64" w:history="1">
        <w:r w:rsidRPr="00CB2BAD">
          <w:rPr>
            <w:rStyle w:val="Hyperlink"/>
          </w:rPr>
          <w:t>https://www.adobe.com/products/xd.html</w:t>
        </w:r>
      </w:hyperlink>
      <w:r>
        <w:t>)</w:t>
      </w:r>
    </w:p>
    <w:p w14:paraId="62466FA9" w14:textId="5D5CB6FD" w:rsidR="005818AF" w:rsidRDefault="005818AF" w:rsidP="005818AF">
      <w:pPr>
        <w:pStyle w:val="ListParagraph"/>
        <w:numPr>
          <w:ilvl w:val="0"/>
          <w:numId w:val="18"/>
        </w:numPr>
      </w:pPr>
      <w:r>
        <w:t>Android Studio (</w:t>
      </w:r>
      <w:hyperlink r:id="rId65" w:history="1">
        <w:r w:rsidRPr="00CB2BAD">
          <w:rPr>
            <w:rStyle w:val="Hyperlink"/>
          </w:rPr>
          <w:t>https://developer.android.com/studio</w:t>
        </w:r>
      </w:hyperlink>
      <w:r>
        <w:t>)</w:t>
      </w:r>
    </w:p>
    <w:p w14:paraId="4336A04E" w14:textId="1E0A4458" w:rsidR="005818AF" w:rsidRDefault="005818AF" w:rsidP="005818AF">
      <w:pPr>
        <w:pStyle w:val="ListParagraph"/>
        <w:numPr>
          <w:ilvl w:val="0"/>
          <w:numId w:val="18"/>
        </w:numPr>
      </w:pPr>
      <w:r>
        <w:t>Bootstrap (</w:t>
      </w:r>
      <w:hyperlink r:id="rId66" w:history="1">
        <w:r w:rsidRPr="00CB2BAD">
          <w:rPr>
            <w:rStyle w:val="Hyperlink"/>
          </w:rPr>
          <w:t>https://getbootstrap.com</w:t>
        </w:r>
      </w:hyperlink>
      <w:r>
        <w:t>)</w:t>
      </w:r>
    </w:p>
    <w:p w14:paraId="21B0981F" w14:textId="3331F17E" w:rsidR="005818AF" w:rsidRDefault="005818AF" w:rsidP="005818AF">
      <w:pPr>
        <w:pStyle w:val="ListParagraph"/>
        <w:numPr>
          <w:ilvl w:val="0"/>
          <w:numId w:val="18"/>
        </w:numPr>
      </w:pPr>
      <w:r>
        <w:t>Composer (</w:t>
      </w:r>
      <w:hyperlink r:id="rId67" w:history="1">
        <w:r w:rsidRPr="00CB2BAD">
          <w:rPr>
            <w:rStyle w:val="Hyperlink"/>
          </w:rPr>
          <w:t>https://getcomposer.org</w:t>
        </w:r>
      </w:hyperlink>
      <w:r>
        <w:t>)</w:t>
      </w:r>
    </w:p>
    <w:p w14:paraId="0EC89131" w14:textId="0B246B1E" w:rsidR="005818AF" w:rsidRDefault="005818AF" w:rsidP="005818AF">
      <w:pPr>
        <w:pStyle w:val="ListParagraph"/>
        <w:numPr>
          <w:ilvl w:val="0"/>
          <w:numId w:val="18"/>
        </w:numPr>
      </w:pPr>
      <w:proofErr w:type="spellStart"/>
      <w:r>
        <w:t>Datatables</w:t>
      </w:r>
      <w:proofErr w:type="spellEnd"/>
      <w:r>
        <w:t xml:space="preserve"> (</w:t>
      </w:r>
      <w:hyperlink r:id="rId68" w:history="1">
        <w:r w:rsidRPr="00CB2BAD">
          <w:rPr>
            <w:rStyle w:val="Hyperlink"/>
          </w:rPr>
          <w:t>https://datatables.net/</w:t>
        </w:r>
      </w:hyperlink>
      <w:r>
        <w:t>)</w:t>
      </w:r>
    </w:p>
    <w:p w14:paraId="3F76B38E" w14:textId="1E003793" w:rsidR="005818AF" w:rsidRDefault="005818AF" w:rsidP="005818AF">
      <w:pPr>
        <w:pStyle w:val="ListParagraph"/>
        <w:numPr>
          <w:ilvl w:val="0"/>
          <w:numId w:val="18"/>
        </w:numPr>
      </w:pPr>
      <w:r>
        <w:t>Draw.IO (</w:t>
      </w:r>
      <w:hyperlink r:id="rId69" w:history="1">
        <w:r w:rsidRPr="00CB2BAD">
          <w:rPr>
            <w:rStyle w:val="Hyperlink"/>
          </w:rPr>
          <w:t>https://www.draw.io/</w:t>
        </w:r>
      </w:hyperlink>
      <w:r>
        <w:t>)</w:t>
      </w:r>
    </w:p>
    <w:p w14:paraId="47D3359D" w14:textId="6FD9FF03" w:rsidR="005818AF" w:rsidRDefault="005818AF" w:rsidP="005818AF">
      <w:pPr>
        <w:pStyle w:val="ListParagraph"/>
        <w:numPr>
          <w:ilvl w:val="0"/>
          <w:numId w:val="18"/>
        </w:numPr>
      </w:pPr>
      <w:r>
        <w:t>Flutter (</w:t>
      </w:r>
      <w:hyperlink r:id="rId70" w:history="1">
        <w:r w:rsidRPr="00CB2BAD">
          <w:rPr>
            <w:rStyle w:val="Hyperlink"/>
          </w:rPr>
          <w:t>https://flutter.dev/</w:t>
        </w:r>
      </w:hyperlink>
      <w:r>
        <w:t>)</w:t>
      </w:r>
    </w:p>
    <w:p w14:paraId="0CBC9883" w14:textId="103DE264" w:rsidR="005818AF" w:rsidRDefault="005818AF" w:rsidP="005818AF">
      <w:pPr>
        <w:pStyle w:val="ListParagraph"/>
        <w:numPr>
          <w:ilvl w:val="0"/>
          <w:numId w:val="18"/>
        </w:numPr>
      </w:pPr>
      <w:r>
        <w:t>Font Awesome (</w:t>
      </w:r>
      <w:hyperlink r:id="rId71" w:history="1">
        <w:r w:rsidRPr="00CB2BAD">
          <w:rPr>
            <w:rStyle w:val="Hyperlink"/>
          </w:rPr>
          <w:t>https://fontawesome.com/</w:t>
        </w:r>
      </w:hyperlink>
      <w:r>
        <w:t>)</w:t>
      </w:r>
    </w:p>
    <w:p w14:paraId="3A339037" w14:textId="37A2A914" w:rsidR="005818AF" w:rsidRDefault="005818AF" w:rsidP="005818AF">
      <w:pPr>
        <w:pStyle w:val="ListParagraph"/>
        <w:numPr>
          <w:ilvl w:val="0"/>
          <w:numId w:val="18"/>
        </w:numPr>
      </w:pPr>
      <w:r>
        <w:t>Git (</w:t>
      </w:r>
      <w:hyperlink r:id="rId72" w:history="1">
        <w:r w:rsidRPr="00CB2BAD">
          <w:rPr>
            <w:rStyle w:val="Hyperlink"/>
          </w:rPr>
          <w:t>https://git-scm.com/</w:t>
        </w:r>
      </w:hyperlink>
      <w:r>
        <w:t>)</w:t>
      </w:r>
    </w:p>
    <w:p w14:paraId="6730516A" w14:textId="463CCB41" w:rsidR="005818AF" w:rsidRDefault="005818AF" w:rsidP="005818AF">
      <w:pPr>
        <w:pStyle w:val="ListParagraph"/>
        <w:numPr>
          <w:ilvl w:val="0"/>
          <w:numId w:val="18"/>
        </w:numPr>
      </w:pPr>
      <w:r>
        <w:t>GitHub (</w:t>
      </w:r>
      <w:hyperlink r:id="rId73" w:history="1">
        <w:r w:rsidRPr="00CB2BAD">
          <w:rPr>
            <w:rStyle w:val="Hyperlink"/>
          </w:rPr>
          <w:t>https://github.com/</w:t>
        </w:r>
      </w:hyperlink>
      <w:r>
        <w:t>)</w:t>
      </w:r>
    </w:p>
    <w:p w14:paraId="43B03BA1" w14:textId="44C32266" w:rsidR="005818AF" w:rsidRDefault="005818AF" w:rsidP="005818AF">
      <w:pPr>
        <w:pStyle w:val="ListParagraph"/>
        <w:numPr>
          <w:ilvl w:val="0"/>
          <w:numId w:val="18"/>
        </w:numPr>
      </w:pPr>
      <w:r>
        <w:t>Jira (</w:t>
      </w:r>
      <w:hyperlink r:id="rId74" w:history="1">
        <w:r w:rsidRPr="00CB2BAD">
          <w:rPr>
            <w:rStyle w:val="Hyperlink"/>
          </w:rPr>
          <w:t>https://www.atlassian.com/software/jira</w:t>
        </w:r>
      </w:hyperlink>
      <w:r>
        <w:t>)</w:t>
      </w:r>
    </w:p>
    <w:p w14:paraId="5AEC6D72" w14:textId="583F4737" w:rsidR="005818AF" w:rsidRDefault="005818AF" w:rsidP="005818AF">
      <w:pPr>
        <w:pStyle w:val="ListParagraph"/>
        <w:numPr>
          <w:ilvl w:val="0"/>
          <w:numId w:val="18"/>
        </w:numPr>
      </w:pPr>
      <w:r>
        <w:t>jQuery (</w:t>
      </w:r>
      <w:hyperlink r:id="rId75" w:history="1">
        <w:r w:rsidRPr="00CB2BAD">
          <w:rPr>
            <w:rStyle w:val="Hyperlink"/>
          </w:rPr>
          <w:t>https://jquery.com/</w:t>
        </w:r>
      </w:hyperlink>
      <w:r>
        <w:t>)</w:t>
      </w:r>
    </w:p>
    <w:p w14:paraId="3B2FA613" w14:textId="55A5A75D" w:rsidR="005818AF" w:rsidRDefault="005818AF" w:rsidP="005818AF">
      <w:pPr>
        <w:pStyle w:val="ListParagraph"/>
        <w:numPr>
          <w:ilvl w:val="0"/>
          <w:numId w:val="18"/>
        </w:numPr>
      </w:pPr>
      <w:r>
        <w:t>Laravel (</w:t>
      </w:r>
      <w:hyperlink r:id="rId76" w:history="1">
        <w:r w:rsidRPr="00CB2BAD">
          <w:rPr>
            <w:rStyle w:val="Hyperlink"/>
          </w:rPr>
          <w:t>https://laravel.com/</w:t>
        </w:r>
      </w:hyperlink>
      <w:r>
        <w:t>)</w:t>
      </w:r>
    </w:p>
    <w:p w14:paraId="2E0303D1" w14:textId="3D1A90F0" w:rsidR="005818AF" w:rsidRDefault="005818AF" w:rsidP="005818AF">
      <w:pPr>
        <w:pStyle w:val="ListParagraph"/>
        <w:numPr>
          <w:ilvl w:val="0"/>
          <w:numId w:val="18"/>
        </w:numPr>
      </w:pPr>
      <w:r>
        <w:t>Material Design (</w:t>
      </w:r>
      <w:hyperlink r:id="rId77" w:history="1">
        <w:r w:rsidRPr="00CB2BAD">
          <w:rPr>
            <w:rStyle w:val="Hyperlink"/>
          </w:rPr>
          <w:t>https://material.io/design/</w:t>
        </w:r>
      </w:hyperlink>
      <w:r>
        <w:t>)</w:t>
      </w:r>
    </w:p>
    <w:p w14:paraId="44B62565" w14:textId="6865EC9C" w:rsidR="005818AF" w:rsidRDefault="005818AF" w:rsidP="005818AF">
      <w:pPr>
        <w:pStyle w:val="ListParagraph"/>
        <w:numPr>
          <w:ilvl w:val="0"/>
          <w:numId w:val="18"/>
        </w:numPr>
      </w:pPr>
      <w:r>
        <w:t>MySQL (</w:t>
      </w:r>
      <w:hyperlink r:id="rId78" w:history="1">
        <w:r w:rsidRPr="00CB2BAD">
          <w:rPr>
            <w:rStyle w:val="Hyperlink"/>
          </w:rPr>
          <w:t>https://www.mysql.com/</w:t>
        </w:r>
      </w:hyperlink>
      <w:r>
        <w:t>)</w:t>
      </w:r>
    </w:p>
    <w:p w14:paraId="1AC55D93" w14:textId="79829CEC" w:rsidR="005818AF" w:rsidRDefault="005818AF" w:rsidP="005818AF">
      <w:pPr>
        <w:pStyle w:val="ListParagraph"/>
        <w:numPr>
          <w:ilvl w:val="0"/>
          <w:numId w:val="18"/>
        </w:numPr>
      </w:pPr>
      <w:r>
        <w:t>Node.JS (</w:t>
      </w:r>
      <w:hyperlink r:id="rId79" w:history="1">
        <w:r w:rsidRPr="00CB2BAD">
          <w:rPr>
            <w:rStyle w:val="Hyperlink"/>
          </w:rPr>
          <w:t>https://nodejs.org/</w:t>
        </w:r>
      </w:hyperlink>
      <w:r>
        <w:t>)</w:t>
      </w:r>
    </w:p>
    <w:p w14:paraId="22CB0E5C" w14:textId="0A22CDC9" w:rsidR="009A3BF9" w:rsidRDefault="009A3BF9" w:rsidP="005818AF">
      <w:pPr>
        <w:pStyle w:val="ListParagraph"/>
        <w:numPr>
          <w:ilvl w:val="0"/>
          <w:numId w:val="18"/>
        </w:numPr>
      </w:pPr>
      <w:r>
        <w:t>Postman (</w:t>
      </w:r>
      <w:hyperlink r:id="rId80" w:history="1">
        <w:r>
          <w:rPr>
            <w:rStyle w:val="Hyperlink"/>
          </w:rPr>
          <w:t>https://www.postman.com/</w:t>
        </w:r>
      </w:hyperlink>
      <w:r>
        <w:t>)</w:t>
      </w:r>
    </w:p>
    <w:p w14:paraId="20A387A0" w14:textId="3CA5D674" w:rsidR="005818AF" w:rsidRDefault="005818AF" w:rsidP="005818AF">
      <w:pPr>
        <w:pStyle w:val="ListParagraph"/>
        <w:numPr>
          <w:ilvl w:val="0"/>
          <w:numId w:val="18"/>
        </w:numPr>
      </w:pPr>
      <w:r>
        <w:t>Select2 (</w:t>
      </w:r>
      <w:hyperlink r:id="rId81" w:history="1">
        <w:r w:rsidRPr="00CB2BAD">
          <w:rPr>
            <w:rStyle w:val="Hyperlink"/>
          </w:rPr>
          <w:t>https://select2.org/</w:t>
        </w:r>
      </w:hyperlink>
      <w:r>
        <w:t>)</w:t>
      </w:r>
    </w:p>
    <w:p w14:paraId="3C96D9F2" w14:textId="7720077A" w:rsidR="005818AF" w:rsidRDefault="005818AF" w:rsidP="005818AF">
      <w:pPr>
        <w:pStyle w:val="ListParagraph"/>
        <w:numPr>
          <w:ilvl w:val="0"/>
          <w:numId w:val="18"/>
        </w:numPr>
      </w:pPr>
      <w:r>
        <w:t>Socket.IO (</w:t>
      </w:r>
      <w:hyperlink r:id="rId82" w:history="1">
        <w:r w:rsidRPr="00CB2BAD">
          <w:rPr>
            <w:rStyle w:val="Hyperlink"/>
          </w:rPr>
          <w:t>https://socket.io/</w:t>
        </w:r>
      </w:hyperlink>
      <w:r>
        <w:t>)</w:t>
      </w:r>
    </w:p>
    <w:p w14:paraId="0233E412" w14:textId="338C5A04" w:rsidR="005818AF" w:rsidRDefault="005818AF" w:rsidP="005818AF">
      <w:pPr>
        <w:pStyle w:val="ListParagraph"/>
        <w:numPr>
          <w:ilvl w:val="0"/>
          <w:numId w:val="18"/>
        </w:numPr>
      </w:pPr>
      <w:r>
        <w:t>Trello (</w:t>
      </w:r>
      <w:hyperlink r:id="rId83" w:history="1">
        <w:r w:rsidRPr="00CB2BAD">
          <w:rPr>
            <w:rStyle w:val="Hyperlink"/>
          </w:rPr>
          <w:t>https://trello.com/</w:t>
        </w:r>
      </w:hyperlink>
      <w:r>
        <w:t>)</w:t>
      </w:r>
    </w:p>
    <w:p w14:paraId="1BC14123" w14:textId="4C58FF33" w:rsidR="005818AF" w:rsidRDefault="005818AF" w:rsidP="005818AF">
      <w:pPr>
        <w:pStyle w:val="ListParagraph"/>
        <w:numPr>
          <w:ilvl w:val="0"/>
          <w:numId w:val="18"/>
        </w:numPr>
      </w:pPr>
      <w:proofErr w:type="spellStart"/>
      <w:r>
        <w:t>Unsplash</w:t>
      </w:r>
      <w:proofErr w:type="spellEnd"/>
      <w:r>
        <w:t xml:space="preserve"> (</w:t>
      </w:r>
      <w:hyperlink r:id="rId84" w:history="1">
        <w:r w:rsidRPr="00CB2BAD">
          <w:rPr>
            <w:rStyle w:val="Hyperlink"/>
          </w:rPr>
          <w:t>https://unsplash.com/</w:t>
        </w:r>
      </w:hyperlink>
      <w:r>
        <w:t>)</w:t>
      </w:r>
    </w:p>
    <w:p w14:paraId="5FEC90D7" w14:textId="508461C9" w:rsidR="005818AF" w:rsidRDefault="005818AF" w:rsidP="005818AF">
      <w:pPr>
        <w:pStyle w:val="ListParagraph"/>
        <w:numPr>
          <w:ilvl w:val="0"/>
          <w:numId w:val="18"/>
        </w:numPr>
      </w:pPr>
      <w:r>
        <w:t>Visual Studio Code (</w:t>
      </w:r>
      <w:hyperlink r:id="rId85" w:history="1">
        <w:r w:rsidRPr="00CB2BAD">
          <w:rPr>
            <w:rStyle w:val="Hyperlink"/>
          </w:rPr>
          <w:t>https://code.visualstudio.com/</w:t>
        </w:r>
      </w:hyperlink>
      <w:r>
        <w:t>)</w:t>
      </w:r>
    </w:p>
    <w:p w14:paraId="64F4C8EE" w14:textId="4D4EFBD9" w:rsidR="005818AF" w:rsidRDefault="005818AF" w:rsidP="005818AF">
      <w:pPr>
        <w:pStyle w:val="ListParagraph"/>
        <w:numPr>
          <w:ilvl w:val="0"/>
          <w:numId w:val="18"/>
        </w:numPr>
      </w:pPr>
      <w:r>
        <w:t>WAMP (</w:t>
      </w:r>
      <w:hyperlink r:id="rId86" w:history="1">
        <w:r w:rsidRPr="00CB2BAD">
          <w:rPr>
            <w:rStyle w:val="Hyperlink"/>
          </w:rPr>
          <w:t>https://sourceforge.net/projects/wampserver/</w:t>
        </w:r>
      </w:hyperlink>
      <w:r>
        <w:t>)</w:t>
      </w:r>
    </w:p>
    <w:p w14:paraId="6A20A50C" w14:textId="31B0B7B0" w:rsidR="005818AF" w:rsidRDefault="005818AF" w:rsidP="005818AF"/>
    <w:p w14:paraId="31C3841D" w14:textId="551A8674" w:rsidR="005818AF" w:rsidRDefault="00802EA3" w:rsidP="005818AF">
      <w:r>
        <w:t>During our search, we found a technique for time management called The Pomodoro Technique, that has been developed by Francesco Cirilo late in the 1980s. the technique involves the following steps:</w:t>
      </w:r>
    </w:p>
    <w:p w14:paraId="38153759" w14:textId="47DDB4FE" w:rsidR="00802EA3" w:rsidRDefault="00802EA3" w:rsidP="00802EA3">
      <w:pPr>
        <w:pStyle w:val="ListParagraph"/>
        <w:numPr>
          <w:ilvl w:val="0"/>
          <w:numId w:val="19"/>
        </w:numPr>
      </w:pPr>
      <w:r>
        <w:t>Create a to-do list and give each item a priority</w:t>
      </w:r>
    </w:p>
    <w:p w14:paraId="75A4FF68" w14:textId="67D41F3C" w:rsidR="00802EA3" w:rsidRDefault="00802EA3" w:rsidP="00802EA3">
      <w:pPr>
        <w:pStyle w:val="ListParagraph"/>
        <w:numPr>
          <w:ilvl w:val="0"/>
          <w:numId w:val="19"/>
        </w:numPr>
      </w:pPr>
      <w:r>
        <w:t>Work on the top priority item for 25 minutes.</w:t>
      </w:r>
    </w:p>
    <w:p w14:paraId="4FBF3A08" w14:textId="0D30E03D" w:rsidR="00802EA3" w:rsidRDefault="00802EA3" w:rsidP="00802EA3">
      <w:pPr>
        <w:pStyle w:val="ListParagraph"/>
        <w:numPr>
          <w:ilvl w:val="0"/>
          <w:numId w:val="19"/>
        </w:numPr>
      </w:pPr>
      <w:r>
        <w:t>Take a break for 5 minutes</w:t>
      </w:r>
    </w:p>
    <w:p w14:paraId="27174653" w14:textId="7E5DA30C" w:rsidR="00802EA3" w:rsidRDefault="00802EA3" w:rsidP="00802EA3">
      <w:pPr>
        <w:pStyle w:val="ListParagraph"/>
        <w:numPr>
          <w:ilvl w:val="0"/>
          <w:numId w:val="19"/>
        </w:numPr>
      </w:pPr>
      <w:r>
        <w:t>Go back to the same item until it is completed, and move to the next one.</w:t>
      </w:r>
    </w:p>
    <w:p w14:paraId="69450BF4" w14:textId="17B936C7" w:rsidR="00802EA3" w:rsidRDefault="00802EA3" w:rsidP="00802EA3">
      <w:pPr>
        <w:pStyle w:val="ListParagraph"/>
        <w:numPr>
          <w:ilvl w:val="0"/>
          <w:numId w:val="19"/>
        </w:numPr>
      </w:pPr>
      <w:r>
        <w:t xml:space="preserve">After completing 4 </w:t>
      </w:r>
      <w:proofErr w:type="spellStart"/>
      <w:r>
        <w:t>pomodoros</w:t>
      </w:r>
      <w:proofErr w:type="spellEnd"/>
      <w:r>
        <w:t xml:space="preserve"> (25 minutes for each period) take a longer break of 15 to 30 minutes.</w:t>
      </w:r>
    </w:p>
    <w:p w14:paraId="377729C4" w14:textId="1FB20852" w:rsidR="00802EA3" w:rsidRDefault="00802EA3" w:rsidP="00802EA3">
      <w:pPr>
        <w:pStyle w:val="ListParagraph"/>
        <w:numPr>
          <w:ilvl w:val="0"/>
          <w:numId w:val="19"/>
        </w:numPr>
      </w:pPr>
      <w:r>
        <w:t>Repeat until the end of the day.</w:t>
      </w:r>
    </w:p>
    <w:p w14:paraId="47473CEB" w14:textId="12F8D26C" w:rsidR="00802EA3" w:rsidRPr="00A5474F" w:rsidRDefault="00802EA3" w:rsidP="00802EA3">
      <w:r>
        <w:t>This technique helped us a lot to accomplish many tasks from the small ones to the complicated tasks.</w:t>
      </w:r>
    </w:p>
    <w:sectPr w:rsidR="00802EA3" w:rsidRPr="00A5474F" w:rsidSect="009D3DE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B58F1" w14:textId="77777777" w:rsidR="004B754A" w:rsidRDefault="004B754A" w:rsidP="00B4517F">
      <w:pPr>
        <w:spacing w:after="0" w:line="240" w:lineRule="auto"/>
      </w:pPr>
      <w:r>
        <w:separator/>
      </w:r>
    </w:p>
  </w:endnote>
  <w:endnote w:type="continuationSeparator" w:id="0">
    <w:p w14:paraId="451412DD" w14:textId="77777777" w:rsidR="004B754A" w:rsidRDefault="004B754A" w:rsidP="00B45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8978748"/>
      <w:docPartObj>
        <w:docPartGallery w:val="Page Numbers (Bottom of Page)"/>
        <w:docPartUnique/>
      </w:docPartObj>
    </w:sdtPr>
    <w:sdtEndPr>
      <w:rPr>
        <w:noProof/>
      </w:rPr>
    </w:sdtEndPr>
    <w:sdtContent>
      <w:p w14:paraId="02DEB183" w14:textId="7CB5838B" w:rsidR="00EB0C0F" w:rsidRDefault="00EB0C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948E96" w14:textId="77777777" w:rsidR="00EB0C0F" w:rsidRDefault="00EB0C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F8BF0" w14:textId="77777777" w:rsidR="004B754A" w:rsidRDefault="004B754A" w:rsidP="00B4517F">
      <w:pPr>
        <w:spacing w:after="0" w:line="240" w:lineRule="auto"/>
      </w:pPr>
      <w:r>
        <w:separator/>
      </w:r>
    </w:p>
  </w:footnote>
  <w:footnote w:type="continuationSeparator" w:id="0">
    <w:p w14:paraId="7A740C54" w14:textId="77777777" w:rsidR="004B754A" w:rsidRDefault="004B754A" w:rsidP="00B451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D5F73"/>
    <w:multiLevelType w:val="hybridMultilevel"/>
    <w:tmpl w:val="F2AC7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E65BAD"/>
    <w:multiLevelType w:val="hybridMultilevel"/>
    <w:tmpl w:val="8E56EFE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AA27018"/>
    <w:multiLevelType w:val="hybridMultilevel"/>
    <w:tmpl w:val="3E440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415E7"/>
    <w:multiLevelType w:val="hybridMultilevel"/>
    <w:tmpl w:val="E988BE1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B2D1702"/>
    <w:multiLevelType w:val="hybridMultilevel"/>
    <w:tmpl w:val="8976FE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167A47"/>
    <w:multiLevelType w:val="multilevel"/>
    <w:tmpl w:val="827680C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7CD0004"/>
    <w:multiLevelType w:val="hybridMultilevel"/>
    <w:tmpl w:val="DB46A228"/>
    <w:lvl w:ilvl="0" w:tplc="84041CE4">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236A2"/>
    <w:multiLevelType w:val="hybridMultilevel"/>
    <w:tmpl w:val="4BAC5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003B32"/>
    <w:multiLevelType w:val="hybridMultilevel"/>
    <w:tmpl w:val="80188C68"/>
    <w:lvl w:ilvl="0" w:tplc="3C40E1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8BA5DC6"/>
    <w:multiLevelType w:val="multilevel"/>
    <w:tmpl w:val="827680C6"/>
    <w:lvl w:ilvl="0">
      <w:start w:val="1"/>
      <w:numFmt w:val="decimal"/>
      <w:lvlText w:val="%1"/>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8D85C7C"/>
    <w:multiLevelType w:val="hybridMultilevel"/>
    <w:tmpl w:val="EE909D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E620FD"/>
    <w:multiLevelType w:val="hybridMultilevel"/>
    <w:tmpl w:val="8CA66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52BE3"/>
    <w:multiLevelType w:val="hybridMultilevel"/>
    <w:tmpl w:val="E3DE3B74"/>
    <w:lvl w:ilvl="0" w:tplc="346C6A74">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0677C6"/>
    <w:multiLevelType w:val="hybridMultilevel"/>
    <w:tmpl w:val="601A2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11175C"/>
    <w:multiLevelType w:val="hybridMultilevel"/>
    <w:tmpl w:val="95D81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593457"/>
    <w:multiLevelType w:val="hybridMultilevel"/>
    <w:tmpl w:val="44560AB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70DB4DC8"/>
    <w:multiLevelType w:val="hybridMultilevel"/>
    <w:tmpl w:val="73B2ED2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C4236A3"/>
    <w:multiLevelType w:val="hybridMultilevel"/>
    <w:tmpl w:val="8F8C518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7D062A23"/>
    <w:multiLevelType w:val="hybridMultilevel"/>
    <w:tmpl w:val="5742E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8"/>
  </w:num>
  <w:num w:numId="4">
    <w:abstractNumId w:val="2"/>
  </w:num>
  <w:num w:numId="5">
    <w:abstractNumId w:val="14"/>
  </w:num>
  <w:num w:numId="6">
    <w:abstractNumId w:val="0"/>
  </w:num>
  <w:num w:numId="7">
    <w:abstractNumId w:val="4"/>
  </w:num>
  <w:num w:numId="8">
    <w:abstractNumId w:val="6"/>
  </w:num>
  <w:num w:numId="9">
    <w:abstractNumId w:val="12"/>
  </w:num>
  <w:num w:numId="10">
    <w:abstractNumId w:val="10"/>
  </w:num>
  <w:num w:numId="11">
    <w:abstractNumId w:val="7"/>
  </w:num>
  <w:num w:numId="12">
    <w:abstractNumId w:val="8"/>
  </w:num>
  <w:num w:numId="13">
    <w:abstractNumId w:val="13"/>
  </w:num>
  <w:num w:numId="14">
    <w:abstractNumId w:val="1"/>
  </w:num>
  <w:num w:numId="15">
    <w:abstractNumId w:val="15"/>
  </w:num>
  <w:num w:numId="16">
    <w:abstractNumId w:val="16"/>
  </w:num>
  <w:num w:numId="17">
    <w:abstractNumId w:val="17"/>
  </w:num>
  <w:num w:numId="18">
    <w:abstractNumId w:val="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NjYxtDAyNzO2NDFQ0lEKTi0uzszPAykwrAUABKcKOCwAAAA="/>
  </w:docVars>
  <w:rsids>
    <w:rsidRoot w:val="0008037D"/>
    <w:rsid w:val="000514AB"/>
    <w:rsid w:val="0006168C"/>
    <w:rsid w:val="0008037D"/>
    <w:rsid w:val="00081D6F"/>
    <w:rsid w:val="000841D5"/>
    <w:rsid w:val="00085856"/>
    <w:rsid w:val="00087698"/>
    <w:rsid w:val="000969C2"/>
    <w:rsid w:val="000B099A"/>
    <w:rsid w:val="000B7C0F"/>
    <w:rsid w:val="000C148F"/>
    <w:rsid w:val="000C46F4"/>
    <w:rsid w:val="000C4D0E"/>
    <w:rsid w:val="000F31F3"/>
    <w:rsid w:val="001057B6"/>
    <w:rsid w:val="0011244E"/>
    <w:rsid w:val="00127BF0"/>
    <w:rsid w:val="001327AE"/>
    <w:rsid w:val="00136C48"/>
    <w:rsid w:val="00136DDA"/>
    <w:rsid w:val="00140957"/>
    <w:rsid w:val="00147A94"/>
    <w:rsid w:val="00152F90"/>
    <w:rsid w:val="001665C2"/>
    <w:rsid w:val="0017228E"/>
    <w:rsid w:val="001855BC"/>
    <w:rsid w:val="001B0684"/>
    <w:rsid w:val="001B3AF8"/>
    <w:rsid w:val="001B4339"/>
    <w:rsid w:val="001C0FE1"/>
    <w:rsid w:val="001C3F76"/>
    <w:rsid w:val="001D0F3C"/>
    <w:rsid w:val="001E6BBF"/>
    <w:rsid w:val="001F26EB"/>
    <w:rsid w:val="002126FB"/>
    <w:rsid w:val="002242BE"/>
    <w:rsid w:val="00231E9B"/>
    <w:rsid w:val="00236C97"/>
    <w:rsid w:val="00250F75"/>
    <w:rsid w:val="002564D9"/>
    <w:rsid w:val="00257C3C"/>
    <w:rsid w:val="0026581F"/>
    <w:rsid w:val="00276795"/>
    <w:rsid w:val="002804D8"/>
    <w:rsid w:val="00280F6E"/>
    <w:rsid w:val="00282AD9"/>
    <w:rsid w:val="0028352E"/>
    <w:rsid w:val="002C7A22"/>
    <w:rsid w:val="002D3136"/>
    <w:rsid w:val="002D6F88"/>
    <w:rsid w:val="002E246E"/>
    <w:rsid w:val="002F18DA"/>
    <w:rsid w:val="003040C8"/>
    <w:rsid w:val="00311C92"/>
    <w:rsid w:val="00334497"/>
    <w:rsid w:val="00340AA4"/>
    <w:rsid w:val="00340E85"/>
    <w:rsid w:val="0038659C"/>
    <w:rsid w:val="00386805"/>
    <w:rsid w:val="00396D0D"/>
    <w:rsid w:val="003A3EFF"/>
    <w:rsid w:val="003D0E2F"/>
    <w:rsid w:val="003D1132"/>
    <w:rsid w:val="003E264B"/>
    <w:rsid w:val="003F73E4"/>
    <w:rsid w:val="00422C7A"/>
    <w:rsid w:val="004252FA"/>
    <w:rsid w:val="00443A06"/>
    <w:rsid w:val="00477A5F"/>
    <w:rsid w:val="004A77F3"/>
    <w:rsid w:val="004B754A"/>
    <w:rsid w:val="004C669A"/>
    <w:rsid w:val="004D7F79"/>
    <w:rsid w:val="005003C1"/>
    <w:rsid w:val="00531459"/>
    <w:rsid w:val="00533AEC"/>
    <w:rsid w:val="00534246"/>
    <w:rsid w:val="005344F9"/>
    <w:rsid w:val="00547532"/>
    <w:rsid w:val="005602C5"/>
    <w:rsid w:val="00561D67"/>
    <w:rsid w:val="005818AF"/>
    <w:rsid w:val="0058293C"/>
    <w:rsid w:val="00582C96"/>
    <w:rsid w:val="005951BB"/>
    <w:rsid w:val="005A6777"/>
    <w:rsid w:val="005B058B"/>
    <w:rsid w:val="005B09B0"/>
    <w:rsid w:val="005B4E71"/>
    <w:rsid w:val="005C0FC8"/>
    <w:rsid w:val="005C1BC4"/>
    <w:rsid w:val="005E79D9"/>
    <w:rsid w:val="005F39B8"/>
    <w:rsid w:val="0060052A"/>
    <w:rsid w:val="00604B89"/>
    <w:rsid w:val="00605997"/>
    <w:rsid w:val="0061031D"/>
    <w:rsid w:val="006217C9"/>
    <w:rsid w:val="0062385D"/>
    <w:rsid w:val="00627704"/>
    <w:rsid w:val="00654290"/>
    <w:rsid w:val="006718FB"/>
    <w:rsid w:val="00674F36"/>
    <w:rsid w:val="00683412"/>
    <w:rsid w:val="00691C41"/>
    <w:rsid w:val="006A7EAB"/>
    <w:rsid w:val="006B1AB4"/>
    <w:rsid w:val="006C2C16"/>
    <w:rsid w:val="006C7C24"/>
    <w:rsid w:val="006D2A0A"/>
    <w:rsid w:val="006F7249"/>
    <w:rsid w:val="006F7A75"/>
    <w:rsid w:val="00715BBB"/>
    <w:rsid w:val="00723E66"/>
    <w:rsid w:val="007404EC"/>
    <w:rsid w:val="00742E65"/>
    <w:rsid w:val="00746A76"/>
    <w:rsid w:val="00752A9B"/>
    <w:rsid w:val="00753C60"/>
    <w:rsid w:val="00754CB5"/>
    <w:rsid w:val="00796958"/>
    <w:rsid w:val="007D2814"/>
    <w:rsid w:val="007F5E6E"/>
    <w:rsid w:val="00802EA3"/>
    <w:rsid w:val="008039BA"/>
    <w:rsid w:val="00805455"/>
    <w:rsid w:val="0082553B"/>
    <w:rsid w:val="00862A38"/>
    <w:rsid w:val="00862AC6"/>
    <w:rsid w:val="00863459"/>
    <w:rsid w:val="008674C3"/>
    <w:rsid w:val="00874852"/>
    <w:rsid w:val="008766A1"/>
    <w:rsid w:val="00896ACF"/>
    <w:rsid w:val="008A0591"/>
    <w:rsid w:val="008A3C51"/>
    <w:rsid w:val="008B3636"/>
    <w:rsid w:val="008C17AA"/>
    <w:rsid w:val="008F4CC7"/>
    <w:rsid w:val="008F506F"/>
    <w:rsid w:val="009041CF"/>
    <w:rsid w:val="00913FD1"/>
    <w:rsid w:val="00923C13"/>
    <w:rsid w:val="00930300"/>
    <w:rsid w:val="00934CE6"/>
    <w:rsid w:val="009355F6"/>
    <w:rsid w:val="00937D27"/>
    <w:rsid w:val="009600D3"/>
    <w:rsid w:val="00964142"/>
    <w:rsid w:val="00964D0B"/>
    <w:rsid w:val="00984C74"/>
    <w:rsid w:val="00985C81"/>
    <w:rsid w:val="009A3BF9"/>
    <w:rsid w:val="009B627A"/>
    <w:rsid w:val="009C7A74"/>
    <w:rsid w:val="009C7AE7"/>
    <w:rsid w:val="009C7BEE"/>
    <w:rsid w:val="009D14AA"/>
    <w:rsid w:val="009D3DE0"/>
    <w:rsid w:val="009D5A02"/>
    <w:rsid w:val="00A01F10"/>
    <w:rsid w:val="00A1238F"/>
    <w:rsid w:val="00A1777D"/>
    <w:rsid w:val="00A24D39"/>
    <w:rsid w:val="00A30E7A"/>
    <w:rsid w:val="00A34386"/>
    <w:rsid w:val="00A36FA0"/>
    <w:rsid w:val="00A409C4"/>
    <w:rsid w:val="00A438A3"/>
    <w:rsid w:val="00A52A47"/>
    <w:rsid w:val="00A5474F"/>
    <w:rsid w:val="00A601A5"/>
    <w:rsid w:val="00A72407"/>
    <w:rsid w:val="00A74822"/>
    <w:rsid w:val="00A762E1"/>
    <w:rsid w:val="00A77358"/>
    <w:rsid w:val="00AC3C81"/>
    <w:rsid w:val="00AD3F36"/>
    <w:rsid w:val="00AE05A6"/>
    <w:rsid w:val="00AE3F7B"/>
    <w:rsid w:val="00AF1322"/>
    <w:rsid w:val="00B23C2D"/>
    <w:rsid w:val="00B3405F"/>
    <w:rsid w:val="00B36C88"/>
    <w:rsid w:val="00B4517F"/>
    <w:rsid w:val="00B47D57"/>
    <w:rsid w:val="00B548BC"/>
    <w:rsid w:val="00B7078C"/>
    <w:rsid w:val="00B83EA7"/>
    <w:rsid w:val="00B868BD"/>
    <w:rsid w:val="00BA1B2F"/>
    <w:rsid w:val="00BA7321"/>
    <w:rsid w:val="00BD54DE"/>
    <w:rsid w:val="00BE73D1"/>
    <w:rsid w:val="00C071D6"/>
    <w:rsid w:val="00C2758B"/>
    <w:rsid w:val="00C47491"/>
    <w:rsid w:val="00C47DBF"/>
    <w:rsid w:val="00C519CE"/>
    <w:rsid w:val="00C573B0"/>
    <w:rsid w:val="00C66F0E"/>
    <w:rsid w:val="00C73AD2"/>
    <w:rsid w:val="00C76250"/>
    <w:rsid w:val="00C821C1"/>
    <w:rsid w:val="00C93B59"/>
    <w:rsid w:val="00CA12C8"/>
    <w:rsid w:val="00CA2DA5"/>
    <w:rsid w:val="00CD0B1A"/>
    <w:rsid w:val="00CD17DE"/>
    <w:rsid w:val="00CF14CD"/>
    <w:rsid w:val="00CF229E"/>
    <w:rsid w:val="00CF36B5"/>
    <w:rsid w:val="00D2128F"/>
    <w:rsid w:val="00D23B03"/>
    <w:rsid w:val="00D44388"/>
    <w:rsid w:val="00D51A48"/>
    <w:rsid w:val="00D97F73"/>
    <w:rsid w:val="00DA0F77"/>
    <w:rsid w:val="00DA35FC"/>
    <w:rsid w:val="00DE11BA"/>
    <w:rsid w:val="00DE1342"/>
    <w:rsid w:val="00DE7C4C"/>
    <w:rsid w:val="00E16FF0"/>
    <w:rsid w:val="00E32738"/>
    <w:rsid w:val="00E36F2B"/>
    <w:rsid w:val="00E71973"/>
    <w:rsid w:val="00E72878"/>
    <w:rsid w:val="00E775C8"/>
    <w:rsid w:val="00E83766"/>
    <w:rsid w:val="00E8398D"/>
    <w:rsid w:val="00E91907"/>
    <w:rsid w:val="00EA0989"/>
    <w:rsid w:val="00EB0C0F"/>
    <w:rsid w:val="00EB479E"/>
    <w:rsid w:val="00EC5C88"/>
    <w:rsid w:val="00EC75ED"/>
    <w:rsid w:val="00EC77CA"/>
    <w:rsid w:val="00ED5F0F"/>
    <w:rsid w:val="00EE5A5B"/>
    <w:rsid w:val="00F0385C"/>
    <w:rsid w:val="00F1159C"/>
    <w:rsid w:val="00F24E3E"/>
    <w:rsid w:val="00F35787"/>
    <w:rsid w:val="00F924D5"/>
    <w:rsid w:val="00FB727C"/>
    <w:rsid w:val="00FC52BA"/>
    <w:rsid w:val="00FD04ED"/>
    <w:rsid w:val="00FE0F7E"/>
    <w:rsid w:val="00FE5F65"/>
    <w:rsid w:val="00FF13F2"/>
    <w:rsid w:val="00FF6B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8233A"/>
  <w15:chartTrackingRefBased/>
  <w15:docId w15:val="{9F6B5DB5-C70E-4140-B5FA-4464D34BB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EFF"/>
    <w:rPr>
      <w:sz w:val="24"/>
    </w:rPr>
  </w:style>
  <w:style w:type="paragraph" w:styleId="Heading1">
    <w:name w:val="heading 1"/>
    <w:basedOn w:val="Normal"/>
    <w:next w:val="Normal"/>
    <w:link w:val="Heading1Char"/>
    <w:uiPriority w:val="9"/>
    <w:qFormat/>
    <w:rsid w:val="00B4517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B4517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4517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4517F"/>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B4517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B4517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B4517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B4517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B4517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5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17F"/>
  </w:style>
  <w:style w:type="paragraph" w:styleId="Footer">
    <w:name w:val="footer"/>
    <w:basedOn w:val="Normal"/>
    <w:link w:val="FooterChar"/>
    <w:uiPriority w:val="99"/>
    <w:unhideWhenUsed/>
    <w:rsid w:val="00B45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17F"/>
  </w:style>
  <w:style w:type="character" w:customStyle="1" w:styleId="Heading1Char">
    <w:name w:val="Heading 1 Char"/>
    <w:basedOn w:val="DefaultParagraphFont"/>
    <w:link w:val="Heading1"/>
    <w:uiPriority w:val="9"/>
    <w:rsid w:val="00B4517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B4517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4517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4517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B4517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B4517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B4517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B4517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B4517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311C92"/>
    <w:pPr>
      <w:spacing w:line="240" w:lineRule="auto"/>
    </w:pPr>
    <w:rPr>
      <w:b/>
      <w:bCs/>
      <w:smallCaps/>
      <w:color w:val="44546A" w:themeColor="text2"/>
      <w:sz w:val="20"/>
    </w:rPr>
  </w:style>
  <w:style w:type="paragraph" w:styleId="Title">
    <w:name w:val="Title"/>
    <w:basedOn w:val="Normal"/>
    <w:next w:val="Normal"/>
    <w:link w:val="TitleChar"/>
    <w:uiPriority w:val="10"/>
    <w:qFormat/>
    <w:rsid w:val="00B4517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4517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B4517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B4517F"/>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B4517F"/>
    <w:rPr>
      <w:b/>
      <w:bCs/>
    </w:rPr>
  </w:style>
  <w:style w:type="character" w:styleId="Emphasis">
    <w:name w:val="Emphasis"/>
    <w:basedOn w:val="DefaultParagraphFont"/>
    <w:uiPriority w:val="20"/>
    <w:qFormat/>
    <w:rsid w:val="00B4517F"/>
    <w:rPr>
      <w:i/>
      <w:iCs/>
    </w:rPr>
  </w:style>
  <w:style w:type="paragraph" w:styleId="NoSpacing">
    <w:name w:val="No Spacing"/>
    <w:uiPriority w:val="1"/>
    <w:qFormat/>
    <w:rsid w:val="00B4517F"/>
    <w:pPr>
      <w:spacing w:after="0" w:line="240" w:lineRule="auto"/>
    </w:pPr>
  </w:style>
  <w:style w:type="paragraph" w:styleId="Quote">
    <w:name w:val="Quote"/>
    <w:basedOn w:val="Normal"/>
    <w:next w:val="Normal"/>
    <w:link w:val="QuoteChar"/>
    <w:uiPriority w:val="29"/>
    <w:qFormat/>
    <w:rsid w:val="00B4517F"/>
    <w:pPr>
      <w:spacing w:before="120" w:after="120"/>
      <w:ind w:left="720"/>
    </w:pPr>
    <w:rPr>
      <w:color w:val="44546A" w:themeColor="text2"/>
      <w:szCs w:val="24"/>
    </w:rPr>
  </w:style>
  <w:style w:type="character" w:customStyle="1" w:styleId="QuoteChar">
    <w:name w:val="Quote Char"/>
    <w:basedOn w:val="DefaultParagraphFont"/>
    <w:link w:val="Quote"/>
    <w:uiPriority w:val="29"/>
    <w:rsid w:val="00B4517F"/>
    <w:rPr>
      <w:color w:val="44546A" w:themeColor="text2"/>
      <w:sz w:val="24"/>
      <w:szCs w:val="24"/>
    </w:rPr>
  </w:style>
  <w:style w:type="paragraph" w:styleId="IntenseQuote">
    <w:name w:val="Intense Quote"/>
    <w:basedOn w:val="Normal"/>
    <w:next w:val="Normal"/>
    <w:link w:val="IntenseQuoteChar"/>
    <w:uiPriority w:val="30"/>
    <w:qFormat/>
    <w:rsid w:val="00B4517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4517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4517F"/>
    <w:rPr>
      <w:i/>
      <w:iCs/>
      <w:color w:val="595959" w:themeColor="text1" w:themeTint="A6"/>
    </w:rPr>
  </w:style>
  <w:style w:type="character" w:styleId="IntenseEmphasis">
    <w:name w:val="Intense Emphasis"/>
    <w:basedOn w:val="DefaultParagraphFont"/>
    <w:uiPriority w:val="21"/>
    <w:qFormat/>
    <w:rsid w:val="00B4517F"/>
    <w:rPr>
      <w:b/>
      <w:bCs/>
      <w:i/>
      <w:iCs/>
    </w:rPr>
  </w:style>
  <w:style w:type="character" w:styleId="SubtleReference">
    <w:name w:val="Subtle Reference"/>
    <w:basedOn w:val="DefaultParagraphFont"/>
    <w:uiPriority w:val="31"/>
    <w:qFormat/>
    <w:rsid w:val="00B4517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4517F"/>
    <w:rPr>
      <w:b/>
      <w:bCs/>
      <w:smallCaps/>
      <w:color w:val="44546A" w:themeColor="text2"/>
      <w:u w:val="single"/>
    </w:rPr>
  </w:style>
  <w:style w:type="character" w:styleId="BookTitle">
    <w:name w:val="Book Title"/>
    <w:basedOn w:val="DefaultParagraphFont"/>
    <w:uiPriority w:val="33"/>
    <w:qFormat/>
    <w:rsid w:val="00B4517F"/>
    <w:rPr>
      <w:b/>
      <w:bCs/>
      <w:smallCaps/>
      <w:spacing w:val="10"/>
    </w:rPr>
  </w:style>
  <w:style w:type="paragraph" w:styleId="TOCHeading">
    <w:name w:val="TOC Heading"/>
    <w:basedOn w:val="Heading1"/>
    <w:next w:val="Normal"/>
    <w:uiPriority w:val="39"/>
    <w:unhideWhenUsed/>
    <w:qFormat/>
    <w:rsid w:val="00B4517F"/>
    <w:pPr>
      <w:outlineLvl w:val="9"/>
    </w:pPr>
  </w:style>
  <w:style w:type="table" w:styleId="TableGrid">
    <w:name w:val="Table Grid"/>
    <w:basedOn w:val="TableNormal"/>
    <w:uiPriority w:val="39"/>
    <w:rsid w:val="00B451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B4517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B4517F"/>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ListParagraph">
    <w:name w:val="List Paragraph"/>
    <w:basedOn w:val="Normal"/>
    <w:uiPriority w:val="34"/>
    <w:qFormat/>
    <w:rsid w:val="005344F9"/>
    <w:pPr>
      <w:ind w:left="720"/>
      <w:contextualSpacing/>
    </w:pPr>
  </w:style>
  <w:style w:type="table" w:styleId="GridTable4-Accent5">
    <w:name w:val="Grid Table 4 Accent 5"/>
    <w:basedOn w:val="TableNormal"/>
    <w:uiPriority w:val="49"/>
    <w:rsid w:val="005F39B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3D0E2F"/>
    <w:pPr>
      <w:spacing w:after="0" w:line="240" w:lineRule="auto"/>
    </w:pPr>
    <w:rPr>
      <w:rFonts w:eastAsiaTheme="minorHAnsi"/>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character" w:customStyle="1" w:styleId="m5559769107231545757s1">
    <w:name w:val="m_5559769107231545757s1"/>
    <w:basedOn w:val="DefaultParagraphFont"/>
    <w:rsid w:val="001C0FE1"/>
  </w:style>
  <w:style w:type="character" w:styleId="Hyperlink">
    <w:name w:val="Hyperlink"/>
    <w:basedOn w:val="DefaultParagraphFont"/>
    <w:uiPriority w:val="99"/>
    <w:unhideWhenUsed/>
    <w:rsid w:val="00F924D5"/>
    <w:rPr>
      <w:color w:val="0563C1" w:themeColor="hyperlink"/>
      <w:u w:val="single"/>
    </w:rPr>
  </w:style>
  <w:style w:type="character" w:styleId="UnresolvedMention">
    <w:name w:val="Unresolved Mention"/>
    <w:basedOn w:val="DefaultParagraphFont"/>
    <w:uiPriority w:val="99"/>
    <w:semiHidden/>
    <w:unhideWhenUsed/>
    <w:rsid w:val="00F924D5"/>
    <w:rPr>
      <w:color w:val="605E5C"/>
      <w:shd w:val="clear" w:color="auto" w:fill="E1DFDD"/>
    </w:rPr>
  </w:style>
  <w:style w:type="character" w:styleId="FollowedHyperlink">
    <w:name w:val="FollowedHyperlink"/>
    <w:basedOn w:val="DefaultParagraphFont"/>
    <w:uiPriority w:val="99"/>
    <w:semiHidden/>
    <w:unhideWhenUsed/>
    <w:rsid w:val="000C4D0E"/>
    <w:rPr>
      <w:color w:val="954F72" w:themeColor="followedHyperlink"/>
      <w:u w:val="single"/>
    </w:rPr>
  </w:style>
  <w:style w:type="paragraph" w:styleId="Bibliography">
    <w:name w:val="Bibliography"/>
    <w:basedOn w:val="Normal"/>
    <w:next w:val="Normal"/>
    <w:uiPriority w:val="37"/>
    <w:unhideWhenUsed/>
    <w:rsid w:val="00E36F2B"/>
  </w:style>
  <w:style w:type="paragraph" w:styleId="TOC1">
    <w:name w:val="toc 1"/>
    <w:basedOn w:val="Normal"/>
    <w:next w:val="Normal"/>
    <w:autoRedefine/>
    <w:uiPriority w:val="39"/>
    <w:unhideWhenUsed/>
    <w:rsid w:val="00FF6BD6"/>
    <w:pPr>
      <w:spacing w:after="100"/>
    </w:pPr>
  </w:style>
  <w:style w:type="paragraph" w:styleId="TOC2">
    <w:name w:val="toc 2"/>
    <w:basedOn w:val="Normal"/>
    <w:next w:val="Normal"/>
    <w:autoRedefine/>
    <w:uiPriority w:val="39"/>
    <w:unhideWhenUsed/>
    <w:rsid w:val="00FF6BD6"/>
    <w:pPr>
      <w:spacing w:after="100"/>
      <w:ind w:left="240"/>
    </w:pPr>
  </w:style>
  <w:style w:type="paragraph" w:styleId="TOC3">
    <w:name w:val="toc 3"/>
    <w:basedOn w:val="Normal"/>
    <w:next w:val="Normal"/>
    <w:autoRedefine/>
    <w:uiPriority w:val="39"/>
    <w:unhideWhenUsed/>
    <w:rsid w:val="00AF1322"/>
    <w:pPr>
      <w:spacing w:after="100"/>
      <w:ind w:left="440"/>
    </w:pPr>
    <w:rPr>
      <w:rFonts w:cs="Times New Roman"/>
      <w:sz w:val="22"/>
    </w:rPr>
  </w:style>
  <w:style w:type="paragraph" w:styleId="TableofFigures">
    <w:name w:val="table of figures"/>
    <w:basedOn w:val="Normal"/>
    <w:next w:val="Normal"/>
    <w:uiPriority w:val="99"/>
    <w:unhideWhenUsed/>
    <w:rsid w:val="00C47DB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930439">
      <w:bodyDiv w:val="1"/>
      <w:marLeft w:val="0"/>
      <w:marRight w:val="0"/>
      <w:marTop w:val="0"/>
      <w:marBottom w:val="0"/>
      <w:divBdr>
        <w:top w:val="none" w:sz="0" w:space="0" w:color="auto"/>
        <w:left w:val="none" w:sz="0" w:space="0" w:color="auto"/>
        <w:bottom w:val="none" w:sz="0" w:space="0" w:color="auto"/>
        <w:right w:val="none" w:sz="0" w:space="0" w:color="auto"/>
      </w:divBdr>
    </w:div>
    <w:div w:id="34278085">
      <w:bodyDiv w:val="1"/>
      <w:marLeft w:val="0"/>
      <w:marRight w:val="0"/>
      <w:marTop w:val="0"/>
      <w:marBottom w:val="0"/>
      <w:divBdr>
        <w:top w:val="none" w:sz="0" w:space="0" w:color="auto"/>
        <w:left w:val="none" w:sz="0" w:space="0" w:color="auto"/>
        <w:bottom w:val="none" w:sz="0" w:space="0" w:color="auto"/>
        <w:right w:val="none" w:sz="0" w:space="0" w:color="auto"/>
      </w:divBdr>
    </w:div>
    <w:div w:id="80687309">
      <w:bodyDiv w:val="1"/>
      <w:marLeft w:val="0"/>
      <w:marRight w:val="0"/>
      <w:marTop w:val="0"/>
      <w:marBottom w:val="0"/>
      <w:divBdr>
        <w:top w:val="none" w:sz="0" w:space="0" w:color="auto"/>
        <w:left w:val="none" w:sz="0" w:space="0" w:color="auto"/>
        <w:bottom w:val="none" w:sz="0" w:space="0" w:color="auto"/>
        <w:right w:val="none" w:sz="0" w:space="0" w:color="auto"/>
      </w:divBdr>
    </w:div>
    <w:div w:id="108014098">
      <w:bodyDiv w:val="1"/>
      <w:marLeft w:val="0"/>
      <w:marRight w:val="0"/>
      <w:marTop w:val="0"/>
      <w:marBottom w:val="0"/>
      <w:divBdr>
        <w:top w:val="none" w:sz="0" w:space="0" w:color="auto"/>
        <w:left w:val="none" w:sz="0" w:space="0" w:color="auto"/>
        <w:bottom w:val="none" w:sz="0" w:space="0" w:color="auto"/>
        <w:right w:val="none" w:sz="0" w:space="0" w:color="auto"/>
      </w:divBdr>
    </w:div>
    <w:div w:id="121651720">
      <w:bodyDiv w:val="1"/>
      <w:marLeft w:val="0"/>
      <w:marRight w:val="0"/>
      <w:marTop w:val="0"/>
      <w:marBottom w:val="0"/>
      <w:divBdr>
        <w:top w:val="none" w:sz="0" w:space="0" w:color="auto"/>
        <w:left w:val="none" w:sz="0" w:space="0" w:color="auto"/>
        <w:bottom w:val="none" w:sz="0" w:space="0" w:color="auto"/>
        <w:right w:val="none" w:sz="0" w:space="0" w:color="auto"/>
      </w:divBdr>
    </w:div>
    <w:div w:id="160773986">
      <w:bodyDiv w:val="1"/>
      <w:marLeft w:val="0"/>
      <w:marRight w:val="0"/>
      <w:marTop w:val="0"/>
      <w:marBottom w:val="0"/>
      <w:divBdr>
        <w:top w:val="none" w:sz="0" w:space="0" w:color="auto"/>
        <w:left w:val="none" w:sz="0" w:space="0" w:color="auto"/>
        <w:bottom w:val="none" w:sz="0" w:space="0" w:color="auto"/>
        <w:right w:val="none" w:sz="0" w:space="0" w:color="auto"/>
      </w:divBdr>
    </w:div>
    <w:div w:id="161509543">
      <w:bodyDiv w:val="1"/>
      <w:marLeft w:val="0"/>
      <w:marRight w:val="0"/>
      <w:marTop w:val="0"/>
      <w:marBottom w:val="0"/>
      <w:divBdr>
        <w:top w:val="none" w:sz="0" w:space="0" w:color="auto"/>
        <w:left w:val="none" w:sz="0" w:space="0" w:color="auto"/>
        <w:bottom w:val="none" w:sz="0" w:space="0" w:color="auto"/>
        <w:right w:val="none" w:sz="0" w:space="0" w:color="auto"/>
      </w:divBdr>
    </w:div>
    <w:div w:id="183981392">
      <w:bodyDiv w:val="1"/>
      <w:marLeft w:val="0"/>
      <w:marRight w:val="0"/>
      <w:marTop w:val="0"/>
      <w:marBottom w:val="0"/>
      <w:divBdr>
        <w:top w:val="none" w:sz="0" w:space="0" w:color="auto"/>
        <w:left w:val="none" w:sz="0" w:space="0" w:color="auto"/>
        <w:bottom w:val="none" w:sz="0" w:space="0" w:color="auto"/>
        <w:right w:val="none" w:sz="0" w:space="0" w:color="auto"/>
      </w:divBdr>
    </w:div>
    <w:div w:id="202329320">
      <w:bodyDiv w:val="1"/>
      <w:marLeft w:val="0"/>
      <w:marRight w:val="0"/>
      <w:marTop w:val="0"/>
      <w:marBottom w:val="0"/>
      <w:divBdr>
        <w:top w:val="none" w:sz="0" w:space="0" w:color="auto"/>
        <w:left w:val="none" w:sz="0" w:space="0" w:color="auto"/>
        <w:bottom w:val="none" w:sz="0" w:space="0" w:color="auto"/>
        <w:right w:val="none" w:sz="0" w:space="0" w:color="auto"/>
      </w:divBdr>
    </w:div>
    <w:div w:id="210848693">
      <w:bodyDiv w:val="1"/>
      <w:marLeft w:val="0"/>
      <w:marRight w:val="0"/>
      <w:marTop w:val="0"/>
      <w:marBottom w:val="0"/>
      <w:divBdr>
        <w:top w:val="none" w:sz="0" w:space="0" w:color="auto"/>
        <w:left w:val="none" w:sz="0" w:space="0" w:color="auto"/>
        <w:bottom w:val="none" w:sz="0" w:space="0" w:color="auto"/>
        <w:right w:val="none" w:sz="0" w:space="0" w:color="auto"/>
      </w:divBdr>
    </w:div>
    <w:div w:id="246574492">
      <w:bodyDiv w:val="1"/>
      <w:marLeft w:val="0"/>
      <w:marRight w:val="0"/>
      <w:marTop w:val="0"/>
      <w:marBottom w:val="0"/>
      <w:divBdr>
        <w:top w:val="none" w:sz="0" w:space="0" w:color="auto"/>
        <w:left w:val="none" w:sz="0" w:space="0" w:color="auto"/>
        <w:bottom w:val="none" w:sz="0" w:space="0" w:color="auto"/>
        <w:right w:val="none" w:sz="0" w:space="0" w:color="auto"/>
      </w:divBdr>
    </w:div>
    <w:div w:id="262955463">
      <w:bodyDiv w:val="1"/>
      <w:marLeft w:val="0"/>
      <w:marRight w:val="0"/>
      <w:marTop w:val="0"/>
      <w:marBottom w:val="0"/>
      <w:divBdr>
        <w:top w:val="none" w:sz="0" w:space="0" w:color="auto"/>
        <w:left w:val="none" w:sz="0" w:space="0" w:color="auto"/>
        <w:bottom w:val="none" w:sz="0" w:space="0" w:color="auto"/>
        <w:right w:val="none" w:sz="0" w:space="0" w:color="auto"/>
      </w:divBdr>
    </w:div>
    <w:div w:id="283197255">
      <w:bodyDiv w:val="1"/>
      <w:marLeft w:val="0"/>
      <w:marRight w:val="0"/>
      <w:marTop w:val="0"/>
      <w:marBottom w:val="0"/>
      <w:divBdr>
        <w:top w:val="none" w:sz="0" w:space="0" w:color="auto"/>
        <w:left w:val="none" w:sz="0" w:space="0" w:color="auto"/>
        <w:bottom w:val="none" w:sz="0" w:space="0" w:color="auto"/>
        <w:right w:val="none" w:sz="0" w:space="0" w:color="auto"/>
      </w:divBdr>
    </w:div>
    <w:div w:id="285547626">
      <w:bodyDiv w:val="1"/>
      <w:marLeft w:val="0"/>
      <w:marRight w:val="0"/>
      <w:marTop w:val="0"/>
      <w:marBottom w:val="0"/>
      <w:divBdr>
        <w:top w:val="none" w:sz="0" w:space="0" w:color="auto"/>
        <w:left w:val="none" w:sz="0" w:space="0" w:color="auto"/>
        <w:bottom w:val="none" w:sz="0" w:space="0" w:color="auto"/>
        <w:right w:val="none" w:sz="0" w:space="0" w:color="auto"/>
      </w:divBdr>
    </w:div>
    <w:div w:id="321205627">
      <w:bodyDiv w:val="1"/>
      <w:marLeft w:val="0"/>
      <w:marRight w:val="0"/>
      <w:marTop w:val="0"/>
      <w:marBottom w:val="0"/>
      <w:divBdr>
        <w:top w:val="none" w:sz="0" w:space="0" w:color="auto"/>
        <w:left w:val="none" w:sz="0" w:space="0" w:color="auto"/>
        <w:bottom w:val="none" w:sz="0" w:space="0" w:color="auto"/>
        <w:right w:val="none" w:sz="0" w:space="0" w:color="auto"/>
      </w:divBdr>
    </w:div>
    <w:div w:id="334188065">
      <w:bodyDiv w:val="1"/>
      <w:marLeft w:val="0"/>
      <w:marRight w:val="0"/>
      <w:marTop w:val="0"/>
      <w:marBottom w:val="0"/>
      <w:divBdr>
        <w:top w:val="none" w:sz="0" w:space="0" w:color="auto"/>
        <w:left w:val="none" w:sz="0" w:space="0" w:color="auto"/>
        <w:bottom w:val="none" w:sz="0" w:space="0" w:color="auto"/>
        <w:right w:val="none" w:sz="0" w:space="0" w:color="auto"/>
      </w:divBdr>
    </w:div>
    <w:div w:id="341443245">
      <w:bodyDiv w:val="1"/>
      <w:marLeft w:val="0"/>
      <w:marRight w:val="0"/>
      <w:marTop w:val="0"/>
      <w:marBottom w:val="0"/>
      <w:divBdr>
        <w:top w:val="none" w:sz="0" w:space="0" w:color="auto"/>
        <w:left w:val="none" w:sz="0" w:space="0" w:color="auto"/>
        <w:bottom w:val="none" w:sz="0" w:space="0" w:color="auto"/>
        <w:right w:val="none" w:sz="0" w:space="0" w:color="auto"/>
      </w:divBdr>
    </w:div>
    <w:div w:id="428089956">
      <w:bodyDiv w:val="1"/>
      <w:marLeft w:val="0"/>
      <w:marRight w:val="0"/>
      <w:marTop w:val="0"/>
      <w:marBottom w:val="0"/>
      <w:divBdr>
        <w:top w:val="none" w:sz="0" w:space="0" w:color="auto"/>
        <w:left w:val="none" w:sz="0" w:space="0" w:color="auto"/>
        <w:bottom w:val="none" w:sz="0" w:space="0" w:color="auto"/>
        <w:right w:val="none" w:sz="0" w:space="0" w:color="auto"/>
      </w:divBdr>
    </w:div>
    <w:div w:id="434594236">
      <w:bodyDiv w:val="1"/>
      <w:marLeft w:val="0"/>
      <w:marRight w:val="0"/>
      <w:marTop w:val="0"/>
      <w:marBottom w:val="0"/>
      <w:divBdr>
        <w:top w:val="none" w:sz="0" w:space="0" w:color="auto"/>
        <w:left w:val="none" w:sz="0" w:space="0" w:color="auto"/>
        <w:bottom w:val="none" w:sz="0" w:space="0" w:color="auto"/>
        <w:right w:val="none" w:sz="0" w:space="0" w:color="auto"/>
      </w:divBdr>
    </w:div>
    <w:div w:id="444615254">
      <w:bodyDiv w:val="1"/>
      <w:marLeft w:val="0"/>
      <w:marRight w:val="0"/>
      <w:marTop w:val="0"/>
      <w:marBottom w:val="0"/>
      <w:divBdr>
        <w:top w:val="none" w:sz="0" w:space="0" w:color="auto"/>
        <w:left w:val="none" w:sz="0" w:space="0" w:color="auto"/>
        <w:bottom w:val="none" w:sz="0" w:space="0" w:color="auto"/>
        <w:right w:val="none" w:sz="0" w:space="0" w:color="auto"/>
      </w:divBdr>
    </w:div>
    <w:div w:id="473760219">
      <w:bodyDiv w:val="1"/>
      <w:marLeft w:val="0"/>
      <w:marRight w:val="0"/>
      <w:marTop w:val="0"/>
      <w:marBottom w:val="0"/>
      <w:divBdr>
        <w:top w:val="none" w:sz="0" w:space="0" w:color="auto"/>
        <w:left w:val="none" w:sz="0" w:space="0" w:color="auto"/>
        <w:bottom w:val="none" w:sz="0" w:space="0" w:color="auto"/>
        <w:right w:val="none" w:sz="0" w:space="0" w:color="auto"/>
      </w:divBdr>
    </w:div>
    <w:div w:id="479156404">
      <w:bodyDiv w:val="1"/>
      <w:marLeft w:val="0"/>
      <w:marRight w:val="0"/>
      <w:marTop w:val="0"/>
      <w:marBottom w:val="0"/>
      <w:divBdr>
        <w:top w:val="none" w:sz="0" w:space="0" w:color="auto"/>
        <w:left w:val="none" w:sz="0" w:space="0" w:color="auto"/>
        <w:bottom w:val="none" w:sz="0" w:space="0" w:color="auto"/>
        <w:right w:val="none" w:sz="0" w:space="0" w:color="auto"/>
      </w:divBdr>
    </w:div>
    <w:div w:id="502206911">
      <w:bodyDiv w:val="1"/>
      <w:marLeft w:val="0"/>
      <w:marRight w:val="0"/>
      <w:marTop w:val="0"/>
      <w:marBottom w:val="0"/>
      <w:divBdr>
        <w:top w:val="none" w:sz="0" w:space="0" w:color="auto"/>
        <w:left w:val="none" w:sz="0" w:space="0" w:color="auto"/>
        <w:bottom w:val="none" w:sz="0" w:space="0" w:color="auto"/>
        <w:right w:val="none" w:sz="0" w:space="0" w:color="auto"/>
      </w:divBdr>
    </w:div>
    <w:div w:id="507063418">
      <w:bodyDiv w:val="1"/>
      <w:marLeft w:val="0"/>
      <w:marRight w:val="0"/>
      <w:marTop w:val="0"/>
      <w:marBottom w:val="0"/>
      <w:divBdr>
        <w:top w:val="none" w:sz="0" w:space="0" w:color="auto"/>
        <w:left w:val="none" w:sz="0" w:space="0" w:color="auto"/>
        <w:bottom w:val="none" w:sz="0" w:space="0" w:color="auto"/>
        <w:right w:val="none" w:sz="0" w:space="0" w:color="auto"/>
      </w:divBdr>
    </w:div>
    <w:div w:id="525018617">
      <w:bodyDiv w:val="1"/>
      <w:marLeft w:val="0"/>
      <w:marRight w:val="0"/>
      <w:marTop w:val="0"/>
      <w:marBottom w:val="0"/>
      <w:divBdr>
        <w:top w:val="none" w:sz="0" w:space="0" w:color="auto"/>
        <w:left w:val="none" w:sz="0" w:space="0" w:color="auto"/>
        <w:bottom w:val="none" w:sz="0" w:space="0" w:color="auto"/>
        <w:right w:val="none" w:sz="0" w:space="0" w:color="auto"/>
      </w:divBdr>
    </w:div>
    <w:div w:id="562184454">
      <w:bodyDiv w:val="1"/>
      <w:marLeft w:val="0"/>
      <w:marRight w:val="0"/>
      <w:marTop w:val="0"/>
      <w:marBottom w:val="0"/>
      <w:divBdr>
        <w:top w:val="none" w:sz="0" w:space="0" w:color="auto"/>
        <w:left w:val="none" w:sz="0" w:space="0" w:color="auto"/>
        <w:bottom w:val="none" w:sz="0" w:space="0" w:color="auto"/>
        <w:right w:val="none" w:sz="0" w:space="0" w:color="auto"/>
      </w:divBdr>
    </w:div>
    <w:div w:id="607586393">
      <w:bodyDiv w:val="1"/>
      <w:marLeft w:val="0"/>
      <w:marRight w:val="0"/>
      <w:marTop w:val="0"/>
      <w:marBottom w:val="0"/>
      <w:divBdr>
        <w:top w:val="none" w:sz="0" w:space="0" w:color="auto"/>
        <w:left w:val="none" w:sz="0" w:space="0" w:color="auto"/>
        <w:bottom w:val="none" w:sz="0" w:space="0" w:color="auto"/>
        <w:right w:val="none" w:sz="0" w:space="0" w:color="auto"/>
      </w:divBdr>
    </w:div>
    <w:div w:id="736632622">
      <w:bodyDiv w:val="1"/>
      <w:marLeft w:val="0"/>
      <w:marRight w:val="0"/>
      <w:marTop w:val="0"/>
      <w:marBottom w:val="0"/>
      <w:divBdr>
        <w:top w:val="none" w:sz="0" w:space="0" w:color="auto"/>
        <w:left w:val="none" w:sz="0" w:space="0" w:color="auto"/>
        <w:bottom w:val="none" w:sz="0" w:space="0" w:color="auto"/>
        <w:right w:val="none" w:sz="0" w:space="0" w:color="auto"/>
      </w:divBdr>
    </w:div>
    <w:div w:id="782379735">
      <w:bodyDiv w:val="1"/>
      <w:marLeft w:val="0"/>
      <w:marRight w:val="0"/>
      <w:marTop w:val="0"/>
      <w:marBottom w:val="0"/>
      <w:divBdr>
        <w:top w:val="none" w:sz="0" w:space="0" w:color="auto"/>
        <w:left w:val="none" w:sz="0" w:space="0" w:color="auto"/>
        <w:bottom w:val="none" w:sz="0" w:space="0" w:color="auto"/>
        <w:right w:val="none" w:sz="0" w:space="0" w:color="auto"/>
      </w:divBdr>
    </w:div>
    <w:div w:id="806898493">
      <w:bodyDiv w:val="1"/>
      <w:marLeft w:val="0"/>
      <w:marRight w:val="0"/>
      <w:marTop w:val="0"/>
      <w:marBottom w:val="0"/>
      <w:divBdr>
        <w:top w:val="none" w:sz="0" w:space="0" w:color="auto"/>
        <w:left w:val="none" w:sz="0" w:space="0" w:color="auto"/>
        <w:bottom w:val="none" w:sz="0" w:space="0" w:color="auto"/>
        <w:right w:val="none" w:sz="0" w:space="0" w:color="auto"/>
      </w:divBdr>
    </w:div>
    <w:div w:id="943926371">
      <w:bodyDiv w:val="1"/>
      <w:marLeft w:val="0"/>
      <w:marRight w:val="0"/>
      <w:marTop w:val="0"/>
      <w:marBottom w:val="0"/>
      <w:divBdr>
        <w:top w:val="none" w:sz="0" w:space="0" w:color="auto"/>
        <w:left w:val="none" w:sz="0" w:space="0" w:color="auto"/>
        <w:bottom w:val="none" w:sz="0" w:space="0" w:color="auto"/>
        <w:right w:val="none" w:sz="0" w:space="0" w:color="auto"/>
      </w:divBdr>
    </w:div>
    <w:div w:id="968784027">
      <w:bodyDiv w:val="1"/>
      <w:marLeft w:val="0"/>
      <w:marRight w:val="0"/>
      <w:marTop w:val="0"/>
      <w:marBottom w:val="0"/>
      <w:divBdr>
        <w:top w:val="none" w:sz="0" w:space="0" w:color="auto"/>
        <w:left w:val="none" w:sz="0" w:space="0" w:color="auto"/>
        <w:bottom w:val="none" w:sz="0" w:space="0" w:color="auto"/>
        <w:right w:val="none" w:sz="0" w:space="0" w:color="auto"/>
      </w:divBdr>
    </w:div>
    <w:div w:id="991757233">
      <w:bodyDiv w:val="1"/>
      <w:marLeft w:val="0"/>
      <w:marRight w:val="0"/>
      <w:marTop w:val="0"/>
      <w:marBottom w:val="0"/>
      <w:divBdr>
        <w:top w:val="none" w:sz="0" w:space="0" w:color="auto"/>
        <w:left w:val="none" w:sz="0" w:space="0" w:color="auto"/>
        <w:bottom w:val="none" w:sz="0" w:space="0" w:color="auto"/>
        <w:right w:val="none" w:sz="0" w:space="0" w:color="auto"/>
      </w:divBdr>
    </w:div>
    <w:div w:id="1016882243">
      <w:bodyDiv w:val="1"/>
      <w:marLeft w:val="0"/>
      <w:marRight w:val="0"/>
      <w:marTop w:val="0"/>
      <w:marBottom w:val="0"/>
      <w:divBdr>
        <w:top w:val="none" w:sz="0" w:space="0" w:color="auto"/>
        <w:left w:val="none" w:sz="0" w:space="0" w:color="auto"/>
        <w:bottom w:val="none" w:sz="0" w:space="0" w:color="auto"/>
        <w:right w:val="none" w:sz="0" w:space="0" w:color="auto"/>
      </w:divBdr>
    </w:div>
    <w:div w:id="1033115645">
      <w:bodyDiv w:val="1"/>
      <w:marLeft w:val="0"/>
      <w:marRight w:val="0"/>
      <w:marTop w:val="0"/>
      <w:marBottom w:val="0"/>
      <w:divBdr>
        <w:top w:val="none" w:sz="0" w:space="0" w:color="auto"/>
        <w:left w:val="none" w:sz="0" w:space="0" w:color="auto"/>
        <w:bottom w:val="none" w:sz="0" w:space="0" w:color="auto"/>
        <w:right w:val="none" w:sz="0" w:space="0" w:color="auto"/>
      </w:divBdr>
    </w:div>
    <w:div w:id="1043140226">
      <w:bodyDiv w:val="1"/>
      <w:marLeft w:val="0"/>
      <w:marRight w:val="0"/>
      <w:marTop w:val="0"/>
      <w:marBottom w:val="0"/>
      <w:divBdr>
        <w:top w:val="none" w:sz="0" w:space="0" w:color="auto"/>
        <w:left w:val="none" w:sz="0" w:space="0" w:color="auto"/>
        <w:bottom w:val="none" w:sz="0" w:space="0" w:color="auto"/>
        <w:right w:val="none" w:sz="0" w:space="0" w:color="auto"/>
      </w:divBdr>
    </w:div>
    <w:div w:id="1060401368">
      <w:bodyDiv w:val="1"/>
      <w:marLeft w:val="0"/>
      <w:marRight w:val="0"/>
      <w:marTop w:val="0"/>
      <w:marBottom w:val="0"/>
      <w:divBdr>
        <w:top w:val="none" w:sz="0" w:space="0" w:color="auto"/>
        <w:left w:val="none" w:sz="0" w:space="0" w:color="auto"/>
        <w:bottom w:val="none" w:sz="0" w:space="0" w:color="auto"/>
        <w:right w:val="none" w:sz="0" w:space="0" w:color="auto"/>
      </w:divBdr>
    </w:div>
    <w:div w:id="1068966895">
      <w:bodyDiv w:val="1"/>
      <w:marLeft w:val="0"/>
      <w:marRight w:val="0"/>
      <w:marTop w:val="0"/>
      <w:marBottom w:val="0"/>
      <w:divBdr>
        <w:top w:val="none" w:sz="0" w:space="0" w:color="auto"/>
        <w:left w:val="none" w:sz="0" w:space="0" w:color="auto"/>
        <w:bottom w:val="none" w:sz="0" w:space="0" w:color="auto"/>
        <w:right w:val="none" w:sz="0" w:space="0" w:color="auto"/>
      </w:divBdr>
    </w:div>
    <w:div w:id="1081875170">
      <w:bodyDiv w:val="1"/>
      <w:marLeft w:val="0"/>
      <w:marRight w:val="0"/>
      <w:marTop w:val="0"/>
      <w:marBottom w:val="0"/>
      <w:divBdr>
        <w:top w:val="none" w:sz="0" w:space="0" w:color="auto"/>
        <w:left w:val="none" w:sz="0" w:space="0" w:color="auto"/>
        <w:bottom w:val="none" w:sz="0" w:space="0" w:color="auto"/>
        <w:right w:val="none" w:sz="0" w:space="0" w:color="auto"/>
      </w:divBdr>
    </w:div>
    <w:div w:id="1095243341">
      <w:bodyDiv w:val="1"/>
      <w:marLeft w:val="0"/>
      <w:marRight w:val="0"/>
      <w:marTop w:val="0"/>
      <w:marBottom w:val="0"/>
      <w:divBdr>
        <w:top w:val="none" w:sz="0" w:space="0" w:color="auto"/>
        <w:left w:val="none" w:sz="0" w:space="0" w:color="auto"/>
        <w:bottom w:val="none" w:sz="0" w:space="0" w:color="auto"/>
        <w:right w:val="none" w:sz="0" w:space="0" w:color="auto"/>
      </w:divBdr>
    </w:div>
    <w:div w:id="1141113205">
      <w:bodyDiv w:val="1"/>
      <w:marLeft w:val="0"/>
      <w:marRight w:val="0"/>
      <w:marTop w:val="0"/>
      <w:marBottom w:val="0"/>
      <w:divBdr>
        <w:top w:val="none" w:sz="0" w:space="0" w:color="auto"/>
        <w:left w:val="none" w:sz="0" w:space="0" w:color="auto"/>
        <w:bottom w:val="none" w:sz="0" w:space="0" w:color="auto"/>
        <w:right w:val="none" w:sz="0" w:space="0" w:color="auto"/>
      </w:divBdr>
    </w:div>
    <w:div w:id="1183058139">
      <w:bodyDiv w:val="1"/>
      <w:marLeft w:val="0"/>
      <w:marRight w:val="0"/>
      <w:marTop w:val="0"/>
      <w:marBottom w:val="0"/>
      <w:divBdr>
        <w:top w:val="none" w:sz="0" w:space="0" w:color="auto"/>
        <w:left w:val="none" w:sz="0" w:space="0" w:color="auto"/>
        <w:bottom w:val="none" w:sz="0" w:space="0" w:color="auto"/>
        <w:right w:val="none" w:sz="0" w:space="0" w:color="auto"/>
      </w:divBdr>
    </w:div>
    <w:div w:id="1204515059">
      <w:bodyDiv w:val="1"/>
      <w:marLeft w:val="0"/>
      <w:marRight w:val="0"/>
      <w:marTop w:val="0"/>
      <w:marBottom w:val="0"/>
      <w:divBdr>
        <w:top w:val="none" w:sz="0" w:space="0" w:color="auto"/>
        <w:left w:val="none" w:sz="0" w:space="0" w:color="auto"/>
        <w:bottom w:val="none" w:sz="0" w:space="0" w:color="auto"/>
        <w:right w:val="none" w:sz="0" w:space="0" w:color="auto"/>
      </w:divBdr>
    </w:div>
    <w:div w:id="1235164165">
      <w:bodyDiv w:val="1"/>
      <w:marLeft w:val="0"/>
      <w:marRight w:val="0"/>
      <w:marTop w:val="0"/>
      <w:marBottom w:val="0"/>
      <w:divBdr>
        <w:top w:val="none" w:sz="0" w:space="0" w:color="auto"/>
        <w:left w:val="none" w:sz="0" w:space="0" w:color="auto"/>
        <w:bottom w:val="none" w:sz="0" w:space="0" w:color="auto"/>
        <w:right w:val="none" w:sz="0" w:space="0" w:color="auto"/>
      </w:divBdr>
    </w:div>
    <w:div w:id="1326978697">
      <w:bodyDiv w:val="1"/>
      <w:marLeft w:val="0"/>
      <w:marRight w:val="0"/>
      <w:marTop w:val="0"/>
      <w:marBottom w:val="0"/>
      <w:divBdr>
        <w:top w:val="none" w:sz="0" w:space="0" w:color="auto"/>
        <w:left w:val="none" w:sz="0" w:space="0" w:color="auto"/>
        <w:bottom w:val="none" w:sz="0" w:space="0" w:color="auto"/>
        <w:right w:val="none" w:sz="0" w:space="0" w:color="auto"/>
      </w:divBdr>
    </w:div>
    <w:div w:id="1335525334">
      <w:bodyDiv w:val="1"/>
      <w:marLeft w:val="0"/>
      <w:marRight w:val="0"/>
      <w:marTop w:val="0"/>
      <w:marBottom w:val="0"/>
      <w:divBdr>
        <w:top w:val="none" w:sz="0" w:space="0" w:color="auto"/>
        <w:left w:val="none" w:sz="0" w:space="0" w:color="auto"/>
        <w:bottom w:val="none" w:sz="0" w:space="0" w:color="auto"/>
        <w:right w:val="none" w:sz="0" w:space="0" w:color="auto"/>
      </w:divBdr>
    </w:div>
    <w:div w:id="1339961864">
      <w:bodyDiv w:val="1"/>
      <w:marLeft w:val="0"/>
      <w:marRight w:val="0"/>
      <w:marTop w:val="0"/>
      <w:marBottom w:val="0"/>
      <w:divBdr>
        <w:top w:val="none" w:sz="0" w:space="0" w:color="auto"/>
        <w:left w:val="none" w:sz="0" w:space="0" w:color="auto"/>
        <w:bottom w:val="none" w:sz="0" w:space="0" w:color="auto"/>
        <w:right w:val="none" w:sz="0" w:space="0" w:color="auto"/>
      </w:divBdr>
    </w:div>
    <w:div w:id="1375084185">
      <w:bodyDiv w:val="1"/>
      <w:marLeft w:val="0"/>
      <w:marRight w:val="0"/>
      <w:marTop w:val="0"/>
      <w:marBottom w:val="0"/>
      <w:divBdr>
        <w:top w:val="none" w:sz="0" w:space="0" w:color="auto"/>
        <w:left w:val="none" w:sz="0" w:space="0" w:color="auto"/>
        <w:bottom w:val="none" w:sz="0" w:space="0" w:color="auto"/>
        <w:right w:val="none" w:sz="0" w:space="0" w:color="auto"/>
      </w:divBdr>
    </w:div>
    <w:div w:id="1402363028">
      <w:bodyDiv w:val="1"/>
      <w:marLeft w:val="0"/>
      <w:marRight w:val="0"/>
      <w:marTop w:val="0"/>
      <w:marBottom w:val="0"/>
      <w:divBdr>
        <w:top w:val="none" w:sz="0" w:space="0" w:color="auto"/>
        <w:left w:val="none" w:sz="0" w:space="0" w:color="auto"/>
        <w:bottom w:val="none" w:sz="0" w:space="0" w:color="auto"/>
        <w:right w:val="none" w:sz="0" w:space="0" w:color="auto"/>
      </w:divBdr>
    </w:div>
    <w:div w:id="1406997012">
      <w:bodyDiv w:val="1"/>
      <w:marLeft w:val="0"/>
      <w:marRight w:val="0"/>
      <w:marTop w:val="0"/>
      <w:marBottom w:val="0"/>
      <w:divBdr>
        <w:top w:val="none" w:sz="0" w:space="0" w:color="auto"/>
        <w:left w:val="none" w:sz="0" w:space="0" w:color="auto"/>
        <w:bottom w:val="none" w:sz="0" w:space="0" w:color="auto"/>
        <w:right w:val="none" w:sz="0" w:space="0" w:color="auto"/>
      </w:divBdr>
    </w:div>
    <w:div w:id="1428427778">
      <w:bodyDiv w:val="1"/>
      <w:marLeft w:val="0"/>
      <w:marRight w:val="0"/>
      <w:marTop w:val="0"/>
      <w:marBottom w:val="0"/>
      <w:divBdr>
        <w:top w:val="none" w:sz="0" w:space="0" w:color="auto"/>
        <w:left w:val="none" w:sz="0" w:space="0" w:color="auto"/>
        <w:bottom w:val="none" w:sz="0" w:space="0" w:color="auto"/>
        <w:right w:val="none" w:sz="0" w:space="0" w:color="auto"/>
      </w:divBdr>
    </w:div>
    <w:div w:id="1495992734">
      <w:bodyDiv w:val="1"/>
      <w:marLeft w:val="0"/>
      <w:marRight w:val="0"/>
      <w:marTop w:val="0"/>
      <w:marBottom w:val="0"/>
      <w:divBdr>
        <w:top w:val="none" w:sz="0" w:space="0" w:color="auto"/>
        <w:left w:val="none" w:sz="0" w:space="0" w:color="auto"/>
        <w:bottom w:val="none" w:sz="0" w:space="0" w:color="auto"/>
        <w:right w:val="none" w:sz="0" w:space="0" w:color="auto"/>
      </w:divBdr>
    </w:div>
    <w:div w:id="1518956738">
      <w:bodyDiv w:val="1"/>
      <w:marLeft w:val="0"/>
      <w:marRight w:val="0"/>
      <w:marTop w:val="0"/>
      <w:marBottom w:val="0"/>
      <w:divBdr>
        <w:top w:val="none" w:sz="0" w:space="0" w:color="auto"/>
        <w:left w:val="none" w:sz="0" w:space="0" w:color="auto"/>
        <w:bottom w:val="none" w:sz="0" w:space="0" w:color="auto"/>
        <w:right w:val="none" w:sz="0" w:space="0" w:color="auto"/>
      </w:divBdr>
    </w:div>
    <w:div w:id="1520778440">
      <w:bodyDiv w:val="1"/>
      <w:marLeft w:val="0"/>
      <w:marRight w:val="0"/>
      <w:marTop w:val="0"/>
      <w:marBottom w:val="0"/>
      <w:divBdr>
        <w:top w:val="none" w:sz="0" w:space="0" w:color="auto"/>
        <w:left w:val="none" w:sz="0" w:space="0" w:color="auto"/>
        <w:bottom w:val="none" w:sz="0" w:space="0" w:color="auto"/>
        <w:right w:val="none" w:sz="0" w:space="0" w:color="auto"/>
      </w:divBdr>
    </w:div>
    <w:div w:id="1540127240">
      <w:bodyDiv w:val="1"/>
      <w:marLeft w:val="0"/>
      <w:marRight w:val="0"/>
      <w:marTop w:val="0"/>
      <w:marBottom w:val="0"/>
      <w:divBdr>
        <w:top w:val="none" w:sz="0" w:space="0" w:color="auto"/>
        <w:left w:val="none" w:sz="0" w:space="0" w:color="auto"/>
        <w:bottom w:val="none" w:sz="0" w:space="0" w:color="auto"/>
        <w:right w:val="none" w:sz="0" w:space="0" w:color="auto"/>
      </w:divBdr>
    </w:div>
    <w:div w:id="1541897917">
      <w:bodyDiv w:val="1"/>
      <w:marLeft w:val="0"/>
      <w:marRight w:val="0"/>
      <w:marTop w:val="0"/>
      <w:marBottom w:val="0"/>
      <w:divBdr>
        <w:top w:val="none" w:sz="0" w:space="0" w:color="auto"/>
        <w:left w:val="none" w:sz="0" w:space="0" w:color="auto"/>
        <w:bottom w:val="none" w:sz="0" w:space="0" w:color="auto"/>
        <w:right w:val="none" w:sz="0" w:space="0" w:color="auto"/>
      </w:divBdr>
    </w:div>
    <w:div w:id="1575235636">
      <w:bodyDiv w:val="1"/>
      <w:marLeft w:val="0"/>
      <w:marRight w:val="0"/>
      <w:marTop w:val="0"/>
      <w:marBottom w:val="0"/>
      <w:divBdr>
        <w:top w:val="none" w:sz="0" w:space="0" w:color="auto"/>
        <w:left w:val="none" w:sz="0" w:space="0" w:color="auto"/>
        <w:bottom w:val="none" w:sz="0" w:space="0" w:color="auto"/>
        <w:right w:val="none" w:sz="0" w:space="0" w:color="auto"/>
      </w:divBdr>
    </w:div>
    <w:div w:id="1627732239">
      <w:bodyDiv w:val="1"/>
      <w:marLeft w:val="0"/>
      <w:marRight w:val="0"/>
      <w:marTop w:val="0"/>
      <w:marBottom w:val="0"/>
      <w:divBdr>
        <w:top w:val="none" w:sz="0" w:space="0" w:color="auto"/>
        <w:left w:val="none" w:sz="0" w:space="0" w:color="auto"/>
        <w:bottom w:val="none" w:sz="0" w:space="0" w:color="auto"/>
        <w:right w:val="none" w:sz="0" w:space="0" w:color="auto"/>
      </w:divBdr>
    </w:div>
    <w:div w:id="1635066292">
      <w:bodyDiv w:val="1"/>
      <w:marLeft w:val="0"/>
      <w:marRight w:val="0"/>
      <w:marTop w:val="0"/>
      <w:marBottom w:val="0"/>
      <w:divBdr>
        <w:top w:val="none" w:sz="0" w:space="0" w:color="auto"/>
        <w:left w:val="none" w:sz="0" w:space="0" w:color="auto"/>
        <w:bottom w:val="none" w:sz="0" w:space="0" w:color="auto"/>
        <w:right w:val="none" w:sz="0" w:space="0" w:color="auto"/>
      </w:divBdr>
    </w:div>
    <w:div w:id="1644700868">
      <w:bodyDiv w:val="1"/>
      <w:marLeft w:val="0"/>
      <w:marRight w:val="0"/>
      <w:marTop w:val="0"/>
      <w:marBottom w:val="0"/>
      <w:divBdr>
        <w:top w:val="none" w:sz="0" w:space="0" w:color="auto"/>
        <w:left w:val="none" w:sz="0" w:space="0" w:color="auto"/>
        <w:bottom w:val="none" w:sz="0" w:space="0" w:color="auto"/>
        <w:right w:val="none" w:sz="0" w:space="0" w:color="auto"/>
      </w:divBdr>
    </w:div>
    <w:div w:id="1648125199">
      <w:bodyDiv w:val="1"/>
      <w:marLeft w:val="0"/>
      <w:marRight w:val="0"/>
      <w:marTop w:val="0"/>
      <w:marBottom w:val="0"/>
      <w:divBdr>
        <w:top w:val="none" w:sz="0" w:space="0" w:color="auto"/>
        <w:left w:val="none" w:sz="0" w:space="0" w:color="auto"/>
        <w:bottom w:val="none" w:sz="0" w:space="0" w:color="auto"/>
        <w:right w:val="none" w:sz="0" w:space="0" w:color="auto"/>
      </w:divBdr>
    </w:div>
    <w:div w:id="1664550201">
      <w:bodyDiv w:val="1"/>
      <w:marLeft w:val="0"/>
      <w:marRight w:val="0"/>
      <w:marTop w:val="0"/>
      <w:marBottom w:val="0"/>
      <w:divBdr>
        <w:top w:val="none" w:sz="0" w:space="0" w:color="auto"/>
        <w:left w:val="none" w:sz="0" w:space="0" w:color="auto"/>
        <w:bottom w:val="none" w:sz="0" w:space="0" w:color="auto"/>
        <w:right w:val="none" w:sz="0" w:space="0" w:color="auto"/>
      </w:divBdr>
    </w:div>
    <w:div w:id="1718427020">
      <w:bodyDiv w:val="1"/>
      <w:marLeft w:val="0"/>
      <w:marRight w:val="0"/>
      <w:marTop w:val="0"/>
      <w:marBottom w:val="0"/>
      <w:divBdr>
        <w:top w:val="none" w:sz="0" w:space="0" w:color="auto"/>
        <w:left w:val="none" w:sz="0" w:space="0" w:color="auto"/>
        <w:bottom w:val="none" w:sz="0" w:space="0" w:color="auto"/>
        <w:right w:val="none" w:sz="0" w:space="0" w:color="auto"/>
      </w:divBdr>
    </w:div>
    <w:div w:id="1740321686">
      <w:bodyDiv w:val="1"/>
      <w:marLeft w:val="0"/>
      <w:marRight w:val="0"/>
      <w:marTop w:val="0"/>
      <w:marBottom w:val="0"/>
      <w:divBdr>
        <w:top w:val="none" w:sz="0" w:space="0" w:color="auto"/>
        <w:left w:val="none" w:sz="0" w:space="0" w:color="auto"/>
        <w:bottom w:val="none" w:sz="0" w:space="0" w:color="auto"/>
        <w:right w:val="none" w:sz="0" w:space="0" w:color="auto"/>
      </w:divBdr>
    </w:div>
    <w:div w:id="1766725953">
      <w:bodyDiv w:val="1"/>
      <w:marLeft w:val="0"/>
      <w:marRight w:val="0"/>
      <w:marTop w:val="0"/>
      <w:marBottom w:val="0"/>
      <w:divBdr>
        <w:top w:val="none" w:sz="0" w:space="0" w:color="auto"/>
        <w:left w:val="none" w:sz="0" w:space="0" w:color="auto"/>
        <w:bottom w:val="none" w:sz="0" w:space="0" w:color="auto"/>
        <w:right w:val="none" w:sz="0" w:space="0" w:color="auto"/>
      </w:divBdr>
    </w:div>
    <w:div w:id="1767068322">
      <w:bodyDiv w:val="1"/>
      <w:marLeft w:val="0"/>
      <w:marRight w:val="0"/>
      <w:marTop w:val="0"/>
      <w:marBottom w:val="0"/>
      <w:divBdr>
        <w:top w:val="none" w:sz="0" w:space="0" w:color="auto"/>
        <w:left w:val="none" w:sz="0" w:space="0" w:color="auto"/>
        <w:bottom w:val="none" w:sz="0" w:space="0" w:color="auto"/>
        <w:right w:val="none" w:sz="0" w:space="0" w:color="auto"/>
      </w:divBdr>
    </w:div>
    <w:div w:id="1808937660">
      <w:bodyDiv w:val="1"/>
      <w:marLeft w:val="0"/>
      <w:marRight w:val="0"/>
      <w:marTop w:val="0"/>
      <w:marBottom w:val="0"/>
      <w:divBdr>
        <w:top w:val="none" w:sz="0" w:space="0" w:color="auto"/>
        <w:left w:val="none" w:sz="0" w:space="0" w:color="auto"/>
        <w:bottom w:val="none" w:sz="0" w:space="0" w:color="auto"/>
        <w:right w:val="none" w:sz="0" w:space="0" w:color="auto"/>
      </w:divBdr>
    </w:div>
    <w:div w:id="1821925278">
      <w:bodyDiv w:val="1"/>
      <w:marLeft w:val="0"/>
      <w:marRight w:val="0"/>
      <w:marTop w:val="0"/>
      <w:marBottom w:val="0"/>
      <w:divBdr>
        <w:top w:val="none" w:sz="0" w:space="0" w:color="auto"/>
        <w:left w:val="none" w:sz="0" w:space="0" w:color="auto"/>
        <w:bottom w:val="none" w:sz="0" w:space="0" w:color="auto"/>
        <w:right w:val="none" w:sz="0" w:space="0" w:color="auto"/>
      </w:divBdr>
    </w:div>
    <w:div w:id="1822456742">
      <w:bodyDiv w:val="1"/>
      <w:marLeft w:val="0"/>
      <w:marRight w:val="0"/>
      <w:marTop w:val="0"/>
      <w:marBottom w:val="0"/>
      <w:divBdr>
        <w:top w:val="none" w:sz="0" w:space="0" w:color="auto"/>
        <w:left w:val="none" w:sz="0" w:space="0" w:color="auto"/>
        <w:bottom w:val="none" w:sz="0" w:space="0" w:color="auto"/>
        <w:right w:val="none" w:sz="0" w:space="0" w:color="auto"/>
      </w:divBdr>
    </w:div>
    <w:div w:id="1873030879">
      <w:bodyDiv w:val="1"/>
      <w:marLeft w:val="0"/>
      <w:marRight w:val="0"/>
      <w:marTop w:val="0"/>
      <w:marBottom w:val="0"/>
      <w:divBdr>
        <w:top w:val="none" w:sz="0" w:space="0" w:color="auto"/>
        <w:left w:val="none" w:sz="0" w:space="0" w:color="auto"/>
        <w:bottom w:val="none" w:sz="0" w:space="0" w:color="auto"/>
        <w:right w:val="none" w:sz="0" w:space="0" w:color="auto"/>
      </w:divBdr>
    </w:div>
    <w:div w:id="1873222691">
      <w:bodyDiv w:val="1"/>
      <w:marLeft w:val="0"/>
      <w:marRight w:val="0"/>
      <w:marTop w:val="0"/>
      <w:marBottom w:val="0"/>
      <w:divBdr>
        <w:top w:val="none" w:sz="0" w:space="0" w:color="auto"/>
        <w:left w:val="none" w:sz="0" w:space="0" w:color="auto"/>
        <w:bottom w:val="none" w:sz="0" w:space="0" w:color="auto"/>
        <w:right w:val="none" w:sz="0" w:space="0" w:color="auto"/>
      </w:divBdr>
    </w:div>
    <w:div w:id="1910337147">
      <w:bodyDiv w:val="1"/>
      <w:marLeft w:val="0"/>
      <w:marRight w:val="0"/>
      <w:marTop w:val="0"/>
      <w:marBottom w:val="0"/>
      <w:divBdr>
        <w:top w:val="none" w:sz="0" w:space="0" w:color="auto"/>
        <w:left w:val="none" w:sz="0" w:space="0" w:color="auto"/>
        <w:bottom w:val="none" w:sz="0" w:space="0" w:color="auto"/>
        <w:right w:val="none" w:sz="0" w:space="0" w:color="auto"/>
      </w:divBdr>
    </w:div>
    <w:div w:id="1913002156">
      <w:bodyDiv w:val="1"/>
      <w:marLeft w:val="0"/>
      <w:marRight w:val="0"/>
      <w:marTop w:val="0"/>
      <w:marBottom w:val="0"/>
      <w:divBdr>
        <w:top w:val="none" w:sz="0" w:space="0" w:color="auto"/>
        <w:left w:val="none" w:sz="0" w:space="0" w:color="auto"/>
        <w:bottom w:val="none" w:sz="0" w:space="0" w:color="auto"/>
        <w:right w:val="none" w:sz="0" w:space="0" w:color="auto"/>
      </w:divBdr>
    </w:div>
    <w:div w:id="1930235992">
      <w:bodyDiv w:val="1"/>
      <w:marLeft w:val="0"/>
      <w:marRight w:val="0"/>
      <w:marTop w:val="0"/>
      <w:marBottom w:val="0"/>
      <w:divBdr>
        <w:top w:val="none" w:sz="0" w:space="0" w:color="auto"/>
        <w:left w:val="none" w:sz="0" w:space="0" w:color="auto"/>
        <w:bottom w:val="none" w:sz="0" w:space="0" w:color="auto"/>
        <w:right w:val="none" w:sz="0" w:space="0" w:color="auto"/>
      </w:divBdr>
    </w:div>
    <w:div w:id="1973241455">
      <w:bodyDiv w:val="1"/>
      <w:marLeft w:val="0"/>
      <w:marRight w:val="0"/>
      <w:marTop w:val="0"/>
      <w:marBottom w:val="0"/>
      <w:divBdr>
        <w:top w:val="none" w:sz="0" w:space="0" w:color="auto"/>
        <w:left w:val="none" w:sz="0" w:space="0" w:color="auto"/>
        <w:bottom w:val="none" w:sz="0" w:space="0" w:color="auto"/>
        <w:right w:val="none" w:sz="0" w:space="0" w:color="auto"/>
      </w:divBdr>
    </w:div>
    <w:div w:id="1998875431">
      <w:bodyDiv w:val="1"/>
      <w:marLeft w:val="0"/>
      <w:marRight w:val="0"/>
      <w:marTop w:val="0"/>
      <w:marBottom w:val="0"/>
      <w:divBdr>
        <w:top w:val="none" w:sz="0" w:space="0" w:color="auto"/>
        <w:left w:val="none" w:sz="0" w:space="0" w:color="auto"/>
        <w:bottom w:val="none" w:sz="0" w:space="0" w:color="auto"/>
        <w:right w:val="none" w:sz="0" w:space="0" w:color="auto"/>
      </w:divBdr>
    </w:div>
    <w:div w:id="2015254181">
      <w:bodyDiv w:val="1"/>
      <w:marLeft w:val="0"/>
      <w:marRight w:val="0"/>
      <w:marTop w:val="0"/>
      <w:marBottom w:val="0"/>
      <w:divBdr>
        <w:top w:val="none" w:sz="0" w:space="0" w:color="auto"/>
        <w:left w:val="none" w:sz="0" w:space="0" w:color="auto"/>
        <w:bottom w:val="none" w:sz="0" w:space="0" w:color="auto"/>
        <w:right w:val="none" w:sz="0" w:space="0" w:color="auto"/>
      </w:divBdr>
    </w:div>
    <w:div w:id="2053650994">
      <w:bodyDiv w:val="1"/>
      <w:marLeft w:val="0"/>
      <w:marRight w:val="0"/>
      <w:marTop w:val="0"/>
      <w:marBottom w:val="0"/>
      <w:divBdr>
        <w:top w:val="none" w:sz="0" w:space="0" w:color="auto"/>
        <w:left w:val="none" w:sz="0" w:space="0" w:color="auto"/>
        <w:bottom w:val="none" w:sz="0" w:space="0" w:color="auto"/>
        <w:right w:val="none" w:sz="0" w:space="0" w:color="auto"/>
      </w:divBdr>
    </w:div>
    <w:div w:id="2060006919">
      <w:bodyDiv w:val="1"/>
      <w:marLeft w:val="0"/>
      <w:marRight w:val="0"/>
      <w:marTop w:val="0"/>
      <w:marBottom w:val="0"/>
      <w:divBdr>
        <w:top w:val="none" w:sz="0" w:space="0" w:color="auto"/>
        <w:left w:val="none" w:sz="0" w:space="0" w:color="auto"/>
        <w:bottom w:val="none" w:sz="0" w:space="0" w:color="auto"/>
        <w:right w:val="none" w:sz="0" w:space="0" w:color="auto"/>
      </w:divBdr>
    </w:div>
    <w:div w:id="2060401713">
      <w:bodyDiv w:val="1"/>
      <w:marLeft w:val="0"/>
      <w:marRight w:val="0"/>
      <w:marTop w:val="0"/>
      <w:marBottom w:val="0"/>
      <w:divBdr>
        <w:top w:val="none" w:sz="0" w:space="0" w:color="auto"/>
        <w:left w:val="none" w:sz="0" w:space="0" w:color="auto"/>
        <w:bottom w:val="none" w:sz="0" w:space="0" w:color="auto"/>
        <w:right w:val="none" w:sz="0" w:space="0" w:color="auto"/>
      </w:divBdr>
    </w:div>
    <w:div w:id="2076122550">
      <w:bodyDiv w:val="1"/>
      <w:marLeft w:val="0"/>
      <w:marRight w:val="0"/>
      <w:marTop w:val="0"/>
      <w:marBottom w:val="0"/>
      <w:divBdr>
        <w:top w:val="none" w:sz="0" w:space="0" w:color="auto"/>
        <w:left w:val="none" w:sz="0" w:space="0" w:color="auto"/>
        <w:bottom w:val="none" w:sz="0" w:space="0" w:color="auto"/>
        <w:right w:val="none" w:sz="0" w:space="0" w:color="auto"/>
      </w:divBdr>
    </w:div>
    <w:div w:id="2107265131">
      <w:bodyDiv w:val="1"/>
      <w:marLeft w:val="0"/>
      <w:marRight w:val="0"/>
      <w:marTop w:val="0"/>
      <w:marBottom w:val="0"/>
      <w:divBdr>
        <w:top w:val="none" w:sz="0" w:space="0" w:color="auto"/>
        <w:left w:val="none" w:sz="0" w:space="0" w:color="auto"/>
        <w:bottom w:val="none" w:sz="0" w:space="0" w:color="auto"/>
        <w:right w:val="none" w:sz="0" w:space="0" w:color="auto"/>
      </w:divBdr>
    </w:div>
    <w:div w:id="2110345311">
      <w:bodyDiv w:val="1"/>
      <w:marLeft w:val="0"/>
      <w:marRight w:val="0"/>
      <w:marTop w:val="0"/>
      <w:marBottom w:val="0"/>
      <w:divBdr>
        <w:top w:val="none" w:sz="0" w:space="0" w:color="auto"/>
        <w:left w:val="none" w:sz="0" w:space="0" w:color="auto"/>
        <w:bottom w:val="none" w:sz="0" w:space="0" w:color="auto"/>
        <w:right w:val="none" w:sz="0" w:space="0" w:color="auto"/>
      </w:divBdr>
    </w:div>
    <w:div w:id="2123723800">
      <w:bodyDiv w:val="1"/>
      <w:marLeft w:val="0"/>
      <w:marRight w:val="0"/>
      <w:marTop w:val="0"/>
      <w:marBottom w:val="0"/>
      <w:divBdr>
        <w:top w:val="none" w:sz="0" w:space="0" w:color="auto"/>
        <w:left w:val="none" w:sz="0" w:space="0" w:color="auto"/>
        <w:bottom w:val="none" w:sz="0" w:space="0" w:color="auto"/>
        <w:right w:val="none" w:sz="0" w:space="0" w:color="auto"/>
      </w:divBdr>
    </w:div>
    <w:div w:id="2133933982">
      <w:bodyDiv w:val="1"/>
      <w:marLeft w:val="0"/>
      <w:marRight w:val="0"/>
      <w:marTop w:val="0"/>
      <w:marBottom w:val="0"/>
      <w:divBdr>
        <w:top w:val="none" w:sz="0" w:space="0" w:color="auto"/>
        <w:left w:val="none" w:sz="0" w:space="0" w:color="auto"/>
        <w:bottom w:val="none" w:sz="0" w:space="0" w:color="auto"/>
        <w:right w:val="none" w:sz="0" w:space="0" w:color="auto"/>
      </w:divBdr>
    </w:div>
    <w:div w:id="2136824533">
      <w:bodyDiv w:val="1"/>
      <w:marLeft w:val="0"/>
      <w:marRight w:val="0"/>
      <w:marTop w:val="0"/>
      <w:marBottom w:val="0"/>
      <w:divBdr>
        <w:top w:val="none" w:sz="0" w:space="0" w:color="auto"/>
        <w:left w:val="none" w:sz="0" w:space="0" w:color="auto"/>
        <w:bottom w:val="none" w:sz="0" w:space="0" w:color="auto"/>
        <w:right w:val="none" w:sz="0" w:space="0" w:color="auto"/>
      </w:divBdr>
    </w:div>
    <w:div w:id="2143881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li\Desktop\TM471-%20Report.docx" TargetMode="External"/><Relationship Id="rId18" Type="http://schemas.openxmlformats.org/officeDocument/2006/relationships/hyperlink" Target="file:///C:\Users\Ali\Desktop\TM471-%20Report.docx" TargetMode="External"/><Relationship Id="rId26" Type="http://schemas.openxmlformats.org/officeDocument/2006/relationships/image" Target="media/image4.png"/><Relationship Id="rId39" Type="http://schemas.openxmlformats.org/officeDocument/2006/relationships/image" Target="media/image15.jpg"/><Relationship Id="rId21" Type="http://schemas.openxmlformats.org/officeDocument/2006/relationships/hyperlink" Target="file:///C:\Users\Ali\Desktop\TM471-%20Report.docx" TargetMode="External"/><Relationship Id="rId34" Type="http://schemas.openxmlformats.org/officeDocument/2006/relationships/image" Target="media/image12.jpg"/><Relationship Id="rId42" Type="http://schemas.openxmlformats.org/officeDocument/2006/relationships/image" Target="media/image16.jpg"/><Relationship Id="rId47" Type="http://schemas.openxmlformats.org/officeDocument/2006/relationships/image" Target="media/image22.jpeg"/><Relationship Id="rId50" Type="http://schemas.openxmlformats.org/officeDocument/2006/relationships/image" Target="media/image25.jpg"/><Relationship Id="rId55" Type="http://schemas.openxmlformats.org/officeDocument/2006/relationships/image" Target="media/image30.jpg"/><Relationship Id="rId63" Type="http://schemas.openxmlformats.org/officeDocument/2006/relationships/image" Target="media/image38.jpeg"/><Relationship Id="rId68" Type="http://schemas.openxmlformats.org/officeDocument/2006/relationships/hyperlink" Target="https://datatables.net/" TargetMode="External"/><Relationship Id="rId76" Type="http://schemas.openxmlformats.org/officeDocument/2006/relationships/hyperlink" Target="https://laravel.com/" TargetMode="External"/><Relationship Id="rId84" Type="http://schemas.openxmlformats.org/officeDocument/2006/relationships/hyperlink" Target="https://unsplash.com/" TargetMode="External"/><Relationship Id="rId7" Type="http://schemas.openxmlformats.org/officeDocument/2006/relationships/endnotes" Target="endnotes.xml"/><Relationship Id="rId71" Type="http://schemas.openxmlformats.org/officeDocument/2006/relationships/hyperlink" Target="https://fontawesome.com/" TargetMode="External"/><Relationship Id="rId2" Type="http://schemas.openxmlformats.org/officeDocument/2006/relationships/numbering" Target="numbering.xml"/><Relationship Id="rId16" Type="http://schemas.openxmlformats.org/officeDocument/2006/relationships/hyperlink" Target="file:///C:\Users\Ali\Desktop\TM471-%20Report.docx" TargetMode="External"/><Relationship Id="rId29" Type="http://schemas.openxmlformats.org/officeDocument/2006/relationships/image" Target="media/image7.png"/><Relationship Id="rId11" Type="http://schemas.openxmlformats.org/officeDocument/2006/relationships/hyperlink" Target="file:///C:\Users\Ali\Desktop\TM471-%20Report.docx" TargetMode="External"/><Relationship Id="rId24" Type="http://schemas.openxmlformats.org/officeDocument/2006/relationships/footer" Target="footer1.xml"/><Relationship Id="rId32" Type="http://schemas.openxmlformats.org/officeDocument/2006/relationships/image" Target="media/image10.pn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image" Target="media/image20.jpeg"/><Relationship Id="rId53" Type="http://schemas.openxmlformats.org/officeDocument/2006/relationships/image" Target="media/image28.jpg"/><Relationship Id="rId58" Type="http://schemas.openxmlformats.org/officeDocument/2006/relationships/image" Target="media/image33.jpg"/><Relationship Id="rId66" Type="http://schemas.openxmlformats.org/officeDocument/2006/relationships/hyperlink" Target="https://getbootstrap.com/" TargetMode="External"/><Relationship Id="rId74" Type="http://schemas.openxmlformats.org/officeDocument/2006/relationships/hyperlink" Target="https://www.atlassian.com/software/jira" TargetMode="External"/><Relationship Id="rId79" Type="http://schemas.openxmlformats.org/officeDocument/2006/relationships/hyperlink" Target="https://nodejs.org/" TargetMode="External"/><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jpeg"/><Relationship Id="rId82" Type="http://schemas.openxmlformats.org/officeDocument/2006/relationships/hyperlink" Target="https://socket.io/" TargetMode="External"/><Relationship Id="rId19" Type="http://schemas.openxmlformats.org/officeDocument/2006/relationships/hyperlink" Target="file:///C:\Users\Ali\Desktop\TM471-%20Report.doc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Ali\Desktop\TM471-%20Report.docx" TargetMode="External"/><Relationship Id="rId22" Type="http://schemas.openxmlformats.org/officeDocument/2006/relationships/hyperlink" Target="file:///C:\Users\Ali\Desktop\TM471-%20Report.docx"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jpg"/><Relationship Id="rId43" Type="http://schemas.openxmlformats.org/officeDocument/2006/relationships/image" Target="media/image17.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hyperlink" Target="https://www.adobe.com/products/xd.html" TargetMode="External"/><Relationship Id="rId69" Type="http://schemas.openxmlformats.org/officeDocument/2006/relationships/hyperlink" Target="https://www.draw.io/" TargetMode="External"/><Relationship Id="rId77" Type="http://schemas.openxmlformats.org/officeDocument/2006/relationships/hyperlink" Target="https://material.io/design/" TargetMode="External"/><Relationship Id="rId8" Type="http://schemas.openxmlformats.org/officeDocument/2006/relationships/image" Target="media/image1.png"/><Relationship Id="rId51" Type="http://schemas.openxmlformats.org/officeDocument/2006/relationships/image" Target="media/image26.jpg"/><Relationship Id="rId72" Type="http://schemas.openxmlformats.org/officeDocument/2006/relationships/hyperlink" Target="https://git-scm.com/" TargetMode="External"/><Relationship Id="rId80" Type="http://schemas.openxmlformats.org/officeDocument/2006/relationships/hyperlink" Target="https://www.postman.com/" TargetMode="External"/><Relationship Id="rId85" Type="http://schemas.openxmlformats.org/officeDocument/2006/relationships/hyperlink" Target="https://code.visualstudio.com/" TargetMode="External"/><Relationship Id="rId3" Type="http://schemas.openxmlformats.org/officeDocument/2006/relationships/styles" Target="styles.xml"/><Relationship Id="rId12" Type="http://schemas.openxmlformats.org/officeDocument/2006/relationships/hyperlink" Target="file:///C:\Users\Ali\Desktop\TM471-%20Report.docx" TargetMode="External"/><Relationship Id="rId17" Type="http://schemas.openxmlformats.org/officeDocument/2006/relationships/hyperlink" Target="file:///C:\Users\Ali\Desktop\TM471-%20Report.docx" TargetMode="External"/><Relationship Id="rId25" Type="http://schemas.openxmlformats.org/officeDocument/2006/relationships/image" Target="media/image3.png"/><Relationship Id="rId33" Type="http://schemas.openxmlformats.org/officeDocument/2006/relationships/image" Target="media/image11.jpeg"/><Relationship Id="rId38" Type="http://schemas.openxmlformats.org/officeDocument/2006/relationships/image" Target="media/image14.jpg"/><Relationship Id="rId46" Type="http://schemas.openxmlformats.org/officeDocument/2006/relationships/image" Target="media/image21.JPG"/><Relationship Id="rId59" Type="http://schemas.openxmlformats.org/officeDocument/2006/relationships/image" Target="media/image34.jpg"/><Relationship Id="rId67" Type="http://schemas.openxmlformats.org/officeDocument/2006/relationships/hyperlink" Target="https://getcomposer.org" TargetMode="External"/><Relationship Id="rId20" Type="http://schemas.openxmlformats.org/officeDocument/2006/relationships/hyperlink" Target="file:///C:\Users\Ali\Desktop\TM471-%20Report.docx" TargetMode="External"/><Relationship Id="rId41" Type="http://schemas.openxmlformats.org/officeDocument/2006/relationships/image" Target="media/image18.jpeg"/><Relationship Id="rId54" Type="http://schemas.openxmlformats.org/officeDocument/2006/relationships/image" Target="media/image29.jpg"/><Relationship Id="rId62" Type="http://schemas.openxmlformats.org/officeDocument/2006/relationships/image" Target="media/image37.jpeg"/><Relationship Id="rId70" Type="http://schemas.openxmlformats.org/officeDocument/2006/relationships/hyperlink" Target="https://flutter.dev/" TargetMode="External"/><Relationship Id="rId75" Type="http://schemas.openxmlformats.org/officeDocument/2006/relationships/hyperlink" Target="https://jquery.com/" TargetMode="External"/><Relationship Id="rId83" Type="http://schemas.openxmlformats.org/officeDocument/2006/relationships/hyperlink" Target="https://trello.com/"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li\Desktop\TM471-%20Report.docx" TargetMode="External"/><Relationship Id="rId23" Type="http://schemas.openxmlformats.org/officeDocument/2006/relationships/hyperlink" Target="file:///C:\Users\Ali\Desktop\TM471-%20Report.docx" TargetMode="External"/><Relationship Id="rId28" Type="http://schemas.openxmlformats.org/officeDocument/2006/relationships/image" Target="media/image6.png"/><Relationship Id="rId36" Type="http://schemas.openxmlformats.org/officeDocument/2006/relationships/image" Target="media/image13.jpeg"/><Relationship Id="rId49" Type="http://schemas.openxmlformats.org/officeDocument/2006/relationships/image" Target="media/image24.jpg"/><Relationship Id="rId57" Type="http://schemas.openxmlformats.org/officeDocument/2006/relationships/image" Target="media/image32.jpg"/><Relationship Id="rId10" Type="http://schemas.openxmlformats.org/officeDocument/2006/relationships/hyperlink" Target="file:///C:\Users\Ali\Desktop\TM471-%20Report.docx" TargetMode="External"/><Relationship Id="rId31" Type="http://schemas.openxmlformats.org/officeDocument/2006/relationships/image" Target="media/image9.jpeg"/><Relationship Id="rId44" Type="http://schemas.openxmlformats.org/officeDocument/2006/relationships/image" Target="media/image19.jpeg"/><Relationship Id="rId52" Type="http://schemas.openxmlformats.org/officeDocument/2006/relationships/image" Target="media/image27.jpg"/><Relationship Id="rId60" Type="http://schemas.openxmlformats.org/officeDocument/2006/relationships/image" Target="media/image35.jpeg"/><Relationship Id="rId65" Type="http://schemas.openxmlformats.org/officeDocument/2006/relationships/hyperlink" Target="https://developer.android.com/studio" TargetMode="External"/><Relationship Id="rId73" Type="http://schemas.openxmlformats.org/officeDocument/2006/relationships/hyperlink" Target="https://github.com/" TargetMode="External"/><Relationship Id="rId78" Type="http://schemas.openxmlformats.org/officeDocument/2006/relationships/hyperlink" Target="https://www.mysql.com/" TargetMode="External"/><Relationship Id="rId81" Type="http://schemas.openxmlformats.org/officeDocument/2006/relationships/hyperlink" Target="https://select2.org/" TargetMode="External"/><Relationship Id="rId86" Type="http://schemas.openxmlformats.org/officeDocument/2006/relationships/hyperlink" Target="https://sourceforge.net/projects/wampser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12</b:Tag>
    <b:SourceType>InternetSite</b:SourceType>
    <b:Guid>{17F2E5DF-4AC8-49A0-B593-29F73278B659}</b:Guid>
    <b:Title>A Brief History of Text Messaging</b:Title>
    <b:Year>2012</b:Year>
    <b:Author>
      <b:Author>
        <b:NameList>
          <b:Person>
            <b:Last>ERICKSON</b:Last>
            <b:First>CHRISTINE</b:First>
          </b:Person>
        </b:NameList>
      </b:Author>
    </b:Author>
    <b:InternetSiteTitle>Mashable</b:InternetSiteTitle>
    <b:Month>09</b:Month>
    <b:Day>21</b:Day>
    <b:URL>https://mashable.com/2012/09/21/text-messaging-history/</b:URL>
    <b:RefOrder>1</b:RefOrder>
  </b:Source>
  <b:Source>
    <b:Tag>Fac20</b:Tag>
    <b:SourceType>InternetSite</b:SourceType>
    <b:Guid>{814FCAB0-EFD5-4EA1-BEE5-4438CE54C8C1}</b:Guid>
    <b:Author>
      <b:Author>
        <b:Corporate>WhatsApp</b:Corporate>
      </b:Author>
    </b:Author>
    <b:Title>About WhatsApp</b:Title>
    <b:InternetSiteTitle>WhatsApp</b:InternetSiteTitle>
    <b:Year>2020</b:Year>
    <b:Month>04</b:Month>
    <b:Day>16</b:Day>
    <b:URL>https://www.whatsapp.com/about/</b:URL>
    <b:RefOrder>2</b:RefOrder>
  </b:Source>
  <b:Source>
    <b:Tag>Fac201</b:Tag>
    <b:SourceType>InternetSite</b:SourceType>
    <b:Guid>{4915ED44-80FA-415D-8887-D37D8D752201}</b:Guid>
    <b:Author>
      <b:Author>
        <b:Corporate>Facebook</b:Corporate>
      </b:Author>
    </b:Author>
    <b:Title>About Facebook</b:Title>
    <b:InternetSiteTitle>Facebook</b:InternetSiteTitle>
    <b:Year>2020</b:Year>
    <b:Month>04</b:Month>
    <b:Day>16</b:Day>
    <b:URL>https://about.fb.com/</b:URL>
    <b:RefOrder>3</b:RefOrder>
  </b:Source>
  <b:Source>
    <b:Tag>Tel20</b:Tag>
    <b:SourceType>InternetSite</b:SourceType>
    <b:Guid>{51FDDC2E-8F46-4F1B-A76E-5278FFC48E75}</b:Guid>
    <b:Author>
      <b:Author>
        <b:Corporate>Telegram</b:Corporate>
      </b:Author>
    </b:Author>
    <b:Title>Telegram FAQ</b:Title>
    <b:InternetSiteTitle>Telegram</b:InternetSiteTitle>
    <b:Year>2020</b:Year>
    <b:Month>04</b:Month>
    <b:Day>16</b:Day>
    <b:URL>https://telegram.org/faq</b:URL>
    <b:RefOrder>4</b:RefOrder>
  </b:Source>
  <b:Source>
    <b:Tag>Eog18</b:Tag>
    <b:SourceType>InternetSite</b:SourceType>
    <b:Guid>{D8E27B63-5E7E-4281-B209-969DB896FD90}</b:Guid>
    <b:Author>
      <b:Author>
        <b:NameList>
          <b:Person>
            <b:Last>Quigley</b:Last>
            <b:First>Eoghan</b:First>
          </b:Person>
        </b:NameList>
      </b:Author>
    </b:Author>
    <b:Title>The Benefits of Using an LMS Forum</b:Title>
    <b:InternetSiteTitle>LearnUpon</b:InternetSiteTitle>
    <b:Year>2018</b:Year>
    <b:Month>12</b:Month>
    <b:Day>11</b:Day>
    <b:URL>https://www.learnupon.com/blog/lms-forum-benefits/</b:URL>
    <b:RefOrder>5</b:RefOrder>
  </b:Source>
  <b:Source>
    <b:Tag>Scr20</b:Tag>
    <b:SourceType>InternetSite</b:SourceType>
    <b:Guid>{858B3A50-A339-4683-9670-6E7F0829FFCC}</b:Guid>
    <b:Author>
      <b:Author>
        <b:Corporate>Scrum.org</b:Corporate>
      </b:Author>
    </b:Author>
    <b:Title>WHAT IS SCRUM?</b:Title>
    <b:InternetSiteTitle>Scrum.org</b:InternetSiteTitle>
    <b:Year>2020</b:Year>
    <b:Month>04</b:Month>
    <b:Day>16</b:Day>
    <b:URL>https://www.scrum.org/resources/what-is-scrum</b:URL>
    <b:RefOrder>6</b:RefOrder>
  </b:Source>
  <b:Source>
    <b:Tag>Sak20</b:Tag>
    <b:SourceType>InternetSite</b:SourceType>
    <b:Guid>{FE38666D-85CC-4598-BE0E-EB2FF698ACF9}</b:Guid>
    <b:Author>
      <b:Author>
        <b:NameList>
          <b:Person>
            <b:Last>Kumar</b:Last>
            <b:First>Saket</b:First>
          </b:Person>
        </b:NameList>
      </b:Author>
    </b:Author>
    <b:Title>MVC Design Pattern</b:Title>
    <b:InternetSiteTitle>GeeksforGeeks</b:InternetSiteTitle>
    <b:Year>2020</b:Year>
    <b:Month>04</b:Month>
    <b:Day>16</b:Day>
    <b:URL>https://www.geeksforgeeks.org/mvc-design-pattern/</b:URL>
    <b:RefOrder>7</b:RefOrder>
  </b:Source>
  <b:Source>
    <b:Tag>Moz20</b:Tag>
    <b:SourceType>InternetSite</b:SourceType>
    <b:Guid>{3019AB38-D3EF-43CB-8096-F24C49C5F9FD}</b:Guid>
    <b:Author>
      <b:Author>
        <b:Corporate>Mozilla</b:Corporate>
      </b:Author>
    </b:Author>
    <b:Title>The WebSocket API (WebSockets)</b:Title>
    <b:InternetSiteTitle>MDN Web Docs</b:InternetSiteTitle>
    <b:Year>2020</b:Year>
    <b:Month>04</b:Month>
    <b:Day>16</b:Day>
    <b:URL>https://developer.mozilla.org/en-US/docs/Web/API/WebSockets_API</b:URL>
    <b:RefOrder>8</b:RefOrder>
  </b:Source>
  <b:Source>
    <b:Tag>Mar17</b:Tag>
    <b:SourceType>InternetSite</b:SourceType>
    <b:Guid>{D8A4E8B1-CE84-4F65-9E67-52070CBAA87B}</b:Guid>
    <b:Author>
      <b:Author>
        <b:NameList>
          <b:Person>
            <b:Last>Smallcombe</b:Last>
            <b:First>Mark</b:First>
          </b:Person>
        </b:NameList>
      </b:Author>
    </b:Author>
    <b:Title>The SQL vs NoSQL Difference: MySQL vs MongoDB</b:Title>
    <b:InternetSiteTitle>Xplenty</b:InternetSiteTitle>
    <b:Year>2017</b:Year>
    <b:Month>10</b:Month>
    <b:Day>10</b:Day>
    <b:URL>https://www.xplenty.com/blog/the-sql-vs-nosql-difference/</b:URL>
    <b:RefOrder>9</b:RefOrder>
  </b:Source>
  <b:Source>
    <b:Tag>Ste19</b:Tag>
    <b:SourceType>InternetSite</b:SourceType>
    <b:Guid>{6B344AB1-9AEE-44F1-B14A-02736628CA1A}</b:Guid>
    <b:Author>
      <b:Author>
        <b:NameList>
          <b:Person>
            <b:Last>Alferd</b:Last>
            <b:First>Sten</b:First>
          </b:Person>
        </b:NameList>
      </b:Author>
    </b:Author>
    <b:Title>Flutter vs Xamarin vs React Native — Let the Battle Begin!</b:Title>
    <b:InternetSiteTitle>Medium</b:InternetSiteTitle>
    <b:Year>2019</b:Year>
    <b:Month>12</b:Month>
    <b:Day>3</b:Day>
    <b:URL>https://medium.com/@stenalferd/flutter-vs-xamarin-vs-react-native-let-the-battle-begin-d3e783bb4bf1</b:URL>
    <b:RefOrder>11</b:RefOrder>
  </b:Source>
  <b:Source>
    <b:Tag>W3T20</b:Tag>
    <b:SourceType>InternetSite</b:SourceType>
    <b:Guid>{9E15CF1B-8851-486C-9EC4-2644C7B2C7F2}</b:Guid>
    <b:Author>
      <b:Author>
        <b:Corporate>W3Techs</b:Corporate>
      </b:Author>
    </b:Author>
    <b:Title>Usage statistics of PHP for websites</b:Title>
    <b:InternetSiteTitle>W3Techs</b:InternetSiteTitle>
    <b:Year>2020</b:Year>
    <b:Month>04</b:Month>
    <b:Day>16</b:Day>
    <b:URL>https://w3techs.com/technologies/details/pl-php</b:URL>
    <b:RefOrder>10</b:RefOrder>
  </b:Source>
  <b:Source>
    <b:Tag>PHP20</b:Tag>
    <b:SourceType>InternetSite</b:SourceType>
    <b:Guid>{737284F2-BB39-4424-92C3-F0C56EBC4279}</b:Guid>
    <b:Author>
      <b:Author>
        <b:Corporate>PHP</b:Corporate>
      </b:Author>
    </b:Author>
    <b:Title>Documentation</b:Title>
    <b:InternetSiteTitle>PHP</b:InternetSiteTitle>
    <b:Year>2020</b:Year>
    <b:Month>04</b:Month>
    <b:Day>16</b:Day>
    <b:URL>https://www.php.net/docs.php</b:URL>
    <b:RefOrder>12</b:RefOrder>
  </b:Source>
  <b:Source>
    <b:Tag>Lar20</b:Tag>
    <b:SourceType>InternetSite</b:SourceType>
    <b:Guid>{7EEE3E22-A9C8-4A9F-A271-B20DDE78DACD}</b:Guid>
    <b:Author>
      <b:Author>
        <b:Corporate>Laravel</b:Corporate>
      </b:Author>
    </b:Author>
    <b:Title>Docs</b:Title>
    <b:InternetSiteTitle>Laravel</b:InternetSiteTitle>
    <b:Year>2020</b:Year>
    <b:Month>04</b:Month>
    <b:Day>16</b:Day>
    <b:URL>https://laravel.com/docs/7.x</b:URL>
    <b:RefOrder>13</b:RefOrder>
  </b:Source>
  <b:Source>
    <b:Tag>Flu20</b:Tag>
    <b:SourceType>InternetSite</b:SourceType>
    <b:Guid>{E1C74F91-71C4-46F3-B733-EBB32639AFA7}</b:Guid>
    <b:Author>
      <b:Author>
        <b:Corporate>Flutter</b:Corporate>
      </b:Author>
    </b:Author>
    <b:Title>Flutter Documentation</b:Title>
    <b:InternetSiteTitle>Flutter</b:InternetSiteTitle>
    <b:Year>2020</b:Year>
    <b:Month>04</b:Month>
    <b:Day>16</b:Day>
    <b:URL>https://flutter.dev/docs</b:URL>
    <b:RefOrder>14</b:RefOrder>
  </b:Source>
  <b:Source>
    <b:Tag>Ope20</b:Tag>
    <b:SourceType>InternetSite</b:SourceType>
    <b:Guid>{3C7A886C-8B89-4A75-BBE8-BA704613DC1E}</b:Guid>
    <b:Author>
      <b:Author>
        <b:Corporate>OpenJS Foundation</b:Corporate>
      </b:Author>
    </b:Author>
    <b:Title>Docs</b:Title>
    <b:InternetSiteTitle>Node.JS</b:InternetSiteTitle>
    <b:Year>2020</b:Year>
    <b:Month>04</b:Month>
    <b:Day>16</b:Day>
    <b:URL>https://nodejs.org/en/docs/</b:URL>
    <b:RefOrder>15</b:RefOrder>
  </b:Source>
  <b:Source>
    <b:Tag>Boo20</b:Tag>
    <b:SourceType>InternetSite</b:SourceType>
    <b:Guid>{D4D599A4-61E6-4DC3-8749-56B11854AD89}</b:Guid>
    <b:Author>
      <b:Author>
        <b:Corporate>Bootstrap</b:Corporate>
      </b:Author>
    </b:Author>
    <b:Title>Bootstrap Docs</b:Title>
    <b:InternetSiteTitle>Bootstrap</b:InternetSiteTitle>
    <b:Year>2020</b:Year>
    <b:Month>04</b:Month>
    <b:Day>16</b:Day>
    <b:URL>https://getbootstrap.com/docs/4.4/getting-started/introduction/</b:URL>
    <b:RefOrder>16</b:RefOrder>
  </b:Source>
  <b:Source>
    <b:Tag>Git20</b:Tag>
    <b:SourceType>InternetSite</b:SourceType>
    <b:Guid>{BEF44E49-5BB2-4571-B5DC-DCC471EFE5FF}</b:Guid>
    <b:Author>
      <b:Author>
        <b:Corporate>GitHub</b:Corporate>
      </b:Author>
    </b:Author>
    <b:Title>GitHub</b:Title>
    <b:InternetSiteTitle>GitHub</b:InternetSiteTitle>
    <b:Year>2020</b:Year>
    <b:Month>04</b:Month>
    <b:Day>16</b:Day>
    <b:URL>https://github.com</b:URL>
    <b:RefOrder>17</b:RefOrder>
  </b:Source>
  <b:Source>
    <b:Tag>Soc20</b:Tag>
    <b:SourceType>InternetSite</b:SourceType>
    <b:Guid>{270AA12D-7A4E-47CC-B2F1-FFC0500778BF}</b:Guid>
    <b:Author>
      <b:Author>
        <b:Corporate>Socket.IO </b:Corporate>
      </b:Author>
    </b:Author>
    <b:Title>What Socket.IO is</b:Title>
    <b:InternetSiteTitle>Socket.IO </b:InternetSiteTitle>
    <b:Year>2020</b:Year>
    <b:Month>04</b:Month>
    <b:Day>16</b:Day>
    <b:URL>https://socket.io/docs/</b:URL>
    <b:RefOrder>18</b:RefOrder>
  </b:Source>
  <b:Source>
    <b:Tag>Ken04</b:Tag>
    <b:SourceType>Book</b:SourceType>
    <b:Guid>{802DB554-DB52-4C44-8470-438989F9ABC6}</b:Guid>
    <b:Author>
      <b:Author>
        <b:NameList>
          <b:Person>
            <b:Last>Schwaber</b:Last>
            <b:First>Ken</b:First>
          </b:Person>
        </b:NameList>
      </b:Author>
    </b:Author>
    <b:Title>Agile Project Management with Scrum</b:Title>
    <b:Year>2004</b:Year>
    <b:Publisher>Microsoft Press</b:Publisher>
    <b:RefOrder>19</b:RefOrder>
  </b:Source>
  <b:Source>
    <b:Tag>Pou18</b:Tag>
    <b:SourceType>Book</b:SourceType>
    <b:Guid>{0A946B0C-4D2A-4E11-9E5E-6723F0BC0D29}</b:Guid>
    <b:Author>
      <b:Author>
        <b:NameList>
          <b:Person>
            <b:Last>Hosseini</b:Last>
            <b:First>Pouya</b:First>
          </b:Person>
        </b:NameList>
      </b:Author>
    </b:Author>
    <b:Title>Flutter For Absolute Beginners</b:Title>
    <b:Year>2018</b:Year>
    <b:Publisher>Fatemeh Tajik</b:Publisher>
    <b:RefOrder>20</b:RefOrder>
  </b:Source>
  <b:Source>
    <b:Tag>And15</b:Tag>
    <b:SourceType>Book</b:SourceType>
    <b:Guid>{9851F8F2-DFF5-40BB-9697-5A6E3BB504E3}</b:Guid>
    <b:Author>
      <b:Author>
        <b:NameList>
          <b:Person>
            <b:Last>Lombardi</b:Last>
            <b:First>Andrew</b:First>
          </b:Person>
        </b:NameList>
      </b:Author>
    </b:Author>
    <b:Title>WebSocket Lightweight Client-Server Communications</b:Title>
    <b:Year>2015</b:Year>
    <b:Publisher>O'Reilly Media</b:Publisher>
    <b:RefOrder>21</b:RefOrder>
  </b:Source>
  <b:Source>
    <b:Tag>AMC</b:Tag>
    <b:SourceType>Book</b:SourceType>
    <b:Guid>{B7F68008-41E6-4B9C-B843-B49866D53DC9}</b:Guid>
    <b:Author>
      <b:Author>
        <b:Corporate>AMC College</b:Corporate>
      </b:Author>
    </b:Author>
    <b:Title>Chat Apps For Mobile Platform</b:Title>
    <b:Publisher>Advanced Micro Systems Sdn Bhd</b:Publisher>
    <b:RefOrder>22</b:RefOrder>
  </b:Source>
</b:Sources>
</file>

<file path=customXml/itemProps1.xml><?xml version="1.0" encoding="utf-8"?>
<ds:datastoreItem xmlns:ds="http://schemas.openxmlformats.org/officeDocument/2006/customXml" ds:itemID="{F155DED7-E85C-4085-810A-2A90DE055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0</TotalTime>
  <Pages>62</Pages>
  <Words>7694</Words>
  <Characters>43858</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Jawish</dc:creator>
  <cp:keywords/>
  <dc:description/>
  <cp:lastModifiedBy>Ali Jawish</cp:lastModifiedBy>
  <cp:revision>57</cp:revision>
  <dcterms:created xsi:type="dcterms:W3CDTF">2020-04-10T16:12:00Z</dcterms:created>
  <dcterms:modified xsi:type="dcterms:W3CDTF">2020-04-18T17:33:00Z</dcterms:modified>
</cp:coreProperties>
</file>